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E3F47" w14:textId="77777777" w:rsidR="00330DF7" w:rsidRDefault="00330DF7" w:rsidP="237B502B">
      <w:pPr>
        <w:jc w:val="center"/>
        <w:rPr>
          <w:b/>
          <w:bCs/>
          <w:noProof/>
          <w:sz w:val="28"/>
          <w:szCs w:val="28"/>
        </w:rPr>
      </w:pPr>
    </w:p>
    <w:p w14:paraId="06EE9539" w14:textId="3B42C7F8" w:rsidR="00AE1A84" w:rsidRPr="00563892" w:rsidRDefault="41DB3B58" w:rsidP="237B502B">
      <w:pPr>
        <w:jc w:val="center"/>
        <w:rPr>
          <w:b/>
          <w:bCs/>
          <w:sz w:val="28"/>
          <w:szCs w:val="28"/>
        </w:rPr>
      </w:pPr>
      <w:r w:rsidRPr="237B502B">
        <w:rPr>
          <w:b/>
          <w:bCs/>
          <w:noProof/>
          <w:sz w:val="28"/>
          <w:szCs w:val="28"/>
        </w:rPr>
        <w:t>M</w:t>
      </w:r>
      <w:r w:rsidR="00EE6268" w:rsidRPr="237B502B">
        <w:rPr>
          <w:b/>
          <w:bCs/>
          <w:noProof/>
          <w:sz w:val="28"/>
          <w:szCs w:val="28"/>
        </w:rPr>
        <w:t>onadnock</w:t>
      </w:r>
      <w:r w:rsidR="003F09F4" w:rsidRPr="237B502B">
        <w:rPr>
          <w:b/>
          <w:bCs/>
          <w:noProof/>
          <w:sz w:val="28"/>
          <w:szCs w:val="28"/>
        </w:rPr>
        <w:t xml:space="preserve"> </w:t>
      </w:r>
      <w:r w:rsidR="006A6158" w:rsidRPr="237B502B">
        <w:rPr>
          <w:b/>
          <w:bCs/>
          <w:sz w:val="28"/>
          <w:szCs w:val="28"/>
        </w:rPr>
        <w:t>Regional Coordinating Council</w:t>
      </w:r>
    </w:p>
    <w:p w14:paraId="09DF5F30" w14:textId="618995BA" w:rsidR="006A6158" w:rsidRPr="00563892" w:rsidRDefault="00096689" w:rsidP="237B502B">
      <w:pPr>
        <w:jc w:val="center"/>
        <w:rPr>
          <w:b/>
          <w:bCs/>
          <w:sz w:val="28"/>
          <w:szCs w:val="28"/>
        </w:rPr>
      </w:pPr>
      <w:r w:rsidRPr="237B502B">
        <w:rPr>
          <w:b/>
          <w:bCs/>
          <w:sz w:val="28"/>
          <w:szCs w:val="28"/>
        </w:rPr>
        <w:t>F</w:t>
      </w:r>
      <w:r w:rsidR="00AE1A84" w:rsidRPr="237B502B">
        <w:rPr>
          <w:b/>
          <w:bCs/>
          <w:sz w:val="28"/>
          <w:szCs w:val="28"/>
        </w:rPr>
        <w:t xml:space="preserve">or Community Transportation </w:t>
      </w:r>
      <w:r w:rsidR="47DC5FF6" w:rsidRPr="237B502B">
        <w:rPr>
          <w:b/>
          <w:bCs/>
          <w:sz w:val="28"/>
          <w:szCs w:val="28"/>
        </w:rPr>
        <w:t>(MRCC)</w:t>
      </w:r>
    </w:p>
    <w:p w14:paraId="59535FBF" w14:textId="77777777" w:rsidR="00740940" w:rsidRPr="00FE1AD5" w:rsidRDefault="00740940" w:rsidP="237B502B">
      <w:pPr>
        <w:jc w:val="center"/>
        <w:rPr>
          <w:b/>
          <w:bCs/>
          <w:sz w:val="22"/>
          <w:szCs w:val="22"/>
        </w:rPr>
      </w:pPr>
    </w:p>
    <w:p w14:paraId="735E76B3" w14:textId="25B810FF" w:rsidR="6D66A15E" w:rsidRDefault="6D66A15E" w:rsidP="237B502B">
      <w:pPr>
        <w:spacing w:line="259" w:lineRule="auto"/>
        <w:jc w:val="center"/>
        <w:rPr>
          <w:b/>
          <w:bCs/>
          <w:sz w:val="22"/>
          <w:szCs w:val="22"/>
        </w:rPr>
      </w:pPr>
      <w:r w:rsidRPr="237B502B">
        <w:rPr>
          <w:b/>
          <w:bCs/>
          <w:sz w:val="22"/>
          <w:szCs w:val="22"/>
        </w:rPr>
        <w:t>Minutes</w:t>
      </w:r>
    </w:p>
    <w:p w14:paraId="31A3CF85" w14:textId="77777777" w:rsidR="003601B3" w:rsidRPr="00FE1AD5" w:rsidRDefault="003601B3" w:rsidP="237B502B">
      <w:pPr>
        <w:jc w:val="center"/>
        <w:rPr>
          <w:b/>
          <w:bCs/>
          <w:i/>
          <w:iCs/>
          <w:sz w:val="22"/>
          <w:szCs w:val="22"/>
        </w:rPr>
      </w:pPr>
    </w:p>
    <w:p w14:paraId="2366FD69" w14:textId="4E662B39" w:rsidR="009F203A" w:rsidRDefault="001E487A" w:rsidP="237B502B">
      <w:pPr>
        <w:jc w:val="center"/>
        <w:rPr>
          <w:b/>
          <w:bCs/>
          <w:sz w:val="22"/>
          <w:szCs w:val="22"/>
        </w:rPr>
      </w:pPr>
      <w:r w:rsidRPr="237B502B">
        <w:rPr>
          <w:b/>
          <w:bCs/>
          <w:sz w:val="22"/>
          <w:szCs w:val="22"/>
        </w:rPr>
        <w:t>Tuesday</w:t>
      </w:r>
      <w:r w:rsidR="00BD2900" w:rsidRPr="237B502B">
        <w:rPr>
          <w:b/>
          <w:bCs/>
          <w:sz w:val="22"/>
          <w:szCs w:val="22"/>
        </w:rPr>
        <w:t xml:space="preserve">, </w:t>
      </w:r>
      <w:r w:rsidR="0065317B" w:rsidRPr="237B502B">
        <w:rPr>
          <w:b/>
          <w:bCs/>
          <w:sz w:val="22"/>
          <w:szCs w:val="22"/>
        </w:rPr>
        <w:t>February 24</w:t>
      </w:r>
      <w:r w:rsidR="00C12B3E" w:rsidRPr="237B502B">
        <w:rPr>
          <w:b/>
          <w:bCs/>
          <w:sz w:val="22"/>
          <w:szCs w:val="22"/>
        </w:rPr>
        <w:t>, 202</w:t>
      </w:r>
      <w:r w:rsidR="00981EA7" w:rsidRPr="237B502B">
        <w:rPr>
          <w:b/>
          <w:bCs/>
          <w:sz w:val="22"/>
          <w:szCs w:val="22"/>
        </w:rPr>
        <w:t>6</w:t>
      </w:r>
    </w:p>
    <w:p w14:paraId="2BFF9785" w14:textId="032451E9" w:rsidR="00BC5537" w:rsidRDefault="004A08D3" w:rsidP="237B502B">
      <w:pPr>
        <w:jc w:val="center"/>
        <w:rPr>
          <w:b/>
          <w:bCs/>
          <w:sz w:val="22"/>
          <w:szCs w:val="22"/>
        </w:rPr>
      </w:pPr>
      <w:r w:rsidRPr="237B502B">
        <w:rPr>
          <w:b/>
          <w:bCs/>
          <w:sz w:val="22"/>
          <w:szCs w:val="22"/>
        </w:rPr>
        <w:t>9:00</w:t>
      </w:r>
      <w:r w:rsidR="00BC5537" w:rsidRPr="237B502B">
        <w:rPr>
          <w:b/>
          <w:bCs/>
          <w:sz w:val="22"/>
          <w:szCs w:val="22"/>
        </w:rPr>
        <w:t xml:space="preserve"> </w:t>
      </w:r>
      <w:r w:rsidR="00945B4B" w:rsidRPr="237B502B">
        <w:rPr>
          <w:b/>
          <w:bCs/>
          <w:sz w:val="22"/>
          <w:szCs w:val="22"/>
        </w:rPr>
        <w:t>a</w:t>
      </w:r>
      <w:r w:rsidR="00BC5537" w:rsidRPr="237B502B">
        <w:rPr>
          <w:b/>
          <w:bCs/>
          <w:sz w:val="22"/>
          <w:szCs w:val="22"/>
        </w:rPr>
        <w:t>.m.</w:t>
      </w:r>
    </w:p>
    <w:p w14:paraId="0EC3762F" w14:textId="7B99A52A" w:rsidR="00DB6AF0" w:rsidRDefault="00DB6AF0" w:rsidP="237B502B">
      <w:pPr>
        <w:jc w:val="center"/>
        <w:rPr>
          <w:b/>
          <w:bCs/>
          <w:sz w:val="22"/>
          <w:szCs w:val="22"/>
        </w:rPr>
      </w:pPr>
    </w:p>
    <w:p w14:paraId="58633191" w14:textId="77777777" w:rsidR="00BE4AC7" w:rsidRDefault="00E23316" w:rsidP="237B502B">
      <w:pPr>
        <w:jc w:val="center"/>
        <w:rPr>
          <w:b/>
          <w:bCs/>
          <w:sz w:val="22"/>
          <w:szCs w:val="22"/>
        </w:rPr>
      </w:pPr>
      <w:r w:rsidRPr="237B502B">
        <w:rPr>
          <w:b/>
          <w:bCs/>
          <w:sz w:val="22"/>
          <w:szCs w:val="22"/>
        </w:rPr>
        <w:t>Southwest Region Planning Commission</w:t>
      </w:r>
    </w:p>
    <w:p w14:paraId="076483FD" w14:textId="64EFA393" w:rsidR="00740940" w:rsidRDefault="00E02DB9" w:rsidP="237B502B">
      <w:pPr>
        <w:jc w:val="center"/>
        <w:rPr>
          <w:b/>
          <w:bCs/>
          <w:sz w:val="22"/>
          <w:szCs w:val="22"/>
        </w:rPr>
      </w:pPr>
      <w:r w:rsidRPr="237B502B">
        <w:rPr>
          <w:b/>
          <w:bCs/>
          <w:sz w:val="22"/>
          <w:szCs w:val="22"/>
        </w:rPr>
        <w:t>3</w:t>
      </w:r>
      <w:r w:rsidR="00E23316" w:rsidRPr="237B502B">
        <w:rPr>
          <w:b/>
          <w:bCs/>
          <w:sz w:val="22"/>
          <w:szCs w:val="22"/>
        </w:rPr>
        <w:t>7</w:t>
      </w:r>
      <w:r w:rsidRPr="237B502B">
        <w:rPr>
          <w:b/>
          <w:bCs/>
          <w:sz w:val="22"/>
          <w:szCs w:val="22"/>
        </w:rPr>
        <w:t xml:space="preserve"> </w:t>
      </w:r>
      <w:r w:rsidR="00E23316" w:rsidRPr="237B502B">
        <w:rPr>
          <w:b/>
          <w:bCs/>
          <w:sz w:val="22"/>
          <w:szCs w:val="22"/>
        </w:rPr>
        <w:t>Ashuelot</w:t>
      </w:r>
      <w:r w:rsidRPr="237B502B">
        <w:rPr>
          <w:b/>
          <w:bCs/>
          <w:sz w:val="22"/>
          <w:szCs w:val="22"/>
        </w:rPr>
        <w:t xml:space="preserve"> Street, Keene, NH</w:t>
      </w:r>
    </w:p>
    <w:p w14:paraId="5A817266" w14:textId="77777777" w:rsidR="00081EB1" w:rsidRDefault="00081EB1" w:rsidP="237B502B">
      <w:pPr>
        <w:jc w:val="center"/>
        <w:rPr>
          <w:b/>
          <w:bCs/>
          <w:sz w:val="22"/>
          <w:szCs w:val="22"/>
        </w:rPr>
      </w:pPr>
    </w:p>
    <w:p w14:paraId="682DA124" w14:textId="791FF831" w:rsidR="00FB6050" w:rsidRPr="00FB6050" w:rsidRDefault="0040135F" w:rsidP="237B502B">
      <w:pPr>
        <w:ind w:left="360" w:right="450"/>
        <w:jc w:val="center"/>
        <w:rPr>
          <w:b/>
          <w:bCs/>
          <w:sz w:val="22"/>
          <w:szCs w:val="22"/>
        </w:rPr>
      </w:pPr>
      <w:r w:rsidRPr="237B502B">
        <w:rPr>
          <w:b/>
          <w:bCs/>
          <w:sz w:val="22"/>
          <w:szCs w:val="22"/>
        </w:rPr>
        <w:t xml:space="preserve">Zoom: </w:t>
      </w:r>
      <w:hyperlink r:id="rId11">
        <w:r w:rsidR="00FB6050" w:rsidRPr="237B502B">
          <w:rPr>
            <w:rStyle w:val="Hyperlink"/>
            <w:b/>
            <w:bCs/>
            <w:sz w:val="22"/>
            <w:szCs w:val="22"/>
          </w:rPr>
          <w:t>https://us02web.zoom.us/j/89345408967?pwd=AABxapoZOh343UgOXwTfeCHgKVzCr3.1</w:t>
        </w:r>
      </w:hyperlink>
    </w:p>
    <w:p w14:paraId="6CBFE935" w14:textId="4FEA76E4" w:rsidR="00FB6050" w:rsidRPr="00FB6050" w:rsidRDefault="00FB6050" w:rsidP="237B502B">
      <w:pPr>
        <w:ind w:left="360" w:right="450"/>
        <w:jc w:val="center"/>
        <w:rPr>
          <w:b/>
          <w:bCs/>
          <w:sz w:val="22"/>
          <w:szCs w:val="22"/>
        </w:rPr>
      </w:pPr>
      <w:r w:rsidRPr="237B502B">
        <w:rPr>
          <w:b/>
          <w:bCs/>
          <w:sz w:val="22"/>
          <w:szCs w:val="22"/>
        </w:rPr>
        <w:t>Meeting ID: 893 4540 8967; Passcode: 694908</w:t>
      </w:r>
    </w:p>
    <w:p w14:paraId="424295FA" w14:textId="5E43B7E1" w:rsidR="49058A01" w:rsidRDefault="49058A01" w:rsidP="1CDCED4C">
      <w:pPr>
        <w:jc w:val="center"/>
        <w:rPr>
          <w:b/>
          <w:bCs/>
          <w:sz w:val="22"/>
          <w:szCs w:val="22"/>
        </w:rPr>
      </w:pPr>
    </w:p>
    <w:p w14:paraId="61398CC8" w14:textId="6FC04766" w:rsidR="0022562A" w:rsidRPr="0022562A" w:rsidRDefault="73662AB7" w:rsidP="237B502B">
      <w:pPr>
        <w:spacing w:after="240"/>
        <w:ind w:left="360" w:right="450"/>
        <w:jc w:val="center"/>
        <w:rPr>
          <w:sz w:val="22"/>
          <w:szCs w:val="22"/>
        </w:rPr>
      </w:pPr>
      <w:r w:rsidRPr="237B502B">
        <w:rPr>
          <w:b/>
          <w:bCs/>
          <w:sz w:val="22"/>
          <w:szCs w:val="22"/>
        </w:rPr>
        <w:t>Mission:</w:t>
      </w:r>
      <w:r w:rsidR="20667E5A" w:rsidRPr="237B502B">
        <w:rPr>
          <w:b/>
          <w:bCs/>
          <w:sz w:val="22"/>
          <w:szCs w:val="22"/>
        </w:rPr>
        <w:t xml:space="preserve"> </w:t>
      </w:r>
      <w:r w:rsidR="20667E5A" w:rsidRPr="237B502B">
        <w:rPr>
          <w:sz w:val="22"/>
          <w:szCs w:val="22"/>
        </w:rPr>
        <w:t>To actively lead and engage the Monadnock Region in building an innovative, coordinated and resilient transportation network</w:t>
      </w:r>
      <w:r w:rsidR="43951E00" w:rsidRPr="237B502B">
        <w:rPr>
          <w:sz w:val="22"/>
          <w:szCs w:val="22"/>
        </w:rPr>
        <w:t>.</w:t>
      </w:r>
    </w:p>
    <w:p w14:paraId="161C381E" w14:textId="08F3189E" w:rsidR="3020D6BD" w:rsidRDefault="5DBFC27F" w:rsidP="14145353">
      <w:pPr>
        <w:spacing w:before="240"/>
        <w:contextualSpacing/>
        <w:jc w:val="both"/>
        <w:rPr>
          <w:i/>
          <w:iCs/>
          <w:color w:val="000000" w:themeColor="text1"/>
          <w:sz w:val="22"/>
          <w:szCs w:val="22"/>
        </w:rPr>
      </w:pPr>
      <w:r w:rsidRPr="14145353">
        <w:rPr>
          <w:b/>
          <w:bCs/>
          <w:color w:val="000000" w:themeColor="text1"/>
          <w:sz w:val="22"/>
          <w:szCs w:val="22"/>
          <w:u w:val="single"/>
        </w:rPr>
        <w:t>Members Present:</w:t>
      </w:r>
      <w:r w:rsidRPr="14145353">
        <w:rPr>
          <w:b/>
          <w:bCs/>
          <w:color w:val="000000" w:themeColor="text1"/>
          <w:sz w:val="22"/>
          <w:szCs w:val="22"/>
        </w:rPr>
        <w:t xml:space="preserve"> </w:t>
      </w:r>
      <w:r w:rsidRPr="14145353">
        <w:rPr>
          <w:color w:val="000000" w:themeColor="text1"/>
          <w:sz w:val="22"/>
          <w:szCs w:val="22"/>
        </w:rPr>
        <w:t xml:space="preserve">Frank Dobisky, Chair, </w:t>
      </w:r>
      <w:r w:rsidRPr="14145353">
        <w:rPr>
          <w:i/>
          <w:iCs/>
          <w:color w:val="000000" w:themeColor="text1"/>
          <w:sz w:val="22"/>
          <w:szCs w:val="22"/>
        </w:rPr>
        <w:t>Thomas Transportation;</w:t>
      </w:r>
      <w:r w:rsidRPr="14145353">
        <w:rPr>
          <w:color w:val="000000" w:themeColor="text1"/>
          <w:sz w:val="22"/>
          <w:szCs w:val="22"/>
        </w:rPr>
        <w:t xml:space="preserve"> Erika Alusic-Bingham, Secretary</w:t>
      </w:r>
      <w:r w:rsidRPr="14145353">
        <w:rPr>
          <w:i/>
          <w:iCs/>
          <w:color w:val="000000" w:themeColor="text1"/>
          <w:sz w:val="22"/>
          <w:szCs w:val="22"/>
        </w:rPr>
        <w:t xml:space="preserve">, Community Action Partnership Hillsborough and Rockingham Counties; </w:t>
      </w:r>
      <w:r w:rsidRPr="14145353">
        <w:rPr>
          <w:color w:val="000000" w:themeColor="text1"/>
          <w:sz w:val="22"/>
          <w:szCs w:val="22"/>
        </w:rPr>
        <w:t xml:space="preserve">Alice Cable, </w:t>
      </w:r>
      <w:r w:rsidRPr="14145353">
        <w:rPr>
          <w:i/>
          <w:iCs/>
          <w:color w:val="000000" w:themeColor="text1"/>
          <w:sz w:val="22"/>
          <w:szCs w:val="22"/>
        </w:rPr>
        <w:t xml:space="preserve">Fall Mountain Regional School District; </w:t>
      </w:r>
      <w:r w:rsidR="32D30F93" w:rsidRPr="14145353">
        <w:rPr>
          <w:color w:val="000000" w:themeColor="text1"/>
          <w:sz w:val="22"/>
          <w:szCs w:val="22"/>
        </w:rPr>
        <w:t>Suzanne Bansley</w:t>
      </w:r>
      <w:r w:rsidR="32D30F93" w:rsidRPr="14145353">
        <w:rPr>
          <w:i/>
          <w:iCs/>
          <w:color w:val="000000" w:themeColor="text1"/>
          <w:sz w:val="22"/>
          <w:szCs w:val="22"/>
        </w:rPr>
        <w:t xml:space="preserve">, Cheshire County; </w:t>
      </w:r>
      <w:r w:rsidR="32D30F93" w:rsidRPr="14145353">
        <w:rPr>
          <w:color w:val="000000" w:themeColor="text1"/>
          <w:sz w:val="22"/>
          <w:szCs w:val="22"/>
        </w:rPr>
        <w:t>Melissa Calendar,</w:t>
      </w:r>
      <w:r w:rsidR="32D30F93" w:rsidRPr="14145353">
        <w:rPr>
          <w:i/>
          <w:iCs/>
          <w:color w:val="000000" w:themeColor="text1"/>
          <w:sz w:val="22"/>
          <w:szCs w:val="22"/>
        </w:rPr>
        <w:t xml:space="preserve"> Monadnock Peer Support; </w:t>
      </w:r>
      <w:r w:rsidRPr="14145353">
        <w:rPr>
          <w:color w:val="000000" w:themeColor="text1"/>
          <w:sz w:val="22"/>
          <w:szCs w:val="22"/>
        </w:rPr>
        <w:t>Sally Mallay</w:t>
      </w:r>
      <w:r w:rsidRPr="14145353">
        <w:rPr>
          <w:i/>
          <w:iCs/>
          <w:color w:val="000000" w:themeColor="text1"/>
          <w:sz w:val="22"/>
          <w:szCs w:val="22"/>
        </w:rPr>
        <w:t>, Keene Housing Kids Collaborative;</w:t>
      </w:r>
      <w:r w:rsidRPr="14145353">
        <w:rPr>
          <w:color w:val="000000" w:themeColor="text1"/>
          <w:sz w:val="22"/>
          <w:szCs w:val="22"/>
        </w:rPr>
        <w:t xml:space="preserve"> David Meader,</w:t>
      </w:r>
      <w:r w:rsidRPr="14145353">
        <w:rPr>
          <w:i/>
          <w:iCs/>
          <w:color w:val="000000" w:themeColor="text1"/>
          <w:sz w:val="22"/>
          <w:szCs w:val="22"/>
        </w:rPr>
        <w:t xml:space="preserve"> Citizen Member; </w:t>
      </w:r>
      <w:r w:rsidRPr="14145353">
        <w:rPr>
          <w:color w:val="000000" w:themeColor="text1"/>
          <w:sz w:val="22"/>
          <w:szCs w:val="22"/>
        </w:rPr>
        <w:t>Jolymn Paulsen,</w:t>
      </w:r>
      <w:r w:rsidRPr="14145353">
        <w:rPr>
          <w:i/>
          <w:iCs/>
          <w:color w:val="000000" w:themeColor="text1"/>
          <w:sz w:val="22"/>
          <w:szCs w:val="22"/>
        </w:rPr>
        <w:t xml:space="preserve"> Monadnock Family Services;</w:t>
      </w:r>
      <w:r w:rsidR="7D2718CF" w:rsidRPr="14145353">
        <w:rPr>
          <w:i/>
          <w:iCs/>
          <w:color w:val="000000" w:themeColor="text1"/>
          <w:sz w:val="22"/>
          <w:szCs w:val="22"/>
        </w:rPr>
        <w:t xml:space="preserve"> </w:t>
      </w:r>
      <w:r w:rsidRPr="14145353">
        <w:rPr>
          <w:color w:val="000000" w:themeColor="text1"/>
          <w:sz w:val="22"/>
          <w:szCs w:val="22"/>
        </w:rPr>
        <w:t>Kim Rumrill</w:t>
      </w:r>
      <w:r w:rsidRPr="14145353">
        <w:rPr>
          <w:i/>
          <w:iCs/>
          <w:color w:val="000000" w:themeColor="text1"/>
          <w:sz w:val="22"/>
          <w:szCs w:val="22"/>
        </w:rPr>
        <w:t xml:space="preserve">, Keene Senior Center; </w:t>
      </w:r>
      <w:r w:rsidR="6E6A9D23" w:rsidRPr="14145353">
        <w:rPr>
          <w:color w:val="000000" w:themeColor="text1"/>
          <w:sz w:val="22"/>
          <w:szCs w:val="22"/>
        </w:rPr>
        <w:t>Christy Sterbenz Filby</w:t>
      </w:r>
      <w:r w:rsidR="6E6A9D23" w:rsidRPr="14145353">
        <w:rPr>
          <w:i/>
          <w:iCs/>
          <w:color w:val="000000" w:themeColor="text1"/>
          <w:sz w:val="22"/>
          <w:szCs w:val="22"/>
        </w:rPr>
        <w:t xml:space="preserve">, Keene Family YMCA; </w:t>
      </w:r>
      <w:r w:rsidRPr="14145353">
        <w:rPr>
          <w:color w:val="000000" w:themeColor="text1"/>
          <w:sz w:val="22"/>
          <w:szCs w:val="22"/>
        </w:rPr>
        <w:t>Scott Symonds</w:t>
      </w:r>
      <w:r w:rsidRPr="14145353">
        <w:rPr>
          <w:i/>
          <w:iCs/>
          <w:color w:val="000000" w:themeColor="text1"/>
          <w:sz w:val="22"/>
          <w:szCs w:val="22"/>
        </w:rPr>
        <w:t xml:space="preserve">, SMART Ride LLC; </w:t>
      </w:r>
      <w:r w:rsidRPr="14145353">
        <w:rPr>
          <w:color w:val="000000" w:themeColor="text1"/>
          <w:sz w:val="22"/>
          <w:szCs w:val="22"/>
        </w:rPr>
        <w:t>Victoria Thorpe</w:t>
      </w:r>
      <w:r w:rsidRPr="14145353">
        <w:rPr>
          <w:i/>
          <w:iCs/>
          <w:color w:val="000000" w:themeColor="text1"/>
          <w:sz w:val="22"/>
          <w:szCs w:val="22"/>
        </w:rPr>
        <w:t>, Manchester Community Resource Center</w:t>
      </w:r>
      <w:r w:rsidR="38B94337" w:rsidRPr="14145353">
        <w:rPr>
          <w:i/>
          <w:iCs/>
          <w:color w:val="000000" w:themeColor="text1"/>
          <w:sz w:val="22"/>
          <w:szCs w:val="22"/>
        </w:rPr>
        <w:t>.</w:t>
      </w:r>
    </w:p>
    <w:p w14:paraId="18F40D5D" w14:textId="17ED7388" w:rsidR="3020D6BD" w:rsidRDefault="3020D6BD" w:rsidP="237B502B">
      <w:pPr>
        <w:spacing w:before="240"/>
        <w:contextualSpacing/>
        <w:jc w:val="both"/>
        <w:rPr>
          <w:color w:val="000000" w:themeColor="text1"/>
          <w:sz w:val="22"/>
          <w:szCs w:val="22"/>
        </w:rPr>
      </w:pPr>
    </w:p>
    <w:p w14:paraId="4E49E86B" w14:textId="0D2D5698" w:rsidR="3ECFCD27" w:rsidRDefault="3ECFCD27" w:rsidP="237B502B">
      <w:pPr>
        <w:spacing w:before="240"/>
        <w:contextualSpacing/>
        <w:jc w:val="both"/>
        <w:rPr>
          <w:b/>
          <w:bCs/>
          <w:color w:val="000000" w:themeColor="text1"/>
          <w:sz w:val="22"/>
          <w:szCs w:val="22"/>
        </w:rPr>
      </w:pPr>
      <w:r w:rsidRPr="237B502B">
        <w:rPr>
          <w:b/>
          <w:bCs/>
          <w:color w:val="000000" w:themeColor="text1"/>
          <w:sz w:val="22"/>
          <w:szCs w:val="22"/>
          <w:u w:val="single"/>
        </w:rPr>
        <w:t>Members Present Online:</w:t>
      </w:r>
      <w:r w:rsidR="35F70651" w:rsidRPr="237B502B">
        <w:rPr>
          <w:color w:val="000000" w:themeColor="text1"/>
          <w:sz w:val="22"/>
          <w:szCs w:val="22"/>
        </w:rPr>
        <w:t xml:space="preserve"> None</w:t>
      </w:r>
    </w:p>
    <w:p w14:paraId="0BF35FFD" w14:textId="114A988F" w:rsidR="237B502B" w:rsidRDefault="237B502B" w:rsidP="237B502B">
      <w:pPr>
        <w:spacing w:before="240"/>
        <w:contextualSpacing/>
        <w:jc w:val="both"/>
        <w:rPr>
          <w:color w:val="000000" w:themeColor="text1"/>
          <w:sz w:val="22"/>
          <w:szCs w:val="22"/>
        </w:rPr>
      </w:pPr>
    </w:p>
    <w:p w14:paraId="27E05F03" w14:textId="0506D314" w:rsidR="35F70651" w:rsidRDefault="35F70651" w:rsidP="14145353">
      <w:pPr>
        <w:spacing w:before="240"/>
        <w:contextualSpacing/>
        <w:jc w:val="both"/>
        <w:rPr>
          <w:i/>
          <w:iCs/>
          <w:color w:val="000000" w:themeColor="text1"/>
          <w:sz w:val="22"/>
          <w:szCs w:val="22"/>
        </w:rPr>
      </w:pPr>
      <w:r w:rsidRPr="1CDCED4C">
        <w:rPr>
          <w:b/>
          <w:bCs/>
          <w:color w:val="000000" w:themeColor="text1"/>
          <w:sz w:val="22"/>
          <w:szCs w:val="22"/>
          <w:u w:val="single"/>
        </w:rPr>
        <w:t xml:space="preserve">Members </w:t>
      </w:r>
      <w:r w:rsidR="4D6B87C8" w:rsidRPr="1CDCED4C">
        <w:rPr>
          <w:b/>
          <w:bCs/>
          <w:color w:val="000000" w:themeColor="text1"/>
          <w:sz w:val="22"/>
          <w:szCs w:val="22"/>
          <w:u w:val="single"/>
        </w:rPr>
        <w:t>Absent</w:t>
      </w:r>
      <w:r w:rsidRPr="1CDCED4C">
        <w:rPr>
          <w:b/>
          <w:bCs/>
          <w:color w:val="000000" w:themeColor="text1"/>
          <w:sz w:val="22"/>
          <w:szCs w:val="22"/>
          <w:u w:val="single"/>
        </w:rPr>
        <w:t>:</w:t>
      </w:r>
      <w:r w:rsidRPr="1CDCED4C">
        <w:rPr>
          <w:color w:val="000000" w:themeColor="text1"/>
          <w:sz w:val="22"/>
          <w:szCs w:val="22"/>
        </w:rPr>
        <w:t xml:space="preserve"> </w:t>
      </w:r>
      <w:commentRangeStart w:id="0"/>
      <w:commentRangeStart w:id="1"/>
      <w:r w:rsidR="3E8EAA16" w:rsidRPr="1CDCED4C">
        <w:rPr>
          <w:color w:val="000000" w:themeColor="text1"/>
          <w:sz w:val="22"/>
          <w:szCs w:val="22"/>
        </w:rPr>
        <w:t xml:space="preserve">Charlie Pratt, Vice Chair, </w:t>
      </w:r>
      <w:commentRangeEnd w:id="0"/>
      <w:r w:rsidRPr="1CDCED4C">
        <w:rPr>
          <w:rStyle w:val="CommentReference"/>
          <w:i/>
          <w:iCs/>
          <w:color w:val="000000" w:themeColor="text1"/>
          <w:sz w:val="22"/>
          <w:szCs w:val="22"/>
        </w:rPr>
        <w:commentReference w:id="0"/>
      </w:r>
      <w:commentRangeEnd w:id="1"/>
      <w:r w:rsidRPr="1CDCED4C">
        <w:rPr>
          <w:rStyle w:val="CommentReference"/>
          <w:i/>
          <w:iCs/>
          <w:color w:val="000000" w:themeColor="text1"/>
          <w:sz w:val="22"/>
          <w:szCs w:val="22"/>
        </w:rPr>
        <w:commentReference w:id="1"/>
      </w:r>
      <w:r w:rsidR="3E8EAA16" w:rsidRPr="1CDCED4C">
        <w:rPr>
          <w:i/>
          <w:iCs/>
          <w:color w:val="000000" w:themeColor="text1"/>
          <w:sz w:val="22"/>
          <w:szCs w:val="22"/>
        </w:rPr>
        <w:t xml:space="preserve">Home Healthcare, Hospice &amp; Community Services; </w:t>
      </w:r>
      <w:r w:rsidR="0A46A8AE" w:rsidRPr="1CDCED4C">
        <w:rPr>
          <w:color w:val="000000" w:themeColor="text1"/>
          <w:sz w:val="22"/>
          <w:szCs w:val="22"/>
        </w:rPr>
        <w:t xml:space="preserve">Allan Gillis, </w:t>
      </w:r>
      <w:r w:rsidR="294D970C" w:rsidRPr="1CDCED4C">
        <w:rPr>
          <w:i/>
          <w:iCs/>
          <w:color w:val="000000" w:themeColor="text1"/>
          <w:sz w:val="22"/>
          <w:szCs w:val="22"/>
        </w:rPr>
        <w:t>Community Volunteer Transportation Company</w:t>
      </w:r>
      <w:r w:rsidR="294D970C" w:rsidRPr="1CDCED4C">
        <w:rPr>
          <w:color w:val="000000" w:themeColor="text1"/>
          <w:sz w:val="22"/>
          <w:szCs w:val="22"/>
        </w:rPr>
        <w:t xml:space="preserve">; </w:t>
      </w:r>
      <w:r w:rsidR="0E594D9D" w:rsidRPr="1CDCED4C">
        <w:rPr>
          <w:color w:val="000000" w:themeColor="text1"/>
          <w:sz w:val="22"/>
          <w:szCs w:val="22"/>
        </w:rPr>
        <w:t xml:space="preserve">Alison Welsh, </w:t>
      </w:r>
      <w:r w:rsidR="0E594D9D" w:rsidRPr="1CDCED4C">
        <w:rPr>
          <w:i/>
          <w:iCs/>
          <w:color w:val="000000" w:themeColor="text1"/>
          <w:sz w:val="22"/>
          <w:szCs w:val="22"/>
        </w:rPr>
        <w:t>Cheshire County Treatment Court</w:t>
      </w:r>
      <w:r w:rsidR="5B8589FA" w:rsidRPr="1CDCED4C">
        <w:rPr>
          <w:i/>
          <w:iCs/>
          <w:color w:val="000000" w:themeColor="text1"/>
          <w:sz w:val="22"/>
          <w:szCs w:val="22"/>
        </w:rPr>
        <w:t xml:space="preserve">; </w:t>
      </w:r>
      <w:r w:rsidR="0E594D9D" w:rsidRPr="1CDCED4C">
        <w:rPr>
          <w:color w:val="000000" w:themeColor="text1"/>
          <w:sz w:val="22"/>
          <w:szCs w:val="22"/>
        </w:rPr>
        <w:t>Charles</w:t>
      </w:r>
      <w:r w:rsidR="6EE6C78D" w:rsidRPr="1CDCED4C">
        <w:rPr>
          <w:color w:val="000000" w:themeColor="text1"/>
          <w:sz w:val="22"/>
          <w:szCs w:val="22"/>
        </w:rPr>
        <w:t xml:space="preserve"> </w:t>
      </w:r>
      <w:r w:rsidR="0E594D9D" w:rsidRPr="1CDCED4C">
        <w:rPr>
          <w:color w:val="000000" w:themeColor="text1"/>
          <w:sz w:val="22"/>
          <w:szCs w:val="22"/>
        </w:rPr>
        <w:t xml:space="preserve">Weed, </w:t>
      </w:r>
      <w:r w:rsidR="0E594D9D" w:rsidRPr="1CDCED4C">
        <w:rPr>
          <w:i/>
          <w:iCs/>
          <w:color w:val="000000" w:themeColor="text1"/>
          <w:sz w:val="22"/>
          <w:szCs w:val="22"/>
        </w:rPr>
        <w:t>Citizen Member</w:t>
      </w:r>
      <w:r w:rsidR="5034E5CA" w:rsidRPr="1CDCED4C">
        <w:rPr>
          <w:i/>
          <w:iCs/>
          <w:color w:val="000000" w:themeColor="text1"/>
          <w:sz w:val="22"/>
          <w:szCs w:val="22"/>
        </w:rPr>
        <w:t>.</w:t>
      </w:r>
    </w:p>
    <w:p w14:paraId="3A63D538" w14:textId="7EB07453" w:rsidR="237B502B" w:rsidRDefault="237B502B" w:rsidP="237B502B">
      <w:pPr>
        <w:spacing w:before="240"/>
        <w:contextualSpacing/>
        <w:jc w:val="both"/>
        <w:rPr>
          <w:color w:val="000000" w:themeColor="text1"/>
          <w:sz w:val="22"/>
          <w:szCs w:val="22"/>
        </w:rPr>
      </w:pPr>
    </w:p>
    <w:p w14:paraId="65FC1DC0" w14:textId="3142BF92" w:rsidR="5DBFC27F" w:rsidRDefault="5DBFC27F" w:rsidP="1CDCED4C">
      <w:pPr>
        <w:spacing w:before="240"/>
        <w:contextualSpacing/>
        <w:jc w:val="both"/>
        <w:rPr>
          <w:i/>
          <w:iCs/>
          <w:color w:val="000000" w:themeColor="text1"/>
          <w:sz w:val="22"/>
          <w:szCs w:val="22"/>
        </w:rPr>
      </w:pPr>
      <w:r w:rsidRPr="1CDCED4C">
        <w:rPr>
          <w:b/>
          <w:bCs/>
          <w:color w:val="000000" w:themeColor="text1"/>
          <w:sz w:val="22"/>
          <w:szCs w:val="22"/>
          <w:u w:val="single"/>
        </w:rPr>
        <w:t>Guests:</w:t>
      </w:r>
      <w:r w:rsidRPr="1CDCED4C">
        <w:rPr>
          <w:color w:val="000000" w:themeColor="text1"/>
          <w:sz w:val="22"/>
          <w:szCs w:val="22"/>
        </w:rPr>
        <w:t xml:space="preserve"> </w:t>
      </w:r>
      <w:r w:rsidR="54DF243B" w:rsidRPr="1CDCED4C">
        <w:rPr>
          <w:color w:val="000000" w:themeColor="text1"/>
          <w:sz w:val="22"/>
          <w:szCs w:val="22"/>
        </w:rPr>
        <w:t>Martha Dougherty,</w:t>
      </w:r>
      <w:r w:rsidR="54DF243B" w:rsidRPr="1CDCED4C">
        <w:rPr>
          <w:i/>
          <w:iCs/>
          <w:color w:val="000000" w:themeColor="text1"/>
          <w:sz w:val="22"/>
          <w:szCs w:val="22"/>
        </w:rPr>
        <w:t xml:space="preserve"> Monadnock Family Services (Alt</w:t>
      </w:r>
      <w:r w:rsidR="00F00E86" w:rsidRPr="1CDCED4C">
        <w:rPr>
          <w:i/>
          <w:iCs/>
          <w:color w:val="000000" w:themeColor="text1"/>
          <w:sz w:val="22"/>
          <w:szCs w:val="22"/>
        </w:rPr>
        <w:t>ernate</w:t>
      </w:r>
      <w:r w:rsidR="54DF243B" w:rsidRPr="1CDCED4C">
        <w:rPr>
          <w:i/>
          <w:iCs/>
          <w:color w:val="000000" w:themeColor="text1"/>
          <w:sz w:val="22"/>
          <w:szCs w:val="22"/>
        </w:rPr>
        <w:t>);</w:t>
      </w:r>
      <w:r w:rsidR="54DF243B" w:rsidRPr="1CDCED4C">
        <w:rPr>
          <w:color w:val="000000" w:themeColor="text1"/>
          <w:sz w:val="22"/>
          <w:szCs w:val="22"/>
        </w:rPr>
        <w:t xml:space="preserve"> F</w:t>
      </w:r>
      <w:r w:rsidRPr="1CDCED4C">
        <w:rPr>
          <w:color w:val="000000" w:themeColor="text1"/>
          <w:sz w:val="22"/>
          <w:szCs w:val="22"/>
        </w:rPr>
        <w:t xml:space="preserve">red Butler, </w:t>
      </w:r>
      <w:r w:rsidRPr="1CDCED4C">
        <w:rPr>
          <w:i/>
          <w:iCs/>
          <w:color w:val="000000" w:themeColor="text1"/>
          <w:sz w:val="22"/>
          <w:szCs w:val="22"/>
        </w:rPr>
        <w:t>NH Department of Transportation</w:t>
      </w:r>
      <w:r w:rsidRPr="1CDCED4C">
        <w:rPr>
          <w:color w:val="000000" w:themeColor="text1"/>
          <w:sz w:val="22"/>
          <w:szCs w:val="22"/>
        </w:rPr>
        <w:t xml:space="preserve">; Terry Clark, </w:t>
      </w:r>
      <w:r w:rsidRPr="1CDCED4C">
        <w:rPr>
          <w:i/>
          <w:iCs/>
          <w:color w:val="000000" w:themeColor="text1"/>
          <w:sz w:val="22"/>
          <w:szCs w:val="22"/>
        </w:rPr>
        <w:t>Cheshire County</w:t>
      </w:r>
      <w:r w:rsidR="57D26127" w:rsidRPr="1CDCED4C">
        <w:rPr>
          <w:color w:val="000000" w:themeColor="text1"/>
          <w:sz w:val="22"/>
          <w:szCs w:val="22"/>
        </w:rPr>
        <w:t>.</w:t>
      </w:r>
    </w:p>
    <w:p w14:paraId="290BCB96" w14:textId="2BFF2FA6" w:rsidR="3020D6BD" w:rsidRDefault="3020D6BD" w:rsidP="237B502B">
      <w:pPr>
        <w:spacing w:before="240" w:after="240"/>
        <w:contextualSpacing/>
        <w:jc w:val="both"/>
        <w:rPr>
          <w:color w:val="000000" w:themeColor="text1"/>
          <w:sz w:val="22"/>
          <w:szCs w:val="22"/>
        </w:rPr>
      </w:pPr>
    </w:p>
    <w:p w14:paraId="0664BFC7" w14:textId="5E37F7DF" w:rsidR="5DBFC27F" w:rsidRDefault="5DBFC27F" w:rsidP="237B502B">
      <w:pPr>
        <w:spacing w:before="240" w:after="240"/>
        <w:contextualSpacing/>
        <w:jc w:val="both"/>
        <w:rPr>
          <w:color w:val="000000" w:themeColor="text1"/>
          <w:sz w:val="22"/>
          <w:szCs w:val="22"/>
        </w:rPr>
      </w:pPr>
      <w:r w:rsidRPr="237B502B">
        <w:rPr>
          <w:b/>
          <w:bCs/>
          <w:color w:val="000000" w:themeColor="text1"/>
          <w:sz w:val="22"/>
          <w:szCs w:val="22"/>
          <w:u w:val="single"/>
        </w:rPr>
        <w:t>SWRPC Staff Present</w:t>
      </w:r>
      <w:r w:rsidRPr="237B502B">
        <w:rPr>
          <w:b/>
          <w:bCs/>
          <w:color w:val="000000" w:themeColor="text1"/>
          <w:sz w:val="22"/>
          <w:szCs w:val="22"/>
        </w:rPr>
        <w:t>:</w:t>
      </w:r>
      <w:r w:rsidRPr="237B502B">
        <w:rPr>
          <w:color w:val="000000" w:themeColor="text1"/>
          <w:sz w:val="22"/>
          <w:szCs w:val="22"/>
        </w:rPr>
        <w:t xml:space="preserve"> Lisa Steadman </w:t>
      </w:r>
      <w:r w:rsidRPr="237B502B">
        <w:rPr>
          <w:i/>
          <w:iCs/>
          <w:color w:val="000000" w:themeColor="text1"/>
          <w:sz w:val="22"/>
          <w:szCs w:val="22"/>
        </w:rPr>
        <w:t xml:space="preserve">Region 5 Mobility Manager; </w:t>
      </w:r>
      <w:r w:rsidRPr="237B502B">
        <w:rPr>
          <w:color w:val="000000" w:themeColor="text1"/>
          <w:sz w:val="22"/>
          <w:szCs w:val="22"/>
        </w:rPr>
        <w:t xml:space="preserve">Chloe Gross, </w:t>
      </w:r>
      <w:r w:rsidRPr="237B502B">
        <w:rPr>
          <w:i/>
          <w:iCs/>
          <w:color w:val="000000" w:themeColor="text1"/>
          <w:sz w:val="22"/>
          <w:szCs w:val="22"/>
        </w:rPr>
        <w:t>Planner.</w:t>
      </w:r>
    </w:p>
    <w:p w14:paraId="24C60FC7" w14:textId="2562654E" w:rsidR="3020D6BD" w:rsidRDefault="3020D6BD" w:rsidP="237B502B">
      <w:pPr>
        <w:spacing w:after="240"/>
        <w:ind w:left="360" w:right="450"/>
        <w:jc w:val="center"/>
        <w:rPr>
          <w:sz w:val="22"/>
          <w:szCs w:val="22"/>
        </w:rPr>
      </w:pPr>
    </w:p>
    <w:p w14:paraId="052460C6" w14:textId="64D3158D" w:rsidR="00F44C22" w:rsidRPr="0021667F" w:rsidRDefault="21D703A4" w:rsidP="237B502B">
      <w:pPr>
        <w:pStyle w:val="ListParagraph"/>
        <w:numPr>
          <w:ilvl w:val="0"/>
          <w:numId w:val="2"/>
        </w:numPr>
        <w:spacing w:before="200"/>
        <w:ind w:left="1170" w:hanging="810"/>
        <w:rPr>
          <w:sz w:val="22"/>
          <w:szCs w:val="22"/>
        </w:rPr>
      </w:pPr>
      <w:bookmarkStart w:id="3" w:name="_Hlk508624729"/>
      <w:r w:rsidRPr="237B502B">
        <w:rPr>
          <w:sz w:val="22"/>
          <w:szCs w:val="22"/>
        </w:rPr>
        <w:t>Welcome</w:t>
      </w:r>
      <w:r w:rsidR="5407F1B6" w:rsidRPr="237B502B">
        <w:rPr>
          <w:sz w:val="22"/>
          <w:szCs w:val="22"/>
        </w:rPr>
        <w:t xml:space="preserve"> and Introductions</w:t>
      </w:r>
    </w:p>
    <w:p w14:paraId="5C821617" w14:textId="31F58A65" w:rsidR="73242097" w:rsidRDefault="73242097" w:rsidP="237B502B">
      <w:pPr>
        <w:spacing w:before="200"/>
        <w:rPr>
          <w:sz w:val="22"/>
          <w:szCs w:val="22"/>
        </w:rPr>
      </w:pPr>
      <w:r w:rsidRPr="237B502B">
        <w:rPr>
          <w:sz w:val="22"/>
          <w:szCs w:val="22"/>
        </w:rPr>
        <w:t>Chair Dobisky called the meeting to order at 9:00 a.m.</w:t>
      </w:r>
    </w:p>
    <w:p w14:paraId="58E88329" w14:textId="31441329" w:rsidR="00F44C22" w:rsidRPr="0021667F" w:rsidRDefault="00E465F1" w:rsidP="237B502B">
      <w:pPr>
        <w:pStyle w:val="ListParagraph"/>
        <w:numPr>
          <w:ilvl w:val="0"/>
          <w:numId w:val="2"/>
        </w:numPr>
        <w:spacing w:before="200"/>
        <w:ind w:left="1170" w:hanging="810"/>
        <w:rPr>
          <w:sz w:val="22"/>
          <w:szCs w:val="22"/>
        </w:rPr>
      </w:pPr>
      <w:r w:rsidRPr="237B502B">
        <w:rPr>
          <w:sz w:val="22"/>
          <w:szCs w:val="22"/>
        </w:rPr>
        <w:t xml:space="preserve">Minutes of </w:t>
      </w:r>
      <w:r w:rsidR="0065317B" w:rsidRPr="237B502B">
        <w:rPr>
          <w:sz w:val="22"/>
          <w:szCs w:val="22"/>
        </w:rPr>
        <w:t>January 27</w:t>
      </w:r>
      <w:r w:rsidR="00D6796C" w:rsidRPr="237B502B">
        <w:rPr>
          <w:sz w:val="22"/>
          <w:szCs w:val="22"/>
        </w:rPr>
        <w:t>, 202</w:t>
      </w:r>
      <w:r w:rsidR="0065317B" w:rsidRPr="237B502B">
        <w:rPr>
          <w:sz w:val="22"/>
          <w:szCs w:val="22"/>
        </w:rPr>
        <w:t>6</w:t>
      </w:r>
      <w:r w:rsidR="00774EDE" w:rsidRPr="237B502B">
        <w:rPr>
          <w:sz w:val="22"/>
          <w:szCs w:val="22"/>
        </w:rPr>
        <w:t xml:space="preserve"> Emergen</w:t>
      </w:r>
      <w:r w:rsidR="4E7DE5CF" w:rsidRPr="237B502B">
        <w:rPr>
          <w:sz w:val="22"/>
          <w:szCs w:val="22"/>
        </w:rPr>
        <w:t>cy Meeting</w:t>
      </w:r>
    </w:p>
    <w:p w14:paraId="6BAD1B04" w14:textId="064050E9" w:rsidR="4687D392" w:rsidRDefault="4687D392" w:rsidP="237B502B">
      <w:pPr>
        <w:spacing w:before="200"/>
        <w:rPr>
          <w:sz w:val="22"/>
          <w:szCs w:val="22"/>
        </w:rPr>
      </w:pPr>
      <w:r w:rsidRPr="14145353">
        <w:rPr>
          <w:sz w:val="22"/>
          <w:szCs w:val="22"/>
        </w:rPr>
        <w:t>Lisa Steadman brought up a point of confusion in the January 27, 2026 minutes</w:t>
      </w:r>
      <w:r w:rsidR="0807D630" w:rsidRPr="14145353">
        <w:rPr>
          <w:sz w:val="22"/>
          <w:szCs w:val="22"/>
        </w:rPr>
        <w:t xml:space="preserve"> regarding a forum that the Fall Mountain School District was holding. Alice Cable clarified that the forum was about </w:t>
      </w:r>
      <w:r w:rsidR="5ED988CF" w:rsidRPr="14145353">
        <w:rPr>
          <w:sz w:val="22"/>
          <w:szCs w:val="22"/>
        </w:rPr>
        <w:t xml:space="preserve">Langdon and Walpole </w:t>
      </w:r>
      <w:r w:rsidR="4779382F" w:rsidRPr="14145353">
        <w:rPr>
          <w:sz w:val="22"/>
          <w:szCs w:val="22"/>
        </w:rPr>
        <w:t xml:space="preserve">withdrawing from the school district. </w:t>
      </w:r>
    </w:p>
    <w:p w14:paraId="5641045D" w14:textId="7AB77F27" w:rsidR="4779382F" w:rsidRDefault="4779382F" w:rsidP="237B502B">
      <w:pPr>
        <w:spacing w:before="200"/>
        <w:rPr>
          <w:sz w:val="22"/>
          <w:szCs w:val="22"/>
        </w:rPr>
      </w:pPr>
      <w:r w:rsidRPr="14145353">
        <w:rPr>
          <w:sz w:val="22"/>
          <w:szCs w:val="22"/>
        </w:rPr>
        <w:t xml:space="preserve">Victoria Thorpe made a motion to accept the January 27, 2026 minutes with </w:t>
      </w:r>
      <w:r w:rsidR="38A41AB3" w:rsidRPr="14145353">
        <w:rPr>
          <w:sz w:val="22"/>
          <w:szCs w:val="22"/>
        </w:rPr>
        <w:t xml:space="preserve">the revisions. Kim Rumrill seconded the motion. </w:t>
      </w:r>
      <w:r w:rsidR="56E11111" w:rsidRPr="14145353">
        <w:rPr>
          <w:sz w:val="22"/>
          <w:szCs w:val="22"/>
        </w:rPr>
        <w:t>The minutes were approved unanimously.</w:t>
      </w:r>
    </w:p>
    <w:p w14:paraId="13180ACC" w14:textId="35CD01B3" w:rsidR="00660E6C" w:rsidRDefault="00D41DBD" w:rsidP="237B502B">
      <w:pPr>
        <w:pStyle w:val="ListParagraph"/>
        <w:numPr>
          <w:ilvl w:val="0"/>
          <w:numId w:val="2"/>
        </w:numPr>
        <w:spacing w:before="200"/>
        <w:ind w:left="1170" w:hanging="810"/>
        <w:rPr>
          <w:sz w:val="22"/>
          <w:szCs w:val="22"/>
        </w:rPr>
      </w:pPr>
      <w:r w:rsidRPr="237B502B">
        <w:rPr>
          <w:sz w:val="22"/>
          <w:szCs w:val="22"/>
        </w:rPr>
        <w:t>MRCC Housekeeping</w:t>
      </w:r>
    </w:p>
    <w:p w14:paraId="6898BAFB" w14:textId="14E8E7C0" w:rsidR="3BE07F78" w:rsidRDefault="3BE07F78" w:rsidP="237B502B">
      <w:pPr>
        <w:spacing w:before="200"/>
        <w:rPr>
          <w:sz w:val="22"/>
          <w:szCs w:val="22"/>
        </w:rPr>
      </w:pPr>
      <w:r w:rsidRPr="1CDCED4C">
        <w:rPr>
          <w:sz w:val="22"/>
          <w:szCs w:val="22"/>
        </w:rPr>
        <w:t xml:space="preserve">Lisa Steadman </w:t>
      </w:r>
      <w:r w:rsidR="712791C2" w:rsidRPr="1CDCED4C">
        <w:rPr>
          <w:sz w:val="22"/>
          <w:szCs w:val="22"/>
        </w:rPr>
        <w:t xml:space="preserve">explained </w:t>
      </w:r>
      <w:r w:rsidRPr="1CDCED4C">
        <w:rPr>
          <w:sz w:val="22"/>
          <w:szCs w:val="22"/>
        </w:rPr>
        <w:t xml:space="preserve">that Suzanne Bansley </w:t>
      </w:r>
      <w:r w:rsidR="169DE22A" w:rsidRPr="1CDCED4C">
        <w:rPr>
          <w:sz w:val="22"/>
          <w:szCs w:val="22"/>
        </w:rPr>
        <w:t xml:space="preserve">would like to </w:t>
      </w:r>
      <w:r w:rsidRPr="1CDCED4C">
        <w:rPr>
          <w:sz w:val="22"/>
          <w:szCs w:val="22"/>
        </w:rPr>
        <w:t>replac</w:t>
      </w:r>
      <w:r w:rsidR="32B42049" w:rsidRPr="1CDCED4C">
        <w:rPr>
          <w:sz w:val="22"/>
          <w:szCs w:val="22"/>
        </w:rPr>
        <w:t>e</w:t>
      </w:r>
      <w:r w:rsidRPr="1CDCED4C">
        <w:rPr>
          <w:sz w:val="22"/>
          <w:szCs w:val="22"/>
        </w:rPr>
        <w:t xml:space="preserve"> Jen Robinson as </w:t>
      </w:r>
      <w:r w:rsidR="32A0B7A2" w:rsidRPr="1CDCED4C">
        <w:rPr>
          <w:sz w:val="22"/>
          <w:szCs w:val="22"/>
        </w:rPr>
        <w:t xml:space="preserve">the primary </w:t>
      </w:r>
      <w:r w:rsidR="00126A3F" w:rsidRPr="1CDCED4C">
        <w:rPr>
          <w:sz w:val="22"/>
          <w:szCs w:val="22"/>
        </w:rPr>
        <w:t xml:space="preserve">MRCC </w:t>
      </w:r>
      <w:r w:rsidR="32A0B7A2" w:rsidRPr="1CDCED4C">
        <w:rPr>
          <w:sz w:val="22"/>
          <w:szCs w:val="22"/>
        </w:rPr>
        <w:t xml:space="preserve">member from </w:t>
      </w:r>
      <w:r w:rsidRPr="1CDCED4C">
        <w:rPr>
          <w:sz w:val="22"/>
          <w:szCs w:val="22"/>
        </w:rPr>
        <w:t>Cheshire County</w:t>
      </w:r>
      <w:r w:rsidR="051E5330" w:rsidRPr="1CDCED4C">
        <w:rPr>
          <w:sz w:val="22"/>
          <w:szCs w:val="22"/>
        </w:rPr>
        <w:t xml:space="preserve">. Suzanne noted that Cheshire County is looking to fill Jen’s position and that </w:t>
      </w:r>
      <w:r w:rsidR="00B2F432" w:rsidRPr="1CDCED4C">
        <w:rPr>
          <w:sz w:val="22"/>
          <w:szCs w:val="22"/>
        </w:rPr>
        <w:t>new employee</w:t>
      </w:r>
      <w:r w:rsidR="051E5330" w:rsidRPr="1CDCED4C">
        <w:rPr>
          <w:sz w:val="22"/>
          <w:szCs w:val="22"/>
        </w:rPr>
        <w:t xml:space="preserve"> will likely become the permanent representative for Cheshire County.</w:t>
      </w:r>
    </w:p>
    <w:p w14:paraId="692B10A7" w14:textId="35253A55" w:rsidR="558F724C" w:rsidRDefault="558F724C" w:rsidP="237B502B">
      <w:pPr>
        <w:spacing w:before="200"/>
        <w:rPr>
          <w:sz w:val="22"/>
          <w:szCs w:val="22"/>
        </w:rPr>
      </w:pPr>
      <w:r w:rsidRPr="14145353">
        <w:rPr>
          <w:sz w:val="22"/>
          <w:szCs w:val="22"/>
        </w:rPr>
        <w:lastRenderedPageBreak/>
        <w:t xml:space="preserve">Victoria Thorpe made a motion to welcome Suzanne Bansley as </w:t>
      </w:r>
      <w:r w:rsidR="2BB8A0C7" w:rsidRPr="14145353">
        <w:rPr>
          <w:sz w:val="22"/>
          <w:szCs w:val="22"/>
        </w:rPr>
        <w:t xml:space="preserve">the primary member from Cheshire County. Melissa Calendar </w:t>
      </w:r>
      <w:r w:rsidR="0F1D3D95" w:rsidRPr="14145353">
        <w:rPr>
          <w:sz w:val="22"/>
          <w:szCs w:val="22"/>
        </w:rPr>
        <w:t xml:space="preserve">seconded the motion. </w:t>
      </w:r>
      <w:r w:rsidR="7FE9BF75" w:rsidRPr="14145353">
        <w:rPr>
          <w:sz w:val="22"/>
          <w:szCs w:val="22"/>
        </w:rPr>
        <w:t>The motion was approved unanimously.</w:t>
      </w:r>
    </w:p>
    <w:p w14:paraId="573360F3" w14:textId="4BC07264" w:rsidR="2936F1E7" w:rsidRDefault="2936F1E7" w:rsidP="14145353">
      <w:pPr>
        <w:spacing w:before="200" w:line="259" w:lineRule="auto"/>
        <w:rPr>
          <w:sz w:val="22"/>
          <w:szCs w:val="22"/>
        </w:rPr>
      </w:pPr>
      <w:r w:rsidRPr="14145353">
        <w:rPr>
          <w:sz w:val="22"/>
          <w:szCs w:val="22"/>
        </w:rPr>
        <w:t>Lisa Steadman asked the group if they are okay with leaning on the previous conflict of interest</w:t>
      </w:r>
      <w:r w:rsidR="66AEC9D3" w:rsidRPr="14145353">
        <w:rPr>
          <w:sz w:val="22"/>
          <w:szCs w:val="22"/>
        </w:rPr>
        <w:t xml:space="preserve"> and</w:t>
      </w:r>
      <w:r w:rsidRPr="14145353">
        <w:rPr>
          <w:sz w:val="22"/>
          <w:szCs w:val="22"/>
        </w:rPr>
        <w:t xml:space="preserve"> letter of agreement that </w:t>
      </w:r>
      <w:r w:rsidR="2AE81744" w:rsidRPr="14145353">
        <w:rPr>
          <w:sz w:val="22"/>
          <w:szCs w:val="22"/>
        </w:rPr>
        <w:t xml:space="preserve">Suzanne Bansley submitted a few years ago. </w:t>
      </w:r>
      <w:r w:rsidR="606E2C01" w:rsidRPr="14145353">
        <w:rPr>
          <w:sz w:val="22"/>
          <w:szCs w:val="22"/>
        </w:rPr>
        <w:t>None of the members was opposed to</w:t>
      </w:r>
      <w:r w:rsidR="2AE81744" w:rsidRPr="14145353">
        <w:rPr>
          <w:sz w:val="22"/>
          <w:szCs w:val="22"/>
        </w:rPr>
        <w:t xml:space="preserve"> accept</w:t>
      </w:r>
      <w:r w:rsidR="5E5C1F35" w:rsidRPr="14145353">
        <w:rPr>
          <w:sz w:val="22"/>
          <w:szCs w:val="22"/>
        </w:rPr>
        <w:t>ing</w:t>
      </w:r>
      <w:r w:rsidR="2AE81744" w:rsidRPr="14145353">
        <w:rPr>
          <w:sz w:val="22"/>
          <w:szCs w:val="22"/>
        </w:rPr>
        <w:t xml:space="preserve"> the old </w:t>
      </w:r>
      <w:r w:rsidR="484C17CC" w:rsidRPr="14145353">
        <w:rPr>
          <w:sz w:val="22"/>
          <w:szCs w:val="22"/>
        </w:rPr>
        <w:t>documents</w:t>
      </w:r>
      <w:r w:rsidR="2DB94220" w:rsidRPr="14145353">
        <w:rPr>
          <w:sz w:val="22"/>
          <w:szCs w:val="22"/>
        </w:rPr>
        <w:t xml:space="preserve">. </w:t>
      </w:r>
    </w:p>
    <w:p w14:paraId="43DD8AAB" w14:textId="0AA8E0A9" w:rsidR="2DB94220" w:rsidRDefault="78CAAB71" w:rsidP="237B502B">
      <w:pPr>
        <w:spacing w:before="200"/>
        <w:rPr>
          <w:sz w:val="22"/>
          <w:szCs w:val="22"/>
        </w:rPr>
      </w:pPr>
      <w:r w:rsidRPr="14145353">
        <w:rPr>
          <w:sz w:val="22"/>
          <w:szCs w:val="22"/>
        </w:rPr>
        <w:t xml:space="preserve">Lisa Steadman asked that the group now appoint Suzanne as Treasurer in a separate vote. </w:t>
      </w:r>
      <w:r w:rsidR="2DB94220" w:rsidRPr="14145353">
        <w:rPr>
          <w:sz w:val="22"/>
          <w:szCs w:val="22"/>
        </w:rPr>
        <w:t>Kim Rumrill made a motion to nominat</w:t>
      </w:r>
      <w:r w:rsidR="13D55CCC" w:rsidRPr="14145353">
        <w:rPr>
          <w:sz w:val="22"/>
          <w:szCs w:val="22"/>
        </w:rPr>
        <w:t>e</w:t>
      </w:r>
      <w:r w:rsidR="2DB94220" w:rsidRPr="14145353">
        <w:rPr>
          <w:sz w:val="22"/>
          <w:szCs w:val="22"/>
        </w:rPr>
        <w:t xml:space="preserve"> Suzanne Bansley for </w:t>
      </w:r>
      <w:r w:rsidR="4C2CED29" w:rsidRPr="14145353">
        <w:rPr>
          <w:sz w:val="22"/>
          <w:szCs w:val="22"/>
        </w:rPr>
        <w:t>Treasurer</w:t>
      </w:r>
      <w:r w:rsidR="2DB94220" w:rsidRPr="14145353">
        <w:rPr>
          <w:sz w:val="22"/>
          <w:szCs w:val="22"/>
        </w:rPr>
        <w:t xml:space="preserve"> of MRCC. </w:t>
      </w:r>
      <w:r w:rsidR="6F737045" w:rsidRPr="14145353">
        <w:rPr>
          <w:sz w:val="22"/>
          <w:szCs w:val="22"/>
        </w:rPr>
        <w:t xml:space="preserve">Victoria Thorpe seconded the motion. </w:t>
      </w:r>
      <w:r w:rsidR="5C042AF8" w:rsidRPr="14145353">
        <w:rPr>
          <w:sz w:val="22"/>
          <w:szCs w:val="22"/>
        </w:rPr>
        <w:t>The motion was approved unanimously.</w:t>
      </w:r>
    </w:p>
    <w:p w14:paraId="0096C6FB" w14:textId="2ED6187E" w:rsidR="15593DA5" w:rsidRDefault="15593DA5" w:rsidP="237B502B">
      <w:pPr>
        <w:spacing w:before="200" w:line="259" w:lineRule="auto"/>
        <w:rPr>
          <w:sz w:val="22"/>
          <w:szCs w:val="22"/>
        </w:rPr>
      </w:pPr>
      <w:r w:rsidRPr="1CDCED4C">
        <w:rPr>
          <w:sz w:val="22"/>
          <w:szCs w:val="22"/>
        </w:rPr>
        <w:t xml:space="preserve">Lisa Steadman brought up a potential name change, </w:t>
      </w:r>
      <w:r w:rsidR="2923AC99" w:rsidRPr="1CDCED4C">
        <w:rPr>
          <w:sz w:val="22"/>
          <w:szCs w:val="22"/>
        </w:rPr>
        <w:t xml:space="preserve">citing </w:t>
      </w:r>
      <w:r w:rsidRPr="1CDCED4C">
        <w:rPr>
          <w:sz w:val="22"/>
          <w:szCs w:val="22"/>
        </w:rPr>
        <w:t>that while Region 5 is titled the Monadnock Region</w:t>
      </w:r>
      <w:r w:rsidR="629F6B39" w:rsidRPr="1CDCED4C">
        <w:rPr>
          <w:sz w:val="22"/>
          <w:szCs w:val="22"/>
        </w:rPr>
        <w:t>al</w:t>
      </w:r>
      <w:r w:rsidRPr="1CDCED4C">
        <w:rPr>
          <w:sz w:val="22"/>
          <w:szCs w:val="22"/>
        </w:rPr>
        <w:t xml:space="preserve"> Coordinating Council, </w:t>
      </w:r>
      <w:r w:rsidR="0AC92E01" w:rsidRPr="1CDCED4C">
        <w:rPr>
          <w:sz w:val="22"/>
          <w:szCs w:val="22"/>
        </w:rPr>
        <w:t>the actual statute</w:t>
      </w:r>
      <w:r w:rsidRPr="1CDCED4C">
        <w:rPr>
          <w:sz w:val="22"/>
          <w:szCs w:val="22"/>
        </w:rPr>
        <w:t xml:space="preserve"> use</w:t>
      </w:r>
      <w:r w:rsidR="627C08F7" w:rsidRPr="1CDCED4C">
        <w:rPr>
          <w:sz w:val="22"/>
          <w:szCs w:val="22"/>
        </w:rPr>
        <w:t>s</w:t>
      </w:r>
      <w:r w:rsidRPr="1CDCED4C">
        <w:rPr>
          <w:sz w:val="22"/>
          <w:szCs w:val="22"/>
        </w:rPr>
        <w:t xml:space="preserve"> the term </w:t>
      </w:r>
      <w:r w:rsidR="4CB96F97" w:rsidRPr="1CDCED4C">
        <w:rPr>
          <w:sz w:val="22"/>
          <w:szCs w:val="22"/>
        </w:rPr>
        <w:t>“Coordination Council.”</w:t>
      </w:r>
      <w:r w:rsidR="12094E97" w:rsidRPr="1CDCED4C">
        <w:rPr>
          <w:sz w:val="22"/>
          <w:szCs w:val="22"/>
        </w:rPr>
        <w:t xml:space="preserve"> The group discussed, noting that </w:t>
      </w:r>
      <w:r w:rsidR="5E2F771A" w:rsidRPr="1CDCED4C">
        <w:rPr>
          <w:sz w:val="22"/>
          <w:szCs w:val="22"/>
        </w:rPr>
        <w:t xml:space="preserve">if </w:t>
      </w:r>
      <w:commentRangeStart w:id="4"/>
      <w:r w:rsidR="5E2F771A" w:rsidRPr="1CDCED4C">
        <w:rPr>
          <w:sz w:val="22"/>
          <w:szCs w:val="22"/>
        </w:rPr>
        <w:t>MRCC</w:t>
      </w:r>
      <w:commentRangeEnd w:id="4"/>
      <w:r w:rsidRPr="1CDCED4C">
        <w:rPr>
          <w:rStyle w:val="CommentReference"/>
          <w:sz w:val="22"/>
          <w:szCs w:val="22"/>
        </w:rPr>
        <w:commentReference w:id="4"/>
      </w:r>
      <w:r w:rsidR="5E2F771A" w:rsidRPr="1CDCED4C">
        <w:rPr>
          <w:sz w:val="22"/>
          <w:szCs w:val="22"/>
        </w:rPr>
        <w:t xml:space="preserve"> were to change its name, now would be a good time since MRCC is rebranding the</w:t>
      </w:r>
      <w:r w:rsidR="706A309A" w:rsidRPr="1CDCED4C">
        <w:rPr>
          <w:sz w:val="22"/>
          <w:szCs w:val="22"/>
        </w:rPr>
        <w:t xml:space="preserve"> logo. Lisa </w:t>
      </w:r>
      <w:r w:rsidR="3DE2EFF5" w:rsidRPr="1CDCED4C">
        <w:rPr>
          <w:sz w:val="22"/>
          <w:szCs w:val="22"/>
        </w:rPr>
        <w:t xml:space="preserve">Steadman </w:t>
      </w:r>
      <w:r w:rsidR="706A309A" w:rsidRPr="1CDCED4C">
        <w:rPr>
          <w:sz w:val="22"/>
          <w:szCs w:val="22"/>
        </w:rPr>
        <w:t xml:space="preserve">pointed out that a name change is not necessary as both “coordinating” and “coordination” are used </w:t>
      </w:r>
      <w:r w:rsidR="2EC42DEA" w:rsidRPr="1CDCED4C">
        <w:rPr>
          <w:sz w:val="22"/>
          <w:szCs w:val="22"/>
        </w:rPr>
        <w:t>by councils in the state</w:t>
      </w:r>
      <w:r w:rsidR="6161E059" w:rsidRPr="1CDCED4C">
        <w:rPr>
          <w:sz w:val="22"/>
          <w:szCs w:val="22"/>
        </w:rPr>
        <w:t xml:space="preserve">. A name change would require a significant amount of </w:t>
      </w:r>
      <w:r w:rsidR="2E050CCF" w:rsidRPr="1CDCED4C">
        <w:rPr>
          <w:sz w:val="22"/>
          <w:szCs w:val="22"/>
        </w:rPr>
        <w:t xml:space="preserve">revision on the website and in </w:t>
      </w:r>
      <w:r w:rsidR="6161E059" w:rsidRPr="1CDCED4C">
        <w:rPr>
          <w:sz w:val="22"/>
          <w:szCs w:val="22"/>
        </w:rPr>
        <w:t xml:space="preserve">paperwork, but </w:t>
      </w:r>
      <w:r w:rsidR="5BD0BC30" w:rsidRPr="1CDCED4C">
        <w:rPr>
          <w:sz w:val="22"/>
          <w:szCs w:val="22"/>
        </w:rPr>
        <w:t>the work shouldn’t be a deterrent if this is what the group wants</w:t>
      </w:r>
      <w:r w:rsidR="6161E059" w:rsidRPr="1CDCED4C">
        <w:rPr>
          <w:sz w:val="22"/>
          <w:szCs w:val="22"/>
        </w:rPr>
        <w:t xml:space="preserve">. </w:t>
      </w:r>
    </w:p>
    <w:p w14:paraId="6172E47B" w14:textId="1F0B6794" w:rsidR="6161E059" w:rsidRDefault="6161E059" w:rsidP="237B502B">
      <w:pPr>
        <w:spacing w:before="200" w:line="259" w:lineRule="auto"/>
        <w:rPr>
          <w:sz w:val="22"/>
          <w:szCs w:val="22"/>
        </w:rPr>
      </w:pPr>
      <w:r w:rsidRPr="1CDCED4C">
        <w:rPr>
          <w:sz w:val="22"/>
          <w:szCs w:val="22"/>
        </w:rPr>
        <w:t xml:space="preserve">Scott Symonds made a motion to keep MRCC’s name as the “Monadnock </w:t>
      </w:r>
      <w:r w:rsidR="2D3D1E9B" w:rsidRPr="1CDCED4C">
        <w:rPr>
          <w:sz w:val="22"/>
          <w:szCs w:val="22"/>
        </w:rPr>
        <w:t>Region</w:t>
      </w:r>
      <w:r w:rsidR="6781F971" w:rsidRPr="1CDCED4C">
        <w:rPr>
          <w:sz w:val="22"/>
          <w:szCs w:val="22"/>
        </w:rPr>
        <w:t>al</w:t>
      </w:r>
      <w:r w:rsidR="2D3D1E9B" w:rsidRPr="1CDCED4C">
        <w:rPr>
          <w:sz w:val="22"/>
          <w:szCs w:val="22"/>
        </w:rPr>
        <w:t xml:space="preserve"> Coordinating Council.” Victoria Thorpe seconded the motion. </w:t>
      </w:r>
      <w:commentRangeStart w:id="6"/>
      <w:r w:rsidR="1669BF41" w:rsidRPr="1CDCED4C">
        <w:rPr>
          <w:sz w:val="22"/>
          <w:szCs w:val="22"/>
        </w:rPr>
        <w:t>The motion was approved unanimously.</w:t>
      </w:r>
      <w:commentRangeEnd w:id="6"/>
      <w:r>
        <w:rPr>
          <w:rStyle w:val="CommentReference"/>
          <w:sz w:val="22"/>
          <w:szCs w:val="22"/>
        </w:rPr>
        <w:commentReference w:id="6"/>
      </w:r>
    </w:p>
    <w:p w14:paraId="4612D48E" w14:textId="2B89DFE9" w:rsidR="50947BDB" w:rsidRDefault="50947BDB" w:rsidP="14145353">
      <w:pPr>
        <w:spacing w:before="200" w:line="259" w:lineRule="auto"/>
        <w:rPr>
          <w:color w:val="000000" w:themeColor="text1"/>
          <w:sz w:val="22"/>
          <w:szCs w:val="22"/>
        </w:rPr>
      </w:pPr>
      <w:r w:rsidRPr="14145353">
        <w:rPr>
          <w:sz w:val="22"/>
          <w:szCs w:val="22"/>
        </w:rPr>
        <w:t xml:space="preserve">Lisa Steadman displayed new logo drafts. The example designs </w:t>
      </w:r>
      <w:r w:rsidR="17FB0933" w:rsidRPr="14145353">
        <w:rPr>
          <w:sz w:val="22"/>
          <w:szCs w:val="22"/>
        </w:rPr>
        <w:t xml:space="preserve">included variations in background (road and mountain), shape (rectangle and circle), </w:t>
      </w:r>
      <w:r w:rsidR="78710B35" w:rsidRPr="14145353">
        <w:rPr>
          <w:sz w:val="22"/>
          <w:szCs w:val="22"/>
        </w:rPr>
        <w:t xml:space="preserve">foreground (people and vehicles), and text (full name, acronym, tagline). The group discussed and </w:t>
      </w:r>
      <w:r w:rsidR="00807124" w:rsidRPr="14145353">
        <w:rPr>
          <w:sz w:val="22"/>
          <w:szCs w:val="22"/>
        </w:rPr>
        <w:t xml:space="preserve">a few themes emerged including, rectangular is </w:t>
      </w:r>
      <w:r w:rsidR="56853878" w:rsidRPr="14145353">
        <w:rPr>
          <w:sz w:val="22"/>
          <w:szCs w:val="22"/>
        </w:rPr>
        <w:t>preferred</w:t>
      </w:r>
      <w:r w:rsidR="00807124" w:rsidRPr="14145353">
        <w:rPr>
          <w:sz w:val="22"/>
          <w:szCs w:val="22"/>
        </w:rPr>
        <w:t xml:space="preserve"> over circular, mountain is </w:t>
      </w:r>
      <w:r w:rsidR="5DF7206A" w:rsidRPr="14145353">
        <w:rPr>
          <w:sz w:val="22"/>
          <w:szCs w:val="22"/>
        </w:rPr>
        <w:t>preferred</w:t>
      </w:r>
      <w:r w:rsidR="00807124" w:rsidRPr="14145353">
        <w:rPr>
          <w:sz w:val="22"/>
          <w:szCs w:val="22"/>
        </w:rPr>
        <w:t xml:space="preserve"> over road, vehicles are </w:t>
      </w:r>
      <w:r w:rsidR="3B49F65B" w:rsidRPr="14145353">
        <w:rPr>
          <w:sz w:val="22"/>
          <w:szCs w:val="22"/>
        </w:rPr>
        <w:t>preferred</w:t>
      </w:r>
      <w:r w:rsidR="00807124" w:rsidRPr="14145353">
        <w:rPr>
          <w:sz w:val="22"/>
          <w:szCs w:val="22"/>
        </w:rPr>
        <w:t xml:space="preserve"> over people, and minimal text is </w:t>
      </w:r>
      <w:r w:rsidR="51242473" w:rsidRPr="14145353">
        <w:rPr>
          <w:sz w:val="22"/>
          <w:szCs w:val="22"/>
        </w:rPr>
        <w:t xml:space="preserve">preferred. Much discussion was had about the efficacy of logos with acronyms versus full names spelled out for both marketing and grant application purposes. The group agreed that the existing name and acronym does not </w:t>
      </w:r>
      <w:r w:rsidR="648E9CB5" w:rsidRPr="14145353">
        <w:rPr>
          <w:sz w:val="22"/>
          <w:szCs w:val="22"/>
        </w:rPr>
        <w:t xml:space="preserve">clearly communicate that MRCC works on transit, which is why the tagline is displayed on some logo examples. </w:t>
      </w:r>
      <w:r w:rsidR="31FA5BC4" w:rsidRPr="14145353">
        <w:rPr>
          <w:sz w:val="22"/>
          <w:szCs w:val="22"/>
        </w:rPr>
        <w:t>Lisa will take the group’s feedback and develop a new version of the logo.</w:t>
      </w:r>
      <w:r w:rsidR="7681AAFE" w:rsidRPr="14145353">
        <w:rPr>
          <w:sz w:val="22"/>
          <w:szCs w:val="22"/>
        </w:rPr>
        <w:t xml:space="preserve"> </w:t>
      </w:r>
      <w:r w:rsidR="7681AAFE" w:rsidRPr="14145353">
        <w:rPr>
          <w:color w:val="000000" w:themeColor="text1"/>
          <w:sz w:val="22"/>
          <w:szCs w:val="22"/>
        </w:rPr>
        <w:t xml:space="preserve">Christy Sterbenz Filby offered to </w:t>
      </w:r>
      <w:r w:rsidR="0ABAD7C3" w:rsidRPr="14145353">
        <w:rPr>
          <w:color w:val="000000" w:themeColor="text1"/>
          <w:sz w:val="22"/>
          <w:szCs w:val="22"/>
        </w:rPr>
        <w:t>leverage</w:t>
      </w:r>
      <w:r w:rsidR="7681AAFE" w:rsidRPr="14145353">
        <w:rPr>
          <w:color w:val="000000" w:themeColor="text1"/>
          <w:sz w:val="22"/>
          <w:szCs w:val="22"/>
        </w:rPr>
        <w:t xml:space="preserve"> the Keene YMCA’s marketing </w:t>
      </w:r>
      <w:r w:rsidR="4CD7B194" w:rsidRPr="14145353">
        <w:rPr>
          <w:color w:val="000000" w:themeColor="text1"/>
          <w:sz w:val="22"/>
          <w:szCs w:val="22"/>
        </w:rPr>
        <w:t>expertise</w:t>
      </w:r>
      <w:r w:rsidR="77B45582" w:rsidRPr="14145353">
        <w:rPr>
          <w:color w:val="000000" w:themeColor="text1"/>
          <w:sz w:val="22"/>
          <w:szCs w:val="22"/>
        </w:rPr>
        <w:t xml:space="preserve"> to provide a professional opinion.</w:t>
      </w:r>
    </w:p>
    <w:p w14:paraId="012B7488" w14:textId="6211BD0A" w:rsidR="2630C519" w:rsidRDefault="2630C519" w:rsidP="237B502B">
      <w:pPr>
        <w:pStyle w:val="ListParagraph"/>
        <w:numPr>
          <w:ilvl w:val="0"/>
          <w:numId w:val="2"/>
        </w:numPr>
        <w:spacing w:before="200"/>
        <w:ind w:left="1170" w:hanging="810"/>
        <w:rPr>
          <w:sz w:val="22"/>
          <w:szCs w:val="22"/>
        </w:rPr>
      </w:pPr>
      <w:r w:rsidRPr="237B502B">
        <w:rPr>
          <w:sz w:val="22"/>
          <w:szCs w:val="22"/>
        </w:rPr>
        <w:t>Treasurer’s Report</w:t>
      </w:r>
    </w:p>
    <w:p w14:paraId="5BF4F928" w14:textId="3A712FC0" w:rsidR="7991B083" w:rsidRDefault="7991B083" w:rsidP="237B502B">
      <w:pPr>
        <w:spacing w:before="200"/>
        <w:rPr>
          <w:sz w:val="22"/>
          <w:szCs w:val="22"/>
        </w:rPr>
      </w:pPr>
      <w:r w:rsidRPr="1CDCED4C">
        <w:rPr>
          <w:sz w:val="22"/>
          <w:szCs w:val="22"/>
        </w:rPr>
        <w:t>Suzanne Bansley delivered the Treasurer’s report, noting that reporting has moved from monthly to quarterly</w:t>
      </w:r>
      <w:r w:rsidR="7ABC79C9" w:rsidRPr="1CDCED4C">
        <w:rPr>
          <w:sz w:val="22"/>
          <w:szCs w:val="22"/>
        </w:rPr>
        <w:t xml:space="preserve"> </w:t>
      </w:r>
      <w:r w:rsidR="61A9CBF3" w:rsidRPr="1CDCED4C">
        <w:rPr>
          <w:sz w:val="22"/>
          <w:szCs w:val="22"/>
        </w:rPr>
        <w:t>to align with reporting requirements from the State of NH</w:t>
      </w:r>
      <w:r w:rsidR="7ABC79C9" w:rsidRPr="1CDCED4C">
        <w:rPr>
          <w:sz w:val="22"/>
          <w:szCs w:val="22"/>
        </w:rPr>
        <w:t>. Cheshire County has submitted the second of four reports and as of the end of December</w:t>
      </w:r>
      <w:r w:rsidR="63FA5709" w:rsidRPr="1CDCED4C">
        <w:rPr>
          <w:sz w:val="22"/>
          <w:szCs w:val="22"/>
        </w:rPr>
        <w:t xml:space="preserve"> (with a few invoices from January included)</w:t>
      </w:r>
      <w:r w:rsidR="7ABC79C9" w:rsidRPr="1CDCED4C">
        <w:rPr>
          <w:sz w:val="22"/>
          <w:szCs w:val="22"/>
        </w:rPr>
        <w:t xml:space="preserve">, 5310 funds are </w:t>
      </w:r>
      <w:r w:rsidR="512BF51B" w:rsidRPr="1CDCED4C">
        <w:rPr>
          <w:sz w:val="22"/>
          <w:szCs w:val="22"/>
        </w:rPr>
        <w:t xml:space="preserve">about </w:t>
      </w:r>
      <w:r w:rsidR="7ABC79C9" w:rsidRPr="1CDCED4C">
        <w:rPr>
          <w:sz w:val="22"/>
          <w:szCs w:val="22"/>
        </w:rPr>
        <w:t>49 percent spent</w:t>
      </w:r>
      <w:r w:rsidR="462159D9" w:rsidRPr="1CDCED4C">
        <w:rPr>
          <w:sz w:val="22"/>
          <w:szCs w:val="22"/>
        </w:rPr>
        <w:t xml:space="preserve"> down. Most of this funding goes to the Community Volunteer Transportation Company</w:t>
      </w:r>
      <w:r w:rsidR="00067237" w:rsidRPr="1CDCED4C">
        <w:rPr>
          <w:sz w:val="22"/>
          <w:szCs w:val="22"/>
        </w:rPr>
        <w:t xml:space="preserve"> (CVTC)</w:t>
      </w:r>
      <w:r w:rsidR="2345C8D0" w:rsidRPr="1CDCED4C">
        <w:rPr>
          <w:sz w:val="22"/>
          <w:szCs w:val="22"/>
        </w:rPr>
        <w:t>. CVTC has used funds for volunteer driver transportation coordination</w:t>
      </w:r>
      <w:r w:rsidR="5D36DAD5" w:rsidRPr="1CDCED4C">
        <w:rPr>
          <w:sz w:val="22"/>
          <w:szCs w:val="22"/>
        </w:rPr>
        <w:t>,</w:t>
      </w:r>
      <w:r w:rsidR="2345C8D0" w:rsidRPr="1CDCED4C">
        <w:rPr>
          <w:sz w:val="22"/>
          <w:szCs w:val="22"/>
        </w:rPr>
        <w:t xml:space="preserve"> but no</w:t>
      </w:r>
      <w:r w:rsidR="6C56B42E" w:rsidRPr="1CDCED4C">
        <w:rPr>
          <w:sz w:val="22"/>
          <w:szCs w:val="22"/>
        </w:rPr>
        <w:t>ne of their funding for a</w:t>
      </w:r>
      <w:r w:rsidR="2345C8D0" w:rsidRPr="1CDCED4C">
        <w:rPr>
          <w:sz w:val="22"/>
          <w:szCs w:val="22"/>
        </w:rPr>
        <w:t xml:space="preserve">ccessible </w:t>
      </w:r>
      <w:r w:rsidR="31AE7A02" w:rsidRPr="1CDCED4C">
        <w:rPr>
          <w:sz w:val="22"/>
          <w:szCs w:val="22"/>
        </w:rPr>
        <w:t xml:space="preserve">rides </w:t>
      </w:r>
      <w:r w:rsidR="2345C8D0" w:rsidRPr="1CDCED4C">
        <w:rPr>
          <w:sz w:val="22"/>
          <w:szCs w:val="22"/>
        </w:rPr>
        <w:t xml:space="preserve">have been used </w:t>
      </w:r>
      <w:r w:rsidR="00D72B6D" w:rsidRPr="1CDCED4C">
        <w:rPr>
          <w:sz w:val="22"/>
          <w:szCs w:val="22"/>
        </w:rPr>
        <w:t>yet</w:t>
      </w:r>
      <w:r w:rsidR="2345C8D0" w:rsidRPr="1CDCED4C">
        <w:rPr>
          <w:sz w:val="22"/>
          <w:szCs w:val="22"/>
        </w:rPr>
        <w:t xml:space="preserve">. </w:t>
      </w:r>
      <w:r w:rsidR="444EE35F" w:rsidRPr="1CDCED4C">
        <w:rPr>
          <w:sz w:val="22"/>
          <w:szCs w:val="22"/>
        </w:rPr>
        <w:t xml:space="preserve">All other funds are being drawn down proportionately. While </w:t>
      </w:r>
      <w:r w:rsidR="323B010D" w:rsidRPr="1CDCED4C">
        <w:rPr>
          <w:sz w:val="22"/>
          <w:szCs w:val="22"/>
        </w:rPr>
        <w:t>reporting</w:t>
      </w:r>
      <w:r w:rsidR="444EE35F" w:rsidRPr="1CDCED4C">
        <w:rPr>
          <w:sz w:val="22"/>
          <w:szCs w:val="22"/>
        </w:rPr>
        <w:t xml:space="preserve"> is now quarterly (January, April, July, October), </w:t>
      </w:r>
      <w:r w:rsidR="5209F482" w:rsidRPr="1CDCED4C">
        <w:rPr>
          <w:sz w:val="22"/>
          <w:szCs w:val="22"/>
        </w:rPr>
        <w:t xml:space="preserve">there will be space </w:t>
      </w:r>
      <w:r w:rsidR="003C633D" w:rsidRPr="1CDCED4C">
        <w:rPr>
          <w:sz w:val="22"/>
          <w:szCs w:val="22"/>
        </w:rPr>
        <w:t>on</w:t>
      </w:r>
      <w:r w:rsidR="5209F482" w:rsidRPr="1CDCED4C">
        <w:rPr>
          <w:sz w:val="22"/>
          <w:szCs w:val="22"/>
        </w:rPr>
        <w:t xml:space="preserve"> each monthly MRCC agenda for financial questions.</w:t>
      </w:r>
      <w:r w:rsidR="462159D9" w:rsidRPr="1CDCED4C">
        <w:rPr>
          <w:sz w:val="22"/>
          <w:szCs w:val="22"/>
        </w:rPr>
        <w:t xml:space="preserve"> </w:t>
      </w:r>
    </w:p>
    <w:p w14:paraId="0FE964B7" w14:textId="202900BA" w:rsidR="00D41DBD" w:rsidRDefault="00D41DBD" w:rsidP="237B502B">
      <w:pPr>
        <w:pStyle w:val="ListParagraph"/>
        <w:numPr>
          <w:ilvl w:val="0"/>
          <w:numId w:val="2"/>
        </w:numPr>
        <w:spacing w:before="200"/>
        <w:ind w:left="1170" w:hanging="810"/>
        <w:rPr>
          <w:sz w:val="22"/>
          <w:szCs w:val="22"/>
        </w:rPr>
      </w:pPr>
      <w:r w:rsidRPr="237B502B">
        <w:rPr>
          <w:sz w:val="22"/>
          <w:szCs w:val="22"/>
        </w:rPr>
        <w:t>Grants Subcommittee Report</w:t>
      </w:r>
    </w:p>
    <w:p w14:paraId="6FB168FE" w14:textId="2D0B9E98" w:rsidR="43A58E23" w:rsidRDefault="43A58E23" w:rsidP="14145353">
      <w:pPr>
        <w:spacing w:before="200" w:line="259" w:lineRule="auto"/>
        <w:rPr>
          <w:sz w:val="22"/>
          <w:szCs w:val="22"/>
        </w:rPr>
      </w:pPr>
      <w:r w:rsidRPr="1CDCED4C">
        <w:rPr>
          <w:sz w:val="22"/>
          <w:szCs w:val="22"/>
        </w:rPr>
        <w:t>Suzanne Bansley reported that the Grant Subcommittee met once and identified grants that individual organizations could go after but did not find any grants that the MRCC should pursue.</w:t>
      </w:r>
      <w:r w:rsidR="36D558C0" w:rsidRPr="1CDCED4C">
        <w:rPr>
          <w:sz w:val="22"/>
          <w:szCs w:val="22"/>
        </w:rPr>
        <w:t xml:space="preserve"> There were a few grants that could be applicable for the Next</w:t>
      </w:r>
      <w:r w:rsidR="00E2701B">
        <w:rPr>
          <w:sz w:val="22"/>
          <w:szCs w:val="22"/>
        </w:rPr>
        <w:t xml:space="preserve"> </w:t>
      </w:r>
      <w:r w:rsidR="760EB419" w:rsidRPr="1CDCED4C">
        <w:rPr>
          <w:sz w:val="22"/>
          <w:szCs w:val="22"/>
        </w:rPr>
        <w:t>Gen</w:t>
      </w:r>
      <w:r w:rsidR="00F73BED" w:rsidRPr="1CDCED4C">
        <w:rPr>
          <w:sz w:val="22"/>
          <w:szCs w:val="22"/>
        </w:rPr>
        <w:t>eration</w:t>
      </w:r>
      <w:r w:rsidR="760EB419" w:rsidRPr="1CDCED4C">
        <w:rPr>
          <w:sz w:val="22"/>
          <w:szCs w:val="22"/>
        </w:rPr>
        <w:t xml:space="preserve"> </w:t>
      </w:r>
      <w:r w:rsidR="4E535537" w:rsidRPr="1CDCED4C">
        <w:rPr>
          <w:sz w:val="22"/>
          <w:szCs w:val="22"/>
        </w:rPr>
        <w:t>T</w:t>
      </w:r>
      <w:r w:rsidR="760EB419" w:rsidRPr="1CDCED4C">
        <w:rPr>
          <w:sz w:val="22"/>
          <w:szCs w:val="22"/>
        </w:rPr>
        <w:t xml:space="preserve">ransit </w:t>
      </w:r>
      <w:r w:rsidR="40F245C0" w:rsidRPr="1CDCED4C">
        <w:rPr>
          <w:sz w:val="22"/>
          <w:szCs w:val="22"/>
        </w:rPr>
        <w:t>P</w:t>
      </w:r>
      <w:r w:rsidR="760EB419" w:rsidRPr="1CDCED4C">
        <w:rPr>
          <w:sz w:val="22"/>
          <w:szCs w:val="22"/>
        </w:rPr>
        <w:t>roject, but those would be separate from applications to fund general MRCC activities.</w:t>
      </w:r>
      <w:r w:rsidR="7BEC87FC" w:rsidRPr="1CDCED4C">
        <w:rPr>
          <w:sz w:val="22"/>
          <w:szCs w:val="22"/>
        </w:rPr>
        <w:t xml:space="preserve"> </w:t>
      </w:r>
      <w:r w:rsidR="32E2D03B" w:rsidRPr="1CDCED4C">
        <w:rPr>
          <w:sz w:val="22"/>
          <w:szCs w:val="22"/>
        </w:rPr>
        <w:t xml:space="preserve">Lisa Steadman </w:t>
      </w:r>
      <w:r w:rsidR="408A167A" w:rsidRPr="1CDCED4C">
        <w:rPr>
          <w:sz w:val="22"/>
          <w:szCs w:val="22"/>
        </w:rPr>
        <w:t xml:space="preserve">explained that there has been grant activity that would benefit the Monadnock Region going on behind the scenes. </w:t>
      </w:r>
      <w:r w:rsidR="5BB70395" w:rsidRPr="1CDCED4C">
        <w:rPr>
          <w:sz w:val="22"/>
          <w:szCs w:val="22"/>
        </w:rPr>
        <w:t>T</w:t>
      </w:r>
      <w:r w:rsidR="7BEC87FC" w:rsidRPr="1CDCED4C">
        <w:rPr>
          <w:sz w:val="22"/>
          <w:szCs w:val="22"/>
        </w:rPr>
        <w:t xml:space="preserve">he Point32 </w:t>
      </w:r>
      <w:r w:rsidR="6C10964D" w:rsidRPr="1CDCED4C">
        <w:rPr>
          <w:sz w:val="22"/>
          <w:szCs w:val="22"/>
        </w:rPr>
        <w:t xml:space="preserve">Health </w:t>
      </w:r>
      <w:r w:rsidR="32F91E38" w:rsidRPr="1CDCED4C">
        <w:rPr>
          <w:sz w:val="22"/>
          <w:szCs w:val="22"/>
        </w:rPr>
        <w:t xml:space="preserve">Foundation grant program focused on </w:t>
      </w:r>
      <w:r w:rsidR="7BEC87FC" w:rsidRPr="1CDCED4C">
        <w:rPr>
          <w:sz w:val="22"/>
          <w:szCs w:val="22"/>
        </w:rPr>
        <w:t>Equit</w:t>
      </w:r>
      <w:r w:rsidR="3A16A44E" w:rsidRPr="1CDCED4C">
        <w:rPr>
          <w:sz w:val="22"/>
          <w:szCs w:val="22"/>
        </w:rPr>
        <w:t xml:space="preserve">able </w:t>
      </w:r>
      <w:r w:rsidR="7BEC87FC" w:rsidRPr="1CDCED4C">
        <w:rPr>
          <w:sz w:val="22"/>
          <w:szCs w:val="22"/>
        </w:rPr>
        <w:t xml:space="preserve">Aging </w:t>
      </w:r>
      <w:r w:rsidR="24729C86" w:rsidRPr="1CDCED4C">
        <w:rPr>
          <w:sz w:val="22"/>
          <w:szCs w:val="22"/>
        </w:rPr>
        <w:t xml:space="preserve">did seem like a fit, so she and other members of SWRPC staff prepared a submission to support general operations of the group.  </w:t>
      </w:r>
      <w:r w:rsidR="7F92B7FD" w:rsidRPr="1CDCED4C">
        <w:rPr>
          <w:sz w:val="22"/>
          <w:szCs w:val="22"/>
        </w:rPr>
        <w:t xml:space="preserve">MRCC could apply for the AARP </w:t>
      </w:r>
      <w:r w:rsidR="1900E92D" w:rsidRPr="1CDCED4C">
        <w:rPr>
          <w:sz w:val="22"/>
          <w:szCs w:val="22"/>
        </w:rPr>
        <w:t>Community</w:t>
      </w:r>
      <w:r w:rsidR="7F92B7FD" w:rsidRPr="1CDCED4C">
        <w:rPr>
          <w:sz w:val="22"/>
          <w:szCs w:val="22"/>
        </w:rPr>
        <w:t xml:space="preserve"> Challenge and T</w:t>
      </w:r>
      <w:r w:rsidR="47C5C99D" w:rsidRPr="1CDCED4C">
        <w:rPr>
          <w:sz w:val="22"/>
          <w:szCs w:val="22"/>
        </w:rPr>
        <w:t>-</w:t>
      </w:r>
      <w:r w:rsidR="7F92B7FD" w:rsidRPr="1CDCED4C">
        <w:rPr>
          <w:sz w:val="22"/>
          <w:szCs w:val="22"/>
        </w:rPr>
        <w:t>Mobile Hometown grants</w:t>
      </w:r>
      <w:r w:rsidR="438644B8" w:rsidRPr="1CDCED4C">
        <w:rPr>
          <w:sz w:val="22"/>
          <w:szCs w:val="22"/>
        </w:rPr>
        <w:t>, but there isn’t a project that is a great fit yet. The Local Data for Equitable Communities grant opportunity was</w:t>
      </w:r>
      <w:r w:rsidR="31968502" w:rsidRPr="1CDCED4C">
        <w:rPr>
          <w:sz w:val="22"/>
          <w:szCs w:val="22"/>
        </w:rPr>
        <w:t xml:space="preserve"> presented by the Fall Mountain Community Corps, and the group decided that it would make sense to request funding for a </w:t>
      </w:r>
      <w:r w:rsidR="6A46EAAE" w:rsidRPr="1CDCED4C">
        <w:rPr>
          <w:sz w:val="22"/>
          <w:szCs w:val="22"/>
        </w:rPr>
        <w:t xml:space="preserve">Social Return on </w:t>
      </w:r>
      <w:r w:rsidR="6DD94152" w:rsidRPr="1CDCED4C">
        <w:rPr>
          <w:sz w:val="22"/>
          <w:szCs w:val="22"/>
        </w:rPr>
        <w:t>Investment</w:t>
      </w:r>
      <w:r w:rsidR="6A46EAAE" w:rsidRPr="1CDCED4C">
        <w:rPr>
          <w:sz w:val="22"/>
          <w:szCs w:val="22"/>
        </w:rPr>
        <w:t xml:space="preserve"> study</w:t>
      </w:r>
      <w:r w:rsidR="6DDC9940" w:rsidRPr="1CDCED4C">
        <w:rPr>
          <w:sz w:val="22"/>
          <w:szCs w:val="22"/>
        </w:rPr>
        <w:t xml:space="preserve"> on the cost savings associated with providing transportation</w:t>
      </w:r>
      <w:r w:rsidR="6A46EAAE" w:rsidRPr="1CDCED4C">
        <w:rPr>
          <w:sz w:val="22"/>
          <w:szCs w:val="22"/>
        </w:rPr>
        <w:t>. Mascoma Bank grants could be great for funding capital</w:t>
      </w:r>
      <w:r w:rsidR="147DFB9F" w:rsidRPr="1CDCED4C">
        <w:rPr>
          <w:sz w:val="22"/>
          <w:szCs w:val="22"/>
        </w:rPr>
        <w:t xml:space="preserve"> projects if we had one</w:t>
      </w:r>
      <w:r w:rsidR="6A46EAAE" w:rsidRPr="1CDCED4C">
        <w:rPr>
          <w:sz w:val="22"/>
          <w:szCs w:val="22"/>
        </w:rPr>
        <w:t xml:space="preserve">. The NBRC </w:t>
      </w:r>
      <w:r w:rsidR="6A46EAAE" w:rsidRPr="1CDCED4C">
        <w:rPr>
          <w:sz w:val="22"/>
          <w:szCs w:val="22"/>
        </w:rPr>
        <w:lastRenderedPageBreak/>
        <w:t>Catalyst grant could also be a good fi</w:t>
      </w:r>
      <w:r w:rsidR="42FD9956" w:rsidRPr="1CDCED4C">
        <w:rPr>
          <w:sz w:val="22"/>
          <w:szCs w:val="22"/>
        </w:rPr>
        <w:t>t for</w:t>
      </w:r>
      <w:r w:rsidR="23512729" w:rsidRPr="1CDCED4C">
        <w:rPr>
          <w:sz w:val="22"/>
          <w:szCs w:val="22"/>
        </w:rPr>
        <w:t xml:space="preserve"> Next-Gen </w:t>
      </w:r>
      <w:r w:rsidR="42FD9956" w:rsidRPr="1CDCED4C">
        <w:rPr>
          <w:sz w:val="22"/>
          <w:szCs w:val="22"/>
        </w:rPr>
        <w:t>funding, however all eligible grantees in the region already have active awards</w:t>
      </w:r>
      <w:r w:rsidR="3E0F697D" w:rsidRPr="1CDCED4C">
        <w:rPr>
          <w:sz w:val="22"/>
          <w:szCs w:val="22"/>
        </w:rPr>
        <w:t xml:space="preserve"> or pending applications</w:t>
      </w:r>
      <w:r w:rsidR="42FD9956" w:rsidRPr="1CDCED4C">
        <w:rPr>
          <w:sz w:val="22"/>
          <w:szCs w:val="22"/>
        </w:rPr>
        <w:t>. Finally, MRCC could apply for Congressionally Directed Spending next year</w:t>
      </w:r>
      <w:r w:rsidR="630E6451" w:rsidRPr="1CDCED4C">
        <w:rPr>
          <w:sz w:val="22"/>
          <w:szCs w:val="22"/>
        </w:rPr>
        <w:t xml:space="preserve"> but not </w:t>
      </w:r>
      <w:r w:rsidR="7C14EA25" w:rsidRPr="1CDCED4C">
        <w:rPr>
          <w:sz w:val="22"/>
          <w:szCs w:val="22"/>
        </w:rPr>
        <w:t xml:space="preserve">likely </w:t>
      </w:r>
      <w:r w:rsidR="630E6451" w:rsidRPr="1CDCED4C">
        <w:rPr>
          <w:sz w:val="22"/>
          <w:szCs w:val="22"/>
        </w:rPr>
        <w:t>this year</w:t>
      </w:r>
      <w:r w:rsidR="46394C2E" w:rsidRPr="1CDCED4C">
        <w:rPr>
          <w:sz w:val="22"/>
          <w:szCs w:val="22"/>
        </w:rPr>
        <w:t>, as the due date is early in March.</w:t>
      </w:r>
    </w:p>
    <w:p w14:paraId="0B69400E" w14:textId="3BBDDB44" w:rsidR="015B7001" w:rsidRDefault="015B7001" w:rsidP="237B502B">
      <w:pPr>
        <w:spacing w:before="200"/>
        <w:rPr>
          <w:sz w:val="22"/>
          <w:szCs w:val="22"/>
        </w:rPr>
      </w:pPr>
      <w:r w:rsidRPr="14145353">
        <w:rPr>
          <w:sz w:val="22"/>
          <w:szCs w:val="22"/>
        </w:rPr>
        <w:t>Erika Alusic-Bingham is trying to find a</w:t>
      </w:r>
      <w:r w:rsidR="4FA91B2F" w:rsidRPr="14145353">
        <w:rPr>
          <w:sz w:val="22"/>
          <w:szCs w:val="22"/>
        </w:rPr>
        <w:t xml:space="preserve">n appropriate applicant </w:t>
      </w:r>
      <w:r w:rsidRPr="14145353">
        <w:rPr>
          <w:sz w:val="22"/>
          <w:szCs w:val="22"/>
        </w:rPr>
        <w:t xml:space="preserve">for a Breast Cancer and Cervical Screening </w:t>
      </w:r>
      <w:r w:rsidR="00A5D51C" w:rsidRPr="14145353">
        <w:rPr>
          <w:sz w:val="22"/>
          <w:szCs w:val="22"/>
        </w:rPr>
        <w:t xml:space="preserve">grant </w:t>
      </w:r>
      <w:r w:rsidR="23E30214" w:rsidRPr="14145353">
        <w:rPr>
          <w:sz w:val="22"/>
          <w:szCs w:val="22"/>
        </w:rPr>
        <w:t xml:space="preserve">that could be fundable </w:t>
      </w:r>
      <w:r w:rsidRPr="14145353">
        <w:rPr>
          <w:sz w:val="22"/>
          <w:szCs w:val="22"/>
        </w:rPr>
        <w:t xml:space="preserve">by identifying transportation as a barrier </w:t>
      </w:r>
      <w:r w:rsidR="473BFE6A" w:rsidRPr="14145353">
        <w:rPr>
          <w:sz w:val="22"/>
          <w:szCs w:val="22"/>
        </w:rPr>
        <w:t>for patients trying to access screenings. The first two towns to participate are Jaffrey and Winchester (as identified by the Healthy Monadnock Alliance as communities in need)</w:t>
      </w:r>
      <w:r w:rsidR="2E01BC80" w:rsidRPr="14145353">
        <w:rPr>
          <w:sz w:val="22"/>
          <w:szCs w:val="22"/>
        </w:rPr>
        <w:t xml:space="preserve">, and people who are uninsured are eligible for the screening. </w:t>
      </w:r>
    </w:p>
    <w:p w14:paraId="7EE4A7CE" w14:textId="5F41A373" w:rsidR="2E01BC80" w:rsidRDefault="2E01BC80" w:rsidP="237B502B">
      <w:pPr>
        <w:spacing w:before="200"/>
        <w:rPr>
          <w:sz w:val="22"/>
          <w:szCs w:val="22"/>
        </w:rPr>
      </w:pPr>
      <w:r w:rsidRPr="14145353">
        <w:rPr>
          <w:sz w:val="22"/>
          <w:szCs w:val="22"/>
        </w:rPr>
        <w:t xml:space="preserve">Lisa Steadman noted that MRCC is not a non-profit, which can be a barrier when applying to various grants because some organizations will only award funds to non-profits. MRCC is </w:t>
      </w:r>
      <w:r w:rsidR="2AC51387" w:rsidRPr="14145353">
        <w:rPr>
          <w:sz w:val="22"/>
          <w:szCs w:val="22"/>
        </w:rPr>
        <w:t>a community group that is housed within SWRPC and uses Cheshire County as its fiscal agent. There are ways to get around this obstacle in coordination with Cheshire County, but that p</w:t>
      </w:r>
      <w:r w:rsidR="12116B6A" w:rsidRPr="14145353">
        <w:rPr>
          <w:sz w:val="22"/>
          <w:szCs w:val="22"/>
        </w:rPr>
        <w:t>rocess takes time.</w:t>
      </w:r>
    </w:p>
    <w:p w14:paraId="06349FC5" w14:textId="0900C97D" w:rsidR="00DF4033" w:rsidRDefault="00DF4033" w:rsidP="237B502B">
      <w:pPr>
        <w:pStyle w:val="ListParagraph"/>
        <w:numPr>
          <w:ilvl w:val="0"/>
          <w:numId w:val="2"/>
        </w:numPr>
        <w:spacing w:before="200"/>
        <w:ind w:left="1170" w:hanging="810"/>
        <w:rPr>
          <w:sz w:val="22"/>
          <w:szCs w:val="22"/>
        </w:rPr>
      </w:pPr>
      <w:r w:rsidRPr="237B502B">
        <w:rPr>
          <w:sz w:val="22"/>
          <w:szCs w:val="22"/>
        </w:rPr>
        <w:t>Old Business</w:t>
      </w:r>
    </w:p>
    <w:p w14:paraId="0ED192E8" w14:textId="34ADDD51" w:rsidR="00DF4033" w:rsidRDefault="00154671" w:rsidP="237B502B">
      <w:pPr>
        <w:pStyle w:val="ListParagraph"/>
        <w:numPr>
          <w:ilvl w:val="1"/>
          <w:numId w:val="2"/>
        </w:numPr>
        <w:spacing w:before="200"/>
        <w:ind w:left="1530"/>
        <w:rPr>
          <w:sz w:val="22"/>
          <w:szCs w:val="22"/>
        </w:rPr>
      </w:pPr>
      <w:r w:rsidRPr="237B502B">
        <w:rPr>
          <w:sz w:val="22"/>
          <w:szCs w:val="22"/>
        </w:rPr>
        <w:t xml:space="preserve">Status of </w:t>
      </w:r>
      <w:r w:rsidR="00DF4033" w:rsidRPr="237B502B">
        <w:rPr>
          <w:sz w:val="22"/>
          <w:szCs w:val="22"/>
        </w:rPr>
        <w:t xml:space="preserve">5310 Capital </w:t>
      </w:r>
      <w:r w:rsidRPr="237B502B">
        <w:rPr>
          <w:sz w:val="22"/>
          <w:szCs w:val="22"/>
        </w:rPr>
        <w:t>Request</w:t>
      </w:r>
      <w:r w:rsidR="00DF4033" w:rsidRPr="237B502B">
        <w:rPr>
          <w:sz w:val="22"/>
          <w:szCs w:val="22"/>
        </w:rPr>
        <w:t xml:space="preserve"> </w:t>
      </w:r>
    </w:p>
    <w:p w14:paraId="4FF3A9C8" w14:textId="23E58486" w:rsidR="29AF70A4" w:rsidRDefault="29AF70A4" w:rsidP="237B502B">
      <w:pPr>
        <w:spacing w:before="200"/>
        <w:rPr>
          <w:sz w:val="22"/>
          <w:szCs w:val="22"/>
        </w:rPr>
      </w:pPr>
      <w:r w:rsidRPr="14145353">
        <w:rPr>
          <w:sz w:val="22"/>
          <w:szCs w:val="22"/>
        </w:rPr>
        <w:t xml:space="preserve">Lisa Steadman reported that MRCC submitted a letter of support for </w:t>
      </w:r>
      <w:r w:rsidR="251DD996" w:rsidRPr="14145353">
        <w:rPr>
          <w:sz w:val="22"/>
          <w:szCs w:val="22"/>
        </w:rPr>
        <w:t xml:space="preserve">Monadnock Adult </w:t>
      </w:r>
      <w:r w:rsidRPr="14145353">
        <w:rPr>
          <w:sz w:val="22"/>
          <w:szCs w:val="22"/>
        </w:rPr>
        <w:t xml:space="preserve">Care Center’s application to DOT for 5310 funds to purchase two 12-passenger vans. Fred Butler </w:t>
      </w:r>
      <w:r w:rsidR="2BFD65B8" w:rsidRPr="14145353">
        <w:rPr>
          <w:sz w:val="22"/>
          <w:szCs w:val="22"/>
        </w:rPr>
        <w:t xml:space="preserve">reported that the application has not been disqualified or ruled out and that the application is being reviewed. DOT hopes to distribute award letters </w:t>
      </w:r>
      <w:r w:rsidR="3233F42B" w:rsidRPr="14145353">
        <w:rPr>
          <w:sz w:val="22"/>
          <w:szCs w:val="22"/>
        </w:rPr>
        <w:t xml:space="preserve">in the next two weeks, so there should be news to report by </w:t>
      </w:r>
      <w:r w:rsidR="0C8FCB1D" w:rsidRPr="14145353">
        <w:rPr>
          <w:sz w:val="22"/>
          <w:szCs w:val="22"/>
        </w:rPr>
        <w:t>the</w:t>
      </w:r>
      <w:r w:rsidR="3233F42B" w:rsidRPr="14145353">
        <w:rPr>
          <w:sz w:val="22"/>
          <w:szCs w:val="22"/>
        </w:rPr>
        <w:t xml:space="preserve"> next MRCC meeting in March.</w:t>
      </w:r>
    </w:p>
    <w:p w14:paraId="570200F1" w14:textId="187436CA" w:rsidR="00DF4033" w:rsidRDefault="00DF4033" w:rsidP="237B502B">
      <w:pPr>
        <w:pStyle w:val="ListParagraph"/>
        <w:numPr>
          <w:ilvl w:val="0"/>
          <w:numId w:val="2"/>
        </w:numPr>
        <w:spacing w:before="200"/>
        <w:ind w:left="1170" w:hanging="810"/>
        <w:rPr>
          <w:sz w:val="22"/>
          <w:szCs w:val="22"/>
        </w:rPr>
      </w:pPr>
      <w:r w:rsidRPr="237B502B">
        <w:rPr>
          <w:sz w:val="22"/>
          <w:szCs w:val="22"/>
        </w:rPr>
        <w:t>New Business</w:t>
      </w:r>
    </w:p>
    <w:p w14:paraId="273536F1" w14:textId="16AAF188" w:rsidR="00201548" w:rsidRDefault="00201548" w:rsidP="237B502B">
      <w:pPr>
        <w:pStyle w:val="ListParagraph"/>
        <w:numPr>
          <w:ilvl w:val="1"/>
          <w:numId w:val="2"/>
        </w:numPr>
        <w:spacing w:before="200"/>
        <w:ind w:left="1530"/>
        <w:rPr>
          <w:sz w:val="22"/>
          <w:szCs w:val="22"/>
        </w:rPr>
      </w:pPr>
      <w:r w:rsidRPr="237B502B">
        <w:rPr>
          <w:sz w:val="22"/>
          <w:szCs w:val="22"/>
        </w:rPr>
        <w:t xml:space="preserve">FTA 5311 Program </w:t>
      </w:r>
      <w:r w:rsidR="77E531E5" w:rsidRPr="237B502B">
        <w:rPr>
          <w:sz w:val="22"/>
          <w:szCs w:val="22"/>
        </w:rPr>
        <w:t>Funding</w:t>
      </w:r>
    </w:p>
    <w:p w14:paraId="0C7EA524" w14:textId="2AC074C6" w:rsidR="724200A2" w:rsidRDefault="724200A2" w:rsidP="237B502B">
      <w:pPr>
        <w:spacing w:before="200"/>
        <w:rPr>
          <w:sz w:val="22"/>
          <w:szCs w:val="22"/>
        </w:rPr>
      </w:pPr>
      <w:r w:rsidRPr="1CDCED4C">
        <w:rPr>
          <w:sz w:val="22"/>
          <w:szCs w:val="22"/>
        </w:rPr>
        <w:t xml:space="preserve">After last meeting’s orientation session, Lisa Steadman asked the group whether there were topics that the group was interested in learning more about. One topic that was brought up was </w:t>
      </w:r>
      <w:r w:rsidR="7EAF0C9F" w:rsidRPr="1CDCED4C">
        <w:rPr>
          <w:sz w:val="22"/>
          <w:szCs w:val="22"/>
        </w:rPr>
        <w:t xml:space="preserve">5311 funding. </w:t>
      </w:r>
      <w:r w:rsidR="3AC2192B" w:rsidRPr="1CDCED4C">
        <w:rPr>
          <w:sz w:val="22"/>
          <w:szCs w:val="22"/>
        </w:rPr>
        <w:t>Lisa explained that 5310 funding is for enhancing mobility for seniors and people with disabilities. In the Monadnock Region, 5310 funding goes towards operating the Friendly Bus. 5311 funds are</w:t>
      </w:r>
      <w:r w:rsidR="24E91B5F" w:rsidRPr="1CDCED4C">
        <w:rPr>
          <w:sz w:val="22"/>
          <w:szCs w:val="22"/>
        </w:rPr>
        <w:t xml:space="preserve"> yearly funds</w:t>
      </w:r>
      <w:r w:rsidR="3AC2192B" w:rsidRPr="1CDCED4C">
        <w:rPr>
          <w:sz w:val="22"/>
          <w:szCs w:val="22"/>
        </w:rPr>
        <w:t xml:space="preserve"> </w:t>
      </w:r>
      <w:r w:rsidR="43459551" w:rsidRPr="1CDCED4C">
        <w:rPr>
          <w:sz w:val="22"/>
          <w:szCs w:val="22"/>
        </w:rPr>
        <w:t xml:space="preserve">for </w:t>
      </w:r>
      <w:r w:rsidR="3AF730DF" w:rsidRPr="1CDCED4C">
        <w:rPr>
          <w:sz w:val="22"/>
          <w:szCs w:val="22"/>
        </w:rPr>
        <w:t>transit</w:t>
      </w:r>
      <w:r w:rsidR="43459551" w:rsidRPr="1CDCED4C">
        <w:rPr>
          <w:sz w:val="22"/>
          <w:szCs w:val="22"/>
        </w:rPr>
        <w:t xml:space="preserve"> services in rural areas. </w:t>
      </w:r>
      <w:commentRangeStart w:id="8"/>
      <w:r w:rsidR="129E4813" w:rsidRPr="1CDCED4C">
        <w:rPr>
          <w:sz w:val="22"/>
          <w:szCs w:val="22"/>
        </w:rPr>
        <w:t xml:space="preserve">City Express is </w:t>
      </w:r>
      <w:r w:rsidR="697CC793" w:rsidRPr="1CDCED4C">
        <w:rPr>
          <w:sz w:val="22"/>
          <w:szCs w:val="22"/>
        </w:rPr>
        <w:t>support</w:t>
      </w:r>
      <w:r w:rsidR="129E4813" w:rsidRPr="1CDCED4C">
        <w:rPr>
          <w:sz w:val="22"/>
          <w:szCs w:val="22"/>
        </w:rPr>
        <w:t>ed by 5311 funds</w:t>
      </w:r>
      <w:r w:rsidR="35A0DCBF" w:rsidRPr="1CDCED4C">
        <w:rPr>
          <w:sz w:val="22"/>
          <w:szCs w:val="22"/>
        </w:rPr>
        <w:t xml:space="preserve"> and is the current applicant</w:t>
      </w:r>
      <w:r w:rsidR="129E4813" w:rsidRPr="1CDCED4C">
        <w:rPr>
          <w:sz w:val="22"/>
          <w:szCs w:val="22"/>
        </w:rPr>
        <w:t xml:space="preserve">. </w:t>
      </w:r>
      <w:commentRangeEnd w:id="8"/>
      <w:r w:rsidRPr="1CDCED4C">
        <w:rPr>
          <w:rStyle w:val="CommentReference"/>
          <w:sz w:val="22"/>
          <w:szCs w:val="22"/>
        </w:rPr>
        <w:commentReference w:id="8"/>
      </w:r>
      <w:r w:rsidR="3389872F" w:rsidRPr="1CDCED4C">
        <w:rPr>
          <w:sz w:val="22"/>
          <w:szCs w:val="22"/>
        </w:rPr>
        <w:t xml:space="preserve">A new entity </w:t>
      </w:r>
      <w:r w:rsidR="1485EBCE" w:rsidRPr="1CDCED4C">
        <w:rPr>
          <w:sz w:val="22"/>
          <w:szCs w:val="22"/>
        </w:rPr>
        <w:t xml:space="preserve">(potentially a new operator, Cheshire County, or MRCC) </w:t>
      </w:r>
      <w:r w:rsidR="3389872F" w:rsidRPr="1CDCED4C">
        <w:rPr>
          <w:sz w:val="22"/>
          <w:szCs w:val="22"/>
        </w:rPr>
        <w:t xml:space="preserve">should be identified to apply for these funds </w:t>
      </w:r>
      <w:r w:rsidR="399491F9" w:rsidRPr="1CDCED4C">
        <w:rPr>
          <w:sz w:val="22"/>
          <w:szCs w:val="22"/>
        </w:rPr>
        <w:t xml:space="preserve">to continue offering transit service after </w:t>
      </w:r>
      <w:r w:rsidR="047EB100" w:rsidRPr="1CDCED4C">
        <w:rPr>
          <w:sz w:val="22"/>
          <w:szCs w:val="22"/>
        </w:rPr>
        <w:t xml:space="preserve">July 2027 </w:t>
      </w:r>
      <w:r w:rsidR="3389872F" w:rsidRPr="1CDCED4C">
        <w:rPr>
          <w:sz w:val="22"/>
          <w:szCs w:val="22"/>
        </w:rPr>
        <w:t xml:space="preserve">so that 5311 funding still comes into the Monadnock Region. </w:t>
      </w:r>
      <w:r w:rsidR="37EEA62D" w:rsidRPr="1CDCED4C">
        <w:rPr>
          <w:sz w:val="22"/>
          <w:szCs w:val="22"/>
        </w:rPr>
        <w:t xml:space="preserve">SWRPC is still working with HCS on a transition so that there is continuity of service </w:t>
      </w:r>
      <w:r w:rsidR="35A85139" w:rsidRPr="1CDCED4C">
        <w:rPr>
          <w:sz w:val="22"/>
          <w:szCs w:val="22"/>
        </w:rPr>
        <w:t xml:space="preserve">after </w:t>
      </w:r>
      <w:r w:rsidR="37EEA62D" w:rsidRPr="1CDCED4C">
        <w:rPr>
          <w:sz w:val="22"/>
          <w:szCs w:val="22"/>
        </w:rPr>
        <w:t xml:space="preserve">HCS stops </w:t>
      </w:r>
      <w:r w:rsidR="62DBA28F" w:rsidRPr="1CDCED4C">
        <w:rPr>
          <w:sz w:val="22"/>
          <w:szCs w:val="22"/>
        </w:rPr>
        <w:t>operating as</w:t>
      </w:r>
      <w:r w:rsidR="37EEA62D" w:rsidRPr="1CDCED4C">
        <w:rPr>
          <w:sz w:val="22"/>
          <w:szCs w:val="22"/>
        </w:rPr>
        <w:t xml:space="preserve"> the main transit operat</w:t>
      </w:r>
      <w:r w:rsidR="397D0B45" w:rsidRPr="1CDCED4C">
        <w:rPr>
          <w:sz w:val="22"/>
          <w:szCs w:val="22"/>
        </w:rPr>
        <w:t>or.</w:t>
      </w:r>
    </w:p>
    <w:p w14:paraId="61C38A3C" w14:textId="184F561D" w:rsidR="00154671" w:rsidRPr="00201548" w:rsidRDefault="00036455" w:rsidP="237B502B">
      <w:pPr>
        <w:pStyle w:val="ListParagraph"/>
        <w:numPr>
          <w:ilvl w:val="1"/>
          <w:numId w:val="2"/>
        </w:numPr>
        <w:spacing w:before="200"/>
        <w:ind w:left="1530"/>
        <w:rPr>
          <w:sz w:val="22"/>
          <w:szCs w:val="22"/>
        </w:rPr>
      </w:pPr>
      <w:r w:rsidRPr="237B502B">
        <w:rPr>
          <w:sz w:val="22"/>
          <w:szCs w:val="22"/>
        </w:rPr>
        <w:t>NHDOT - RCC Trip Priority Survey</w:t>
      </w:r>
    </w:p>
    <w:p w14:paraId="0F434EAD" w14:textId="73D2ABAA" w:rsidR="50AECF6C" w:rsidRDefault="50AECF6C" w:rsidP="237B502B">
      <w:pPr>
        <w:spacing w:before="200"/>
        <w:rPr>
          <w:sz w:val="22"/>
          <w:szCs w:val="22"/>
        </w:rPr>
      </w:pPr>
      <w:r w:rsidRPr="1CDCED4C">
        <w:rPr>
          <w:sz w:val="22"/>
          <w:szCs w:val="22"/>
        </w:rPr>
        <w:t xml:space="preserve">Lisa Steadman introduced the group to a survey </w:t>
      </w:r>
      <w:r w:rsidR="6CB35407" w:rsidRPr="1CDCED4C">
        <w:rPr>
          <w:sz w:val="22"/>
          <w:szCs w:val="22"/>
        </w:rPr>
        <w:t xml:space="preserve">that NHDOT is asking each RCC to fill out. </w:t>
      </w:r>
      <w:r w:rsidR="3C9FFDD8" w:rsidRPr="1CDCED4C">
        <w:rPr>
          <w:sz w:val="22"/>
          <w:szCs w:val="22"/>
        </w:rPr>
        <w:t xml:space="preserve">MRCC will discuss these questions as a group and Lisa will fill out the survey after the meeting. Fred Butler said that this survey was created to get the conversation started </w:t>
      </w:r>
      <w:r w:rsidR="7DDDF900" w:rsidRPr="1CDCED4C">
        <w:rPr>
          <w:sz w:val="22"/>
          <w:szCs w:val="22"/>
        </w:rPr>
        <w:t>and that these questions don’t have to be answered immediately.</w:t>
      </w:r>
      <w:r w:rsidR="4A9B1798" w:rsidRPr="1CDCED4C">
        <w:rPr>
          <w:sz w:val="22"/>
          <w:szCs w:val="22"/>
        </w:rPr>
        <w:t xml:space="preserve"> The reason for distributing this survey is to get a sense of the perpetual shortfall of funding and how the RCCs triage services as funds run out. </w:t>
      </w:r>
      <w:r w:rsidR="00570642" w:rsidRPr="1CDCED4C">
        <w:rPr>
          <w:sz w:val="22"/>
          <w:szCs w:val="22"/>
        </w:rPr>
        <w:t>NH</w:t>
      </w:r>
      <w:r w:rsidR="4A9B1798" w:rsidRPr="1CDCED4C">
        <w:rPr>
          <w:sz w:val="22"/>
          <w:szCs w:val="22"/>
        </w:rPr>
        <w:t>DOT is ask</w:t>
      </w:r>
      <w:r w:rsidR="6E1CDDE9" w:rsidRPr="1CDCED4C">
        <w:rPr>
          <w:sz w:val="22"/>
          <w:szCs w:val="22"/>
        </w:rPr>
        <w:t xml:space="preserve">ing the RCCs to have these survey questions in mind when considering ride restrictions due to funding shortages. </w:t>
      </w:r>
    </w:p>
    <w:p w14:paraId="3871FEB1" w14:textId="4CC21B3E" w:rsidR="6E1CDDE9" w:rsidRDefault="6E1CDDE9" w:rsidP="237B502B">
      <w:pPr>
        <w:spacing w:before="200"/>
        <w:rPr>
          <w:sz w:val="22"/>
          <w:szCs w:val="22"/>
        </w:rPr>
      </w:pPr>
      <w:r w:rsidRPr="1CDCED4C">
        <w:rPr>
          <w:sz w:val="22"/>
          <w:szCs w:val="22"/>
        </w:rPr>
        <w:t>Erika Alusic-Bingham asked whether NHDOT is considering terms and conditions or policy changes to this funding. Fred Butler replied tha</w:t>
      </w:r>
      <w:r w:rsidR="6C32AEA4" w:rsidRPr="1CDCED4C">
        <w:rPr>
          <w:sz w:val="22"/>
          <w:szCs w:val="22"/>
        </w:rPr>
        <w:t>t</w:t>
      </w:r>
      <w:r w:rsidRPr="1CDCED4C">
        <w:rPr>
          <w:sz w:val="22"/>
          <w:szCs w:val="22"/>
        </w:rPr>
        <w:t xml:space="preserve"> these funds are</w:t>
      </w:r>
      <w:r w:rsidR="3893D2DB" w:rsidRPr="1CDCED4C">
        <w:rPr>
          <w:sz w:val="22"/>
          <w:szCs w:val="22"/>
        </w:rPr>
        <w:t xml:space="preserve"> unlikely to change</w:t>
      </w:r>
      <w:r w:rsidR="50CB2A08" w:rsidRPr="1CDCED4C">
        <w:rPr>
          <w:sz w:val="22"/>
          <w:szCs w:val="22"/>
        </w:rPr>
        <w:t xml:space="preserve">, </w:t>
      </w:r>
      <w:r w:rsidR="3893D2DB" w:rsidRPr="1CDCED4C">
        <w:rPr>
          <w:sz w:val="22"/>
          <w:szCs w:val="22"/>
        </w:rPr>
        <w:t xml:space="preserve">but </w:t>
      </w:r>
      <w:r w:rsidR="00AE5044" w:rsidRPr="1CDCED4C">
        <w:rPr>
          <w:sz w:val="22"/>
          <w:szCs w:val="22"/>
        </w:rPr>
        <w:t>NH</w:t>
      </w:r>
      <w:r w:rsidR="3893D2DB" w:rsidRPr="1CDCED4C">
        <w:rPr>
          <w:sz w:val="22"/>
          <w:szCs w:val="22"/>
        </w:rPr>
        <w:t>DOT is considering how funds are spent.</w:t>
      </w:r>
      <w:r w:rsidR="1B2B01C8" w:rsidRPr="1CDCED4C">
        <w:rPr>
          <w:sz w:val="22"/>
          <w:szCs w:val="22"/>
        </w:rPr>
        <w:t xml:space="preserve"> If the contents of the survey could be encompassed in one question, it would be: if you don’t have enough money to give </w:t>
      </w:r>
      <w:r w:rsidR="7165F902" w:rsidRPr="1CDCED4C">
        <w:rPr>
          <w:sz w:val="22"/>
          <w:szCs w:val="22"/>
        </w:rPr>
        <w:t>all</w:t>
      </w:r>
      <w:r w:rsidR="1B2B01C8" w:rsidRPr="1CDCED4C">
        <w:rPr>
          <w:sz w:val="22"/>
          <w:szCs w:val="22"/>
        </w:rPr>
        <w:t xml:space="preserve"> the rides, how are you go</w:t>
      </w:r>
      <w:r w:rsidR="2B2E9AF2" w:rsidRPr="1CDCED4C">
        <w:rPr>
          <w:sz w:val="22"/>
          <w:szCs w:val="22"/>
        </w:rPr>
        <w:t xml:space="preserve">ing to decide </w:t>
      </w:r>
      <w:r w:rsidR="1B2B01C8" w:rsidRPr="1CDCED4C">
        <w:rPr>
          <w:sz w:val="22"/>
          <w:szCs w:val="22"/>
        </w:rPr>
        <w:t xml:space="preserve">who you </w:t>
      </w:r>
      <w:r w:rsidR="1246983C" w:rsidRPr="1CDCED4C">
        <w:rPr>
          <w:sz w:val="22"/>
          <w:szCs w:val="22"/>
        </w:rPr>
        <w:t>will g</w:t>
      </w:r>
      <w:r w:rsidR="1B2B01C8" w:rsidRPr="1CDCED4C">
        <w:rPr>
          <w:sz w:val="22"/>
          <w:szCs w:val="22"/>
        </w:rPr>
        <w:t>ive the rides to?</w:t>
      </w:r>
    </w:p>
    <w:p w14:paraId="78AB6647" w14:textId="0F11C2D0" w:rsidR="0BD78639" w:rsidRDefault="0BD78639" w:rsidP="237B502B">
      <w:pPr>
        <w:spacing w:before="200" w:line="259" w:lineRule="auto"/>
        <w:rPr>
          <w:sz w:val="22"/>
          <w:szCs w:val="22"/>
        </w:rPr>
      </w:pPr>
      <w:r w:rsidRPr="1CDCED4C">
        <w:rPr>
          <w:sz w:val="22"/>
          <w:szCs w:val="22"/>
        </w:rPr>
        <w:t>Responding to q</w:t>
      </w:r>
      <w:r w:rsidR="7DDDF900" w:rsidRPr="1CDCED4C">
        <w:rPr>
          <w:sz w:val="22"/>
          <w:szCs w:val="22"/>
        </w:rPr>
        <w:t xml:space="preserve">uestion number 3, Kim Rumrill said that </w:t>
      </w:r>
      <w:r w:rsidR="5098D88D" w:rsidRPr="1CDCED4C">
        <w:rPr>
          <w:sz w:val="22"/>
          <w:szCs w:val="22"/>
        </w:rPr>
        <w:t xml:space="preserve">Cheshire Village at Home has </w:t>
      </w:r>
      <w:r w:rsidR="69345902" w:rsidRPr="1CDCED4C">
        <w:rPr>
          <w:sz w:val="22"/>
          <w:szCs w:val="22"/>
        </w:rPr>
        <w:t xml:space="preserve">had </w:t>
      </w:r>
      <w:r w:rsidR="5098D88D" w:rsidRPr="1CDCED4C">
        <w:rPr>
          <w:sz w:val="22"/>
          <w:szCs w:val="22"/>
        </w:rPr>
        <w:t>discuss</w:t>
      </w:r>
      <w:r w:rsidR="12722370" w:rsidRPr="1CDCED4C">
        <w:rPr>
          <w:sz w:val="22"/>
          <w:szCs w:val="22"/>
        </w:rPr>
        <w:t>ions</w:t>
      </w:r>
      <w:r w:rsidR="5098D88D" w:rsidRPr="1CDCED4C">
        <w:rPr>
          <w:sz w:val="22"/>
          <w:szCs w:val="22"/>
        </w:rPr>
        <w:t xml:space="preserve"> </w:t>
      </w:r>
      <w:r w:rsidR="4BEE125F" w:rsidRPr="1CDCED4C">
        <w:rPr>
          <w:sz w:val="22"/>
          <w:szCs w:val="22"/>
        </w:rPr>
        <w:t xml:space="preserve">about </w:t>
      </w:r>
      <w:r w:rsidR="5098D88D" w:rsidRPr="1CDCED4C">
        <w:rPr>
          <w:sz w:val="22"/>
          <w:szCs w:val="22"/>
        </w:rPr>
        <w:t xml:space="preserve">patrons “abusing” the ride system by taking </w:t>
      </w:r>
      <w:r w:rsidR="1ADC588F" w:rsidRPr="1CDCED4C">
        <w:rPr>
          <w:sz w:val="22"/>
          <w:szCs w:val="22"/>
        </w:rPr>
        <w:t>several rides when the trip purposes should have been combined</w:t>
      </w:r>
      <w:r w:rsidR="53CD3158" w:rsidRPr="1CDCED4C">
        <w:rPr>
          <w:sz w:val="22"/>
          <w:szCs w:val="22"/>
        </w:rPr>
        <w:t>. Addressing this problem is</w:t>
      </w:r>
      <w:r w:rsidR="3C7E08EA" w:rsidRPr="1CDCED4C">
        <w:rPr>
          <w:sz w:val="22"/>
          <w:szCs w:val="22"/>
        </w:rPr>
        <w:t xml:space="preserve"> </w:t>
      </w:r>
      <w:r w:rsidR="00430B8D" w:rsidRPr="1CDCED4C">
        <w:rPr>
          <w:sz w:val="22"/>
          <w:szCs w:val="22"/>
        </w:rPr>
        <w:t xml:space="preserve">a </w:t>
      </w:r>
      <w:r w:rsidR="53CD3158" w:rsidRPr="1CDCED4C">
        <w:rPr>
          <w:sz w:val="22"/>
          <w:szCs w:val="22"/>
        </w:rPr>
        <w:t>challenge because Cheshire Village at Home does not want to restrict rides to medical appointments because social isolation is a big issue.</w:t>
      </w:r>
      <w:r w:rsidR="2E78B806" w:rsidRPr="1CDCED4C">
        <w:rPr>
          <w:sz w:val="22"/>
          <w:szCs w:val="22"/>
        </w:rPr>
        <w:t xml:space="preserve"> Perhaps limiting the number of trips a person can take per week would </w:t>
      </w:r>
      <w:r w:rsidR="29DA3747" w:rsidRPr="1CDCED4C">
        <w:rPr>
          <w:sz w:val="22"/>
          <w:szCs w:val="22"/>
        </w:rPr>
        <w:t>help</w:t>
      </w:r>
      <w:r w:rsidR="2E78B806" w:rsidRPr="1CDCED4C">
        <w:rPr>
          <w:sz w:val="22"/>
          <w:szCs w:val="22"/>
        </w:rPr>
        <w:t xml:space="preserve"> </w:t>
      </w:r>
      <w:r w:rsidR="29DA3747" w:rsidRPr="1CDCED4C">
        <w:rPr>
          <w:sz w:val="22"/>
          <w:szCs w:val="22"/>
        </w:rPr>
        <w:t xml:space="preserve">address the misuse of trips by pushing </w:t>
      </w:r>
      <w:r w:rsidR="2E78B806" w:rsidRPr="1CDCED4C">
        <w:rPr>
          <w:sz w:val="22"/>
          <w:szCs w:val="22"/>
        </w:rPr>
        <w:t xml:space="preserve">riders to complete multiple </w:t>
      </w:r>
      <w:r w:rsidR="41A4BE2A" w:rsidRPr="1CDCED4C">
        <w:rPr>
          <w:sz w:val="22"/>
          <w:szCs w:val="22"/>
        </w:rPr>
        <w:t>tasks on a single trip</w:t>
      </w:r>
      <w:r w:rsidR="0AE0F637" w:rsidRPr="1CDCED4C">
        <w:rPr>
          <w:sz w:val="22"/>
          <w:szCs w:val="22"/>
        </w:rPr>
        <w:t xml:space="preserve">. </w:t>
      </w:r>
    </w:p>
    <w:p w14:paraId="0CCC0197" w14:textId="583335C9" w:rsidR="04BAEDD4" w:rsidRDefault="04BAEDD4" w:rsidP="14145353">
      <w:pPr>
        <w:spacing w:before="200" w:line="259" w:lineRule="auto"/>
        <w:rPr>
          <w:sz w:val="22"/>
          <w:szCs w:val="22"/>
        </w:rPr>
      </w:pPr>
      <w:r w:rsidRPr="14145353">
        <w:rPr>
          <w:sz w:val="22"/>
          <w:szCs w:val="22"/>
        </w:rPr>
        <w:lastRenderedPageBreak/>
        <w:t xml:space="preserve">Lisa Steadman </w:t>
      </w:r>
      <w:r w:rsidR="348918B1" w:rsidRPr="14145353">
        <w:rPr>
          <w:sz w:val="22"/>
          <w:szCs w:val="22"/>
        </w:rPr>
        <w:t>mentioned</w:t>
      </w:r>
      <w:r w:rsidRPr="14145353">
        <w:rPr>
          <w:sz w:val="22"/>
          <w:szCs w:val="22"/>
        </w:rPr>
        <w:t xml:space="preserve"> that riders are already restricted to people with walking disabilities</w:t>
      </w:r>
      <w:r w:rsidR="00DEA4CF" w:rsidRPr="14145353">
        <w:rPr>
          <w:sz w:val="22"/>
          <w:szCs w:val="22"/>
        </w:rPr>
        <w:t xml:space="preserve"> </w:t>
      </w:r>
      <w:r w:rsidRPr="14145353">
        <w:rPr>
          <w:sz w:val="22"/>
          <w:szCs w:val="22"/>
        </w:rPr>
        <w:t>and seniors over the age of 60. Lisa asked how this fee</w:t>
      </w:r>
      <w:r w:rsidR="7CC30016" w:rsidRPr="14145353">
        <w:rPr>
          <w:sz w:val="22"/>
          <w:szCs w:val="22"/>
        </w:rPr>
        <w:t>ls to the group and noted that unmet need is tracked</w:t>
      </w:r>
      <w:r w:rsidR="0843F8E6" w:rsidRPr="14145353">
        <w:rPr>
          <w:sz w:val="22"/>
          <w:szCs w:val="22"/>
        </w:rPr>
        <w:t xml:space="preserve">, </w:t>
      </w:r>
      <w:r w:rsidR="7CC30016" w:rsidRPr="14145353">
        <w:rPr>
          <w:sz w:val="22"/>
          <w:szCs w:val="22"/>
        </w:rPr>
        <w:t>but many trips go unreported as case manager</w:t>
      </w:r>
      <w:r w:rsidR="720ECBAE" w:rsidRPr="14145353">
        <w:rPr>
          <w:sz w:val="22"/>
          <w:szCs w:val="22"/>
        </w:rPr>
        <w:t xml:space="preserve">s and </w:t>
      </w:r>
      <w:r w:rsidR="7CC30016" w:rsidRPr="14145353">
        <w:rPr>
          <w:sz w:val="22"/>
          <w:szCs w:val="22"/>
        </w:rPr>
        <w:t>s</w:t>
      </w:r>
      <w:r w:rsidR="677A5548" w:rsidRPr="14145353">
        <w:rPr>
          <w:sz w:val="22"/>
          <w:szCs w:val="22"/>
        </w:rPr>
        <w:t xml:space="preserve">taff </w:t>
      </w:r>
      <w:r w:rsidR="6468F0A8" w:rsidRPr="14145353">
        <w:rPr>
          <w:sz w:val="22"/>
          <w:szCs w:val="22"/>
        </w:rPr>
        <w:t xml:space="preserve">try to fill in the gaps (like at Monadnock </w:t>
      </w:r>
      <w:r w:rsidR="63908F89" w:rsidRPr="14145353">
        <w:rPr>
          <w:sz w:val="22"/>
          <w:szCs w:val="22"/>
        </w:rPr>
        <w:t>Family Services</w:t>
      </w:r>
      <w:r w:rsidR="6468F0A8" w:rsidRPr="14145353">
        <w:rPr>
          <w:sz w:val="22"/>
          <w:szCs w:val="22"/>
        </w:rPr>
        <w:t>)</w:t>
      </w:r>
      <w:r w:rsidR="302675FF" w:rsidRPr="14145353">
        <w:rPr>
          <w:sz w:val="22"/>
          <w:szCs w:val="22"/>
        </w:rPr>
        <w:t>.</w:t>
      </w:r>
      <w:r w:rsidR="390D0041" w:rsidRPr="14145353">
        <w:rPr>
          <w:sz w:val="22"/>
          <w:szCs w:val="22"/>
        </w:rPr>
        <w:t xml:space="preserve"> Jolymn Paulsen agreed. </w:t>
      </w:r>
    </w:p>
    <w:p w14:paraId="761D75AB" w14:textId="32002E6B" w:rsidR="07CD35FB" w:rsidRDefault="51D61806" w:rsidP="237B502B">
      <w:pPr>
        <w:spacing w:before="200"/>
        <w:rPr>
          <w:sz w:val="22"/>
          <w:szCs w:val="22"/>
        </w:rPr>
      </w:pPr>
      <w:commentRangeStart w:id="9"/>
      <w:commentRangeStart w:id="10"/>
      <w:r w:rsidRPr="1CDCED4C">
        <w:rPr>
          <w:sz w:val="22"/>
          <w:szCs w:val="22"/>
        </w:rPr>
        <w:t>Suzanne</w:t>
      </w:r>
      <w:commentRangeEnd w:id="10"/>
      <w:r w:rsidR="07CD35FB" w:rsidRPr="1CDCED4C">
        <w:rPr>
          <w:rStyle w:val="CommentReference"/>
          <w:sz w:val="22"/>
          <w:szCs w:val="22"/>
        </w:rPr>
        <w:commentReference w:id="10"/>
      </w:r>
      <w:r w:rsidR="47FF2EC3" w:rsidRPr="1CDCED4C">
        <w:rPr>
          <w:sz w:val="22"/>
          <w:szCs w:val="22"/>
        </w:rPr>
        <w:t xml:space="preserve"> Bansley</w:t>
      </w:r>
      <w:r w:rsidR="3FB9C802" w:rsidRPr="1CDCED4C">
        <w:rPr>
          <w:sz w:val="22"/>
          <w:szCs w:val="22"/>
        </w:rPr>
        <w:t xml:space="preserve"> </w:t>
      </w:r>
      <w:commentRangeEnd w:id="9"/>
      <w:r w:rsidR="07CD35FB" w:rsidRPr="1CDCED4C">
        <w:rPr>
          <w:rStyle w:val="CommentReference"/>
          <w:sz w:val="22"/>
          <w:szCs w:val="22"/>
        </w:rPr>
        <w:commentReference w:id="9"/>
      </w:r>
      <w:r w:rsidR="7CF3FE8B" w:rsidRPr="1CDCED4C">
        <w:rPr>
          <w:sz w:val="22"/>
          <w:szCs w:val="22"/>
        </w:rPr>
        <w:t xml:space="preserve">reminded the group that </w:t>
      </w:r>
      <w:r w:rsidR="32429461" w:rsidRPr="1CDCED4C">
        <w:rPr>
          <w:sz w:val="22"/>
          <w:szCs w:val="22"/>
        </w:rPr>
        <w:t>the transit provider is required</w:t>
      </w:r>
      <w:r w:rsidR="297C80AD" w:rsidRPr="1CDCED4C">
        <w:rPr>
          <w:sz w:val="22"/>
          <w:szCs w:val="22"/>
        </w:rPr>
        <w:t xml:space="preserve"> by contract</w:t>
      </w:r>
      <w:r w:rsidR="32429461" w:rsidRPr="1CDCED4C">
        <w:rPr>
          <w:sz w:val="22"/>
          <w:szCs w:val="22"/>
        </w:rPr>
        <w:t xml:space="preserve"> to provide services for all 12 months </w:t>
      </w:r>
      <w:r w:rsidR="2DC12AD3" w:rsidRPr="1CDCED4C">
        <w:rPr>
          <w:sz w:val="22"/>
          <w:szCs w:val="22"/>
        </w:rPr>
        <w:t xml:space="preserve">of </w:t>
      </w:r>
      <w:r w:rsidR="32429461" w:rsidRPr="1CDCED4C">
        <w:rPr>
          <w:sz w:val="22"/>
          <w:szCs w:val="22"/>
        </w:rPr>
        <w:t xml:space="preserve">the year </w:t>
      </w:r>
      <w:r w:rsidR="270A0E73" w:rsidRPr="1CDCED4C">
        <w:rPr>
          <w:sz w:val="22"/>
          <w:szCs w:val="22"/>
        </w:rPr>
        <w:t xml:space="preserve">regardless of whether </w:t>
      </w:r>
      <w:r w:rsidR="1FE00D61" w:rsidRPr="1CDCED4C">
        <w:rPr>
          <w:sz w:val="22"/>
          <w:szCs w:val="22"/>
        </w:rPr>
        <w:t>NH</w:t>
      </w:r>
      <w:r w:rsidR="270A0E73" w:rsidRPr="1CDCED4C">
        <w:rPr>
          <w:sz w:val="22"/>
          <w:szCs w:val="22"/>
        </w:rPr>
        <w:t>DOT funds run out before year</w:t>
      </w:r>
      <w:r w:rsidR="07E5CD48" w:rsidRPr="1CDCED4C">
        <w:rPr>
          <w:sz w:val="22"/>
          <w:szCs w:val="22"/>
        </w:rPr>
        <w:t xml:space="preserve"> </w:t>
      </w:r>
      <w:r w:rsidR="270A0E73" w:rsidRPr="1CDCED4C">
        <w:rPr>
          <w:sz w:val="22"/>
          <w:szCs w:val="22"/>
        </w:rPr>
        <w:t xml:space="preserve">end. </w:t>
      </w:r>
      <w:r w:rsidR="35F361A5" w:rsidRPr="1CDCED4C">
        <w:rPr>
          <w:sz w:val="22"/>
          <w:szCs w:val="22"/>
        </w:rPr>
        <w:t xml:space="preserve">A question arose about whether the County would be able to ration funds throughout a full year (or when funds are running out) so that service is not interrupted. </w:t>
      </w:r>
      <w:r w:rsidR="1DC724B9" w:rsidRPr="1CDCED4C">
        <w:rPr>
          <w:sz w:val="22"/>
          <w:szCs w:val="22"/>
        </w:rPr>
        <w:t>Suzanne noted that if there was a budget limit per provider per month or quarter, the County would not be able to handle carryover/rollover due to software limitations</w:t>
      </w:r>
      <w:r w:rsidR="66658449" w:rsidRPr="1CDCED4C">
        <w:rPr>
          <w:sz w:val="22"/>
          <w:szCs w:val="22"/>
        </w:rPr>
        <w:t>.  The s</w:t>
      </w:r>
      <w:r w:rsidR="41E84D7B" w:rsidRPr="1CDCED4C">
        <w:rPr>
          <w:sz w:val="22"/>
          <w:szCs w:val="22"/>
        </w:rPr>
        <w:t>oftware can only handle a single rule, so the best option available is a cap</w:t>
      </w:r>
      <w:r w:rsidR="4997BB9D" w:rsidRPr="1CDCED4C">
        <w:rPr>
          <w:sz w:val="22"/>
          <w:szCs w:val="22"/>
        </w:rPr>
        <w:t>.</w:t>
      </w:r>
    </w:p>
    <w:p w14:paraId="1A8C3B4B" w14:textId="5B1E729F" w:rsidR="42DB72F0" w:rsidRDefault="42DB72F0" w:rsidP="237B502B">
      <w:pPr>
        <w:spacing w:before="200"/>
        <w:rPr>
          <w:sz w:val="22"/>
          <w:szCs w:val="22"/>
        </w:rPr>
      </w:pPr>
      <w:r w:rsidRPr="14145353">
        <w:rPr>
          <w:sz w:val="22"/>
          <w:szCs w:val="22"/>
        </w:rPr>
        <w:t>Lisa Steadman noted that</w:t>
      </w:r>
      <w:r w:rsidR="5818ECA5" w:rsidRPr="14145353">
        <w:rPr>
          <w:sz w:val="22"/>
          <w:szCs w:val="22"/>
        </w:rPr>
        <w:t xml:space="preserve"> most</w:t>
      </w:r>
      <w:r w:rsidRPr="14145353">
        <w:rPr>
          <w:sz w:val="22"/>
          <w:szCs w:val="22"/>
        </w:rPr>
        <w:t xml:space="preserve"> purposes of rides are already tracked, including medical, work, education, appointment, social/fami</w:t>
      </w:r>
      <w:r w:rsidR="4AFA739C" w:rsidRPr="14145353">
        <w:rPr>
          <w:sz w:val="22"/>
          <w:szCs w:val="22"/>
        </w:rPr>
        <w:t>ly but personal/other is not provided</w:t>
      </w:r>
      <w:r w:rsidR="543AF4E5" w:rsidRPr="14145353">
        <w:rPr>
          <w:sz w:val="22"/>
          <w:szCs w:val="22"/>
        </w:rPr>
        <w:t xml:space="preserve">. </w:t>
      </w:r>
      <w:r w:rsidR="5B845720" w:rsidRPr="14145353">
        <w:rPr>
          <w:sz w:val="22"/>
          <w:szCs w:val="22"/>
        </w:rPr>
        <w:t>Unfulfilled</w:t>
      </w:r>
      <w:r w:rsidR="730CDE93" w:rsidRPr="14145353">
        <w:rPr>
          <w:sz w:val="22"/>
          <w:szCs w:val="22"/>
        </w:rPr>
        <w:t xml:space="preserve"> rides are also tracked with the most common reason being </w:t>
      </w:r>
      <w:r w:rsidR="6C52C9D0" w:rsidRPr="14145353">
        <w:rPr>
          <w:sz w:val="22"/>
          <w:szCs w:val="22"/>
        </w:rPr>
        <w:t>‘</w:t>
      </w:r>
      <w:r w:rsidR="730CDE93" w:rsidRPr="14145353">
        <w:rPr>
          <w:sz w:val="22"/>
          <w:szCs w:val="22"/>
        </w:rPr>
        <w:t>driver unavailab</w:t>
      </w:r>
      <w:r w:rsidR="25D8184C" w:rsidRPr="14145353">
        <w:rPr>
          <w:sz w:val="22"/>
          <w:szCs w:val="22"/>
        </w:rPr>
        <w:t>le’</w:t>
      </w:r>
      <w:r w:rsidR="730CDE93" w:rsidRPr="14145353">
        <w:rPr>
          <w:sz w:val="22"/>
          <w:szCs w:val="22"/>
        </w:rPr>
        <w:t xml:space="preserve"> followed by </w:t>
      </w:r>
      <w:r w:rsidR="40526CC2" w:rsidRPr="14145353">
        <w:rPr>
          <w:sz w:val="22"/>
          <w:szCs w:val="22"/>
        </w:rPr>
        <w:t>‘</w:t>
      </w:r>
      <w:r w:rsidR="730CDE93" w:rsidRPr="14145353">
        <w:rPr>
          <w:sz w:val="22"/>
          <w:szCs w:val="22"/>
        </w:rPr>
        <w:t>inaccessible location</w:t>
      </w:r>
      <w:r w:rsidR="1F0D8214" w:rsidRPr="14145353">
        <w:rPr>
          <w:sz w:val="22"/>
          <w:szCs w:val="22"/>
        </w:rPr>
        <w:t>’</w:t>
      </w:r>
      <w:r w:rsidR="234C390A" w:rsidRPr="14145353">
        <w:rPr>
          <w:sz w:val="22"/>
          <w:szCs w:val="22"/>
        </w:rPr>
        <w:t xml:space="preserve"> and </w:t>
      </w:r>
      <w:r w:rsidR="01FB72D2" w:rsidRPr="14145353">
        <w:rPr>
          <w:sz w:val="22"/>
          <w:szCs w:val="22"/>
        </w:rPr>
        <w:t>‘</w:t>
      </w:r>
      <w:r w:rsidR="234C390A" w:rsidRPr="14145353">
        <w:rPr>
          <w:sz w:val="22"/>
          <w:szCs w:val="22"/>
        </w:rPr>
        <w:t>location outside of operation area</w:t>
      </w:r>
      <w:r w:rsidR="6C1615BD" w:rsidRPr="14145353">
        <w:rPr>
          <w:sz w:val="22"/>
          <w:szCs w:val="22"/>
        </w:rPr>
        <w:t>.</w:t>
      </w:r>
      <w:r w:rsidR="68632634" w:rsidRPr="14145353">
        <w:rPr>
          <w:sz w:val="22"/>
          <w:szCs w:val="22"/>
        </w:rPr>
        <w:t>’</w:t>
      </w:r>
      <w:r w:rsidR="6C1615BD" w:rsidRPr="14145353">
        <w:rPr>
          <w:sz w:val="22"/>
          <w:szCs w:val="22"/>
        </w:rPr>
        <w:t xml:space="preserve"> </w:t>
      </w:r>
    </w:p>
    <w:p w14:paraId="26434144" w14:textId="51ED179F" w:rsidR="6C1615BD" w:rsidRDefault="6C1615BD" w:rsidP="237B502B">
      <w:pPr>
        <w:spacing w:before="200"/>
        <w:rPr>
          <w:sz w:val="22"/>
          <w:szCs w:val="22"/>
        </w:rPr>
      </w:pPr>
      <w:r w:rsidRPr="14145353">
        <w:rPr>
          <w:sz w:val="22"/>
          <w:szCs w:val="22"/>
        </w:rPr>
        <w:t>Scott Symon</w:t>
      </w:r>
      <w:r w:rsidR="11946A52" w:rsidRPr="14145353">
        <w:rPr>
          <w:sz w:val="22"/>
          <w:szCs w:val="22"/>
        </w:rPr>
        <w:t>d</w:t>
      </w:r>
      <w:r w:rsidRPr="14145353">
        <w:rPr>
          <w:sz w:val="22"/>
          <w:szCs w:val="22"/>
        </w:rPr>
        <w:t xml:space="preserve">s asked whether MRCC addresses social determinants of health and how to determine what a “valid” reason for a ride is. </w:t>
      </w:r>
      <w:r w:rsidR="200FF3ED" w:rsidRPr="14145353">
        <w:rPr>
          <w:sz w:val="22"/>
          <w:szCs w:val="22"/>
        </w:rPr>
        <w:t>Suzanne Bansley noted that about 90 percent of rides are for medical and shopping/food trips.</w:t>
      </w:r>
      <w:r w:rsidR="7B815F84" w:rsidRPr="14145353">
        <w:rPr>
          <w:sz w:val="22"/>
          <w:szCs w:val="22"/>
        </w:rPr>
        <w:t xml:space="preserve"> </w:t>
      </w:r>
    </w:p>
    <w:p w14:paraId="610FDE1D" w14:textId="70E8FC50" w:rsidR="7B815F84" w:rsidRDefault="7B815F84" w:rsidP="237B502B">
      <w:pPr>
        <w:spacing w:before="200"/>
        <w:rPr>
          <w:sz w:val="22"/>
          <w:szCs w:val="22"/>
        </w:rPr>
      </w:pPr>
      <w:r w:rsidRPr="237B502B">
        <w:rPr>
          <w:sz w:val="22"/>
          <w:szCs w:val="22"/>
        </w:rPr>
        <w:t>The group decided that a limitation on number of trips per week would be preferable to limiting trip purposes and who is el</w:t>
      </w:r>
      <w:r w:rsidR="644A2674" w:rsidRPr="237B502B">
        <w:rPr>
          <w:sz w:val="22"/>
          <w:szCs w:val="22"/>
        </w:rPr>
        <w:t xml:space="preserve">igible for trips. </w:t>
      </w:r>
    </w:p>
    <w:p w14:paraId="37CCDABE" w14:textId="4B3DA9B2" w:rsidR="6B48A527" w:rsidRDefault="6B48A527" w:rsidP="237B502B">
      <w:pPr>
        <w:spacing w:before="200" w:line="259" w:lineRule="auto"/>
        <w:rPr>
          <w:sz w:val="22"/>
          <w:szCs w:val="22"/>
        </w:rPr>
      </w:pPr>
      <w:r w:rsidRPr="237B502B">
        <w:rPr>
          <w:sz w:val="22"/>
          <w:szCs w:val="22"/>
        </w:rPr>
        <w:t>Regarding survey question four, Lisa Steadman will submit a response based on the group’s discussion.</w:t>
      </w:r>
    </w:p>
    <w:p w14:paraId="19CB18E1" w14:textId="00DB3A41" w:rsidR="7CD61451" w:rsidRDefault="7CD61451" w:rsidP="237B502B">
      <w:pPr>
        <w:spacing w:before="200" w:line="259" w:lineRule="auto"/>
        <w:rPr>
          <w:sz w:val="22"/>
          <w:szCs w:val="22"/>
        </w:rPr>
      </w:pPr>
      <w:r w:rsidRPr="14145353">
        <w:rPr>
          <w:sz w:val="22"/>
          <w:szCs w:val="22"/>
        </w:rPr>
        <w:t xml:space="preserve">Regarding survey question five, the MRCC currently does not limit the number of trips an individual can take in a </w:t>
      </w:r>
      <w:r w:rsidR="5EEB6DB4" w:rsidRPr="14145353">
        <w:rPr>
          <w:sz w:val="22"/>
          <w:szCs w:val="22"/>
        </w:rPr>
        <w:t>specific</w:t>
      </w:r>
      <w:r w:rsidRPr="14145353">
        <w:rPr>
          <w:sz w:val="22"/>
          <w:szCs w:val="22"/>
        </w:rPr>
        <w:t xml:space="preserve"> time period. The group discussed, however, that maybe it </w:t>
      </w:r>
      <w:r w:rsidR="00EEC606" w:rsidRPr="14145353">
        <w:rPr>
          <w:sz w:val="22"/>
          <w:szCs w:val="22"/>
        </w:rPr>
        <w:t xml:space="preserve">should in order to </w:t>
      </w:r>
      <w:r w:rsidR="44A49F28" w:rsidRPr="14145353">
        <w:rPr>
          <w:sz w:val="22"/>
          <w:szCs w:val="22"/>
        </w:rPr>
        <w:t>curb misuse of the service.</w:t>
      </w:r>
    </w:p>
    <w:p w14:paraId="54C39C45" w14:textId="7D775328" w:rsidR="000D2CFC" w:rsidRDefault="00435F80" w:rsidP="237B502B">
      <w:pPr>
        <w:pStyle w:val="ListParagraph"/>
        <w:numPr>
          <w:ilvl w:val="0"/>
          <w:numId w:val="2"/>
        </w:numPr>
        <w:spacing w:before="200"/>
        <w:ind w:left="1170" w:hanging="810"/>
        <w:rPr>
          <w:sz w:val="22"/>
          <w:szCs w:val="22"/>
        </w:rPr>
      </w:pPr>
      <w:r w:rsidRPr="237B502B">
        <w:rPr>
          <w:sz w:val="22"/>
          <w:szCs w:val="22"/>
        </w:rPr>
        <w:t>Mobility Manager Update</w:t>
      </w:r>
    </w:p>
    <w:p w14:paraId="4637A08C" w14:textId="702EA5AA" w:rsidR="3C90D8E4" w:rsidRDefault="3C90D8E4" w:rsidP="237B502B">
      <w:pPr>
        <w:spacing w:before="200"/>
        <w:rPr>
          <w:sz w:val="22"/>
          <w:szCs w:val="22"/>
        </w:rPr>
      </w:pPr>
      <w:r w:rsidRPr="1CDCED4C">
        <w:rPr>
          <w:sz w:val="22"/>
          <w:szCs w:val="22"/>
        </w:rPr>
        <w:t xml:space="preserve">Lisa Steadman provided an update as the Mobility Manager. She reported that transit is only 11 percent of NHDOT’s </w:t>
      </w:r>
      <w:r w:rsidR="005D3610" w:rsidRPr="1CDCED4C">
        <w:rPr>
          <w:sz w:val="22"/>
          <w:szCs w:val="22"/>
        </w:rPr>
        <w:t xml:space="preserve">budget in the </w:t>
      </w:r>
      <w:r w:rsidR="422E0B3B" w:rsidRPr="1CDCED4C">
        <w:rPr>
          <w:sz w:val="22"/>
          <w:szCs w:val="22"/>
        </w:rPr>
        <w:t>Ten-Year</w:t>
      </w:r>
      <w:r w:rsidRPr="1CDCED4C">
        <w:rPr>
          <w:sz w:val="22"/>
          <w:szCs w:val="22"/>
        </w:rPr>
        <w:t xml:space="preserve"> Plan, which is </w:t>
      </w:r>
      <w:r w:rsidR="2EBFD517" w:rsidRPr="1CDCED4C">
        <w:rPr>
          <w:sz w:val="22"/>
          <w:szCs w:val="22"/>
        </w:rPr>
        <w:t>currently level funded</w:t>
      </w:r>
      <w:r w:rsidR="591D8847" w:rsidRPr="1CDCED4C">
        <w:rPr>
          <w:sz w:val="22"/>
          <w:szCs w:val="22"/>
        </w:rPr>
        <w:t xml:space="preserve"> as it awaits the governor’s signature.</w:t>
      </w:r>
    </w:p>
    <w:p w14:paraId="5C0DF0D3" w14:textId="1656FD46" w:rsidR="2EBFD517" w:rsidRDefault="2EBFD517" w:rsidP="237B502B">
      <w:pPr>
        <w:spacing w:before="200"/>
        <w:rPr>
          <w:sz w:val="22"/>
          <w:szCs w:val="22"/>
        </w:rPr>
      </w:pPr>
      <w:r w:rsidRPr="1CDCED4C">
        <w:rPr>
          <w:sz w:val="22"/>
          <w:szCs w:val="22"/>
        </w:rPr>
        <w:t xml:space="preserve">SWRPC is currently negotiating with a transit consultant for assistance on the </w:t>
      </w:r>
      <w:commentRangeStart w:id="11"/>
      <w:r w:rsidRPr="1CDCED4C">
        <w:rPr>
          <w:sz w:val="22"/>
          <w:szCs w:val="22"/>
        </w:rPr>
        <w:t xml:space="preserve">Next Generation </w:t>
      </w:r>
      <w:r w:rsidR="0179A671" w:rsidRPr="1CDCED4C">
        <w:rPr>
          <w:sz w:val="22"/>
          <w:szCs w:val="22"/>
        </w:rPr>
        <w:t>T</w:t>
      </w:r>
      <w:r w:rsidRPr="1CDCED4C">
        <w:rPr>
          <w:sz w:val="22"/>
          <w:szCs w:val="22"/>
        </w:rPr>
        <w:t xml:space="preserve">ransit </w:t>
      </w:r>
      <w:r w:rsidR="3ED948BA" w:rsidRPr="1CDCED4C">
        <w:rPr>
          <w:sz w:val="22"/>
          <w:szCs w:val="22"/>
        </w:rPr>
        <w:t>P</w:t>
      </w:r>
      <w:r w:rsidRPr="1CDCED4C">
        <w:rPr>
          <w:sz w:val="22"/>
          <w:szCs w:val="22"/>
        </w:rPr>
        <w:t>roject</w:t>
      </w:r>
      <w:commentRangeEnd w:id="11"/>
      <w:r w:rsidRPr="1CDCED4C">
        <w:rPr>
          <w:rStyle w:val="CommentReference"/>
          <w:sz w:val="22"/>
          <w:szCs w:val="22"/>
        </w:rPr>
        <w:commentReference w:id="11"/>
      </w:r>
      <w:r w:rsidRPr="1CDCED4C">
        <w:rPr>
          <w:sz w:val="22"/>
          <w:szCs w:val="22"/>
        </w:rPr>
        <w:t>. This consultant would aid in marketing about the operator transition</w:t>
      </w:r>
      <w:r w:rsidR="30EB30D0" w:rsidRPr="1CDCED4C">
        <w:rPr>
          <w:sz w:val="22"/>
          <w:szCs w:val="22"/>
        </w:rPr>
        <w:t xml:space="preserve">, research microtransit software, and review contracts and other documents. SWRPC should have a </w:t>
      </w:r>
      <w:r w:rsidR="484BDB0A" w:rsidRPr="1CDCED4C">
        <w:rPr>
          <w:sz w:val="22"/>
          <w:szCs w:val="22"/>
        </w:rPr>
        <w:t xml:space="preserve">signed </w:t>
      </w:r>
      <w:r w:rsidR="30EB30D0" w:rsidRPr="1CDCED4C">
        <w:rPr>
          <w:sz w:val="22"/>
          <w:szCs w:val="22"/>
        </w:rPr>
        <w:t xml:space="preserve">contract with the consultant in the near future. </w:t>
      </w:r>
    </w:p>
    <w:p w14:paraId="386A3B1A" w14:textId="34B3D370" w:rsidR="0D151805" w:rsidRDefault="0D151805" w:rsidP="237B502B">
      <w:pPr>
        <w:spacing w:before="200" w:line="259" w:lineRule="auto"/>
        <w:rPr>
          <w:sz w:val="22"/>
          <w:szCs w:val="22"/>
        </w:rPr>
      </w:pPr>
      <w:r w:rsidRPr="237B502B">
        <w:rPr>
          <w:sz w:val="22"/>
          <w:szCs w:val="22"/>
        </w:rPr>
        <w:t xml:space="preserve">Complete Streets grants from the Monadnock Alliance for Sustainable Transportation (MAST) were recently awarded to the towns of Swanzey, Hinsdale, and Marlborough. </w:t>
      </w:r>
    </w:p>
    <w:p w14:paraId="46CBB38E" w14:textId="2BDE04DA" w:rsidR="5736948C" w:rsidRDefault="5736948C" w:rsidP="237B502B">
      <w:pPr>
        <w:spacing w:before="200" w:line="259" w:lineRule="auto"/>
        <w:rPr>
          <w:sz w:val="22"/>
          <w:szCs w:val="22"/>
        </w:rPr>
      </w:pPr>
      <w:r w:rsidRPr="1CDCED4C">
        <w:rPr>
          <w:sz w:val="22"/>
          <w:szCs w:val="22"/>
        </w:rPr>
        <w:t>NH</w:t>
      </w:r>
      <w:r w:rsidR="579AF03E" w:rsidRPr="1CDCED4C">
        <w:rPr>
          <w:sz w:val="22"/>
          <w:szCs w:val="22"/>
        </w:rPr>
        <w:t>DOT currently has an open RFP for an intercity bus service for a Keene to Concord line or a Keene to Nashua line. There are</w:t>
      </w:r>
      <w:r w:rsidR="1A42BAAA" w:rsidRPr="1CDCED4C">
        <w:rPr>
          <w:sz w:val="22"/>
          <w:szCs w:val="22"/>
        </w:rPr>
        <w:t xml:space="preserve"> only funds for one line.</w:t>
      </w:r>
      <w:r w:rsidR="6A484E9D" w:rsidRPr="1CDCED4C">
        <w:rPr>
          <w:sz w:val="22"/>
          <w:szCs w:val="22"/>
        </w:rPr>
        <w:t xml:space="preserve"> This RFP has been open in the past, but this time there is no match required. </w:t>
      </w:r>
    </w:p>
    <w:p w14:paraId="67BD40D5" w14:textId="752F73C8" w:rsidR="1A42BAAA" w:rsidRDefault="1A42BAAA" w:rsidP="237B502B">
      <w:pPr>
        <w:spacing w:before="200"/>
        <w:rPr>
          <w:sz w:val="22"/>
          <w:szCs w:val="22"/>
        </w:rPr>
      </w:pPr>
      <w:r w:rsidRPr="1CDCED4C">
        <w:rPr>
          <w:sz w:val="22"/>
          <w:szCs w:val="22"/>
        </w:rPr>
        <w:t xml:space="preserve">MRCC </w:t>
      </w:r>
      <w:r w:rsidR="636FAF3D" w:rsidRPr="1CDCED4C">
        <w:rPr>
          <w:sz w:val="22"/>
          <w:szCs w:val="22"/>
        </w:rPr>
        <w:t xml:space="preserve">has not </w:t>
      </w:r>
      <w:r w:rsidR="77297780" w:rsidRPr="1CDCED4C">
        <w:rPr>
          <w:sz w:val="22"/>
          <w:szCs w:val="22"/>
        </w:rPr>
        <w:t>receive</w:t>
      </w:r>
      <w:r w:rsidR="48535B7D" w:rsidRPr="1CDCED4C">
        <w:rPr>
          <w:sz w:val="22"/>
          <w:szCs w:val="22"/>
        </w:rPr>
        <w:t>d</w:t>
      </w:r>
      <w:r w:rsidRPr="1CDCED4C">
        <w:rPr>
          <w:sz w:val="22"/>
          <w:szCs w:val="22"/>
        </w:rPr>
        <w:t xml:space="preserve"> word from </w:t>
      </w:r>
      <w:r w:rsidR="1350C7D0" w:rsidRPr="1CDCED4C">
        <w:rPr>
          <w:sz w:val="22"/>
          <w:szCs w:val="22"/>
        </w:rPr>
        <w:t>the State Coordinating Council (SCC)</w:t>
      </w:r>
      <w:r w:rsidRPr="1CDCED4C">
        <w:rPr>
          <w:sz w:val="22"/>
          <w:szCs w:val="22"/>
        </w:rPr>
        <w:t xml:space="preserve"> on recent bylaws changes. </w:t>
      </w:r>
      <w:r w:rsidR="7F4B841D" w:rsidRPr="1CDCED4C">
        <w:rPr>
          <w:sz w:val="22"/>
          <w:szCs w:val="22"/>
        </w:rPr>
        <w:t xml:space="preserve">Some of the changes are simple and some are complex. The hope of the group is that the straightforward updates could move forward regardless of the status of the RSA 91-A proposal. Lisa Steadman </w:t>
      </w:r>
      <w:r w:rsidR="7A65FFEF" w:rsidRPr="1CDCED4C">
        <w:rPr>
          <w:sz w:val="22"/>
          <w:szCs w:val="22"/>
        </w:rPr>
        <w:t>conjectured that t</w:t>
      </w:r>
      <w:commentRangeStart w:id="13"/>
      <w:commentRangeStart w:id="14"/>
      <w:r w:rsidR="711F64A5" w:rsidRPr="1CDCED4C">
        <w:rPr>
          <w:sz w:val="22"/>
          <w:szCs w:val="22"/>
        </w:rPr>
        <w:t xml:space="preserve">he group should be able to implement at least half of the </w:t>
      </w:r>
      <w:r w:rsidR="712DA58F" w:rsidRPr="1CDCED4C">
        <w:rPr>
          <w:sz w:val="22"/>
          <w:szCs w:val="22"/>
        </w:rPr>
        <w:t xml:space="preserve">proposed </w:t>
      </w:r>
      <w:r w:rsidR="711F64A5" w:rsidRPr="1CDCED4C">
        <w:rPr>
          <w:sz w:val="22"/>
          <w:szCs w:val="22"/>
        </w:rPr>
        <w:t>changes by next month</w:t>
      </w:r>
      <w:r w:rsidR="78E0D10E" w:rsidRPr="1CDCED4C">
        <w:rPr>
          <w:sz w:val="22"/>
          <w:szCs w:val="22"/>
        </w:rPr>
        <w:t xml:space="preserve"> if the SCC replies to the request</w:t>
      </w:r>
      <w:r w:rsidR="711F64A5" w:rsidRPr="1CDCED4C">
        <w:rPr>
          <w:sz w:val="22"/>
          <w:szCs w:val="22"/>
        </w:rPr>
        <w:t>.</w:t>
      </w:r>
      <w:commentRangeEnd w:id="13"/>
      <w:r>
        <w:rPr>
          <w:rStyle w:val="CommentReference"/>
          <w:sz w:val="22"/>
          <w:szCs w:val="22"/>
        </w:rPr>
        <w:commentReference w:id="13"/>
      </w:r>
      <w:commentRangeEnd w:id="14"/>
      <w:r>
        <w:rPr>
          <w:rStyle w:val="CommentReference"/>
          <w:sz w:val="22"/>
          <w:szCs w:val="22"/>
        </w:rPr>
        <w:commentReference w:id="14"/>
      </w:r>
    </w:p>
    <w:p w14:paraId="0AE93F34" w14:textId="70C645DC" w:rsidR="5176279F" w:rsidRDefault="5176279F" w:rsidP="237B502B">
      <w:pPr>
        <w:spacing w:before="200"/>
        <w:rPr>
          <w:sz w:val="22"/>
          <w:szCs w:val="22"/>
        </w:rPr>
      </w:pPr>
      <w:r w:rsidRPr="237B502B">
        <w:rPr>
          <w:sz w:val="22"/>
          <w:szCs w:val="22"/>
        </w:rPr>
        <w:t>SWRPC recently held its Winter Commission Meeting and discussed the most important topics to include in the Regional Plan update. Transit and transportation came up multiple times at the meeting.</w:t>
      </w:r>
    </w:p>
    <w:p w14:paraId="6C99DEFF" w14:textId="359C9E05" w:rsidR="30B79085" w:rsidRDefault="30B79085" w:rsidP="237B502B">
      <w:pPr>
        <w:pStyle w:val="ListParagraph"/>
        <w:numPr>
          <w:ilvl w:val="0"/>
          <w:numId w:val="2"/>
        </w:numPr>
        <w:spacing w:before="200"/>
        <w:ind w:left="1170" w:hanging="810"/>
        <w:rPr>
          <w:sz w:val="22"/>
          <w:szCs w:val="22"/>
        </w:rPr>
      </w:pPr>
      <w:r w:rsidRPr="237B502B">
        <w:rPr>
          <w:sz w:val="22"/>
          <w:szCs w:val="22"/>
        </w:rPr>
        <w:t>State-Level Updates</w:t>
      </w:r>
    </w:p>
    <w:p w14:paraId="7BA98A9D" w14:textId="0088D426" w:rsidR="584CC3EA" w:rsidRDefault="584CC3EA" w:rsidP="237B502B">
      <w:pPr>
        <w:spacing w:before="200"/>
        <w:rPr>
          <w:sz w:val="22"/>
          <w:szCs w:val="22"/>
        </w:rPr>
      </w:pPr>
      <w:r w:rsidRPr="14145353">
        <w:rPr>
          <w:sz w:val="22"/>
          <w:szCs w:val="22"/>
        </w:rPr>
        <w:t>Lisa Steadman reported that t</w:t>
      </w:r>
      <w:r w:rsidR="049CF534" w:rsidRPr="14145353">
        <w:rPr>
          <w:sz w:val="22"/>
          <w:szCs w:val="22"/>
        </w:rPr>
        <w:t xml:space="preserve">here is currently no statewide Mobility Manager, although RLS (the </w:t>
      </w:r>
      <w:r w:rsidR="5904660D" w:rsidRPr="14145353">
        <w:rPr>
          <w:sz w:val="22"/>
          <w:szCs w:val="22"/>
        </w:rPr>
        <w:t xml:space="preserve">company holding the contract to provide </w:t>
      </w:r>
      <w:r w:rsidR="229A3C3F" w:rsidRPr="14145353">
        <w:rPr>
          <w:sz w:val="22"/>
          <w:szCs w:val="22"/>
        </w:rPr>
        <w:t>the Statewide Mobility Manager</w:t>
      </w:r>
      <w:r w:rsidR="049CF534" w:rsidRPr="14145353">
        <w:rPr>
          <w:sz w:val="22"/>
          <w:szCs w:val="22"/>
        </w:rPr>
        <w:t xml:space="preserve">) </w:t>
      </w:r>
      <w:r w:rsidR="1D398F35" w:rsidRPr="14145353">
        <w:rPr>
          <w:sz w:val="22"/>
          <w:szCs w:val="22"/>
        </w:rPr>
        <w:t xml:space="preserve">has </w:t>
      </w:r>
      <w:r w:rsidR="7C54AF63" w:rsidRPr="14145353">
        <w:rPr>
          <w:sz w:val="22"/>
          <w:szCs w:val="22"/>
        </w:rPr>
        <w:t xml:space="preserve">assigned </w:t>
      </w:r>
      <w:r w:rsidR="1D398F35" w:rsidRPr="14145353">
        <w:rPr>
          <w:sz w:val="22"/>
          <w:szCs w:val="22"/>
        </w:rPr>
        <w:t xml:space="preserve">an interim staff member and is </w:t>
      </w:r>
      <w:r w:rsidR="1D398F35" w:rsidRPr="14145353">
        <w:rPr>
          <w:sz w:val="22"/>
          <w:szCs w:val="22"/>
        </w:rPr>
        <w:lastRenderedPageBreak/>
        <w:t>conducting a search</w:t>
      </w:r>
      <w:r w:rsidR="680B752B" w:rsidRPr="14145353">
        <w:rPr>
          <w:sz w:val="22"/>
          <w:szCs w:val="22"/>
        </w:rPr>
        <w:t xml:space="preserve"> to fill the position</w:t>
      </w:r>
      <w:r w:rsidR="2CE89D0A" w:rsidRPr="14145353">
        <w:rPr>
          <w:sz w:val="22"/>
          <w:szCs w:val="22"/>
        </w:rPr>
        <w:t xml:space="preserve"> permanently</w:t>
      </w:r>
      <w:r w:rsidR="680B752B" w:rsidRPr="14145353">
        <w:rPr>
          <w:sz w:val="22"/>
          <w:szCs w:val="22"/>
        </w:rPr>
        <w:t>.</w:t>
      </w:r>
      <w:r w:rsidR="751BB209" w:rsidRPr="14145353">
        <w:rPr>
          <w:sz w:val="22"/>
          <w:szCs w:val="22"/>
        </w:rPr>
        <w:t xml:space="preserve"> She also noted that at the last MRCC meeting, the group discussed the five primary goals, specifically goal number two, which is to place </w:t>
      </w:r>
      <w:r w:rsidR="646BC09C" w:rsidRPr="14145353">
        <w:rPr>
          <w:sz w:val="22"/>
          <w:szCs w:val="22"/>
        </w:rPr>
        <w:t xml:space="preserve">somebody with lived experience (relating to transit needs) on </w:t>
      </w:r>
      <w:r w:rsidR="45721DB8" w:rsidRPr="14145353">
        <w:rPr>
          <w:sz w:val="22"/>
          <w:szCs w:val="22"/>
        </w:rPr>
        <w:t>each RC</w:t>
      </w:r>
      <w:r w:rsidR="646BC09C" w:rsidRPr="14145353">
        <w:rPr>
          <w:sz w:val="22"/>
          <w:szCs w:val="22"/>
        </w:rPr>
        <w:t>C. About six of the eight RCCs have members with lived experience and MRCC is looking for seniors, veterans, people with disabilit</w:t>
      </w:r>
      <w:r w:rsidR="51D82284" w:rsidRPr="14145353">
        <w:rPr>
          <w:sz w:val="22"/>
          <w:szCs w:val="22"/>
        </w:rPr>
        <w:t>ies</w:t>
      </w:r>
      <w:r w:rsidR="646BC09C" w:rsidRPr="14145353">
        <w:rPr>
          <w:sz w:val="22"/>
          <w:szCs w:val="22"/>
        </w:rPr>
        <w:t>, and other</w:t>
      </w:r>
      <w:r w:rsidR="418A0E4C" w:rsidRPr="14145353">
        <w:rPr>
          <w:sz w:val="22"/>
          <w:szCs w:val="22"/>
        </w:rPr>
        <w:t xml:space="preserve">s representing transit-dependent communities to join. Last fall’s Community Transportation Needs Assessment results </w:t>
      </w:r>
      <w:r w:rsidR="39CC00F2" w:rsidRPr="14145353">
        <w:rPr>
          <w:sz w:val="22"/>
          <w:szCs w:val="22"/>
        </w:rPr>
        <w:t>have come back and there will be a report on the numbers at the next MRCC meeting.</w:t>
      </w:r>
    </w:p>
    <w:p w14:paraId="360773B0" w14:textId="386FA24A" w:rsidR="00BF43CC" w:rsidRPr="0021667F" w:rsidRDefault="001360EA" w:rsidP="237B502B">
      <w:pPr>
        <w:pStyle w:val="ListParagraph"/>
        <w:numPr>
          <w:ilvl w:val="0"/>
          <w:numId w:val="2"/>
        </w:numPr>
        <w:spacing w:before="200"/>
        <w:ind w:left="1170" w:hanging="810"/>
        <w:rPr>
          <w:sz w:val="22"/>
          <w:szCs w:val="22"/>
        </w:rPr>
      </w:pPr>
      <w:r w:rsidRPr="237B502B">
        <w:rPr>
          <w:sz w:val="22"/>
          <w:szCs w:val="22"/>
        </w:rPr>
        <w:t>Partner Updates</w:t>
      </w:r>
    </w:p>
    <w:bookmarkEnd w:id="3"/>
    <w:p w14:paraId="1DAFC1EE" w14:textId="68DB5D3B" w:rsidR="57432F93" w:rsidRDefault="57432F93" w:rsidP="237B502B">
      <w:pPr>
        <w:spacing w:before="200" w:line="259" w:lineRule="auto"/>
        <w:rPr>
          <w:sz w:val="22"/>
          <w:szCs w:val="22"/>
        </w:rPr>
      </w:pPr>
      <w:r w:rsidRPr="237B502B">
        <w:rPr>
          <w:sz w:val="22"/>
          <w:szCs w:val="22"/>
        </w:rPr>
        <w:t>Chair Dobisky</w:t>
      </w:r>
      <w:r w:rsidR="6CF09E3B" w:rsidRPr="237B502B">
        <w:rPr>
          <w:sz w:val="22"/>
          <w:szCs w:val="22"/>
        </w:rPr>
        <w:t xml:space="preserve"> invited members of the group to provide partner updates. </w:t>
      </w:r>
    </w:p>
    <w:p w14:paraId="0291185A" w14:textId="77FE0D9C" w:rsidR="6CF09E3B" w:rsidRDefault="6CF09E3B" w:rsidP="237B502B">
      <w:pPr>
        <w:spacing w:before="200"/>
        <w:rPr>
          <w:sz w:val="22"/>
          <w:szCs w:val="22"/>
        </w:rPr>
      </w:pPr>
      <w:r w:rsidRPr="1CDCED4C">
        <w:rPr>
          <w:sz w:val="22"/>
          <w:szCs w:val="22"/>
        </w:rPr>
        <w:t xml:space="preserve">Melissa Calendar reported that Monadnock Peer Support </w:t>
      </w:r>
      <w:r w:rsidR="175E948D" w:rsidRPr="1CDCED4C">
        <w:rPr>
          <w:sz w:val="22"/>
          <w:szCs w:val="22"/>
        </w:rPr>
        <w:t>is planning a</w:t>
      </w:r>
      <w:r w:rsidR="10CCD555" w:rsidRPr="1CDCED4C">
        <w:rPr>
          <w:sz w:val="22"/>
          <w:szCs w:val="22"/>
        </w:rPr>
        <w:t>n</w:t>
      </w:r>
      <w:r w:rsidR="175E948D" w:rsidRPr="1CDCED4C">
        <w:rPr>
          <w:sz w:val="22"/>
          <w:szCs w:val="22"/>
        </w:rPr>
        <w:t xml:space="preserve"> open house in the spring to </w:t>
      </w:r>
      <w:r w:rsidR="2C445D59" w:rsidRPr="1CDCED4C">
        <w:rPr>
          <w:sz w:val="22"/>
          <w:szCs w:val="22"/>
        </w:rPr>
        <w:t xml:space="preserve">show off the center’s recent renovations. </w:t>
      </w:r>
      <w:r w:rsidR="57E5E139" w:rsidRPr="1CDCED4C">
        <w:rPr>
          <w:sz w:val="22"/>
          <w:szCs w:val="22"/>
        </w:rPr>
        <w:t xml:space="preserve">The open house will hopefully be </w:t>
      </w:r>
      <w:r w:rsidR="3DE87DAD" w:rsidRPr="1CDCED4C">
        <w:rPr>
          <w:sz w:val="22"/>
          <w:szCs w:val="22"/>
        </w:rPr>
        <w:t>a week long. M</w:t>
      </w:r>
      <w:r w:rsidR="00CB2251" w:rsidRPr="1CDCED4C">
        <w:rPr>
          <w:sz w:val="22"/>
          <w:szCs w:val="22"/>
        </w:rPr>
        <w:t xml:space="preserve">onadnock </w:t>
      </w:r>
      <w:r w:rsidR="3DE87DAD" w:rsidRPr="1CDCED4C">
        <w:rPr>
          <w:sz w:val="22"/>
          <w:szCs w:val="22"/>
        </w:rPr>
        <w:t>P</w:t>
      </w:r>
      <w:r w:rsidR="00CB2251" w:rsidRPr="1CDCED4C">
        <w:rPr>
          <w:sz w:val="22"/>
          <w:szCs w:val="22"/>
        </w:rPr>
        <w:t xml:space="preserve">eer </w:t>
      </w:r>
      <w:r w:rsidR="3DE87DAD" w:rsidRPr="1CDCED4C">
        <w:rPr>
          <w:sz w:val="22"/>
          <w:szCs w:val="22"/>
        </w:rPr>
        <w:t>S</w:t>
      </w:r>
      <w:r w:rsidR="00CB2251" w:rsidRPr="1CDCED4C">
        <w:rPr>
          <w:sz w:val="22"/>
          <w:szCs w:val="22"/>
        </w:rPr>
        <w:t>upport</w:t>
      </w:r>
      <w:r w:rsidR="3DE87DAD" w:rsidRPr="1CDCED4C">
        <w:rPr>
          <w:sz w:val="22"/>
          <w:szCs w:val="22"/>
        </w:rPr>
        <w:t xml:space="preserve"> is also planning the fourth annual </w:t>
      </w:r>
      <w:r w:rsidR="62705203" w:rsidRPr="1CDCED4C">
        <w:rPr>
          <w:sz w:val="22"/>
          <w:szCs w:val="22"/>
        </w:rPr>
        <w:t>Floating Lanterns Festival for May 23, 2026.</w:t>
      </w:r>
    </w:p>
    <w:p w14:paraId="75350CC6" w14:textId="42087ED3" w:rsidR="62705203" w:rsidRDefault="62705203" w:rsidP="237B502B">
      <w:pPr>
        <w:spacing w:before="200"/>
        <w:rPr>
          <w:sz w:val="22"/>
          <w:szCs w:val="22"/>
        </w:rPr>
      </w:pPr>
      <w:r w:rsidRPr="14145353">
        <w:rPr>
          <w:sz w:val="22"/>
          <w:szCs w:val="22"/>
        </w:rPr>
        <w:t>Erika Alusic-Bingham re</w:t>
      </w:r>
      <w:r w:rsidR="254439B4" w:rsidRPr="14145353">
        <w:rPr>
          <w:sz w:val="22"/>
          <w:szCs w:val="22"/>
        </w:rPr>
        <w:t>minded the group that</w:t>
      </w:r>
      <w:r w:rsidR="4754B2DC" w:rsidRPr="14145353">
        <w:rPr>
          <w:sz w:val="22"/>
          <w:szCs w:val="22"/>
        </w:rPr>
        <w:t xml:space="preserve"> </w:t>
      </w:r>
      <w:r w:rsidR="6BCCDF65" w:rsidRPr="14145353">
        <w:rPr>
          <w:sz w:val="22"/>
          <w:szCs w:val="22"/>
        </w:rPr>
        <w:t>it is fuel assistance season and more people could take advantage of the program</w:t>
      </w:r>
      <w:r w:rsidR="4253482F" w:rsidRPr="14145353">
        <w:rPr>
          <w:sz w:val="22"/>
          <w:szCs w:val="22"/>
        </w:rPr>
        <w:t>, but</w:t>
      </w:r>
      <w:r w:rsidR="7457C157" w:rsidRPr="14145353">
        <w:rPr>
          <w:sz w:val="22"/>
          <w:szCs w:val="22"/>
        </w:rPr>
        <w:t xml:space="preserve"> </w:t>
      </w:r>
      <w:r w:rsidR="6B3EA73D" w:rsidRPr="14145353">
        <w:rPr>
          <w:sz w:val="22"/>
          <w:szCs w:val="22"/>
        </w:rPr>
        <w:t xml:space="preserve">they don’t </w:t>
      </w:r>
      <w:r w:rsidR="56D28597" w:rsidRPr="14145353">
        <w:rPr>
          <w:sz w:val="22"/>
          <w:szCs w:val="22"/>
        </w:rPr>
        <w:t xml:space="preserve">realize </w:t>
      </w:r>
      <w:r w:rsidR="6B3EA73D" w:rsidRPr="14145353">
        <w:rPr>
          <w:sz w:val="22"/>
          <w:szCs w:val="22"/>
        </w:rPr>
        <w:t>that their income is within the limit.</w:t>
      </w:r>
      <w:r w:rsidR="7457C157" w:rsidRPr="14145353">
        <w:rPr>
          <w:sz w:val="22"/>
          <w:szCs w:val="22"/>
        </w:rPr>
        <w:t xml:space="preserve"> Clients may also be eligible for electric bil</w:t>
      </w:r>
      <w:r w:rsidR="69C0BD25" w:rsidRPr="14145353">
        <w:rPr>
          <w:sz w:val="22"/>
          <w:szCs w:val="22"/>
        </w:rPr>
        <w:t>l assistance</w:t>
      </w:r>
      <w:r w:rsidR="757640A8" w:rsidRPr="14145353">
        <w:rPr>
          <w:sz w:val="22"/>
          <w:szCs w:val="22"/>
        </w:rPr>
        <w:t xml:space="preserve">. Residents of Hillsborough County can apply through the Community Action Partnership. Residents of </w:t>
      </w:r>
      <w:r w:rsidR="0C06C923" w:rsidRPr="14145353">
        <w:rPr>
          <w:sz w:val="22"/>
          <w:szCs w:val="22"/>
        </w:rPr>
        <w:t xml:space="preserve">Cheshire County can apply through Southwestern Community Services. </w:t>
      </w:r>
    </w:p>
    <w:p w14:paraId="5543B25F" w14:textId="45E8B8CC" w:rsidR="4F161805" w:rsidRDefault="4F161805" w:rsidP="237B502B">
      <w:pPr>
        <w:spacing w:before="200"/>
        <w:rPr>
          <w:sz w:val="22"/>
          <w:szCs w:val="22"/>
        </w:rPr>
      </w:pPr>
      <w:r w:rsidRPr="14145353">
        <w:rPr>
          <w:sz w:val="22"/>
          <w:szCs w:val="22"/>
        </w:rPr>
        <w:t xml:space="preserve">Victoria Thorpe </w:t>
      </w:r>
      <w:r w:rsidR="76A30872" w:rsidRPr="14145353">
        <w:rPr>
          <w:sz w:val="22"/>
          <w:szCs w:val="22"/>
        </w:rPr>
        <w:t xml:space="preserve">reported that Lisa Steadman will present to staff at Manchester </w:t>
      </w:r>
      <w:r w:rsidR="6EC03EC4" w:rsidRPr="14145353">
        <w:rPr>
          <w:sz w:val="22"/>
          <w:szCs w:val="22"/>
        </w:rPr>
        <w:t xml:space="preserve">Community </w:t>
      </w:r>
      <w:r w:rsidR="76A30872" w:rsidRPr="14145353">
        <w:rPr>
          <w:sz w:val="22"/>
          <w:szCs w:val="22"/>
        </w:rPr>
        <w:t xml:space="preserve">Resource Center to increase staff awareness of </w:t>
      </w:r>
      <w:r w:rsidR="5AE60F2C" w:rsidRPr="14145353">
        <w:rPr>
          <w:sz w:val="22"/>
          <w:szCs w:val="22"/>
        </w:rPr>
        <w:t xml:space="preserve">mobility management and the resources available to them.  </w:t>
      </w:r>
    </w:p>
    <w:p w14:paraId="4A6CF077" w14:textId="063E6815" w:rsidR="72927D62" w:rsidRDefault="006B30DF" w:rsidP="237B502B">
      <w:pPr>
        <w:spacing w:before="200"/>
        <w:rPr>
          <w:sz w:val="22"/>
          <w:szCs w:val="22"/>
        </w:rPr>
      </w:pPr>
      <w:r w:rsidRPr="1CDCED4C">
        <w:rPr>
          <w:color w:val="000000" w:themeColor="text1"/>
          <w:sz w:val="22"/>
          <w:szCs w:val="22"/>
        </w:rPr>
        <w:t>Jolymn</w:t>
      </w:r>
      <w:r w:rsidR="72927D62" w:rsidRPr="1CDCED4C">
        <w:rPr>
          <w:sz w:val="22"/>
          <w:szCs w:val="22"/>
        </w:rPr>
        <w:t xml:space="preserve"> Paulsen reported that Lisa Steadman presented </w:t>
      </w:r>
      <w:r w:rsidR="7873CEE7" w:rsidRPr="1CDCED4C">
        <w:rPr>
          <w:sz w:val="22"/>
          <w:szCs w:val="22"/>
        </w:rPr>
        <w:t xml:space="preserve">to </w:t>
      </w:r>
      <w:r w:rsidR="72927D62" w:rsidRPr="1CDCED4C">
        <w:rPr>
          <w:sz w:val="22"/>
          <w:szCs w:val="22"/>
        </w:rPr>
        <w:t xml:space="preserve">Monadnock Family Services </w:t>
      </w:r>
      <w:r w:rsidR="3C790CB3" w:rsidRPr="1CDCED4C">
        <w:rPr>
          <w:sz w:val="22"/>
          <w:szCs w:val="22"/>
        </w:rPr>
        <w:t xml:space="preserve">staff about transportation resources. Lisa distributed fliers and </w:t>
      </w:r>
      <w:r w:rsidR="213A2565" w:rsidRPr="1CDCED4C">
        <w:rPr>
          <w:sz w:val="22"/>
          <w:szCs w:val="22"/>
        </w:rPr>
        <w:t xml:space="preserve">information for </w:t>
      </w:r>
      <w:r w:rsidR="3C790CB3" w:rsidRPr="1CDCED4C">
        <w:rPr>
          <w:sz w:val="22"/>
          <w:szCs w:val="22"/>
        </w:rPr>
        <w:t>KeepNHMoving.</w:t>
      </w:r>
    </w:p>
    <w:p w14:paraId="26A01A16" w14:textId="2038BC63" w:rsidR="52C72291" w:rsidRDefault="52C72291" w:rsidP="237B502B">
      <w:pPr>
        <w:spacing w:before="200"/>
        <w:rPr>
          <w:sz w:val="22"/>
          <w:szCs w:val="22"/>
        </w:rPr>
      </w:pPr>
      <w:r w:rsidRPr="1CDCED4C">
        <w:rPr>
          <w:sz w:val="22"/>
          <w:szCs w:val="22"/>
        </w:rPr>
        <w:t xml:space="preserve">Scott </w:t>
      </w:r>
      <w:commentRangeStart w:id="15"/>
      <w:r w:rsidRPr="1CDCED4C">
        <w:rPr>
          <w:sz w:val="22"/>
          <w:szCs w:val="22"/>
        </w:rPr>
        <w:t>Symon</w:t>
      </w:r>
      <w:r w:rsidR="612EE1CA" w:rsidRPr="1CDCED4C">
        <w:rPr>
          <w:sz w:val="22"/>
          <w:szCs w:val="22"/>
        </w:rPr>
        <w:t>d</w:t>
      </w:r>
      <w:r w:rsidRPr="1CDCED4C">
        <w:rPr>
          <w:sz w:val="22"/>
          <w:szCs w:val="22"/>
        </w:rPr>
        <w:t xml:space="preserve">s </w:t>
      </w:r>
      <w:commentRangeEnd w:id="15"/>
      <w:r w:rsidRPr="1CDCED4C">
        <w:rPr>
          <w:rStyle w:val="CommentReference"/>
          <w:sz w:val="22"/>
          <w:szCs w:val="22"/>
        </w:rPr>
        <w:commentReference w:id="15"/>
      </w:r>
      <w:r w:rsidRPr="1CDCED4C">
        <w:rPr>
          <w:sz w:val="22"/>
          <w:szCs w:val="22"/>
        </w:rPr>
        <w:t xml:space="preserve">reported that </w:t>
      </w:r>
      <w:commentRangeStart w:id="17"/>
      <w:r w:rsidRPr="1CDCED4C">
        <w:rPr>
          <w:sz w:val="22"/>
          <w:szCs w:val="22"/>
        </w:rPr>
        <w:t>S</w:t>
      </w:r>
      <w:r w:rsidR="76080A16" w:rsidRPr="1CDCED4C">
        <w:rPr>
          <w:sz w:val="22"/>
          <w:szCs w:val="22"/>
        </w:rPr>
        <w:t>MART</w:t>
      </w:r>
      <w:r w:rsidRPr="1CDCED4C">
        <w:rPr>
          <w:sz w:val="22"/>
          <w:szCs w:val="22"/>
        </w:rPr>
        <w:t>Ride</w:t>
      </w:r>
      <w:commentRangeEnd w:id="17"/>
      <w:r w:rsidRPr="1CDCED4C">
        <w:rPr>
          <w:rStyle w:val="CommentReference"/>
          <w:sz w:val="22"/>
          <w:szCs w:val="22"/>
        </w:rPr>
        <w:commentReference w:id="17"/>
      </w:r>
      <w:r w:rsidRPr="1CDCED4C">
        <w:rPr>
          <w:sz w:val="22"/>
          <w:szCs w:val="22"/>
        </w:rPr>
        <w:t xml:space="preserve"> co</w:t>
      </w:r>
      <w:r w:rsidR="723F1E61" w:rsidRPr="1CDCED4C">
        <w:rPr>
          <w:sz w:val="22"/>
          <w:szCs w:val="22"/>
        </w:rPr>
        <w:t>-</w:t>
      </w:r>
      <w:r w:rsidRPr="1CDCED4C">
        <w:rPr>
          <w:sz w:val="22"/>
          <w:szCs w:val="22"/>
        </w:rPr>
        <w:t xml:space="preserve">hosted a </w:t>
      </w:r>
      <w:r w:rsidR="14A28587" w:rsidRPr="1CDCED4C">
        <w:rPr>
          <w:sz w:val="22"/>
          <w:szCs w:val="22"/>
        </w:rPr>
        <w:t xml:space="preserve">Chamber </w:t>
      </w:r>
      <w:r w:rsidRPr="1CDCED4C">
        <w:rPr>
          <w:sz w:val="22"/>
          <w:szCs w:val="22"/>
        </w:rPr>
        <w:t>Business Before Hours event with H</w:t>
      </w:r>
      <w:r w:rsidR="001C0951" w:rsidRPr="1CDCED4C">
        <w:rPr>
          <w:sz w:val="22"/>
          <w:szCs w:val="22"/>
        </w:rPr>
        <w:t xml:space="preserve">ome Healthcare Hospice and </w:t>
      </w:r>
      <w:r w:rsidRPr="1CDCED4C">
        <w:rPr>
          <w:sz w:val="22"/>
          <w:szCs w:val="22"/>
        </w:rPr>
        <w:t>C</w:t>
      </w:r>
      <w:r w:rsidR="001C0951" w:rsidRPr="1CDCED4C">
        <w:rPr>
          <w:sz w:val="22"/>
          <w:szCs w:val="22"/>
        </w:rPr>
        <w:t xml:space="preserve">ommunity </w:t>
      </w:r>
      <w:r w:rsidRPr="1CDCED4C">
        <w:rPr>
          <w:sz w:val="22"/>
          <w:szCs w:val="22"/>
        </w:rPr>
        <w:t>S</w:t>
      </w:r>
      <w:r w:rsidR="001C0951" w:rsidRPr="1CDCED4C">
        <w:rPr>
          <w:sz w:val="22"/>
          <w:szCs w:val="22"/>
        </w:rPr>
        <w:t>ervices</w:t>
      </w:r>
      <w:r w:rsidRPr="1CDCED4C">
        <w:rPr>
          <w:sz w:val="22"/>
          <w:szCs w:val="22"/>
        </w:rPr>
        <w:t>. This event was a good op</w:t>
      </w:r>
      <w:r w:rsidR="47A11162" w:rsidRPr="1CDCED4C">
        <w:rPr>
          <w:sz w:val="22"/>
          <w:szCs w:val="22"/>
        </w:rPr>
        <w:t>portunity to talk about who S</w:t>
      </w:r>
      <w:r w:rsidR="6967EE0B" w:rsidRPr="1CDCED4C">
        <w:rPr>
          <w:sz w:val="22"/>
          <w:szCs w:val="22"/>
        </w:rPr>
        <w:t>MART</w:t>
      </w:r>
      <w:r w:rsidR="47A11162" w:rsidRPr="1CDCED4C">
        <w:rPr>
          <w:sz w:val="22"/>
          <w:szCs w:val="22"/>
        </w:rPr>
        <w:t>Ride is, what it does, and how it ties into work that HCS does.</w:t>
      </w:r>
    </w:p>
    <w:p w14:paraId="5750520F" w14:textId="31EC8C52" w:rsidR="000C6F46" w:rsidRDefault="008D71D8" w:rsidP="237B502B">
      <w:pPr>
        <w:pStyle w:val="ListParagraph"/>
        <w:numPr>
          <w:ilvl w:val="0"/>
          <w:numId w:val="2"/>
        </w:numPr>
        <w:spacing w:before="200"/>
        <w:ind w:left="1170" w:hanging="810"/>
        <w:rPr>
          <w:sz w:val="22"/>
          <w:szCs w:val="22"/>
        </w:rPr>
      </w:pPr>
      <w:r w:rsidRPr="237B502B">
        <w:rPr>
          <w:sz w:val="22"/>
          <w:szCs w:val="22"/>
        </w:rPr>
        <w:t>Next Meeting</w:t>
      </w:r>
      <w:r w:rsidR="00DC1782" w:rsidRPr="237B502B">
        <w:rPr>
          <w:sz w:val="22"/>
          <w:szCs w:val="22"/>
        </w:rPr>
        <w:t>:</w:t>
      </w:r>
      <w:r w:rsidR="7C56A5E8" w:rsidRPr="237B502B">
        <w:rPr>
          <w:sz w:val="22"/>
          <w:szCs w:val="22"/>
        </w:rPr>
        <w:t xml:space="preserve"> </w:t>
      </w:r>
      <w:r w:rsidR="000E6307" w:rsidRPr="237B502B">
        <w:rPr>
          <w:sz w:val="22"/>
          <w:szCs w:val="22"/>
        </w:rPr>
        <w:t>March</w:t>
      </w:r>
      <w:r w:rsidR="0040135F" w:rsidRPr="237B502B">
        <w:rPr>
          <w:sz w:val="22"/>
          <w:szCs w:val="22"/>
        </w:rPr>
        <w:t xml:space="preserve"> 24</w:t>
      </w:r>
      <w:r w:rsidR="00DC1782" w:rsidRPr="237B502B">
        <w:rPr>
          <w:sz w:val="22"/>
          <w:szCs w:val="22"/>
        </w:rPr>
        <w:t>, 202</w:t>
      </w:r>
      <w:r w:rsidR="0040135F" w:rsidRPr="237B502B">
        <w:rPr>
          <w:sz w:val="22"/>
          <w:szCs w:val="22"/>
        </w:rPr>
        <w:t>6</w:t>
      </w:r>
    </w:p>
    <w:p w14:paraId="04FBFE88" w14:textId="714332EE" w:rsidR="07DF519A" w:rsidRDefault="07DF519A" w:rsidP="237B502B">
      <w:pPr>
        <w:spacing w:before="200"/>
        <w:rPr>
          <w:sz w:val="22"/>
          <w:szCs w:val="22"/>
        </w:rPr>
      </w:pPr>
      <w:r w:rsidRPr="237B502B">
        <w:rPr>
          <w:sz w:val="22"/>
          <w:szCs w:val="22"/>
        </w:rPr>
        <w:t>The next MRCC meeting is scheduled for March 24, 2026 at 9:00 a.m. Agenda topics include the Community Transportation Needs Assessment and the logo design.</w:t>
      </w:r>
    </w:p>
    <w:p w14:paraId="67852F18" w14:textId="5EA2472F" w:rsidR="000C6F46" w:rsidRDefault="00365187" w:rsidP="237B502B">
      <w:pPr>
        <w:pStyle w:val="ListParagraph"/>
        <w:numPr>
          <w:ilvl w:val="0"/>
          <w:numId w:val="2"/>
        </w:numPr>
        <w:spacing w:before="200"/>
        <w:ind w:left="1170" w:hanging="810"/>
        <w:rPr>
          <w:sz w:val="22"/>
          <w:szCs w:val="22"/>
        </w:rPr>
      </w:pPr>
      <w:r w:rsidRPr="237B502B">
        <w:rPr>
          <w:sz w:val="22"/>
          <w:szCs w:val="22"/>
        </w:rPr>
        <w:t>Adjourn</w:t>
      </w:r>
    </w:p>
    <w:p w14:paraId="4781F651" w14:textId="3FD2CA49" w:rsidR="53A7220A" w:rsidRDefault="53A7220A" w:rsidP="14145353">
      <w:pPr>
        <w:spacing w:before="200"/>
        <w:rPr>
          <w:sz w:val="22"/>
          <w:szCs w:val="22"/>
        </w:rPr>
      </w:pPr>
      <w:r w:rsidRPr="1CDCED4C">
        <w:rPr>
          <w:sz w:val="22"/>
          <w:szCs w:val="22"/>
        </w:rPr>
        <w:t xml:space="preserve">Victoria Thorpe made a motion to adjourn. Alice Cable seconded the motion. </w:t>
      </w:r>
      <w:commentRangeStart w:id="19"/>
      <w:r w:rsidR="1D06F856" w:rsidRPr="1CDCED4C">
        <w:rPr>
          <w:sz w:val="22"/>
          <w:szCs w:val="22"/>
        </w:rPr>
        <w:t>The motion was approved unanimously.</w:t>
      </w:r>
      <w:commentRangeEnd w:id="19"/>
      <w:r>
        <w:rPr>
          <w:rStyle w:val="CommentReference"/>
          <w:sz w:val="22"/>
          <w:szCs w:val="22"/>
        </w:rPr>
        <w:commentReference w:id="19"/>
      </w:r>
    </w:p>
    <w:p w14:paraId="56C0FA82" w14:textId="7A99EDF8" w:rsidR="2D43A522" w:rsidRDefault="2D43A522" w:rsidP="237B502B">
      <w:pPr>
        <w:pStyle w:val="ListParagraph"/>
        <w:spacing w:before="200"/>
        <w:ind w:left="1170" w:hanging="810"/>
        <w:rPr>
          <w:sz w:val="22"/>
          <w:szCs w:val="22"/>
        </w:rPr>
      </w:pPr>
    </w:p>
    <w:sectPr w:rsidR="2D43A522" w:rsidSect="00330DF7">
      <w:headerReference w:type="default" r:id="rId16"/>
      <w:footerReference w:type="default" r:id="rId17"/>
      <w:pgSz w:w="12240" w:h="15840"/>
      <w:pgMar w:top="900" w:right="1080" w:bottom="810" w:left="1080" w:header="288"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B. Mack" w:date="2026-03-17T10:29:00Z" w:initials="JM">
    <w:p w14:paraId="3C24C650" w14:textId="1AB42DCD" w:rsidR="0064357F" w:rsidRDefault="0064357F" w:rsidP="0064357F">
      <w:pPr>
        <w:pStyle w:val="CommentText"/>
      </w:pPr>
      <w:r>
        <w:rPr>
          <w:rStyle w:val="CommentReference"/>
        </w:rPr>
        <w:annotationRef/>
      </w:r>
      <w:r>
        <w:fldChar w:fldCharType="begin"/>
      </w:r>
      <w:r>
        <w:instrText>HYPERLINK "mailto:lsteadman@swrpc.org"</w:instrText>
      </w:r>
      <w:bookmarkStart w:id="2" w:name="_@_4BAA6C32541241BDB953952FFBEEFE8DZ"/>
      <w:r>
        <w:fldChar w:fldCharType="separate"/>
      </w:r>
      <w:bookmarkEnd w:id="2"/>
      <w:r w:rsidRPr="0064357F">
        <w:rPr>
          <w:rStyle w:val="Mention"/>
          <w:noProof/>
        </w:rPr>
        <w:t>@Lisa Steadman</w:t>
      </w:r>
      <w:r>
        <w:fldChar w:fldCharType="end"/>
      </w:r>
      <w:r>
        <w:t xml:space="preserve"> It seems like Charlie has missed a lot of meetings of late.  Do you know why?  Is a check-in warranted?</w:t>
      </w:r>
    </w:p>
  </w:comment>
  <w:comment w:id="1" w:author="Lisa Steadman" w:date="2026-03-17T14:32:00Z" w:initials="LS">
    <w:p w14:paraId="1F85FBA8" w14:textId="6DBB82E3" w:rsidR="00320D5B" w:rsidRDefault="00320D5B">
      <w:pPr>
        <w:pStyle w:val="CommentText"/>
      </w:pPr>
      <w:r>
        <w:rPr>
          <w:rStyle w:val="CommentReference"/>
        </w:rPr>
        <w:annotationRef/>
      </w:r>
      <w:r w:rsidRPr="1D28E405">
        <w:t xml:space="preserve">I hope to use the transit employee appreciation day tomorrow as a reason to check in on a personal level.  </w:t>
      </w:r>
    </w:p>
  </w:comment>
  <w:comment w:id="4" w:author="Lisa Steadman" w:date="2026-03-15T19:43:00Z" w:initials="LS">
    <w:p w14:paraId="3D51260A" w14:textId="08308EA4" w:rsidR="00C6624C" w:rsidRDefault="00C6624C">
      <w:pPr>
        <w:pStyle w:val="CommentText"/>
      </w:pPr>
      <w:r>
        <w:rPr>
          <w:rStyle w:val="CommentReference"/>
        </w:rPr>
        <w:annotationRef/>
      </w:r>
      <w:r>
        <w:fldChar w:fldCharType="begin"/>
      </w:r>
      <w:r>
        <w:instrText xml:space="preserve"> HYPERLINK "mailto:cgross@swrpc.org"</w:instrText>
      </w:r>
      <w:bookmarkStart w:id="5" w:name="_@_318E92415B7A4D0C8573EBA05C28FAA0Z"/>
      <w:r>
        <w:fldChar w:fldCharType="separate"/>
      </w:r>
      <w:bookmarkEnd w:id="5"/>
      <w:r w:rsidRPr="600B0FA5">
        <w:rPr>
          <w:rStyle w:val="Mention"/>
          <w:noProof/>
        </w:rPr>
        <w:t>@Chloe Gross</w:t>
      </w:r>
      <w:r>
        <w:fldChar w:fldCharType="end"/>
      </w:r>
      <w:r w:rsidRPr="3F43412B">
        <w:t xml:space="preserve"> I have updated 'the MRCC' to MRCC throughout the document, in accordance with the discussion we had in transit last week</w:t>
      </w:r>
    </w:p>
  </w:comment>
  <w:comment w:id="6" w:author="Lisa Steadman" w:date="2026-03-15T19:47:00Z" w:initials="LS">
    <w:p w14:paraId="12EC1066" w14:textId="321581C3" w:rsidR="00C6624C" w:rsidRDefault="00C6624C">
      <w:pPr>
        <w:pStyle w:val="CommentText"/>
      </w:pPr>
      <w:r>
        <w:rPr>
          <w:rStyle w:val="CommentReference"/>
        </w:rPr>
        <w:annotationRef/>
      </w:r>
      <w:r>
        <w:fldChar w:fldCharType="begin"/>
      </w:r>
      <w:r>
        <w:instrText xml:space="preserve"> HYPERLINK "mailto:cgross@swrpc.org"</w:instrText>
      </w:r>
      <w:bookmarkStart w:id="7" w:name="_@_3FA1D616CC3B4DE2B1C3CDF45B7BFFB5Z"/>
      <w:r>
        <w:fldChar w:fldCharType="separate"/>
      </w:r>
      <w:bookmarkEnd w:id="7"/>
      <w:r w:rsidRPr="6753847D">
        <w:rPr>
          <w:rStyle w:val="Mention"/>
          <w:noProof/>
        </w:rPr>
        <w:t>@Chloe Gross</w:t>
      </w:r>
      <w:r>
        <w:fldChar w:fldCharType="end"/>
      </w:r>
      <w:r w:rsidRPr="685E88DB">
        <w:t xml:space="preserve"> I've updated results of motions to read this way because it's consistent with what we've done in past months</w:t>
      </w:r>
    </w:p>
  </w:comment>
  <w:comment w:id="8" w:author="J.B. Mack" w:date="2026-03-17T10:17:00Z" w:initials="JM">
    <w:p w14:paraId="1FC28E99" w14:textId="77777777" w:rsidR="007C2DAA" w:rsidRDefault="007C2DAA" w:rsidP="007C2DAA">
      <w:pPr>
        <w:pStyle w:val="CommentText"/>
      </w:pPr>
      <w:r>
        <w:rPr>
          <w:rStyle w:val="CommentReference"/>
        </w:rPr>
        <w:annotationRef/>
      </w:r>
      <w:r>
        <w:t xml:space="preserve">Might want to edit this given our discussion with HCS and the request to keep things confidential. </w:t>
      </w:r>
    </w:p>
  </w:comment>
  <w:comment w:id="10" w:author="Chloe Gross" w:date="2026-02-27T16:29:00Z" w:initials="CG">
    <w:p w14:paraId="1E303E77" w14:textId="2E25DD5E" w:rsidR="00C6624C" w:rsidRDefault="00C6624C">
      <w:pPr>
        <w:pStyle w:val="CommentText"/>
      </w:pPr>
      <w:r>
        <w:rPr>
          <w:rStyle w:val="CommentReference"/>
        </w:rPr>
        <w:annotationRef/>
      </w:r>
      <w:r w:rsidRPr="11DFDE0C">
        <w:t>I can't remember who said this.</w:t>
      </w:r>
    </w:p>
  </w:comment>
  <w:comment w:id="9" w:author="J.B. Mack" w:date="2026-03-17T10:22:00Z" w:initials="JM">
    <w:p w14:paraId="7088D061" w14:textId="77777777" w:rsidR="00AE2612" w:rsidRDefault="00AE2612" w:rsidP="00AE2612">
      <w:pPr>
        <w:pStyle w:val="CommentText"/>
      </w:pPr>
      <w:r>
        <w:rPr>
          <w:rStyle w:val="CommentReference"/>
        </w:rPr>
        <w:annotationRef/>
      </w:r>
      <w:r>
        <w:t>One convention to note: Use full names first time in any paragraph.</w:t>
      </w:r>
    </w:p>
  </w:comment>
  <w:comment w:id="11" w:author="Lisa Steadman" w:date="2026-03-15T20:24:00Z" w:initials="LS">
    <w:p w14:paraId="1ECCCE1C" w14:textId="14846885" w:rsidR="00C6624C" w:rsidRDefault="00C6624C">
      <w:pPr>
        <w:pStyle w:val="CommentText"/>
      </w:pPr>
      <w:r>
        <w:rPr>
          <w:rStyle w:val="CommentReference"/>
        </w:rPr>
        <w:annotationRef/>
      </w:r>
      <w:r>
        <w:fldChar w:fldCharType="begin"/>
      </w:r>
      <w:r>
        <w:instrText xml:space="preserve"> HYPERLINK "mailto:cgross@swrpc.org"</w:instrText>
      </w:r>
      <w:bookmarkStart w:id="12" w:name="_@_2C3573F773E4455B840D1AF7FDE52A3AZ"/>
      <w:r>
        <w:fldChar w:fldCharType="separate"/>
      </w:r>
      <w:bookmarkEnd w:id="12"/>
      <w:r w:rsidRPr="06D8E0CC">
        <w:rPr>
          <w:rStyle w:val="Mention"/>
          <w:noProof/>
        </w:rPr>
        <w:t>@Chloe Gross</w:t>
      </w:r>
      <w:r>
        <w:fldChar w:fldCharType="end"/>
      </w:r>
      <w:r w:rsidRPr="3C8E4957">
        <w:t xml:space="preserve"> I've updated references to treat the four words as the formal project name with each word capitalized</w:t>
      </w:r>
    </w:p>
  </w:comment>
  <w:comment w:id="13" w:author="J.B. Mack" w:date="2026-03-17T10:25:00Z" w:initials="JM">
    <w:p w14:paraId="225CF267" w14:textId="77777777" w:rsidR="00741714" w:rsidRDefault="00741714" w:rsidP="00741714">
      <w:pPr>
        <w:pStyle w:val="CommentText"/>
      </w:pPr>
      <w:r>
        <w:rPr>
          <w:rStyle w:val="CommentReference"/>
        </w:rPr>
        <w:annotationRef/>
      </w:r>
      <w:r>
        <w:t>What does this mean?</w:t>
      </w:r>
    </w:p>
  </w:comment>
  <w:comment w:id="14" w:author="Lisa Steadman" w:date="2026-03-17T14:39:00Z" w:initials="LS">
    <w:p w14:paraId="64666AD7" w14:textId="599CC540" w:rsidR="00320D5B" w:rsidRDefault="00320D5B">
      <w:pPr>
        <w:pStyle w:val="CommentText"/>
      </w:pPr>
      <w:r>
        <w:rPr>
          <w:rStyle w:val="CommentReference"/>
        </w:rPr>
        <w:annotationRef/>
      </w:r>
      <w:r w:rsidRPr="10DC5EAB">
        <w:t xml:space="preserve">some of the changes are simple and some are complex. the hope was that the simple ones could move forward regardless of the status of the RSA 91-A proposal. </w:t>
      </w:r>
    </w:p>
  </w:comment>
  <w:comment w:id="15" w:author="Lisa Steadman" w:date="2026-03-15T20:34:00Z" w:initials="LS">
    <w:p w14:paraId="0CADDDC5" w14:textId="11BCFA5B" w:rsidR="00C6624C" w:rsidRDefault="00C6624C">
      <w:pPr>
        <w:pStyle w:val="CommentText"/>
      </w:pPr>
      <w:r>
        <w:rPr>
          <w:rStyle w:val="CommentReference"/>
        </w:rPr>
        <w:annotationRef/>
      </w:r>
      <w:r>
        <w:fldChar w:fldCharType="begin"/>
      </w:r>
      <w:r>
        <w:instrText xml:space="preserve"> HYPERLINK "mailto:cgross@swrpc.org"</w:instrText>
      </w:r>
      <w:bookmarkStart w:id="16" w:name="_@_A0F8B1C3D0EE41F8B1D27C9716C8C76EZ"/>
      <w:r>
        <w:fldChar w:fldCharType="separate"/>
      </w:r>
      <w:bookmarkEnd w:id="16"/>
      <w:r w:rsidRPr="231887A9">
        <w:rPr>
          <w:rStyle w:val="Mention"/>
          <w:noProof/>
        </w:rPr>
        <w:t>@Chloe Gross</w:t>
      </w:r>
      <w:r>
        <w:fldChar w:fldCharType="end"/>
      </w:r>
      <w:r w:rsidRPr="4961C89A">
        <w:t xml:space="preserve"> I corrected Scott's name a couple times.  Just so you're aware, there's a D in there :-) </w:t>
      </w:r>
    </w:p>
  </w:comment>
  <w:comment w:id="17" w:author="Lisa Steadman" w:date="2026-03-15T20:35:00Z" w:initials="LS">
    <w:p w14:paraId="1049A934" w14:textId="086F1BD2" w:rsidR="00C6624C" w:rsidRDefault="00C6624C">
      <w:pPr>
        <w:pStyle w:val="CommentText"/>
      </w:pPr>
      <w:r>
        <w:rPr>
          <w:rStyle w:val="CommentReference"/>
        </w:rPr>
        <w:annotationRef/>
      </w:r>
      <w:r>
        <w:fldChar w:fldCharType="begin"/>
      </w:r>
      <w:r>
        <w:instrText xml:space="preserve"> HYPERLINK "mailto:cgross@swrpc.org"</w:instrText>
      </w:r>
      <w:bookmarkStart w:id="18" w:name="_@_37A1B67F3B5A4165840A6CF497990361Z"/>
      <w:r>
        <w:fldChar w:fldCharType="separate"/>
      </w:r>
      <w:bookmarkEnd w:id="18"/>
      <w:r w:rsidRPr="26B84731">
        <w:rPr>
          <w:rStyle w:val="Mention"/>
          <w:noProof/>
        </w:rPr>
        <w:t>@Chloe Gross</w:t>
      </w:r>
      <w:r>
        <w:fldChar w:fldCharType="end"/>
      </w:r>
      <w:r w:rsidRPr="63D92982">
        <w:t xml:space="preserve"> SMART in an acronym.  Fun fact- it stands for Symonds Monadnock Area Reliable Transportation :-)</w:t>
      </w:r>
    </w:p>
  </w:comment>
  <w:comment w:id="19" w:author="Lisa Steadman" w:date="2026-03-15T19:47:00Z" w:initials="LS">
    <w:p w14:paraId="15C889D1" w14:textId="4BC65084" w:rsidR="00C6624C" w:rsidRDefault="00C6624C">
      <w:pPr>
        <w:pStyle w:val="CommentText"/>
      </w:pPr>
      <w:r>
        <w:rPr>
          <w:rStyle w:val="CommentReference"/>
        </w:rPr>
        <w:annotationRef/>
      </w:r>
      <w:r>
        <w:fldChar w:fldCharType="begin"/>
      </w:r>
      <w:r>
        <w:instrText xml:space="preserve"> HYPERLINK "mailto:cgross@swrpc.org"</w:instrText>
      </w:r>
      <w:bookmarkStart w:id="20" w:name="_@_51832BCC21F449F38A06AE814FBE32C1Z"/>
      <w:r>
        <w:fldChar w:fldCharType="separate"/>
      </w:r>
      <w:bookmarkEnd w:id="20"/>
      <w:r w:rsidRPr="5035A71E">
        <w:rPr>
          <w:rStyle w:val="Mention"/>
          <w:noProof/>
        </w:rPr>
        <w:t>@Chloe Gross</w:t>
      </w:r>
      <w:r>
        <w:fldChar w:fldCharType="end"/>
      </w:r>
      <w:r w:rsidRPr="678C3C66">
        <w:t xml:space="preserve"> I've updated results of motions to read this way because it's consistent with what we've done in past month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24C650" w15:done="1"/>
  <w15:commentEx w15:paraId="1F85FBA8" w15:paraIdParent="3C24C650" w15:done="1"/>
  <w15:commentEx w15:paraId="3D51260A" w15:done="1"/>
  <w15:commentEx w15:paraId="12EC1066" w15:done="1"/>
  <w15:commentEx w15:paraId="1FC28E99" w15:done="1"/>
  <w15:commentEx w15:paraId="1E303E77" w15:done="1"/>
  <w15:commentEx w15:paraId="7088D061" w15:done="1"/>
  <w15:commentEx w15:paraId="1ECCCE1C" w15:done="1"/>
  <w15:commentEx w15:paraId="225CF267" w15:done="1"/>
  <w15:commentEx w15:paraId="64666AD7" w15:paraIdParent="225CF267" w15:done="1"/>
  <w15:commentEx w15:paraId="0CADDDC5" w15:done="1"/>
  <w15:commentEx w15:paraId="1049A934" w15:done="1"/>
  <w15:commentEx w15:paraId="15C889D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3689F0" w16cex:dateUtc="2026-03-17T14:29:00Z"/>
  <w16cex:commentExtensible w16cex:durableId="01153228" w16cex:dateUtc="2026-03-17T18:32:00Z"/>
  <w16cex:commentExtensible w16cex:durableId="58971CA6" w16cex:dateUtc="2026-03-15T23:43:00Z">
    <w16cex:extLst>
      <w16:ext w16:uri="{CE6994B0-6A32-4C9F-8C6B-6E91EDA988CE}">
        <cr:reactions xmlns:cr="http://schemas.microsoft.com/office/comments/2020/reactions">
          <cr:reaction reactionType="1">
            <cr:reactionInfo dateUtc="2026-03-17T14:12:27Z">
              <cr:user userId="S::jbmack@swrpc.org::4852f720-93a4-49c7-8203-2f55bdc548bb" userProvider="AD" userName="J.B. Mack"/>
            </cr:reactionInfo>
          </cr:reaction>
        </cr:reactions>
      </w16:ext>
    </w16cex:extLst>
  </w16cex:commentExtensible>
  <w16cex:commentExtensible w16cex:durableId="0F583372" w16cex:dateUtc="2026-03-15T23:47:00Z">
    <w16cex:extLst>
      <w16:ext w16:uri="{CE6994B0-6A32-4C9F-8C6B-6E91EDA988CE}">
        <cr:reactions xmlns:cr="http://schemas.microsoft.com/office/comments/2020/reactions">
          <cr:reaction reactionType="1">
            <cr:reactionInfo dateUtc="2026-03-17T14:12:13Z">
              <cr:user userId="S::jbmack@swrpc.org::4852f720-93a4-49c7-8203-2f55bdc548bb" userProvider="AD" userName="J.B. Mack"/>
            </cr:reactionInfo>
          </cr:reaction>
        </cr:reactions>
      </w16:ext>
    </w16cex:extLst>
  </w16cex:commentExtensible>
  <w16cex:commentExtensible w16cex:durableId="4B99E30E" w16cex:dateUtc="2026-03-17T14:17:00Z">
    <w16cex:extLst>
      <w16:ext w16:uri="{CE6994B0-6A32-4C9F-8C6B-6E91EDA988CE}">
        <cr:reactions xmlns:cr="http://schemas.microsoft.com/office/comments/2020/reactions">
          <cr:reaction reactionType="1">
            <cr:reactionInfo dateUtc="2026-03-17T18:39:56Z">
              <cr:user userId="S::lsteadman@swrpc.org::e033ac6c-4589-47c9-8730-a68a6fcdbd9b" userProvider="AD" userName="Lisa Steadman"/>
            </cr:reactionInfo>
          </cr:reaction>
        </cr:reactions>
      </w16:ext>
    </w16cex:extLst>
  </w16cex:commentExtensible>
  <w16cex:commentExtensible w16cex:durableId="49EACA02" w16cex:dateUtc="2026-02-27T21:29:00Z"/>
  <w16cex:commentExtensible w16cex:durableId="74A61400" w16cex:dateUtc="2026-03-17T14:22:00Z">
    <w16cex:extLst>
      <w16:ext w16:uri="{CE6994B0-6A32-4C9F-8C6B-6E91EDA988CE}">
        <cr:reactions xmlns:cr="http://schemas.microsoft.com/office/comments/2020/reactions">
          <cr:reaction reactionType="1">
            <cr:reactionInfo dateUtc="2026-03-17T15:32:48Z">
              <cr:user userId="S::cgross@swrpc.org::466a5235-483e-4575-b23a-fba16cea5eca" userProvider="AD" userName="Chloe Gross"/>
            </cr:reactionInfo>
            <cr:reactionInfo dateUtc="2026-03-17T18:39:46Z">
              <cr:user userId="S::lsteadman@swrpc.org::e033ac6c-4589-47c9-8730-a68a6fcdbd9b" userProvider="AD" userName="Lisa Steadman"/>
            </cr:reactionInfo>
          </cr:reaction>
        </cr:reactions>
      </w16:ext>
    </w16cex:extLst>
  </w16cex:commentExtensible>
  <w16cex:commentExtensible w16cex:durableId="43A30FE0" w16cex:dateUtc="2026-03-16T00:24:00Z">
    <w16cex:extLst>
      <w16:ext w16:uri="{CE6994B0-6A32-4C9F-8C6B-6E91EDA988CE}">
        <cr:reactions xmlns:cr="http://schemas.microsoft.com/office/comments/2020/reactions">
          <cr:reaction reactionType="1">
            <cr:reactionInfo dateUtc="2026-03-17T15:31:48Z">
              <cr:user userId="S::cgross@swrpc.org::466a5235-483e-4575-b23a-fba16cea5eca" userProvider="AD" userName="Chloe Gross"/>
            </cr:reactionInfo>
          </cr:reaction>
        </cr:reactions>
      </w16:ext>
    </w16cex:extLst>
  </w16cex:commentExtensible>
  <w16cex:commentExtensible w16cex:durableId="0A7F7351" w16cex:dateUtc="2026-03-17T14:25:00Z"/>
  <w16cex:commentExtensible w16cex:durableId="0849A3DF" w16cex:dateUtc="2026-03-17T18:39:00Z"/>
  <w16cex:commentExtensible w16cex:durableId="332A3D82" w16cex:dateUtc="2026-03-16T00:34:00Z">
    <w16cex:extLst>
      <w16:ext w16:uri="{CE6994B0-6A32-4C9F-8C6B-6E91EDA988CE}">
        <cr:reactions xmlns:cr="http://schemas.microsoft.com/office/comments/2020/reactions">
          <cr:reaction reactionType="1">
            <cr:reactionInfo dateUtc="2026-03-17T15:31:35Z">
              <cr:user userId="S::cgross@swrpc.org::466a5235-483e-4575-b23a-fba16cea5eca" userProvider="AD" userName="Chloe Gross"/>
            </cr:reactionInfo>
          </cr:reaction>
        </cr:reactions>
      </w16:ext>
    </w16cex:extLst>
  </w16cex:commentExtensible>
  <w16cex:commentExtensible w16cex:durableId="4998E00C" w16cex:dateUtc="2026-03-16T00:35:00Z">
    <w16cex:extLst>
      <w16:ext w16:uri="{CE6994B0-6A32-4C9F-8C6B-6E91EDA988CE}">
        <cr:reactions xmlns:cr="http://schemas.microsoft.com/office/comments/2020/reactions">
          <cr:reaction reactionType="1">
            <cr:reactionInfo dateUtc="2026-03-17T15:31:38Z">
              <cr:user userId="S::cgross@swrpc.org::466a5235-483e-4575-b23a-fba16cea5eca" userProvider="AD" userName="Chloe Gross"/>
            </cr:reactionInfo>
          </cr:reaction>
        </cr:reactions>
      </w16:ext>
    </w16cex:extLst>
  </w16cex:commentExtensible>
  <w16cex:commentExtensible w16cex:durableId="6E6E26A4" w16cex:dateUtc="2026-03-15T23:47:00Z">
    <w16cex:extLst>
      <w16:ext w16:uri="{CE6994B0-6A32-4C9F-8C6B-6E91EDA988CE}">
        <cr:reactions xmlns:cr="http://schemas.microsoft.com/office/comments/2020/reactions">
          <cr:reaction reactionType="1">
            <cr:reactionInfo dateUtc="2026-03-17T15:31:41Z">
              <cr:user userId="S::cgross@swrpc.org::466a5235-483e-4575-b23a-fba16cea5eca" userProvider="AD" userName="Chloe Gross"/>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24C650" w16cid:durableId="773689F0"/>
  <w16cid:commentId w16cid:paraId="1F85FBA8" w16cid:durableId="01153228"/>
  <w16cid:commentId w16cid:paraId="3D51260A" w16cid:durableId="58971CA6"/>
  <w16cid:commentId w16cid:paraId="12EC1066" w16cid:durableId="0F583372"/>
  <w16cid:commentId w16cid:paraId="1FC28E99" w16cid:durableId="4B99E30E"/>
  <w16cid:commentId w16cid:paraId="1E303E77" w16cid:durableId="49EACA02"/>
  <w16cid:commentId w16cid:paraId="7088D061" w16cid:durableId="74A61400"/>
  <w16cid:commentId w16cid:paraId="1ECCCE1C" w16cid:durableId="43A30FE0"/>
  <w16cid:commentId w16cid:paraId="225CF267" w16cid:durableId="0A7F7351"/>
  <w16cid:commentId w16cid:paraId="64666AD7" w16cid:durableId="0849A3DF"/>
  <w16cid:commentId w16cid:paraId="0CADDDC5" w16cid:durableId="332A3D82"/>
  <w16cid:commentId w16cid:paraId="1049A934" w16cid:durableId="4998E00C"/>
  <w16cid:commentId w16cid:paraId="15C889D1" w16cid:durableId="6E6E26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72514" w14:textId="77777777" w:rsidR="005452C8" w:rsidRDefault="005452C8">
      <w:r>
        <w:separator/>
      </w:r>
    </w:p>
  </w:endnote>
  <w:endnote w:type="continuationSeparator" w:id="0">
    <w:p w14:paraId="4BF9326F" w14:textId="77777777" w:rsidR="005452C8" w:rsidRDefault="005452C8">
      <w:r>
        <w:continuationSeparator/>
      </w:r>
    </w:p>
  </w:endnote>
  <w:endnote w:type="continuationNotice" w:id="1">
    <w:p w14:paraId="458F563D" w14:textId="77777777" w:rsidR="005452C8" w:rsidRDefault="005452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41F13" w14:textId="77777777" w:rsidR="0064357F" w:rsidRDefault="0064357F" w:rsidP="14145353">
    <w:pPr>
      <w:pStyle w:val="Footer"/>
      <w:rPr>
        <w:color w:val="000000" w:themeColor="text1"/>
        <w:sz w:val="16"/>
        <w:szCs w:val="16"/>
      </w:rPr>
    </w:pPr>
  </w:p>
  <w:p w14:paraId="3E6BCF65" w14:textId="5D0D6DFF" w:rsidR="7F470A6E" w:rsidRPr="00E2701B" w:rsidRDefault="1CDCED4C" w:rsidP="14145353">
    <w:pPr>
      <w:pStyle w:val="Footer"/>
      <w:rPr>
        <w:color w:val="000000" w:themeColor="text1"/>
        <w:sz w:val="22"/>
        <w:szCs w:val="22"/>
      </w:rPr>
    </w:pPr>
    <w:hyperlink w:history="1">
      <w:r w:rsidRPr="1CDCED4C">
        <w:rPr>
          <w:rStyle w:val="Hyperlink"/>
          <w:sz w:val="16"/>
          <w:szCs w:val="16"/>
        </w:rPr>
        <w:t>https://orgswrpc.sharepoint.com/sites/SWRPCFileShare/Shared Documents/Data/Transportation/UPWP 2026-2027500_TechAssistance/505-RCC/Meetings/MRCC/MRCC 2026 3-24/ MRCC Meeting Minutes 3-24-26 DRAFT.docx</w:t>
      </w:r>
    </w:hyperlink>
    <w:r w:rsidR="0064357F">
      <w:tab/>
    </w:r>
    <w:r w:rsidR="0064357F">
      <w:tab/>
    </w:r>
    <w:r w:rsidR="0064357F" w:rsidRPr="1CDCED4C">
      <w:rPr>
        <w:noProof/>
        <w:color w:val="000000" w:themeColor="text1"/>
        <w:sz w:val="22"/>
        <w:szCs w:val="22"/>
      </w:rPr>
      <w:fldChar w:fldCharType="begin"/>
    </w:r>
    <w:r w:rsidR="0064357F" w:rsidRPr="1CDCED4C">
      <w:rPr>
        <w:color w:val="000000" w:themeColor="text1"/>
        <w:sz w:val="22"/>
        <w:szCs w:val="22"/>
      </w:rPr>
      <w:instrText xml:space="preserve"> PAGE   \* MERGEFORMAT </w:instrText>
    </w:r>
    <w:r w:rsidR="0064357F" w:rsidRPr="1CDCED4C">
      <w:rPr>
        <w:color w:val="000000" w:themeColor="text1"/>
        <w:sz w:val="22"/>
        <w:szCs w:val="22"/>
      </w:rPr>
      <w:fldChar w:fldCharType="separate"/>
    </w:r>
    <w:r w:rsidRPr="1CDCED4C">
      <w:rPr>
        <w:noProof/>
        <w:color w:val="000000" w:themeColor="text1"/>
        <w:sz w:val="22"/>
        <w:szCs w:val="22"/>
      </w:rPr>
      <w:t>1</w:t>
    </w:r>
    <w:r w:rsidR="0064357F" w:rsidRPr="1CDCED4C">
      <w:rPr>
        <w:noProof/>
        <w:color w:val="000000" w:themeColor="text1"/>
        <w:sz w:val="22"/>
        <w:szCs w:val="22"/>
      </w:rPr>
      <w:fldChar w:fldCharType="end"/>
    </w:r>
  </w:p>
  <w:p w14:paraId="15226DF8" w14:textId="45F35CF1" w:rsidR="185EFEDB" w:rsidRDefault="185EFEDB" w:rsidP="185EFEDB">
    <w:pPr>
      <w:pStyle w:val="Footer"/>
      <w:rPr>
        <w:color w:val="000000" w:themeColor="text1"/>
        <w:sz w:val="16"/>
        <w:szCs w:val="16"/>
      </w:rPr>
    </w:pPr>
  </w:p>
  <w:p w14:paraId="355BCAB5" w14:textId="4C1C3D8E" w:rsidR="7F470A6E" w:rsidRDefault="7F470A6E" w:rsidP="7F470A6E">
    <w:pPr>
      <w:pStyle w:val="Footer"/>
      <w:rPr>
        <w:color w:val="000000" w:themeColor="text1"/>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22861" w14:textId="77777777" w:rsidR="005452C8" w:rsidRDefault="005452C8">
      <w:r>
        <w:separator/>
      </w:r>
    </w:p>
  </w:footnote>
  <w:footnote w:type="continuationSeparator" w:id="0">
    <w:p w14:paraId="4E71C400" w14:textId="77777777" w:rsidR="005452C8" w:rsidRDefault="005452C8">
      <w:r>
        <w:continuationSeparator/>
      </w:r>
    </w:p>
  </w:footnote>
  <w:footnote w:type="continuationNotice" w:id="1">
    <w:p w14:paraId="2700CF32" w14:textId="77777777" w:rsidR="005452C8" w:rsidRDefault="005452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360"/>
      <w:gridCol w:w="3360"/>
      <w:gridCol w:w="3360"/>
    </w:tblGrid>
    <w:tr w:rsidR="14145353" w14:paraId="0A6E5CE3" w14:textId="77777777" w:rsidTr="14145353">
      <w:trPr>
        <w:trHeight w:val="300"/>
      </w:trPr>
      <w:tc>
        <w:tcPr>
          <w:tcW w:w="3360" w:type="dxa"/>
        </w:tcPr>
        <w:p w14:paraId="089D2A5B" w14:textId="0B8F4528" w:rsidR="14145353" w:rsidRDefault="14145353" w:rsidP="14145353">
          <w:pPr>
            <w:pStyle w:val="Header"/>
            <w:ind w:left="-115"/>
          </w:pPr>
        </w:p>
      </w:tc>
      <w:tc>
        <w:tcPr>
          <w:tcW w:w="3360" w:type="dxa"/>
        </w:tcPr>
        <w:p w14:paraId="157615DC" w14:textId="50890BE5" w:rsidR="14145353" w:rsidRDefault="14145353" w:rsidP="14145353">
          <w:pPr>
            <w:pStyle w:val="Header"/>
            <w:jc w:val="center"/>
          </w:pPr>
        </w:p>
      </w:tc>
      <w:tc>
        <w:tcPr>
          <w:tcW w:w="3360" w:type="dxa"/>
        </w:tcPr>
        <w:p w14:paraId="1EB3989C" w14:textId="4606D809" w:rsidR="14145353" w:rsidRDefault="14145353" w:rsidP="14145353">
          <w:pPr>
            <w:pStyle w:val="Header"/>
            <w:ind w:right="-115"/>
            <w:jc w:val="right"/>
          </w:pPr>
        </w:p>
      </w:tc>
    </w:tr>
  </w:tbl>
  <w:p w14:paraId="3F7FC2A2" w14:textId="575D5967" w:rsidR="14145353" w:rsidRDefault="14145353" w:rsidP="14145353">
    <w:pPr>
      <w:pStyle w:val="Header"/>
    </w:pPr>
  </w:p>
</w:hdr>
</file>

<file path=word/intelligence2.xml><?xml version="1.0" encoding="utf-8"?>
<int2:intelligence xmlns:int2="http://schemas.microsoft.com/office/intelligence/2020/intelligence" xmlns:oel="http://schemas.microsoft.com/office/2019/extlst">
  <int2:observations>
    <int2:textHash int2:hashCode="NadN+BCOimKZh3" int2:id="7aMwmQGX">
      <int2:state int2:value="Rejected" int2:type="spell"/>
    </int2:textHash>
    <int2:textHash int2:hashCode="M+lQXRKULoJZo8" int2:id="Qt1VHilH">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DBB"/>
    <w:multiLevelType w:val="multilevel"/>
    <w:tmpl w:val="D53E4AC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C10F708"/>
    <w:multiLevelType w:val="multilevel"/>
    <w:tmpl w:val="B2B68780"/>
    <w:lvl w:ilvl="0">
      <w:start w:val="6"/>
      <w:numFmt w:val="upperRoman"/>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3E3B6A"/>
    <w:multiLevelType w:val="hybridMultilevel"/>
    <w:tmpl w:val="16A04704"/>
    <w:lvl w:ilvl="0" w:tplc="D938CEF8">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964C46"/>
    <w:multiLevelType w:val="hybridMultilevel"/>
    <w:tmpl w:val="AFE0B5A0"/>
    <w:lvl w:ilvl="0" w:tplc="D938CEF8">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4066CA"/>
    <w:multiLevelType w:val="multilevel"/>
    <w:tmpl w:val="D53E4AC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2C01425"/>
    <w:multiLevelType w:val="hybridMultilevel"/>
    <w:tmpl w:val="FF1EB666"/>
    <w:lvl w:ilvl="0" w:tplc="D938CEF8">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632929"/>
    <w:multiLevelType w:val="multilevel"/>
    <w:tmpl w:val="51FA6FA0"/>
    <w:styleLink w:val="Style1"/>
    <w:lvl w:ilvl="0">
      <w:start w:val="1"/>
      <w:numFmt w:val="upperRoman"/>
      <w:lvlText w:val="%1."/>
      <w:lvlJc w:val="right"/>
      <w:pPr>
        <w:tabs>
          <w:tab w:val="num" w:pos="2880"/>
        </w:tabs>
        <w:ind w:left="2880" w:hanging="720"/>
      </w:pPr>
      <w:rPr>
        <w:rFonts w:hint="default"/>
      </w:rPr>
    </w:lvl>
    <w:lvl w:ilvl="1">
      <w:start w:val="1"/>
      <w:numFmt w:val="lowerLetter"/>
      <w:lvlText w:val="%2)"/>
      <w:lvlJc w:val="left"/>
      <w:pPr>
        <w:tabs>
          <w:tab w:val="num" w:pos="3240"/>
        </w:tabs>
        <w:ind w:left="3240" w:hanging="360"/>
      </w:pPr>
      <w:rPr>
        <w:rFonts w:hint="default"/>
      </w:rPr>
    </w:lvl>
    <w:lvl w:ilvl="2">
      <w:start w:val="1"/>
      <w:numFmt w:val="lowerRoman"/>
      <w:lvlText w:val="%3."/>
      <w:lvlJc w:val="right"/>
      <w:pPr>
        <w:tabs>
          <w:tab w:val="num" w:pos="3960"/>
        </w:tabs>
        <w:ind w:left="3960" w:hanging="180"/>
      </w:pPr>
      <w:rPr>
        <w:rFonts w:hint="default"/>
      </w:rPr>
    </w:lvl>
    <w:lvl w:ilvl="3">
      <w:start w:val="1"/>
      <w:numFmt w:val="decimal"/>
      <w:lvlText w:val="%4."/>
      <w:lvlJc w:val="left"/>
      <w:pPr>
        <w:tabs>
          <w:tab w:val="num" w:pos="4680"/>
        </w:tabs>
        <w:ind w:left="4680" w:hanging="360"/>
      </w:pPr>
      <w:rPr>
        <w:rFonts w:hint="default"/>
      </w:rPr>
    </w:lvl>
    <w:lvl w:ilvl="4">
      <w:start w:val="1"/>
      <w:numFmt w:val="lowerLetter"/>
      <w:lvlText w:val="%5."/>
      <w:lvlJc w:val="left"/>
      <w:pPr>
        <w:tabs>
          <w:tab w:val="num" w:pos="5400"/>
        </w:tabs>
        <w:ind w:left="5400" w:hanging="360"/>
      </w:pPr>
      <w:rPr>
        <w:rFonts w:hint="default"/>
      </w:rPr>
    </w:lvl>
    <w:lvl w:ilvl="5">
      <w:start w:val="1"/>
      <w:numFmt w:val="lowerRoman"/>
      <w:lvlText w:val="%6."/>
      <w:lvlJc w:val="right"/>
      <w:pPr>
        <w:tabs>
          <w:tab w:val="num" w:pos="6120"/>
        </w:tabs>
        <w:ind w:left="6120" w:hanging="180"/>
      </w:pPr>
      <w:rPr>
        <w:rFonts w:hint="default"/>
      </w:rPr>
    </w:lvl>
    <w:lvl w:ilvl="6">
      <w:start w:val="1"/>
      <w:numFmt w:val="decimal"/>
      <w:lvlText w:val="%7."/>
      <w:lvlJc w:val="left"/>
      <w:pPr>
        <w:tabs>
          <w:tab w:val="num" w:pos="6840"/>
        </w:tabs>
        <w:ind w:left="6840" w:hanging="360"/>
      </w:pPr>
      <w:rPr>
        <w:rFonts w:hint="default"/>
      </w:rPr>
    </w:lvl>
    <w:lvl w:ilvl="7">
      <w:start w:val="1"/>
      <w:numFmt w:val="lowerLetter"/>
      <w:lvlText w:val="%8."/>
      <w:lvlJc w:val="left"/>
      <w:pPr>
        <w:tabs>
          <w:tab w:val="num" w:pos="7560"/>
        </w:tabs>
        <w:ind w:left="7560" w:hanging="360"/>
      </w:pPr>
      <w:rPr>
        <w:rFonts w:hint="default"/>
      </w:rPr>
    </w:lvl>
    <w:lvl w:ilvl="8">
      <w:start w:val="1"/>
      <w:numFmt w:val="lowerRoman"/>
      <w:lvlText w:val="%9."/>
      <w:lvlJc w:val="right"/>
      <w:pPr>
        <w:tabs>
          <w:tab w:val="num" w:pos="8280"/>
        </w:tabs>
        <w:ind w:left="8280" w:hanging="180"/>
      </w:pPr>
      <w:rPr>
        <w:rFonts w:hint="default"/>
      </w:rPr>
    </w:lvl>
  </w:abstractNum>
  <w:abstractNum w:abstractNumId="7" w15:restartNumberingAfterBreak="0">
    <w:nsid w:val="1B2E60F0"/>
    <w:multiLevelType w:val="multilevel"/>
    <w:tmpl w:val="306288C4"/>
    <w:numStyleLink w:val="Style2"/>
  </w:abstractNum>
  <w:abstractNum w:abstractNumId="8" w15:restartNumberingAfterBreak="0">
    <w:nsid w:val="1CEB0979"/>
    <w:multiLevelType w:val="hybridMultilevel"/>
    <w:tmpl w:val="6694CB02"/>
    <w:lvl w:ilvl="0" w:tplc="C38C5B70">
      <w:start w:val="1"/>
      <w:numFmt w:val="bullet"/>
      <w:lvlText w:val=""/>
      <w:lvlJc w:val="left"/>
      <w:pPr>
        <w:ind w:left="720" w:hanging="360"/>
      </w:pPr>
      <w:rPr>
        <w:rFonts w:ascii="Symbol" w:hAnsi="Symbol" w:hint="default"/>
      </w:rPr>
    </w:lvl>
    <w:lvl w:ilvl="1" w:tplc="556C6C0A">
      <w:start w:val="1"/>
      <w:numFmt w:val="bullet"/>
      <w:lvlText w:val="o"/>
      <w:lvlJc w:val="left"/>
      <w:pPr>
        <w:ind w:left="1440" w:hanging="360"/>
      </w:pPr>
      <w:rPr>
        <w:rFonts w:ascii="Courier New" w:hAnsi="Courier New" w:hint="default"/>
      </w:rPr>
    </w:lvl>
    <w:lvl w:ilvl="2" w:tplc="173824B8">
      <w:start w:val="1"/>
      <w:numFmt w:val="bullet"/>
      <w:lvlText w:val=""/>
      <w:lvlJc w:val="left"/>
      <w:pPr>
        <w:ind w:left="2160" w:hanging="360"/>
      </w:pPr>
      <w:rPr>
        <w:rFonts w:ascii="Wingdings" w:hAnsi="Wingdings" w:hint="default"/>
      </w:rPr>
    </w:lvl>
    <w:lvl w:ilvl="3" w:tplc="F7B44B66">
      <w:start w:val="1"/>
      <w:numFmt w:val="bullet"/>
      <w:lvlText w:val=""/>
      <w:lvlJc w:val="left"/>
      <w:pPr>
        <w:ind w:left="2880" w:hanging="360"/>
      </w:pPr>
      <w:rPr>
        <w:rFonts w:ascii="Symbol" w:hAnsi="Symbol" w:hint="default"/>
      </w:rPr>
    </w:lvl>
    <w:lvl w:ilvl="4" w:tplc="F9860EEE">
      <w:start w:val="1"/>
      <w:numFmt w:val="bullet"/>
      <w:lvlText w:val="o"/>
      <w:lvlJc w:val="left"/>
      <w:pPr>
        <w:ind w:left="3600" w:hanging="360"/>
      </w:pPr>
      <w:rPr>
        <w:rFonts w:ascii="Courier New" w:hAnsi="Courier New" w:hint="default"/>
      </w:rPr>
    </w:lvl>
    <w:lvl w:ilvl="5" w:tplc="1C7403BA">
      <w:start w:val="1"/>
      <w:numFmt w:val="bullet"/>
      <w:lvlText w:val=""/>
      <w:lvlJc w:val="left"/>
      <w:pPr>
        <w:ind w:left="4320" w:hanging="360"/>
      </w:pPr>
      <w:rPr>
        <w:rFonts w:ascii="Wingdings" w:hAnsi="Wingdings" w:hint="default"/>
      </w:rPr>
    </w:lvl>
    <w:lvl w:ilvl="6" w:tplc="34EA5A40">
      <w:start w:val="1"/>
      <w:numFmt w:val="bullet"/>
      <w:lvlText w:val=""/>
      <w:lvlJc w:val="left"/>
      <w:pPr>
        <w:ind w:left="5040" w:hanging="360"/>
      </w:pPr>
      <w:rPr>
        <w:rFonts w:ascii="Symbol" w:hAnsi="Symbol" w:hint="default"/>
      </w:rPr>
    </w:lvl>
    <w:lvl w:ilvl="7" w:tplc="9C4C80D8">
      <w:start w:val="1"/>
      <w:numFmt w:val="bullet"/>
      <w:lvlText w:val="o"/>
      <w:lvlJc w:val="left"/>
      <w:pPr>
        <w:ind w:left="5760" w:hanging="360"/>
      </w:pPr>
      <w:rPr>
        <w:rFonts w:ascii="Courier New" w:hAnsi="Courier New" w:hint="default"/>
      </w:rPr>
    </w:lvl>
    <w:lvl w:ilvl="8" w:tplc="4236835E">
      <w:start w:val="1"/>
      <w:numFmt w:val="bullet"/>
      <w:lvlText w:val=""/>
      <w:lvlJc w:val="left"/>
      <w:pPr>
        <w:ind w:left="6480" w:hanging="360"/>
      </w:pPr>
      <w:rPr>
        <w:rFonts w:ascii="Wingdings" w:hAnsi="Wingdings" w:hint="default"/>
      </w:rPr>
    </w:lvl>
  </w:abstractNum>
  <w:abstractNum w:abstractNumId="9" w15:restartNumberingAfterBreak="0">
    <w:nsid w:val="20E653B2"/>
    <w:multiLevelType w:val="multilevel"/>
    <w:tmpl w:val="D53E4AC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22251428"/>
    <w:multiLevelType w:val="hybridMultilevel"/>
    <w:tmpl w:val="EC1EFF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6391FEA"/>
    <w:multiLevelType w:val="hybridMultilevel"/>
    <w:tmpl w:val="2E8AC2B6"/>
    <w:lvl w:ilvl="0" w:tplc="04090015">
      <w:start w:val="1"/>
      <w:numFmt w:val="upp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292D67A2"/>
    <w:multiLevelType w:val="hybridMultilevel"/>
    <w:tmpl w:val="F6F49A90"/>
    <w:lvl w:ilvl="0" w:tplc="53F43E8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A5F2DC7"/>
    <w:multiLevelType w:val="multilevel"/>
    <w:tmpl w:val="5FCEDBDA"/>
    <w:lvl w:ilvl="0">
      <w:start w:val="1"/>
      <w:numFmt w:val="upperRoman"/>
      <w:lvlText w:val="%1."/>
      <w:lvlJc w:val="left"/>
      <w:pPr>
        <w:tabs>
          <w:tab w:val="num" w:pos="2880"/>
        </w:tabs>
        <w:ind w:left="2880" w:hanging="720"/>
      </w:pPr>
      <w:rPr>
        <w:rFonts w:hint="default"/>
      </w:rPr>
    </w:lvl>
    <w:lvl w:ilvl="1">
      <w:start w:val="1"/>
      <w:numFmt w:val="lowerLetter"/>
      <w:lvlText w:val="%2)"/>
      <w:lvlJc w:val="left"/>
      <w:pPr>
        <w:tabs>
          <w:tab w:val="num" w:pos="3240"/>
        </w:tabs>
        <w:ind w:left="3600" w:hanging="720"/>
      </w:pPr>
      <w:rPr>
        <w:rFonts w:hint="default"/>
      </w:rPr>
    </w:lvl>
    <w:lvl w:ilvl="2">
      <w:start w:val="1"/>
      <w:numFmt w:val="lowerRoman"/>
      <w:lvlText w:val="%3."/>
      <w:lvlJc w:val="right"/>
      <w:pPr>
        <w:tabs>
          <w:tab w:val="num" w:pos="3960"/>
        </w:tabs>
        <w:ind w:left="3960" w:hanging="180"/>
      </w:pPr>
      <w:rPr>
        <w:rFonts w:hint="default"/>
      </w:rPr>
    </w:lvl>
    <w:lvl w:ilvl="3">
      <w:start w:val="1"/>
      <w:numFmt w:val="decimal"/>
      <w:lvlText w:val="%4."/>
      <w:lvlJc w:val="left"/>
      <w:pPr>
        <w:tabs>
          <w:tab w:val="num" w:pos="4680"/>
        </w:tabs>
        <w:ind w:left="4680" w:hanging="360"/>
      </w:pPr>
      <w:rPr>
        <w:rFonts w:hint="default"/>
      </w:rPr>
    </w:lvl>
    <w:lvl w:ilvl="4">
      <w:start w:val="1"/>
      <w:numFmt w:val="lowerLetter"/>
      <w:lvlText w:val="%5."/>
      <w:lvlJc w:val="left"/>
      <w:pPr>
        <w:tabs>
          <w:tab w:val="num" w:pos="5400"/>
        </w:tabs>
        <w:ind w:left="5400" w:hanging="360"/>
      </w:pPr>
      <w:rPr>
        <w:rFonts w:hint="default"/>
      </w:rPr>
    </w:lvl>
    <w:lvl w:ilvl="5">
      <w:start w:val="1"/>
      <w:numFmt w:val="lowerRoman"/>
      <w:lvlText w:val="%6."/>
      <w:lvlJc w:val="right"/>
      <w:pPr>
        <w:tabs>
          <w:tab w:val="num" w:pos="6120"/>
        </w:tabs>
        <w:ind w:left="6120" w:hanging="180"/>
      </w:pPr>
      <w:rPr>
        <w:rFonts w:hint="default"/>
      </w:rPr>
    </w:lvl>
    <w:lvl w:ilvl="6">
      <w:start w:val="1"/>
      <w:numFmt w:val="decimal"/>
      <w:lvlText w:val="%7."/>
      <w:lvlJc w:val="left"/>
      <w:pPr>
        <w:tabs>
          <w:tab w:val="num" w:pos="6840"/>
        </w:tabs>
        <w:ind w:left="6840" w:hanging="360"/>
      </w:pPr>
      <w:rPr>
        <w:rFonts w:hint="default"/>
      </w:rPr>
    </w:lvl>
    <w:lvl w:ilvl="7">
      <w:start w:val="1"/>
      <w:numFmt w:val="lowerLetter"/>
      <w:lvlText w:val="%8."/>
      <w:lvlJc w:val="left"/>
      <w:pPr>
        <w:tabs>
          <w:tab w:val="num" w:pos="7560"/>
        </w:tabs>
        <w:ind w:left="7560" w:hanging="360"/>
      </w:pPr>
      <w:rPr>
        <w:rFonts w:hint="default"/>
      </w:rPr>
    </w:lvl>
    <w:lvl w:ilvl="8">
      <w:start w:val="1"/>
      <w:numFmt w:val="lowerRoman"/>
      <w:lvlText w:val="%9."/>
      <w:lvlJc w:val="right"/>
      <w:pPr>
        <w:tabs>
          <w:tab w:val="num" w:pos="8280"/>
        </w:tabs>
        <w:ind w:left="8280" w:hanging="180"/>
      </w:pPr>
      <w:rPr>
        <w:rFonts w:hint="default"/>
      </w:rPr>
    </w:lvl>
  </w:abstractNum>
  <w:abstractNum w:abstractNumId="14" w15:restartNumberingAfterBreak="0">
    <w:nsid w:val="30574643"/>
    <w:multiLevelType w:val="hybridMultilevel"/>
    <w:tmpl w:val="66984F6E"/>
    <w:lvl w:ilvl="0" w:tplc="53F43E8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36746BD"/>
    <w:multiLevelType w:val="multilevel"/>
    <w:tmpl w:val="1A521260"/>
    <w:lvl w:ilvl="0">
      <w:start w:val="1"/>
      <w:numFmt w:val="upperRoman"/>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721D1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79B020D"/>
    <w:multiLevelType w:val="hybridMultilevel"/>
    <w:tmpl w:val="AAA88D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F625FCF"/>
    <w:multiLevelType w:val="hybridMultilevel"/>
    <w:tmpl w:val="701434D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E93882"/>
    <w:multiLevelType w:val="hybridMultilevel"/>
    <w:tmpl w:val="47062B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5BC01BC"/>
    <w:multiLevelType w:val="hybridMultilevel"/>
    <w:tmpl w:val="51EC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5773B"/>
    <w:multiLevelType w:val="hybridMultilevel"/>
    <w:tmpl w:val="DFEE455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2" w15:restartNumberingAfterBreak="0">
    <w:nsid w:val="4B250647"/>
    <w:multiLevelType w:val="hybridMultilevel"/>
    <w:tmpl w:val="1480B30A"/>
    <w:lvl w:ilvl="0" w:tplc="53F43E8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273131"/>
    <w:multiLevelType w:val="multilevel"/>
    <w:tmpl w:val="5FCEDBDA"/>
    <w:lvl w:ilvl="0">
      <w:start w:val="1"/>
      <w:numFmt w:val="upperRoman"/>
      <w:lvlText w:val="%1."/>
      <w:lvlJc w:val="left"/>
      <w:pPr>
        <w:tabs>
          <w:tab w:val="num" w:pos="2880"/>
        </w:tabs>
        <w:ind w:left="2880" w:hanging="720"/>
      </w:pPr>
      <w:rPr>
        <w:rFonts w:hint="default"/>
      </w:rPr>
    </w:lvl>
    <w:lvl w:ilvl="1">
      <w:start w:val="1"/>
      <w:numFmt w:val="lowerLetter"/>
      <w:lvlText w:val="%2)"/>
      <w:lvlJc w:val="left"/>
      <w:pPr>
        <w:tabs>
          <w:tab w:val="num" w:pos="3240"/>
        </w:tabs>
        <w:ind w:left="3600" w:hanging="720"/>
      </w:pPr>
      <w:rPr>
        <w:rFonts w:hint="default"/>
      </w:rPr>
    </w:lvl>
    <w:lvl w:ilvl="2">
      <w:start w:val="1"/>
      <w:numFmt w:val="lowerRoman"/>
      <w:lvlText w:val="%3."/>
      <w:lvlJc w:val="right"/>
      <w:pPr>
        <w:tabs>
          <w:tab w:val="num" w:pos="3960"/>
        </w:tabs>
        <w:ind w:left="3960" w:hanging="180"/>
      </w:pPr>
      <w:rPr>
        <w:rFonts w:hint="default"/>
      </w:rPr>
    </w:lvl>
    <w:lvl w:ilvl="3">
      <w:start w:val="1"/>
      <w:numFmt w:val="decimal"/>
      <w:lvlText w:val="%4."/>
      <w:lvlJc w:val="left"/>
      <w:pPr>
        <w:tabs>
          <w:tab w:val="num" w:pos="4680"/>
        </w:tabs>
        <w:ind w:left="4680" w:hanging="360"/>
      </w:pPr>
      <w:rPr>
        <w:rFonts w:hint="default"/>
      </w:rPr>
    </w:lvl>
    <w:lvl w:ilvl="4">
      <w:start w:val="1"/>
      <w:numFmt w:val="lowerLetter"/>
      <w:lvlText w:val="%5."/>
      <w:lvlJc w:val="left"/>
      <w:pPr>
        <w:tabs>
          <w:tab w:val="num" w:pos="5400"/>
        </w:tabs>
        <w:ind w:left="5400" w:hanging="360"/>
      </w:pPr>
      <w:rPr>
        <w:rFonts w:hint="default"/>
      </w:rPr>
    </w:lvl>
    <w:lvl w:ilvl="5">
      <w:start w:val="1"/>
      <w:numFmt w:val="lowerRoman"/>
      <w:lvlText w:val="%6."/>
      <w:lvlJc w:val="right"/>
      <w:pPr>
        <w:tabs>
          <w:tab w:val="num" w:pos="6120"/>
        </w:tabs>
        <w:ind w:left="6120" w:hanging="180"/>
      </w:pPr>
      <w:rPr>
        <w:rFonts w:hint="default"/>
      </w:rPr>
    </w:lvl>
    <w:lvl w:ilvl="6">
      <w:start w:val="1"/>
      <w:numFmt w:val="decimal"/>
      <w:lvlText w:val="%7."/>
      <w:lvlJc w:val="left"/>
      <w:pPr>
        <w:tabs>
          <w:tab w:val="num" w:pos="6840"/>
        </w:tabs>
        <w:ind w:left="6840" w:hanging="360"/>
      </w:pPr>
      <w:rPr>
        <w:rFonts w:hint="default"/>
      </w:rPr>
    </w:lvl>
    <w:lvl w:ilvl="7">
      <w:start w:val="1"/>
      <w:numFmt w:val="lowerLetter"/>
      <w:lvlText w:val="%8."/>
      <w:lvlJc w:val="left"/>
      <w:pPr>
        <w:tabs>
          <w:tab w:val="num" w:pos="7560"/>
        </w:tabs>
        <w:ind w:left="7560" w:hanging="360"/>
      </w:pPr>
      <w:rPr>
        <w:rFonts w:hint="default"/>
      </w:rPr>
    </w:lvl>
    <w:lvl w:ilvl="8">
      <w:start w:val="1"/>
      <w:numFmt w:val="lowerRoman"/>
      <w:lvlText w:val="%9."/>
      <w:lvlJc w:val="right"/>
      <w:pPr>
        <w:tabs>
          <w:tab w:val="num" w:pos="8280"/>
        </w:tabs>
        <w:ind w:left="8280" w:hanging="180"/>
      </w:pPr>
      <w:rPr>
        <w:rFonts w:hint="default"/>
      </w:rPr>
    </w:lvl>
  </w:abstractNum>
  <w:abstractNum w:abstractNumId="24" w15:restartNumberingAfterBreak="0">
    <w:nsid w:val="50575F04"/>
    <w:multiLevelType w:val="multilevel"/>
    <w:tmpl w:val="306288C4"/>
    <w:styleLink w:val="Style2"/>
    <w:lvl w:ilvl="0">
      <w:start w:val="1"/>
      <w:numFmt w:val="upperRoman"/>
      <w:lvlText w:val="%1."/>
      <w:lvlJc w:val="left"/>
      <w:pPr>
        <w:tabs>
          <w:tab w:val="num" w:pos="2880"/>
        </w:tabs>
        <w:ind w:left="2880" w:hanging="720"/>
      </w:pPr>
      <w:rPr>
        <w:rFonts w:hint="default"/>
      </w:rPr>
    </w:lvl>
    <w:lvl w:ilvl="1">
      <w:start w:val="1"/>
      <w:numFmt w:val="lowerLetter"/>
      <w:lvlText w:val="%2)"/>
      <w:lvlJc w:val="left"/>
      <w:pPr>
        <w:tabs>
          <w:tab w:val="num" w:pos="3600"/>
        </w:tabs>
        <w:ind w:left="3600" w:hanging="720"/>
      </w:pPr>
      <w:rPr>
        <w:rFonts w:hint="default"/>
      </w:rPr>
    </w:lvl>
    <w:lvl w:ilvl="2">
      <w:start w:val="1"/>
      <w:numFmt w:val="lowerRoman"/>
      <w:lvlText w:val="%3."/>
      <w:lvlJc w:val="right"/>
      <w:pPr>
        <w:tabs>
          <w:tab w:val="num" w:pos="4320"/>
        </w:tabs>
        <w:ind w:left="4320" w:hanging="720"/>
      </w:pPr>
      <w:rPr>
        <w:rFonts w:hint="default"/>
      </w:rPr>
    </w:lvl>
    <w:lvl w:ilvl="3">
      <w:start w:val="1"/>
      <w:numFmt w:val="decimal"/>
      <w:lvlText w:val="%4."/>
      <w:lvlJc w:val="left"/>
      <w:pPr>
        <w:tabs>
          <w:tab w:val="num" w:pos="5040"/>
        </w:tabs>
        <w:ind w:left="5040" w:hanging="720"/>
      </w:pPr>
      <w:rPr>
        <w:rFonts w:hint="default"/>
      </w:rPr>
    </w:lvl>
    <w:lvl w:ilvl="4">
      <w:start w:val="1"/>
      <w:numFmt w:val="lowerLetter"/>
      <w:lvlText w:val="%5."/>
      <w:lvlJc w:val="left"/>
      <w:pPr>
        <w:tabs>
          <w:tab w:val="num" w:pos="5760"/>
        </w:tabs>
        <w:ind w:left="5760" w:hanging="720"/>
      </w:pPr>
      <w:rPr>
        <w:rFonts w:hint="default"/>
      </w:rPr>
    </w:lvl>
    <w:lvl w:ilvl="5">
      <w:start w:val="1"/>
      <w:numFmt w:val="lowerRoman"/>
      <w:lvlText w:val="%6."/>
      <w:lvlJc w:val="right"/>
      <w:pPr>
        <w:tabs>
          <w:tab w:val="num" w:pos="6480"/>
        </w:tabs>
        <w:ind w:left="6480" w:hanging="720"/>
      </w:pPr>
      <w:rPr>
        <w:rFonts w:hint="default"/>
      </w:rPr>
    </w:lvl>
    <w:lvl w:ilvl="6">
      <w:start w:val="1"/>
      <w:numFmt w:val="decimal"/>
      <w:lvlText w:val="%7."/>
      <w:lvlJc w:val="left"/>
      <w:pPr>
        <w:tabs>
          <w:tab w:val="num" w:pos="7200"/>
        </w:tabs>
        <w:ind w:left="7200" w:hanging="720"/>
      </w:pPr>
      <w:rPr>
        <w:rFonts w:hint="default"/>
      </w:rPr>
    </w:lvl>
    <w:lvl w:ilvl="7">
      <w:start w:val="1"/>
      <w:numFmt w:val="lowerLetter"/>
      <w:lvlText w:val="%8."/>
      <w:lvlJc w:val="left"/>
      <w:pPr>
        <w:tabs>
          <w:tab w:val="num" w:pos="7920"/>
        </w:tabs>
        <w:ind w:left="7920" w:hanging="720"/>
      </w:pPr>
      <w:rPr>
        <w:rFonts w:hint="default"/>
      </w:rPr>
    </w:lvl>
    <w:lvl w:ilvl="8">
      <w:start w:val="1"/>
      <w:numFmt w:val="lowerRoman"/>
      <w:lvlText w:val="%9."/>
      <w:lvlJc w:val="right"/>
      <w:pPr>
        <w:tabs>
          <w:tab w:val="num" w:pos="8640"/>
        </w:tabs>
        <w:ind w:left="8640" w:hanging="720"/>
      </w:pPr>
      <w:rPr>
        <w:rFonts w:hint="default"/>
      </w:rPr>
    </w:lvl>
  </w:abstractNum>
  <w:abstractNum w:abstractNumId="25" w15:restartNumberingAfterBreak="0">
    <w:nsid w:val="529975B5"/>
    <w:multiLevelType w:val="hybridMultilevel"/>
    <w:tmpl w:val="49CA504E"/>
    <w:lvl w:ilvl="0" w:tplc="45FC6580">
      <w:start w:val="1"/>
      <w:numFmt w:val="upperRoman"/>
      <w:lvlText w:val="%1."/>
      <w:lvlJc w:val="left"/>
      <w:pPr>
        <w:ind w:left="720" w:hanging="360"/>
      </w:pPr>
      <w:rPr>
        <w:rFonts w:hint="default"/>
      </w:rPr>
    </w:lvl>
    <w:lvl w:ilvl="1" w:tplc="4DE60966">
      <w:start w:val="1"/>
      <w:numFmt w:val="lowerLetter"/>
      <w:lvlText w:val="%2."/>
      <w:lvlJc w:val="left"/>
      <w:pPr>
        <w:ind w:left="1440" w:hanging="360"/>
      </w:pPr>
    </w:lvl>
    <w:lvl w:ilvl="2" w:tplc="00BEB0AA">
      <w:start w:val="1"/>
      <w:numFmt w:val="lowerRoman"/>
      <w:lvlText w:val="%3."/>
      <w:lvlJc w:val="right"/>
      <w:pPr>
        <w:ind w:left="2160" w:hanging="180"/>
      </w:pPr>
    </w:lvl>
    <w:lvl w:ilvl="3" w:tplc="FE8E5092">
      <w:start w:val="1"/>
      <w:numFmt w:val="decimal"/>
      <w:lvlText w:val="%4."/>
      <w:lvlJc w:val="left"/>
      <w:pPr>
        <w:ind w:left="2880" w:hanging="360"/>
      </w:pPr>
    </w:lvl>
    <w:lvl w:ilvl="4" w:tplc="8402B256">
      <w:start w:val="1"/>
      <w:numFmt w:val="lowerLetter"/>
      <w:lvlText w:val="%5."/>
      <w:lvlJc w:val="left"/>
      <w:pPr>
        <w:ind w:left="3600" w:hanging="360"/>
      </w:pPr>
    </w:lvl>
    <w:lvl w:ilvl="5" w:tplc="2C46FA04">
      <w:start w:val="1"/>
      <w:numFmt w:val="lowerRoman"/>
      <w:lvlText w:val="%6."/>
      <w:lvlJc w:val="right"/>
      <w:pPr>
        <w:ind w:left="4320" w:hanging="180"/>
      </w:pPr>
    </w:lvl>
    <w:lvl w:ilvl="6" w:tplc="2F0688BC">
      <w:start w:val="1"/>
      <w:numFmt w:val="decimal"/>
      <w:lvlText w:val="%7."/>
      <w:lvlJc w:val="left"/>
      <w:pPr>
        <w:ind w:left="5040" w:hanging="360"/>
      </w:pPr>
    </w:lvl>
    <w:lvl w:ilvl="7" w:tplc="060EAD16">
      <w:start w:val="1"/>
      <w:numFmt w:val="lowerLetter"/>
      <w:lvlText w:val="%8."/>
      <w:lvlJc w:val="left"/>
      <w:pPr>
        <w:ind w:left="5760" w:hanging="360"/>
      </w:pPr>
    </w:lvl>
    <w:lvl w:ilvl="8" w:tplc="CB18154E">
      <w:start w:val="1"/>
      <w:numFmt w:val="lowerRoman"/>
      <w:lvlText w:val="%9."/>
      <w:lvlJc w:val="right"/>
      <w:pPr>
        <w:ind w:left="6480" w:hanging="180"/>
      </w:pPr>
    </w:lvl>
  </w:abstractNum>
  <w:abstractNum w:abstractNumId="26" w15:restartNumberingAfterBreak="0">
    <w:nsid w:val="5BC55B6F"/>
    <w:multiLevelType w:val="multilevel"/>
    <w:tmpl w:val="51FA6FA0"/>
    <w:numStyleLink w:val="Style1"/>
  </w:abstractNum>
  <w:abstractNum w:abstractNumId="27" w15:restartNumberingAfterBreak="0">
    <w:nsid w:val="5CB1FF60"/>
    <w:multiLevelType w:val="multilevel"/>
    <w:tmpl w:val="488234C0"/>
    <w:lvl w:ilvl="0">
      <w:start w:val="5"/>
      <w:numFmt w:val="upperRoman"/>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46C577F"/>
    <w:multiLevelType w:val="hybridMultilevel"/>
    <w:tmpl w:val="BA04DD7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CC207C"/>
    <w:multiLevelType w:val="multilevel"/>
    <w:tmpl w:val="A658F630"/>
    <w:lvl w:ilvl="0">
      <w:start w:val="1"/>
      <w:numFmt w:val="upperRoman"/>
      <w:lvlText w:val="%1."/>
      <w:lvlJc w:val="left"/>
      <w:pPr>
        <w:ind w:left="0" w:firstLine="0"/>
      </w:pPr>
      <w:rPr>
        <w:rFonts w:ascii="Times New Roman" w:hAnsi="Times New Roman"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EA1118"/>
    <w:multiLevelType w:val="hybridMultilevel"/>
    <w:tmpl w:val="E3C81B52"/>
    <w:lvl w:ilvl="0" w:tplc="53F43E8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85356D0"/>
    <w:multiLevelType w:val="hybridMultilevel"/>
    <w:tmpl w:val="62B63C94"/>
    <w:lvl w:ilvl="0" w:tplc="53F43E8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9921EFC"/>
    <w:multiLevelType w:val="hybridMultilevel"/>
    <w:tmpl w:val="0BC0FF42"/>
    <w:lvl w:ilvl="0" w:tplc="0409000F">
      <w:start w:val="1"/>
      <w:numFmt w:val="decimal"/>
      <w:lvlText w:val="%1."/>
      <w:lvlJc w:val="left"/>
      <w:pPr>
        <w:tabs>
          <w:tab w:val="num" w:pos="720"/>
        </w:tabs>
        <w:ind w:left="720" w:hanging="360"/>
      </w:pPr>
    </w:lvl>
    <w:lvl w:ilvl="1" w:tplc="D938CEF8">
      <w:start w:val="1"/>
      <w:numFmt w:val="bullet"/>
      <w:lvlText w:val=""/>
      <w:lvlJc w:val="left"/>
      <w:pPr>
        <w:tabs>
          <w:tab w:val="num" w:pos="1440"/>
        </w:tabs>
        <w:ind w:left="1440" w:hanging="360"/>
      </w:pPr>
      <w:rPr>
        <w:rFonts w:ascii="Symbol" w:hAnsi="Symbol" w:hint="default"/>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C8429E8"/>
    <w:multiLevelType w:val="hybridMultilevel"/>
    <w:tmpl w:val="C4546B5C"/>
    <w:lvl w:ilvl="0" w:tplc="A0CEA6EE">
      <w:start w:val="1"/>
      <w:numFmt w:val="upperRoman"/>
      <w:lvlText w:val="%1."/>
      <w:lvlJc w:val="left"/>
      <w:pPr>
        <w:tabs>
          <w:tab w:val="num" w:pos="3960"/>
        </w:tabs>
        <w:ind w:left="3960" w:hanging="720"/>
      </w:pPr>
      <w:rPr>
        <w:rFonts w:hint="default"/>
      </w:rPr>
    </w:lvl>
    <w:lvl w:ilvl="1" w:tplc="15F824FC">
      <w:start w:val="1"/>
      <w:numFmt w:val="upperLetter"/>
      <w:lvlText w:val="%2."/>
      <w:lvlJc w:val="left"/>
      <w:pPr>
        <w:tabs>
          <w:tab w:val="num" w:pos="4380"/>
        </w:tabs>
        <w:ind w:left="4380" w:hanging="420"/>
      </w:pPr>
      <w:rPr>
        <w:rFonts w:hint="default"/>
      </w:r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4" w15:restartNumberingAfterBreak="0">
    <w:nsid w:val="7F163957"/>
    <w:multiLevelType w:val="hybridMultilevel"/>
    <w:tmpl w:val="E98882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F2F7087"/>
    <w:multiLevelType w:val="hybridMultilevel"/>
    <w:tmpl w:val="8EA82D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22223956">
    <w:abstractNumId w:val="8"/>
  </w:num>
  <w:num w:numId="2" w16cid:durableId="1821380549">
    <w:abstractNumId w:val="25"/>
  </w:num>
  <w:num w:numId="3" w16cid:durableId="834807125">
    <w:abstractNumId w:val="1"/>
  </w:num>
  <w:num w:numId="4" w16cid:durableId="1708556272">
    <w:abstractNumId w:val="27"/>
  </w:num>
  <w:num w:numId="5" w16cid:durableId="11958064">
    <w:abstractNumId w:val="15"/>
  </w:num>
  <w:num w:numId="6" w16cid:durableId="999769492">
    <w:abstractNumId w:val="2"/>
  </w:num>
  <w:num w:numId="7" w16cid:durableId="106899530">
    <w:abstractNumId w:val="34"/>
  </w:num>
  <w:num w:numId="8" w16cid:durableId="999037743">
    <w:abstractNumId w:val="35"/>
  </w:num>
  <w:num w:numId="9" w16cid:durableId="368147049">
    <w:abstractNumId w:val="31"/>
  </w:num>
  <w:num w:numId="10" w16cid:durableId="1410423784">
    <w:abstractNumId w:val="12"/>
  </w:num>
  <w:num w:numId="11" w16cid:durableId="213808770">
    <w:abstractNumId w:val="30"/>
  </w:num>
  <w:num w:numId="12" w16cid:durableId="737675961">
    <w:abstractNumId w:val="22"/>
  </w:num>
  <w:num w:numId="13" w16cid:durableId="1648699941">
    <w:abstractNumId w:val="3"/>
  </w:num>
  <w:num w:numId="14" w16cid:durableId="2003504025">
    <w:abstractNumId w:val="14"/>
  </w:num>
  <w:num w:numId="15" w16cid:durableId="497042696">
    <w:abstractNumId w:val="19"/>
  </w:num>
  <w:num w:numId="16" w16cid:durableId="312955565">
    <w:abstractNumId w:val="16"/>
  </w:num>
  <w:num w:numId="17" w16cid:durableId="1307513023">
    <w:abstractNumId w:val="9"/>
  </w:num>
  <w:num w:numId="18" w16cid:durableId="344215673">
    <w:abstractNumId w:val="4"/>
  </w:num>
  <w:num w:numId="19" w16cid:durableId="224685868">
    <w:abstractNumId w:val="5"/>
  </w:num>
  <w:num w:numId="20" w16cid:durableId="596712781">
    <w:abstractNumId w:val="0"/>
  </w:num>
  <w:num w:numId="21" w16cid:durableId="1722317748">
    <w:abstractNumId w:val="10"/>
  </w:num>
  <w:num w:numId="22" w16cid:durableId="29035000">
    <w:abstractNumId w:val="17"/>
  </w:num>
  <w:num w:numId="23" w16cid:durableId="1510867407">
    <w:abstractNumId w:val="32"/>
  </w:num>
  <w:num w:numId="24" w16cid:durableId="1851218356">
    <w:abstractNumId w:val="33"/>
  </w:num>
  <w:num w:numId="25" w16cid:durableId="1634142139">
    <w:abstractNumId w:val="23"/>
  </w:num>
  <w:num w:numId="26" w16cid:durableId="12417126">
    <w:abstractNumId w:val="28"/>
  </w:num>
  <w:num w:numId="27" w16cid:durableId="1783840968">
    <w:abstractNumId w:val="18"/>
  </w:num>
  <w:num w:numId="28" w16cid:durableId="1353605146">
    <w:abstractNumId w:val="6"/>
  </w:num>
  <w:num w:numId="29" w16cid:durableId="1612201292">
    <w:abstractNumId w:val="26"/>
  </w:num>
  <w:num w:numId="30" w16cid:durableId="705719480">
    <w:abstractNumId w:val="24"/>
  </w:num>
  <w:num w:numId="31" w16cid:durableId="147551057">
    <w:abstractNumId w:val="7"/>
  </w:num>
  <w:num w:numId="32" w16cid:durableId="178861055">
    <w:abstractNumId w:val="23"/>
    <w:lvlOverride w:ilvl="0">
      <w:lvl w:ilvl="0">
        <w:start w:val="1"/>
        <w:numFmt w:val="upperRoman"/>
        <w:lvlText w:val="%1."/>
        <w:lvlJc w:val="right"/>
        <w:pPr>
          <w:tabs>
            <w:tab w:val="num" w:pos="2880"/>
          </w:tabs>
          <w:ind w:left="2880" w:hanging="720"/>
        </w:pPr>
        <w:rPr>
          <w:rFonts w:hint="default"/>
        </w:rPr>
      </w:lvl>
    </w:lvlOverride>
    <w:lvlOverride w:ilvl="1">
      <w:lvl w:ilvl="1">
        <w:start w:val="1"/>
        <w:numFmt w:val="lowerLetter"/>
        <w:lvlText w:val="%2)"/>
        <w:lvlJc w:val="left"/>
        <w:pPr>
          <w:tabs>
            <w:tab w:val="num" w:pos="3600"/>
          </w:tabs>
          <w:ind w:left="4320" w:hanging="720"/>
        </w:pPr>
        <w:rPr>
          <w:rFonts w:hint="default"/>
        </w:rPr>
      </w:lvl>
    </w:lvlOverride>
    <w:lvlOverride w:ilvl="2">
      <w:lvl w:ilvl="2">
        <w:start w:val="1"/>
        <w:numFmt w:val="lowerRoman"/>
        <w:lvlText w:val="%3."/>
        <w:lvlJc w:val="right"/>
        <w:pPr>
          <w:tabs>
            <w:tab w:val="num" w:pos="3960"/>
          </w:tabs>
          <w:ind w:left="3960" w:hanging="180"/>
        </w:pPr>
        <w:rPr>
          <w:rFonts w:hint="default"/>
        </w:rPr>
      </w:lvl>
    </w:lvlOverride>
    <w:lvlOverride w:ilvl="3">
      <w:lvl w:ilvl="3">
        <w:start w:val="1"/>
        <w:numFmt w:val="decimal"/>
        <w:lvlText w:val="%4."/>
        <w:lvlJc w:val="left"/>
        <w:pPr>
          <w:tabs>
            <w:tab w:val="num" w:pos="4680"/>
          </w:tabs>
          <w:ind w:left="4680" w:hanging="360"/>
        </w:pPr>
        <w:rPr>
          <w:rFonts w:hint="default"/>
        </w:rPr>
      </w:lvl>
    </w:lvlOverride>
    <w:lvlOverride w:ilvl="4">
      <w:lvl w:ilvl="4">
        <w:start w:val="1"/>
        <w:numFmt w:val="lowerLetter"/>
        <w:lvlText w:val="%5."/>
        <w:lvlJc w:val="left"/>
        <w:pPr>
          <w:tabs>
            <w:tab w:val="num" w:pos="5400"/>
          </w:tabs>
          <w:ind w:left="5400" w:hanging="360"/>
        </w:pPr>
        <w:rPr>
          <w:rFonts w:hint="default"/>
        </w:rPr>
      </w:lvl>
    </w:lvlOverride>
    <w:lvlOverride w:ilvl="5">
      <w:lvl w:ilvl="5">
        <w:start w:val="1"/>
        <w:numFmt w:val="lowerRoman"/>
        <w:lvlText w:val="%6."/>
        <w:lvlJc w:val="right"/>
        <w:pPr>
          <w:tabs>
            <w:tab w:val="num" w:pos="6120"/>
          </w:tabs>
          <w:ind w:left="6120" w:hanging="180"/>
        </w:pPr>
        <w:rPr>
          <w:rFonts w:hint="default"/>
        </w:rPr>
      </w:lvl>
    </w:lvlOverride>
    <w:lvlOverride w:ilvl="6">
      <w:lvl w:ilvl="6">
        <w:start w:val="1"/>
        <w:numFmt w:val="decimal"/>
        <w:lvlText w:val="%7."/>
        <w:lvlJc w:val="left"/>
        <w:pPr>
          <w:tabs>
            <w:tab w:val="num" w:pos="6840"/>
          </w:tabs>
          <w:ind w:left="6840" w:hanging="360"/>
        </w:pPr>
        <w:rPr>
          <w:rFonts w:hint="default"/>
        </w:rPr>
      </w:lvl>
    </w:lvlOverride>
    <w:lvlOverride w:ilvl="7">
      <w:lvl w:ilvl="7">
        <w:start w:val="1"/>
        <w:numFmt w:val="lowerLetter"/>
        <w:lvlText w:val="%8."/>
        <w:lvlJc w:val="left"/>
        <w:pPr>
          <w:tabs>
            <w:tab w:val="num" w:pos="7560"/>
          </w:tabs>
          <w:ind w:left="7560" w:hanging="360"/>
        </w:pPr>
        <w:rPr>
          <w:rFonts w:hint="default"/>
        </w:rPr>
      </w:lvl>
    </w:lvlOverride>
    <w:lvlOverride w:ilvl="8">
      <w:lvl w:ilvl="8">
        <w:start w:val="1"/>
        <w:numFmt w:val="lowerRoman"/>
        <w:lvlText w:val="%9."/>
        <w:lvlJc w:val="right"/>
        <w:pPr>
          <w:tabs>
            <w:tab w:val="num" w:pos="8280"/>
          </w:tabs>
          <w:ind w:left="8280" w:hanging="180"/>
        </w:pPr>
        <w:rPr>
          <w:rFonts w:hint="default"/>
        </w:rPr>
      </w:lvl>
    </w:lvlOverride>
  </w:num>
  <w:num w:numId="33" w16cid:durableId="541401594">
    <w:abstractNumId w:val="23"/>
    <w:lvlOverride w:ilvl="0">
      <w:lvl w:ilvl="0">
        <w:start w:val="1"/>
        <w:numFmt w:val="upperRoman"/>
        <w:lvlText w:val="%1."/>
        <w:lvlJc w:val="right"/>
        <w:pPr>
          <w:tabs>
            <w:tab w:val="num" w:pos="2880"/>
          </w:tabs>
          <w:ind w:left="2880" w:hanging="720"/>
        </w:pPr>
        <w:rPr>
          <w:rFonts w:hint="default"/>
        </w:rPr>
      </w:lvl>
    </w:lvlOverride>
    <w:lvlOverride w:ilvl="1">
      <w:lvl w:ilvl="1">
        <w:start w:val="1"/>
        <w:numFmt w:val="lowerLetter"/>
        <w:lvlText w:val="%2)"/>
        <w:lvlJc w:val="left"/>
        <w:pPr>
          <w:tabs>
            <w:tab w:val="num" w:pos="3600"/>
          </w:tabs>
          <w:ind w:left="3600" w:hanging="720"/>
        </w:pPr>
        <w:rPr>
          <w:rFonts w:hint="default"/>
        </w:rPr>
      </w:lvl>
    </w:lvlOverride>
    <w:lvlOverride w:ilvl="2">
      <w:lvl w:ilvl="2">
        <w:start w:val="1"/>
        <w:numFmt w:val="lowerRoman"/>
        <w:lvlText w:val="%3."/>
        <w:lvlJc w:val="right"/>
        <w:pPr>
          <w:tabs>
            <w:tab w:val="num" w:pos="3960"/>
          </w:tabs>
          <w:ind w:left="3960" w:hanging="180"/>
        </w:pPr>
        <w:rPr>
          <w:rFonts w:hint="default"/>
        </w:rPr>
      </w:lvl>
    </w:lvlOverride>
    <w:lvlOverride w:ilvl="3">
      <w:lvl w:ilvl="3">
        <w:start w:val="1"/>
        <w:numFmt w:val="decimal"/>
        <w:lvlText w:val="%4."/>
        <w:lvlJc w:val="left"/>
        <w:pPr>
          <w:tabs>
            <w:tab w:val="num" w:pos="4680"/>
          </w:tabs>
          <w:ind w:left="4680" w:hanging="360"/>
        </w:pPr>
        <w:rPr>
          <w:rFonts w:hint="default"/>
        </w:rPr>
      </w:lvl>
    </w:lvlOverride>
    <w:lvlOverride w:ilvl="4">
      <w:lvl w:ilvl="4">
        <w:start w:val="1"/>
        <w:numFmt w:val="lowerLetter"/>
        <w:lvlText w:val="%5."/>
        <w:lvlJc w:val="left"/>
        <w:pPr>
          <w:tabs>
            <w:tab w:val="num" w:pos="5400"/>
          </w:tabs>
          <w:ind w:left="5400" w:hanging="360"/>
        </w:pPr>
        <w:rPr>
          <w:rFonts w:hint="default"/>
        </w:rPr>
      </w:lvl>
    </w:lvlOverride>
    <w:lvlOverride w:ilvl="5">
      <w:lvl w:ilvl="5">
        <w:start w:val="1"/>
        <w:numFmt w:val="lowerRoman"/>
        <w:lvlText w:val="%6."/>
        <w:lvlJc w:val="right"/>
        <w:pPr>
          <w:tabs>
            <w:tab w:val="num" w:pos="6120"/>
          </w:tabs>
          <w:ind w:left="6120" w:hanging="180"/>
        </w:pPr>
        <w:rPr>
          <w:rFonts w:hint="default"/>
        </w:rPr>
      </w:lvl>
    </w:lvlOverride>
    <w:lvlOverride w:ilvl="6">
      <w:lvl w:ilvl="6">
        <w:start w:val="1"/>
        <w:numFmt w:val="decimal"/>
        <w:lvlText w:val="%7."/>
        <w:lvlJc w:val="left"/>
        <w:pPr>
          <w:tabs>
            <w:tab w:val="num" w:pos="6840"/>
          </w:tabs>
          <w:ind w:left="6840" w:hanging="360"/>
        </w:pPr>
        <w:rPr>
          <w:rFonts w:hint="default"/>
        </w:rPr>
      </w:lvl>
    </w:lvlOverride>
    <w:lvlOverride w:ilvl="7">
      <w:lvl w:ilvl="7">
        <w:start w:val="1"/>
        <w:numFmt w:val="lowerLetter"/>
        <w:lvlText w:val="%8."/>
        <w:lvlJc w:val="left"/>
        <w:pPr>
          <w:tabs>
            <w:tab w:val="num" w:pos="7560"/>
          </w:tabs>
          <w:ind w:left="7560" w:hanging="360"/>
        </w:pPr>
        <w:rPr>
          <w:rFonts w:hint="default"/>
        </w:rPr>
      </w:lvl>
    </w:lvlOverride>
    <w:lvlOverride w:ilvl="8">
      <w:lvl w:ilvl="8">
        <w:start w:val="1"/>
        <w:numFmt w:val="lowerRoman"/>
        <w:lvlText w:val="%9."/>
        <w:lvlJc w:val="right"/>
        <w:pPr>
          <w:tabs>
            <w:tab w:val="num" w:pos="8280"/>
          </w:tabs>
          <w:ind w:left="8280" w:hanging="180"/>
        </w:pPr>
        <w:rPr>
          <w:rFonts w:hint="default"/>
        </w:rPr>
      </w:lvl>
    </w:lvlOverride>
  </w:num>
  <w:num w:numId="34" w16cid:durableId="1276910360">
    <w:abstractNumId w:val="23"/>
    <w:lvlOverride w:ilvl="0">
      <w:lvl w:ilvl="0">
        <w:start w:val="1"/>
        <w:numFmt w:val="upperRoman"/>
        <w:lvlText w:val="%1."/>
        <w:lvlJc w:val="right"/>
        <w:pPr>
          <w:tabs>
            <w:tab w:val="num" w:pos="2880"/>
          </w:tabs>
          <w:ind w:left="2880" w:hanging="720"/>
        </w:pPr>
        <w:rPr>
          <w:rFonts w:hint="default"/>
        </w:rPr>
      </w:lvl>
    </w:lvlOverride>
    <w:lvlOverride w:ilvl="1">
      <w:lvl w:ilvl="1">
        <w:start w:val="1"/>
        <w:numFmt w:val="lowerLetter"/>
        <w:lvlText w:val="%2)"/>
        <w:lvlJc w:val="left"/>
        <w:pPr>
          <w:tabs>
            <w:tab w:val="num" w:pos="3600"/>
          </w:tabs>
          <w:ind w:left="2880" w:hanging="720"/>
        </w:pPr>
        <w:rPr>
          <w:rFonts w:hint="default"/>
        </w:rPr>
      </w:lvl>
    </w:lvlOverride>
    <w:lvlOverride w:ilvl="2">
      <w:lvl w:ilvl="2">
        <w:start w:val="1"/>
        <w:numFmt w:val="lowerRoman"/>
        <w:lvlText w:val="%3."/>
        <w:lvlJc w:val="right"/>
        <w:pPr>
          <w:tabs>
            <w:tab w:val="num" w:pos="3960"/>
          </w:tabs>
          <w:ind w:left="3960" w:hanging="180"/>
        </w:pPr>
        <w:rPr>
          <w:rFonts w:hint="default"/>
        </w:rPr>
      </w:lvl>
    </w:lvlOverride>
    <w:lvlOverride w:ilvl="3">
      <w:lvl w:ilvl="3">
        <w:start w:val="1"/>
        <w:numFmt w:val="decimal"/>
        <w:lvlText w:val="%4."/>
        <w:lvlJc w:val="left"/>
        <w:pPr>
          <w:tabs>
            <w:tab w:val="num" w:pos="4680"/>
          </w:tabs>
          <w:ind w:left="4680" w:hanging="360"/>
        </w:pPr>
        <w:rPr>
          <w:rFonts w:hint="default"/>
        </w:rPr>
      </w:lvl>
    </w:lvlOverride>
    <w:lvlOverride w:ilvl="4">
      <w:lvl w:ilvl="4">
        <w:start w:val="1"/>
        <w:numFmt w:val="lowerLetter"/>
        <w:lvlText w:val="%5."/>
        <w:lvlJc w:val="left"/>
        <w:pPr>
          <w:tabs>
            <w:tab w:val="num" w:pos="5400"/>
          </w:tabs>
          <w:ind w:left="5400" w:hanging="360"/>
        </w:pPr>
        <w:rPr>
          <w:rFonts w:hint="default"/>
        </w:rPr>
      </w:lvl>
    </w:lvlOverride>
    <w:lvlOverride w:ilvl="5">
      <w:lvl w:ilvl="5">
        <w:start w:val="1"/>
        <w:numFmt w:val="lowerRoman"/>
        <w:lvlText w:val="%6."/>
        <w:lvlJc w:val="right"/>
        <w:pPr>
          <w:tabs>
            <w:tab w:val="num" w:pos="6120"/>
          </w:tabs>
          <w:ind w:left="6120" w:hanging="180"/>
        </w:pPr>
        <w:rPr>
          <w:rFonts w:hint="default"/>
        </w:rPr>
      </w:lvl>
    </w:lvlOverride>
    <w:lvlOverride w:ilvl="6">
      <w:lvl w:ilvl="6">
        <w:start w:val="1"/>
        <w:numFmt w:val="decimal"/>
        <w:lvlText w:val="%7."/>
        <w:lvlJc w:val="left"/>
        <w:pPr>
          <w:tabs>
            <w:tab w:val="num" w:pos="6840"/>
          </w:tabs>
          <w:ind w:left="6840" w:hanging="360"/>
        </w:pPr>
        <w:rPr>
          <w:rFonts w:hint="default"/>
        </w:rPr>
      </w:lvl>
    </w:lvlOverride>
    <w:lvlOverride w:ilvl="7">
      <w:lvl w:ilvl="7">
        <w:start w:val="1"/>
        <w:numFmt w:val="lowerLetter"/>
        <w:lvlText w:val="%8."/>
        <w:lvlJc w:val="left"/>
        <w:pPr>
          <w:tabs>
            <w:tab w:val="num" w:pos="7560"/>
          </w:tabs>
          <w:ind w:left="7560" w:hanging="360"/>
        </w:pPr>
        <w:rPr>
          <w:rFonts w:hint="default"/>
        </w:rPr>
      </w:lvl>
    </w:lvlOverride>
    <w:lvlOverride w:ilvl="8">
      <w:lvl w:ilvl="8">
        <w:start w:val="1"/>
        <w:numFmt w:val="lowerRoman"/>
        <w:lvlText w:val="%9."/>
        <w:lvlJc w:val="right"/>
        <w:pPr>
          <w:tabs>
            <w:tab w:val="num" w:pos="8280"/>
          </w:tabs>
          <w:ind w:left="8280" w:hanging="180"/>
        </w:pPr>
        <w:rPr>
          <w:rFonts w:hint="default"/>
        </w:rPr>
      </w:lvl>
    </w:lvlOverride>
  </w:num>
  <w:num w:numId="35" w16cid:durableId="958023418">
    <w:abstractNumId w:val="20"/>
  </w:num>
  <w:num w:numId="36" w16cid:durableId="1646272762">
    <w:abstractNumId w:val="23"/>
    <w:lvlOverride w:ilvl="0">
      <w:lvl w:ilvl="0">
        <w:start w:val="1"/>
        <w:numFmt w:val="upperRoman"/>
        <w:lvlText w:val="%1."/>
        <w:lvlJc w:val="left"/>
        <w:pPr>
          <w:tabs>
            <w:tab w:val="num" w:pos="2880"/>
          </w:tabs>
          <w:ind w:left="2880" w:hanging="720"/>
        </w:pPr>
        <w:rPr>
          <w:rFonts w:hint="default"/>
        </w:rPr>
      </w:lvl>
    </w:lvlOverride>
    <w:lvlOverride w:ilvl="1">
      <w:lvl w:ilvl="1">
        <w:start w:val="1"/>
        <w:numFmt w:val="lowerLetter"/>
        <w:lvlText w:val="%2)"/>
        <w:lvlJc w:val="left"/>
        <w:pPr>
          <w:tabs>
            <w:tab w:val="num" w:pos="3240"/>
          </w:tabs>
          <w:ind w:left="3240" w:hanging="720"/>
        </w:pPr>
        <w:rPr>
          <w:rFonts w:hint="default"/>
        </w:rPr>
      </w:lvl>
    </w:lvlOverride>
    <w:lvlOverride w:ilvl="2">
      <w:lvl w:ilvl="2">
        <w:start w:val="1"/>
        <w:numFmt w:val="lowerRoman"/>
        <w:lvlText w:val="%3."/>
        <w:lvlJc w:val="right"/>
        <w:pPr>
          <w:tabs>
            <w:tab w:val="num" w:pos="3960"/>
          </w:tabs>
          <w:ind w:left="3960" w:hanging="180"/>
        </w:pPr>
        <w:rPr>
          <w:rFonts w:hint="default"/>
        </w:rPr>
      </w:lvl>
    </w:lvlOverride>
    <w:lvlOverride w:ilvl="3">
      <w:lvl w:ilvl="3">
        <w:start w:val="1"/>
        <w:numFmt w:val="decimal"/>
        <w:lvlText w:val="%4."/>
        <w:lvlJc w:val="left"/>
        <w:pPr>
          <w:tabs>
            <w:tab w:val="num" w:pos="4680"/>
          </w:tabs>
          <w:ind w:left="4680" w:hanging="360"/>
        </w:pPr>
        <w:rPr>
          <w:rFonts w:hint="default"/>
        </w:rPr>
      </w:lvl>
    </w:lvlOverride>
    <w:lvlOverride w:ilvl="4">
      <w:lvl w:ilvl="4">
        <w:start w:val="1"/>
        <w:numFmt w:val="lowerLetter"/>
        <w:lvlText w:val="%5."/>
        <w:lvlJc w:val="left"/>
        <w:pPr>
          <w:tabs>
            <w:tab w:val="num" w:pos="5400"/>
          </w:tabs>
          <w:ind w:left="5400" w:hanging="360"/>
        </w:pPr>
        <w:rPr>
          <w:rFonts w:hint="default"/>
        </w:rPr>
      </w:lvl>
    </w:lvlOverride>
    <w:lvlOverride w:ilvl="5">
      <w:lvl w:ilvl="5">
        <w:start w:val="1"/>
        <w:numFmt w:val="lowerRoman"/>
        <w:lvlText w:val="%6."/>
        <w:lvlJc w:val="right"/>
        <w:pPr>
          <w:tabs>
            <w:tab w:val="num" w:pos="6120"/>
          </w:tabs>
          <w:ind w:left="6120" w:hanging="180"/>
        </w:pPr>
        <w:rPr>
          <w:rFonts w:hint="default"/>
        </w:rPr>
      </w:lvl>
    </w:lvlOverride>
    <w:lvlOverride w:ilvl="6">
      <w:lvl w:ilvl="6">
        <w:start w:val="1"/>
        <w:numFmt w:val="decimal"/>
        <w:lvlText w:val="%7."/>
        <w:lvlJc w:val="left"/>
        <w:pPr>
          <w:tabs>
            <w:tab w:val="num" w:pos="6840"/>
          </w:tabs>
          <w:ind w:left="6840" w:hanging="360"/>
        </w:pPr>
        <w:rPr>
          <w:rFonts w:hint="default"/>
        </w:rPr>
      </w:lvl>
    </w:lvlOverride>
    <w:lvlOverride w:ilvl="7">
      <w:lvl w:ilvl="7">
        <w:start w:val="1"/>
        <w:numFmt w:val="lowerLetter"/>
        <w:lvlText w:val="%8."/>
        <w:lvlJc w:val="left"/>
        <w:pPr>
          <w:tabs>
            <w:tab w:val="num" w:pos="7560"/>
          </w:tabs>
          <w:ind w:left="7560" w:hanging="360"/>
        </w:pPr>
        <w:rPr>
          <w:rFonts w:hint="default"/>
        </w:rPr>
      </w:lvl>
    </w:lvlOverride>
    <w:lvlOverride w:ilvl="8">
      <w:lvl w:ilvl="8">
        <w:start w:val="1"/>
        <w:numFmt w:val="lowerRoman"/>
        <w:lvlText w:val="%9."/>
        <w:lvlJc w:val="right"/>
        <w:pPr>
          <w:tabs>
            <w:tab w:val="num" w:pos="8280"/>
          </w:tabs>
          <w:ind w:left="8280" w:hanging="180"/>
        </w:pPr>
        <w:rPr>
          <w:rFonts w:hint="default"/>
        </w:rPr>
      </w:lvl>
    </w:lvlOverride>
  </w:num>
  <w:num w:numId="37" w16cid:durableId="1486046206">
    <w:abstractNumId w:val="13"/>
  </w:num>
  <w:num w:numId="38" w16cid:durableId="1944606643">
    <w:abstractNumId w:val="21"/>
  </w:num>
  <w:num w:numId="39" w16cid:durableId="217058628">
    <w:abstractNumId w:val="11"/>
  </w:num>
  <w:num w:numId="40" w16cid:durableId="449207687">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B. Mack">
    <w15:presenceInfo w15:providerId="AD" w15:userId="S::jbmack@swrpc.org::4852f720-93a4-49c7-8203-2f55bdc548bb"/>
  </w15:person>
  <w15:person w15:author="Lisa Steadman">
    <w15:presenceInfo w15:providerId="AD" w15:userId="S::lsteadman@swrpc.org::e033ac6c-4589-47c9-8730-a68a6fcdbd9b"/>
  </w15:person>
  <w15:person w15:author="Chloe Gross">
    <w15:presenceInfo w15:providerId="AD" w15:userId="S::cgross@swrpc.org::466a5235-483e-4575-b23a-fba16cea5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A0NzI2MDO1NLBQ0lEKTi0uzszPAykwrQUASVYe/CwAAAA="/>
  </w:docVars>
  <w:rsids>
    <w:rsidRoot w:val="00C14B7C"/>
    <w:rsid w:val="000005F7"/>
    <w:rsid w:val="0000353C"/>
    <w:rsid w:val="000035C1"/>
    <w:rsid w:val="00004888"/>
    <w:rsid w:val="0000542A"/>
    <w:rsid w:val="00005852"/>
    <w:rsid w:val="000059DB"/>
    <w:rsid w:val="00005E77"/>
    <w:rsid w:val="00006E97"/>
    <w:rsid w:val="0000725B"/>
    <w:rsid w:val="00007B46"/>
    <w:rsid w:val="00010B33"/>
    <w:rsid w:val="00010D68"/>
    <w:rsid w:val="00010DE8"/>
    <w:rsid w:val="000117CE"/>
    <w:rsid w:val="00011B69"/>
    <w:rsid w:val="000124E1"/>
    <w:rsid w:val="00012CEF"/>
    <w:rsid w:val="00013CC8"/>
    <w:rsid w:val="0001513D"/>
    <w:rsid w:val="0001690A"/>
    <w:rsid w:val="00021BD9"/>
    <w:rsid w:val="000257B3"/>
    <w:rsid w:val="0003077A"/>
    <w:rsid w:val="00030E2D"/>
    <w:rsid w:val="00032D8A"/>
    <w:rsid w:val="0003308F"/>
    <w:rsid w:val="000335F4"/>
    <w:rsid w:val="00035E01"/>
    <w:rsid w:val="00036455"/>
    <w:rsid w:val="000374B0"/>
    <w:rsid w:val="00040EF3"/>
    <w:rsid w:val="00041F20"/>
    <w:rsid w:val="00043D4C"/>
    <w:rsid w:val="00044D95"/>
    <w:rsid w:val="00045862"/>
    <w:rsid w:val="000459EF"/>
    <w:rsid w:val="00045DD5"/>
    <w:rsid w:val="00046CAB"/>
    <w:rsid w:val="00046FFB"/>
    <w:rsid w:val="000474F2"/>
    <w:rsid w:val="000528BC"/>
    <w:rsid w:val="00052F3B"/>
    <w:rsid w:val="00053E93"/>
    <w:rsid w:val="000549E3"/>
    <w:rsid w:val="00056E53"/>
    <w:rsid w:val="000571AD"/>
    <w:rsid w:val="00057AA2"/>
    <w:rsid w:val="000625B5"/>
    <w:rsid w:val="0006427B"/>
    <w:rsid w:val="00067237"/>
    <w:rsid w:val="00067A58"/>
    <w:rsid w:val="0007040A"/>
    <w:rsid w:val="00070FC9"/>
    <w:rsid w:val="00072449"/>
    <w:rsid w:val="00075AE2"/>
    <w:rsid w:val="00081760"/>
    <w:rsid w:val="00081EB1"/>
    <w:rsid w:val="00082A85"/>
    <w:rsid w:val="00083C93"/>
    <w:rsid w:val="00084C4A"/>
    <w:rsid w:val="00086B14"/>
    <w:rsid w:val="00090600"/>
    <w:rsid w:val="000908BF"/>
    <w:rsid w:val="00091B94"/>
    <w:rsid w:val="00092313"/>
    <w:rsid w:val="00092B96"/>
    <w:rsid w:val="00093E05"/>
    <w:rsid w:val="000945A8"/>
    <w:rsid w:val="00094F25"/>
    <w:rsid w:val="00096689"/>
    <w:rsid w:val="0009721B"/>
    <w:rsid w:val="000A0433"/>
    <w:rsid w:val="000A1408"/>
    <w:rsid w:val="000A3788"/>
    <w:rsid w:val="000A42B2"/>
    <w:rsid w:val="000A4B03"/>
    <w:rsid w:val="000A4B75"/>
    <w:rsid w:val="000A5129"/>
    <w:rsid w:val="000A540C"/>
    <w:rsid w:val="000A5971"/>
    <w:rsid w:val="000A5F7B"/>
    <w:rsid w:val="000A641B"/>
    <w:rsid w:val="000B042A"/>
    <w:rsid w:val="000B39E0"/>
    <w:rsid w:val="000B4CE9"/>
    <w:rsid w:val="000B6331"/>
    <w:rsid w:val="000B7C3B"/>
    <w:rsid w:val="000C0044"/>
    <w:rsid w:val="000C0B22"/>
    <w:rsid w:val="000C0F37"/>
    <w:rsid w:val="000C239A"/>
    <w:rsid w:val="000C4622"/>
    <w:rsid w:val="000C4AD2"/>
    <w:rsid w:val="000C4F46"/>
    <w:rsid w:val="000C503D"/>
    <w:rsid w:val="000C5D28"/>
    <w:rsid w:val="000C6A98"/>
    <w:rsid w:val="000C6F46"/>
    <w:rsid w:val="000C7E0D"/>
    <w:rsid w:val="000D19C4"/>
    <w:rsid w:val="000D2CFC"/>
    <w:rsid w:val="000D5512"/>
    <w:rsid w:val="000D6D34"/>
    <w:rsid w:val="000E058B"/>
    <w:rsid w:val="000E0AF4"/>
    <w:rsid w:val="000E0B0E"/>
    <w:rsid w:val="000E21AB"/>
    <w:rsid w:val="000E5E11"/>
    <w:rsid w:val="000E6307"/>
    <w:rsid w:val="000E7440"/>
    <w:rsid w:val="000F0335"/>
    <w:rsid w:val="000F0934"/>
    <w:rsid w:val="000F2818"/>
    <w:rsid w:val="000F4479"/>
    <w:rsid w:val="000F5215"/>
    <w:rsid w:val="00100CE2"/>
    <w:rsid w:val="00100FC7"/>
    <w:rsid w:val="00101F07"/>
    <w:rsid w:val="0010207F"/>
    <w:rsid w:val="00103F80"/>
    <w:rsid w:val="00104666"/>
    <w:rsid w:val="001050CC"/>
    <w:rsid w:val="001053F3"/>
    <w:rsid w:val="00105CD5"/>
    <w:rsid w:val="00106C69"/>
    <w:rsid w:val="00106C7B"/>
    <w:rsid w:val="0010786F"/>
    <w:rsid w:val="00110276"/>
    <w:rsid w:val="001110D5"/>
    <w:rsid w:val="001112B8"/>
    <w:rsid w:val="00112136"/>
    <w:rsid w:val="00112F35"/>
    <w:rsid w:val="001132A6"/>
    <w:rsid w:val="001153FD"/>
    <w:rsid w:val="00117233"/>
    <w:rsid w:val="00121B73"/>
    <w:rsid w:val="00123B76"/>
    <w:rsid w:val="00124886"/>
    <w:rsid w:val="00124B4B"/>
    <w:rsid w:val="00125ED2"/>
    <w:rsid w:val="00126A3F"/>
    <w:rsid w:val="00133756"/>
    <w:rsid w:val="00134008"/>
    <w:rsid w:val="001360EA"/>
    <w:rsid w:val="0013723B"/>
    <w:rsid w:val="001411A6"/>
    <w:rsid w:val="00141AB8"/>
    <w:rsid w:val="00142857"/>
    <w:rsid w:val="00142A37"/>
    <w:rsid w:val="00146234"/>
    <w:rsid w:val="001476FA"/>
    <w:rsid w:val="0014784A"/>
    <w:rsid w:val="001506B6"/>
    <w:rsid w:val="0015089D"/>
    <w:rsid w:val="00150F29"/>
    <w:rsid w:val="0015145C"/>
    <w:rsid w:val="00154671"/>
    <w:rsid w:val="0015596D"/>
    <w:rsid w:val="00156EBE"/>
    <w:rsid w:val="0016037A"/>
    <w:rsid w:val="00160EBD"/>
    <w:rsid w:val="00162975"/>
    <w:rsid w:val="00162A43"/>
    <w:rsid w:val="00164852"/>
    <w:rsid w:val="00165456"/>
    <w:rsid w:val="00167791"/>
    <w:rsid w:val="0017077A"/>
    <w:rsid w:val="001710B4"/>
    <w:rsid w:val="0017362B"/>
    <w:rsid w:val="00177F3D"/>
    <w:rsid w:val="00180EF7"/>
    <w:rsid w:val="00181D02"/>
    <w:rsid w:val="00182395"/>
    <w:rsid w:val="00183357"/>
    <w:rsid w:val="00185E30"/>
    <w:rsid w:val="00187A70"/>
    <w:rsid w:val="00191141"/>
    <w:rsid w:val="00191732"/>
    <w:rsid w:val="00191B7D"/>
    <w:rsid w:val="00191D6F"/>
    <w:rsid w:val="00192280"/>
    <w:rsid w:val="001937EE"/>
    <w:rsid w:val="0019507C"/>
    <w:rsid w:val="0019780A"/>
    <w:rsid w:val="001A2F99"/>
    <w:rsid w:val="001A42B7"/>
    <w:rsid w:val="001A4926"/>
    <w:rsid w:val="001A5527"/>
    <w:rsid w:val="001B04FB"/>
    <w:rsid w:val="001B1163"/>
    <w:rsid w:val="001B4738"/>
    <w:rsid w:val="001B4BED"/>
    <w:rsid w:val="001B69F2"/>
    <w:rsid w:val="001C0951"/>
    <w:rsid w:val="001C0B00"/>
    <w:rsid w:val="001C3A5B"/>
    <w:rsid w:val="001C6A70"/>
    <w:rsid w:val="001C7B54"/>
    <w:rsid w:val="001D18E4"/>
    <w:rsid w:val="001D4676"/>
    <w:rsid w:val="001D4BF5"/>
    <w:rsid w:val="001D4FDA"/>
    <w:rsid w:val="001D51FB"/>
    <w:rsid w:val="001D6145"/>
    <w:rsid w:val="001D6A1B"/>
    <w:rsid w:val="001E128A"/>
    <w:rsid w:val="001E16E5"/>
    <w:rsid w:val="001E3039"/>
    <w:rsid w:val="001E310E"/>
    <w:rsid w:val="001E487A"/>
    <w:rsid w:val="001E7687"/>
    <w:rsid w:val="001E7FC4"/>
    <w:rsid w:val="001F16FD"/>
    <w:rsid w:val="001F402A"/>
    <w:rsid w:val="001F5442"/>
    <w:rsid w:val="001F6DF8"/>
    <w:rsid w:val="002006B3"/>
    <w:rsid w:val="00201042"/>
    <w:rsid w:val="00201548"/>
    <w:rsid w:val="002020BB"/>
    <w:rsid w:val="00207A28"/>
    <w:rsid w:val="0021276C"/>
    <w:rsid w:val="002128CE"/>
    <w:rsid w:val="0021317B"/>
    <w:rsid w:val="00214487"/>
    <w:rsid w:val="00215CD4"/>
    <w:rsid w:val="00215DF5"/>
    <w:rsid w:val="00216023"/>
    <w:rsid w:val="0021667F"/>
    <w:rsid w:val="002168A1"/>
    <w:rsid w:val="0021778E"/>
    <w:rsid w:val="00221216"/>
    <w:rsid w:val="00221ACB"/>
    <w:rsid w:val="00222F95"/>
    <w:rsid w:val="0022409A"/>
    <w:rsid w:val="0022562A"/>
    <w:rsid w:val="00227052"/>
    <w:rsid w:val="00230196"/>
    <w:rsid w:val="0023222A"/>
    <w:rsid w:val="0023728B"/>
    <w:rsid w:val="002379A3"/>
    <w:rsid w:val="00240DB4"/>
    <w:rsid w:val="00242302"/>
    <w:rsid w:val="0024256A"/>
    <w:rsid w:val="00243071"/>
    <w:rsid w:val="00243165"/>
    <w:rsid w:val="002455C3"/>
    <w:rsid w:val="00246855"/>
    <w:rsid w:val="00247830"/>
    <w:rsid w:val="00250350"/>
    <w:rsid w:val="00251352"/>
    <w:rsid w:val="002524EF"/>
    <w:rsid w:val="0025281F"/>
    <w:rsid w:val="00253B23"/>
    <w:rsid w:val="00254AE9"/>
    <w:rsid w:val="0025552A"/>
    <w:rsid w:val="00255FBB"/>
    <w:rsid w:val="0025654F"/>
    <w:rsid w:val="002602EB"/>
    <w:rsid w:val="00261D11"/>
    <w:rsid w:val="002626E6"/>
    <w:rsid w:val="002631EC"/>
    <w:rsid w:val="00263709"/>
    <w:rsid w:val="00263D48"/>
    <w:rsid w:val="00265DB9"/>
    <w:rsid w:val="00265F26"/>
    <w:rsid w:val="00266F63"/>
    <w:rsid w:val="002671A6"/>
    <w:rsid w:val="00267343"/>
    <w:rsid w:val="00267C46"/>
    <w:rsid w:val="00270157"/>
    <w:rsid w:val="002724A3"/>
    <w:rsid w:val="00273090"/>
    <w:rsid w:val="0027461C"/>
    <w:rsid w:val="002760AD"/>
    <w:rsid w:val="00281F10"/>
    <w:rsid w:val="00282595"/>
    <w:rsid w:val="00282643"/>
    <w:rsid w:val="002844A9"/>
    <w:rsid w:val="00285B99"/>
    <w:rsid w:val="00285F28"/>
    <w:rsid w:val="002871DE"/>
    <w:rsid w:val="0028721D"/>
    <w:rsid w:val="00290D35"/>
    <w:rsid w:val="00291F49"/>
    <w:rsid w:val="00294D0F"/>
    <w:rsid w:val="00295E18"/>
    <w:rsid w:val="002961A9"/>
    <w:rsid w:val="002972DE"/>
    <w:rsid w:val="002A1AAB"/>
    <w:rsid w:val="002A23DF"/>
    <w:rsid w:val="002A2F32"/>
    <w:rsid w:val="002A353F"/>
    <w:rsid w:val="002A4CE9"/>
    <w:rsid w:val="002B06C8"/>
    <w:rsid w:val="002B31C1"/>
    <w:rsid w:val="002B5CDB"/>
    <w:rsid w:val="002B65C0"/>
    <w:rsid w:val="002B672E"/>
    <w:rsid w:val="002B79A2"/>
    <w:rsid w:val="002C199A"/>
    <w:rsid w:val="002C3337"/>
    <w:rsid w:val="002C40AA"/>
    <w:rsid w:val="002C4F50"/>
    <w:rsid w:val="002C5F61"/>
    <w:rsid w:val="002C5FB8"/>
    <w:rsid w:val="002D068E"/>
    <w:rsid w:val="002D17D3"/>
    <w:rsid w:val="002D2FB2"/>
    <w:rsid w:val="002D5887"/>
    <w:rsid w:val="002E0C9E"/>
    <w:rsid w:val="002E41F3"/>
    <w:rsid w:val="002F00C6"/>
    <w:rsid w:val="002F0545"/>
    <w:rsid w:val="002F0FCF"/>
    <w:rsid w:val="002F72A1"/>
    <w:rsid w:val="003008DB"/>
    <w:rsid w:val="003014E1"/>
    <w:rsid w:val="00301E58"/>
    <w:rsid w:val="00302824"/>
    <w:rsid w:val="00302D84"/>
    <w:rsid w:val="00302EB6"/>
    <w:rsid w:val="00303D93"/>
    <w:rsid w:val="00304B6A"/>
    <w:rsid w:val="00304E60"/>
    <w:rsid w:val="0030673B"/>
    <w:rsid w:val="00307C80"/>
    <w:rsid w:val="00310FED"/>
    <w:rsid w:val="00311606"/>
    <w:rsid w:val="00313039"/>
    <w:rsid w:val="00313EC8"/>
    <w:rsid w:val="0031653C"/>
    <w:rsid w:val="00316B3F"/>
    <w:rsid w:val="0031791C"/>
    <w:rsid w:val="00320D5B"/>
    <w:rsid w:val="00321D78"/>
    <w:rsid w:val="0032498C"/>
    <w:rsid w:val="003263A8"/>
    <w:rsid w:val="00330242"/>
    <w:rsid w:val="00330DF7"/>
    <w:rsid w:val="00331CCE"/>
    <w:rsid w:val="003324A6"/>
    <w:rsid w:val="00332879"/>
    <w:rsid w:val="003334A8"/>
    <w:rsid w:val="00334BA7"/>
    <w:rsid w:val="00335253"/>
    <w:rsid w:val="003360BE"/>
    <w:rsid w:val="00341EE2"/>
    <w:rsid w:val="00345708"/>
    <w:rsid w:val="00346FC1"/>
    <w:rsid w:val="003475EC"/>
    <w:rsid w:val="0034B2C7"/>
    <w:rsid w:val="00351B6A"/>
    <w:rsid w:val="0035253B"/>
    <w:rsid w:val="00352725"/>
    <w:rsid w:val="00352AD3"/>
    <w:rsid w:val="00353595"/>
    <w:rsid w:val="003541EC"/>
    <w:rsid w:val="003547A8"/>
    <w:rsid w:val="00356F47"/>
    <w:rsid w:val="00357EA3"/>
    <w:rsid w:val="003601B3"/>
    <w:rsid w:val="003604BA"/>
    <w:rsid w:val="0036052E"/>
    <w:rsid w:val="00360B4A"/>
    <w:rsid w:val="00361968"/>
    <w:rsid w:val="0036267A"/>
    <w:rsid w:val="0036376D"/>
    <w:rsid w:val="00365187"/>
    <w:rsid w:val="00365BE2"/>
    <w:rsid w:val="00366654"/>
    <w:rsid w:val="00367DBA"/>
    <w:rsid w:val="003702DA"/>
    <w:rsid w:val="00372960"/>
    <w:rsid w:val="00372E28"/>
    <w:rsid w:val="00373D99"/>
    <w:rsid w:val="0037507B"/>
    <w:rsid w:val="00375AB3"/>
    <w:rsid w:val="00376078"/>
    <w:rsid w:val="0037655D"/>
    <w:rsid w:val="00376B9A"/>
    <w:rsid w:val="00376BA8"/>
    <w:rsid w:val="003779FE"/>
    <w:rsid w:val="00381686"/>
    <w:rsid w:val="00381BC4"/>
    <w:rsid w:val="003827A0"/>
    <w:rsid w:val="00382A05"/>
    <w:rsid w:val="00382B37"/>
    <w:rsid w:val="00383403"/>
    <w:rsid w:val="00384DAA"/>
    <w:rsid w:val="0038621D"/>
    <w:rsid w:val="00386599"/>
    <w:rsid w:val="003903CD"/>
    <w:rsid w:val="00390857"/>
    <w:rsid w:val="00392775"/>
    <w:rsid w:val="0039429D"/>
    <w:rsid w:val="003948D2"/>
    <w:rsid w:val="003974FF"/>
    <w:rsid w:val="003978B5"/>
    <w:rsid w:val="00397F11"/>
    <w:rsid w:val="003A1C08"/>
    <w:rsid w:val="003A57A9"/>
    <w:rsid w:val="003B018E"/>
    <w:rsid w:val="003B161E"/>
    <w:rsid w:val="003B2816"/>
    <w:rsid w:val="003B4874"/>
    <w:rsid w:val="003B4FB3"/>
    <w:rsid w:val="003B538B"/>
    <w:rsid w:val="003B621A"/>
    <w:rsid w:val="003B684A"/>
    <w:rsid w:val="003B712B"/>
    <w:rsid w:val="003C20DA"/>
    <w:rsid w:val="003C3297"/>
    <w:rsid w:val="003C3310"/>
    <w:rsid w:val="003C3A94"/>
    <w:rsid w:val="003C44FD"/>
    <w:rsid w:val="003C4F17"/>
    <w:rsid w:val="003C633D"/>
    <w:rsid w:val="003C7DDD"/>
    <w:rsid w:val="003D204C"/>
    <w:rsid w:val="003D2240"/>
    <w:rsid w:val="003D3BBB"/>
    <w:rsid w:val="003D3E8C"/>
    <w:rsid w:val="003D4381"/>
    <w:rsid w:val="003D756F"/>
    <w:rsid w:val="003E0B82"/>
    <w:rsid w:val="003E0ED2"/>
    <w:rsid w:val="003E1CB1"/>
    <w:rsid w:val="003E2F57"/>
    <w:rsid w:val="003E3B3A"/>
    <w:rsid w:val="003E43B4"/>
    <w:rsid w:val="003E4598"/>
    <w:rsid w:val="003E519F"/>
    <w:rsid w:val="003E64F6"/>
    <w:rsid w:val="003E6C72"/>
    <w:rsid w:val="003F09F4"/>
    <w:rsid w:val="003F0C33"/>
    <w:rsid w:val="003F225E"/>
    <w:rsid w:val="003F2F66"/>
    <w:rsid w:val="003F4DFC"/>
    <w:rsid w:val="003F5519"/>
    <w:rsid w:val="003F673F"/>
    <w:rsid w:val="003F73B9"/>
    <w:rsid w:val="0040035B"/>
    <w:rsid w:val="0040047D"/>
    <w:rsid w:val="004004AF"/>
    <w:rsid w:val="0040135F"/>
    <w:rsid w:val="0040170C"/>
    <w:rsid w:val="00403B74"/>
    <w:rsid w:val="0040462A"/>
    <w:rsid w:val="00404E83"/>
    <w:rsid w:val="00406B76"/>
    <w:rsid w:val="004071D8"/>
    <w:rsid w:val="00411D9F"/>
    <w:rsid w:val="0041295A"/>
    <w:rsid w:val="004138DA"/>
    <w:rsid w:val="00414B17"/>
    <w:rsid w:val="00415E5B"/>
    <w:rsid w:val="0041635E"/>
    <w:rsid w:val="00416C51"/>
    <w:rsid w:val="004215EE"/>
    <w:rsid w:val="00421C58"/>
    <w:rsid w:val="00423D13"/>
    <w:rsid w:val="00425331"/>
    <w:rsid w:val="00425632"/>
    <w:rsid w:val="00425B25"/>
    <w:rsid w:val="004267C4"/>
    <w:rsid w:val="00427EBB"/>
    <w:rsid w:val="0043085E"/>
    <w:rsid w:val="00430B8D"/>
    <w:rsid w:val="0043402E"/>
    <w:rsid w:val="004342C5"/>
    <w:rsid w:val="00435F80"/>
    <w:rsid w:val="00436B52"/>
    <w:rsid w:val="00436F4D"/>
    <w:rsid w:val="00437075"/>
    <w:rsid w:val="00437C78"/>
    <w:rsid w:val="00437D30"/>
    <w:rsid w:val="00440EAD"/>
    <w:rsid w:val="00442C32"/>
    <w:rsid w:val="0044335F"/>
    <w:rsid w:val="004452A7"/>
    <w:rsid w:val="0044739D"/>
    <w:rsid w:val="00447AAD"/>
    <w:rsid w:val="00447ED0"/>
    <w:rsid w:val="00452122"/>
    <w:rsid w:val="00453728"/>
    <w:rsid w:val="004542E0"/>
    <w:rsid w:val="00456437"/>
    <w:rsid w:val="0046436F"/>
    <w:rsid w:val="00464CFB"/>
    <w:rsid w:val="0047227B"/>
    <w:rsid w:val="00472B9D"/>
    <w:rsid w:val="00472C55"/>
    <w:rsid w:val="00474CB3"/>
    <w:rsid w:val="004753C5"/>
    <w:rsid w:val="004764A7"/>
    <w:rsid w:val="0047793F"/>
    <w:rsid w:val="00481E78"/>
    <w:rsid w:val="00483E35"/>
    <w:rsid w:val="004848CC"/>
    <w:rsid w:val="004853D0"/>
    <w:rsid w:val="00485F8C"/>
    <w:rsid w:val="0049128A"/>
    <w:rsid w:val="00493366"/>
    <w:rsid w:val="00493C5E"/>
    <w:rsid w:val="00495D4C"/>
    <w:rsid w:val="0049613D"/>
    <w:rsid w:val="004962A1"/>
    <w:rsid w:val="004A08D3"/>
    <w:rsid w:val="004A0922"/>
    <w:rsid w:val="004A42D5"/>
    <w:rsid w:val="004A42DC"/>
    <w:rsid w:val="004A5330"/>
    <w:rsid w:val="004A6100"/>
    <w:rsid w:val="004A7A89"/>
    <w:rsid w:val="004B0499"/>
    <w:rsid w:val="004B5003"/>
    <w:rsid w:val="004B5919"/>
    <w:rsid w:val="004B5B8C"/>
    <w:rsid w:val="004B76F7"/>
    <w:rsid w:val="004BA6AC"/>
    <w:rsid w:val="004C1194"/>
    <w:rsid w:val="004C3300"/>
    <w:rsid w:val="004C36E4"/>
    <w:rsid w:val="004C4276"/>
    <w:rsid w:val="004C4478"/>
    <w:rsid w:val="004C4E3D"/>
    <w:rsid w:val="004C5E2F"/>
    <w:rsid w:val="004C7003"/>
    <w:rsid w:val="004D053E"/>
    <w:rsid w:val="004D1D84"/>
    <w:rsid w:val="004D25F9"/>
    <w:rsid w:val="004D2A3D"/>
    <w:rsid w:val="004D3F08"/>
    <w:rsid w:val="004D40F6"/>
    <w:rsid w:val="004D6813"/>
    <w:rsid w:val="004E016F"/>
    <w:rsid w:val="004E0372"/>
    <w:rsid w:val="004E1305"/>
    <w:rsid w:val="004E21C7"/>
    <w:rsid w:val="004E24C2"/>
    <w:rsid w:val="004E28AD"/>
    <w:rsid w:val="004E3569"/>
    <w:rsid w:val="004E50E2"/>
    <w:rsid w:val="004E613B"/>
    <w:rsid w:val="004E65A0"/>
    <w:rsid w:val="004F09C7"/>
    <w:rsid w:val="004F0D12"/>
    <w:rsid w:val="004F12DA"/>
    <w:rsid w:val="004F15E1"/>
    <w:rsid w:val="004F172B"/>
    <w:rsid w:val="004F21A1"/>
    <w:rsid w:val="004F32D4"/>
    <w:rsid w:val="004F61EB"/>
    <w:rsid w:val="00500BC5"/>
    <w:rsid w:val="00502D63"/>
    <w:rsid w:val="0050593F"/>
    <w:rsid w:val="005128B8"/>
    <w:rsid w:val="00513F44"/>
    <w:rsid w:val="00517B37"/>
    <w:rsid w:val="00517CB9"/>
    <w:rsid w:val="00521D17"/>
    <w:rsid w:val="0052428E"/>
    <w:rsid w:val="005246FD"/>
    <w:rsid w:val="00525C08"/>
    <w:rsid w:val="00526AB7"/>
    <w:rsid w:val="00526E5A"/>
    <w:rsid w:val="00527CD9"/>
    <w:rsid w:val="005308C9"/>
    <w:rsid w:val="00530EB0"/>
    <w:rsid w:val="00531647"/>
    <w:rsid w:val="005316B0"/>
    <w:rsid w:val="00532E71"/>
    <w:rsid w:val="00542B07"/>
    <w:rsid w:val="00543AB3"/>
    <w:rsid w:val="00544861"/>
    <w:rsid w:val="005452C8"/>
    <w:rsid w:val="005461F1"/>
    <w:rsid w:val="00546ADF"/>
    <w:rsid w:val="00546FD2"/>
    <w:rsid w:val="005473F2"/>
    <w:rsid w:val="005509D2"/>
    <w:rsid w:val="00551931"/>
    <w:rsid w:val="005520DA"/>
    <w:rsid w:val="00552548"/>
    <w:rsid w:val="005527AD"/>
    <w:rsid w:val="005633BC"/>
    <w:rsid w:val="00563892"/>
    <w:rsid w:val="005655F5"/>
    <w:rsid w:val="00567161"/>
    <w:rsid w:val="00567A3C"/>
    <w:rsid w:val="00570642"/>
    <w:rsid w:val="00570FDC"/>
    <w:rsid w:val="005744AE"/>
    <w:rsid w:val="005747AE"/>
    <w:rsid w:val="005750B9"/>
    <w:rsid w:val="00576491"/>
    <w:rsid w:val="005803EC"/>
    <w:rsid w:val="00581895"/>
    <w:rsid w:val="00586FA2"/>
    <w:rsid w:val="005875DB"/>
    <w:rsid w:val="005901ED"/>
    <w:rsid w:val="0059247A"/>
    <w:rsid w:val="00592694"/>
    <w:rsid w:val="00593BA1"/>
    <w:rsid w:val="00596DB0"/>
    <w:rsid w:val="005A0D64"/>
    <w:rsid w:val="005A14DC"/>
    <w:rsid w:val="005A2669"/>
    <w:rsid w:val="005A4402"/>
    <w:rsid w:val="005A5091"/>
    <w:rsid w:val="005A732D"/>
    <w:rsid w:val="005B1A58"/>
    <w:rsid w:val="005B593C"/>
    <w:rsid w:val="005B7C35"/>
    <w:rsid w:val="005B7DDD"/>
    <w:rsid w:val="005C0064"/>
    <w:rsid w:val="005C18D8"/>
    <w:rsid w:val="005C6831"/>
    <w:rsid w:val="005D3610"/>
    <w:rsid w:val="005D4221"/>
    <w:rsid w:val="005D5930"/>
    <w:rsid w:val="005D7B4D"/>
    <w:rsid w:val="005E00BD"/>
    <w:rsid w:val="005E0208"/>
    <w:rsid w:val="005E1137"/>
    <w:rsid w:val="005E1316"/>
    <w:rsid w:val="005E24F9"/>
    <w:rsid w:val="005E2723"/>
    <w:rsid w:val="005E3ECF"/>
    <w:rsid w:val="005E47A6"/>
    <w:rsid w:val="005E57DF"/>
    <w:rsid w:val="005E5E71"/>
    <w:rsid w:val="005E6856"/>
    <w:rsid w:val="005E6CA3"/>
    <w:rsid w:val="005F1182"/>
    <w:rsid w:val="005F3AEF"/>
    <w:rsid w:val="005F3CAA"/>
    <w:rsid w:val="005F3D1E"/>
    <w:rsid w:val="005F469B"/>
    <w:rsid w:val="005F599D"/>
    <w:rsid w:val="005F6524"/>
    <w:rsid w:val="005F6670"/>
    <w:rsid w:val="005F7050"/>
    <w:rsid w:val="00600CCC"/>
    <w:rsid w:val="0060184D"/>
    <w:rsid w:val="00602497"/>
    <w:rsid w:val="0060271F"/>
    <w:rsid w:val="006038DC"/>
    <w:rsid w:val="006042AF"/>
    <w:rsid w:val="0060637B"/>
    <w:rsid w:val="006069D6"/>
    <w:rsid w:val="006120E5"/>
    <w:rsid w:val="0061632D"/>
    <w:rsid w:val="0061740C"/>
    <w:rsid w:val="00617C56"/>
    <w:rsid w:val="006216CB"/>
    <w:rsid w:val="00621D0A"/>
    <w:rsid w:val="00622CB5"/>
    <w:rsid w:val="00623B4C"/>
    <w:rsid w:val="00623DC7"/>
    <w:rsid w:val="00623F41"/>
    <w:rsid w:val="00624ABF"/>
    <w:rsid w:val="00627515"/>
    <w:rsid w:val="006301A4"/>
    <w:rsid w:val="00630350"/>
    <w:rsid w:val="00630DD6"/>
    <w:rsid w:val="00632D09"/>
    <w:rsid w:val="0063385B"/>
    <w:rsid w:val="00634007"/>
    <w:rsid w:val="006429AE"/>
    <w:rsid w:val="0064357F"/>
    <w:rsid w:val="006449EB"/>
    <w:rsid w:val="00646BA9"/>
    <w:rsid w:val="00647A55"/>
    <w:rsid w:val="00647D9D"/>
    <w:rsid w:val="00651A55"/>
    <w:rsid w:val="00652246"/>
    <w:rsid w:val="0065317B"/>
    <w:rsid w:val="00653D32"/>
    <w:rsid w:val="00656F54"/>
    <w:rsid w:val="00660E6C"/>
    <w:rsid w:val="00662428"/>
    <w:rsid w:val="00664587"/>
    <w:rsid w:val="00666CBD"/>
    <w:rsid w:val="006674E1"/>
    <w:rsid w:val="00670CA0"/>
    <w:rsid w:val="00672D9D"/>
    <w:rsid w:val="006746E2"/>
    <w:rsid w:val="00674D7C"/>
    <w:rsid w:val="00675352"/>
    <w:rsid w:val="0067634E"/>
    <w:rsid w:val="0067639B"/>
    <w:rsid w:val="006763A0"/>
    <w:rsid w:val="0068122A"/>
    <w:rsid w:val="0068136A"/>
    <w:rsid w:val="006832FE"/>
    <w:rsid w:val="006860F1"/>
    <w:rsid w:val="0068625E"/>
    <w:rsid w:val="00687324"/>
    <w:rsid w:val="00687FFB"/>
    <w:rsid w:val="0069268B"/>
    <w:rsid w:val="006926EB"/>
    <w:rsid w:val="00694EEF"/>
    <w:rsid w:val="00696391"/>
    <w:rsid w:val="006966AE"/>
    <w:rsid w:val="00696F39"/>
    <w:rsid w:val="00696F72"/>
    <w:rsid w:val="006A21AE"/>
    <w:rsid w:val="006A3DBE"/>
    <w:rsid w:val="006A51DE"/>
    <w:rsid w:val="006A6158"/>
    <w:rsid w:val="006B13A4"/>
    <w:rsid w:val="006B2025"/>
    <w:rsid w:val="006B30DF"/>
    <w:rsid w:val="006B40ED"/>
    <w:rsid w:val="006B52B6"/>
    <w:rsid w:val="006C17F9"/>
    <w:rsid w:val="006C20C1"/>
    <w:rsid w:val="006C40C1"/>
    <w:rsid w:val="006C5FED"/>
    <w:rsid w:val="006C7993"/>
    <w:rsid w:val="006D0314"/>
    <w:rsid w:val="006D0E02"/>
    <w:rsid w:val="006D3D3E"/>
    <w:rsid w:val="006D47FA"/>
    <w:rsid w:val="006D4C6C"/>
    <w:rsid w:val="006D5B4F"/>
    <w:rsid w:val="006D6730"/>
    <w:rsid w:val="006D6875"/>
    <w:rsid w:val="006E15E1"/>
    <w:rsid w:val="006E26A8"/>
    <w:rsid w:val="006E3010"/>
    <w:rsid w:val="006E31E8"/>
    <w:rsid w:val="006E47CA"/>
    <w:rsid w:val="006E487F"/>
    <w:rsid w:val="006F0943"/>
    <w:rsid w:val="006F16B7"/>
    <w:rsid w:val="006F5AA6"/>
    <w:rsid w:val="006F71F7"/>
    <w:rsid w:val="006F78A0"/>
    <w:rsid w:val="007000B2"/>
    <w:rsid w:val="00700477"/>
    <w:rsid w:val="00700AB1"/>
    <w:rsid w:val="00700DDE"/>
    <w:rsid w:val="00702BB9"/>
    <w:rsid w:val="00705345"/>
    <w:rsid w:val="0070535D"/>
    <w:rsid w:val="00705C17"/>
    <w:rsid w:val="0070701A"/>
    <w:rsid w:val="00707973"/>
    <w:rsid w:val="00712DCD"/>
    <w:rsid w:val="0071493A"/>
    <w:rsid w:val="00717D87"/>
    <w:rsid w:val="0071D7D3"/>
    <w:rsid w:val="00721EF7"/>
    <w:rsid w:val="00724E7C"/>
    <w:rsid w:val="00730B34"/>
    <w:rsid w:val="00730EFE"/>
    <w:rsid w:val="00731DDD"/>
    <w:rsid w:val="00733AD2"/>
    <w:rsid w:val="00734208"/>
    <w:rsid w:val="007352D5"/>
    <w:rsid w:val="00740039"/>
    <w:rsid w:val="00740940"/>
    <w:rsid w:val="007412A7"/>
    <w:rsid w:val="00741714"/>
    <w:rsid w:val="007425C9"/>
    <w:rsid w:val="007442BC"/>
    <w:rsid w:val="0074457F"/>
    <w:rsid w:val="00744BA5"/>
    <w:rsid w:val="0074538F"/>
    <w:rsid w:val="00745ABF"/>
    <w:rsid w:val="007473AA"/>
    <w:rsid w:val="007506BD"/>
    <w:rsid w:val="00751E7D"/>
    <w:rsid w:val="00755588"/>
    <w:rsid w:val="0076227A"/>
    <w:rsid w:val="007630A5"/>
    <w:rsid w:val="007644E9"/>
    <w:rsid w:val="00764845"/>
    <w:rsid w:val="00764CCB"/>
    <w:rsid w:val="00765EBA"/>
    <w:rsid w:val="00766BCB"/>
    <w:rsid w:val="007675DC"/>
    <w:rsid w:val="0077159E"/>
    <w:rsid w:val="0077288D"/>
    <w:rsid w:val="0077306C"/>
    <w:rsid w:val="007730BA"/>
    <w:rsid w:val="00774EDE"/>
    <w:rsid w:val="00776732"/>
    <w:rsid w:val="00776E99"/>
    <w:rsid w:val="00777B7F"/>
    <w:rsid w:val="00777C37"/>
    <w:rsid w:val="007811E4"/>
    <w:rsid w:val="00781765"/>
    <w:rsid w:val="00781ED9"/>
    <w:rsid w:val="0078230D"/>
    <w:rsid w:val="00784083"/>
    <w:rsid w:val="00785811"/>
    <w:rsid w:val="007870EB"/>
    <w:rsid w:val="00787E2B"/>
    <w:rsid w:val="00790BCB"/>
    <w:rsid w:val="00790BF9"/>
    <w:rsid w:val="00791550"/>
    <w:rsid w:val="007A07CA"/>
    <w:rsid w:val="007A0C50"/>
    <w:rsid w:val="007A1129"/>
    <w:rsid w:val="007A1627"/>
    <w:rsid w:val="007A1BF9"/>
    <w:rsid w:val="007A2724"/>
    <w:rsid w:val="007A419A"/>
    <w:rsid w:val="007A6F5C"/>
    <w:rsid w:val="007A77E3"/>
    <w:rsid w:val="007A7BA3"/>
    <w:rsid w:val="007B0783"/>
    <w:rsid w:val="007B310D"/>
    <w:rsid w:val="007B3D94"/>
    <w:rsid w:val="007B41C8"/>
    <w:rsid w:val="007B421B"/>
    <w:rsid w:val="007B4854"/>
    <w:rsid w:val="007B48A2"/>
    <w:rsid w:val="007B5074"/>
    <w:rsid w:val="007B5B5E"/>
    <w:rsid w:val="007C2753"/>
    <w:rsid w:val="007C2DAA"/>
    <w:rsid w:val="007C2EB5"/>
    <w:rsid w:val="007C6811"/>
    <w:rsid w:val="007C6DB3"/>
    <w:rsid w:val="007C6E6E"/>
    <w:rsid w:val="007D3236"/>
    <w:rsid w:val="007D4995"/>
    <w:rsid w:val="007D6ED8"/>
    <w:rsid w:val="007D75D2"/>
    <w:rsid w:val="007E19A3"/>
    <w:rsid w:val="007E2E3C"/>
    <w:rsid w:val="007E3B66"/>
    <w:rsid w:val="007E3F57"/>
    <w:rsid w:val="007E6E53"/>
    <w:rsid w:val="007E7E9C"/>
    <w:rsid w:val="007F1768"/>
    <w:rsid w:val="007F1C13"/>
    <w:rsid w:val="007F21EF"/>
    <w:rsid w:val="007F32C6"/>
    <w:rsid w:val="007F3FE5"/>
    <w:rsid w:val="007F42DD"/>
    <w:rsid w:val="007F682B"/>
    <w:rsid w:val="0080010A"/>
    <w:rsid w:val="008026F3"/>
    <w:rsid w:val="0080280D"/>
    <w:rsid w:val="00802989"/>
    <w:rsid w:val="00803B7C"/>
    <w:rsid w:val="00804CE5"/>
    <w:rsid w:val="008057B6"/>
    <w:rsid w:val="00806A8A"/>
    <w:rsid w:val="00807124"/>
    <w:rsid w:val="008078FF"/>
    <w:rsid w:val="0081206D"/>
    <w:rsid w:val="00812139"/>
    <w:rsid w:val="00812A4F"/>
    <w:rsid w:val="00815966"/>
    <w:rsid w:val="0081618D"/>
    <w:rsid w:val="008207C2"/>
    <w:rsid w:val="0082313E"/>
    <w:rsid w:val="0082328F"/>
    <w:rsid w:val="0082411D"/>
    <w:rsid w:val="00826F09"/>
    <w:rsid w:val="0083223A"/>
    <w:rsid w:val="00832E4C"/>
    <w:rsid w:val="00833F5D"/>
    <w:rsid w:val="008370FB"/>
    <w:rsid w:val="00840545"/>
    <w:rsid w:val="00840D03"/>
    <w:rsid w:val="008419D6"/>
    <w:rsid w:val="00842110"/>
    <w:rsid w:val="00842203"/>
    <w:rsid w:val="008425B8"/>
    <w:rsid w:val="00843829"/>
    <w:rsid w:val="008443C6"/>
    <w:rsid w:val="00845FC2"/>
    <w:rsid w:val="00850004"/>
    <w:rsid w:val="008503E5"/>
    <w:rsid w:val="00851B7A"/>
    <w:rsid w:val="008520F7"/>
    <w:rsid w:val="008528AE"/>
    <w:rsid w:val="00852973"/>
    <w:rsid w:val="008530ED"/>
    <w:rsid w:val="0085427A"/>
    <w:rsid w:val="008542CB"/>
    <w:rsid w:val="00856923"/>
    <w:rsid w:val="008576CA"/>
    <w:rsid w:val="008577CA"/>
    <w:rsid w:val="00863DA5"/>
    <w:rsid w:val="0086409B"/>
    <w:rsid w:val="00864420"/>
    <w:rsid w:val="00870EB4"/>
    <w:rsid w:val="0087121C"/>
    <w:rsid w:val="0087241C"/>
    <w:rsid w:val="0087309F"/>
    <w:rsid w:val="00873B51"/>
    <w:rsid w:val="00873B93"/>
    <w:rsid w:val="0087455E"/>
    <w:rsid w:val="008758D4"/>
    <w:rsid w:val="00877DC9"/>
    <w:rsid w:val="00880F3D"/>
    <w:rsid w:val="00881172"/>
    <w:rsid w:val="0088156B"/>
    <w:rsid w:val="00881ECF"/>
    <w:rsid w:val="00882F9D"/>
    <w:rsid w:val="00886042"/>
    <w:rsid w:val="00886282"/>
    <w:rsid w:val="00886CB5"/>
    <w:rsid w:val="00890CA3"/>
    <w:rsid w:val="008912FC"/>
    <w:rsid w:val="00892A8E"/>
    <w:rsid w:val="00892DCB"/>
    <w:rsid w:val="00894020"/>
    <w:rsid w:val="00895745"/>
    <w:rsid w:val="00895781"/>
    <w:rsid w:val="00895EAC"/>
    <w:rsid w:val="00896755"/>
    <w:rsid w:val="00896F4B"/>
    <w:rsid w:val="00897C17"/>
    <w:rsid w:val="008A2100"/>
    <w:rsid w:val="008A41DE"/>
    <w:rsid w:val="008A5CB2"/>
    <w:rsid w:val="008A645D"/>
    <w:rsid w:val="008B1DCE"/>
    <w:rsid w:val="008B233F"/>
    <w:rsid w:val="008B544D"/>
    <w:rsid w:val="008B5E98"/>
    <w:rsid w:val="008B6E36"/>
    <w:rsid w:val="008C0788"/>
    <w:rsid w:val="008C0C15"/>
    <w:rsid w:val="008C0D4B"/>
    <w:rsid w:val="008C11BF"/>
    <w:rsid w:val="008C1280"/>
    <w:rsid w:val="008C1B6F"/>
    <w:rsid w:val="008C617F"/>
    <w:rsid w:val="008C73C3"/>
    <w:rsid w:val="008D00CC"/>
    <w:rsid w:val="008D1481"/>
    <w:rsid w:val="008D22D5"/>
    <w:rsid w:val="008D2AB3"/>
    <w:rsid w:val="008D56F0"/>
    <w:rsid w:val="008D5B7C"/>
    <w:rsid w:val="008D71D8"/>
    <w:rsid w:val="008D7BDF"/>
    <w:rsid w:val="008E0888"/>
    <w:rsid w:val="008E6D20"/>
    <w:rsid w:val="008E785A"/>
    <w:rsid w:val="008E7974"/>
    <w:rsid w:val="008F1449"/>
    <w:rsid w:val="008F303F"/>
    <w:rsid w:val="008F3EE9"/>
    <w:rsid w:val="008F5C5D"/>
    <w:rsid w:val="0090080A"/>
    <w:rsid w:val="00900825"/>
    <w:rsid w:val="00901F88"/>
    <w:rsid w:val="0090243A"/>
    <w:rsid w:val="009038FD"/>
    <w:rsid w:val="009045DA"/>
    <w:rsid w:val="00904CEC"/>
    <w:rsid w:val="009053BE"/>
    <w:rsid w:val="00905EE4"/>
    <w:rsid w:val="00910D9F"/>
    <w:rsid w:val="00912AAD"/>
    <w:rsid w:val="009153D7"/>
    <w:rsid w:val="00915952"/>
    <w:rsid w:val="00915A16"/>
    <w:rsid w:val="00921899"/>
    <w:rsid w:val="009226F4"/>
    <w:rsid w:val="0092351F"/>
    <w:rsid w:val="009235AC"/>
    <w:rsid w:val="00924ADC"/>
    <w:rsid w:val="00924CAC"/>
    <w:rsid w:val="00925A41"/>
    <w:rsid w:val="009278A2"/>
    <w:rsid w:val="00930167"/>
    <w:rsid w:val="009308CA"/>
    <w:rsid w:val="009323A1"/>
    <w:rsid w:val="00932D0B"/>
    <w:rsid w:val="00936267"/>
    <w:rsid w:val="00936FB4"/>
    <w:rsid w:val="00937EAA"/>
    <w:rsid w:val="00943A0E"/>
    <w:rsid w:val="00944E0D"/>
    <w:rsid w:val="00945B4B"/>
    <w:rsid w:val="00950442"/>
    <w:rsid w:val="00951403"/>
    <w:rsid w:val="009527A8"/>
    <w:rsid w:val="00953425"/>
    <w:rsid w:val="0095491B"/>
    <w:rsid w:val="00955E28"/>
    <w:rsid w:val="00957A71"/>
    <w:rsid w:val="009632EF"/>
    <w:rsid w:val="00966015"/>
    <w:rsid w:val="00977AFB"/>
    <w:rsid w:val="0098076E"/>
    <w:rsid w:val="00980C1B"/>
    <w:rsid w:val="009810A1"/>
    <w:rsid w:val="00981EA7"/>
    <w:rsid w:val="00983E65"/>
    <w:rsid w:val="009878A9"/>
    <w:rsid w:val="00990220"/>
    <w:rsid w:val="009915D7"/>
    <w:rsid w:val="009921A8"/>
    <w:rsid w:val="009930DA"/>
    <w:rsid w:val="009967DC"/>
    <w:rsid w:val="00996BFF"/>
    <w:rsid w:val="00997C7D"/>
    <w:rsid w:val="009A1E6B"/>
    <w:rsid w:val="009A23F2"/>
    <w:rsid w:val="009A672D"/>
    <w:rsid w:val="009A6BE0"/>
    <w:rsid w:val="009A7713"/>
    <w:rsid w:val="009A7D13"/>
    <w:rsid w:val="009B06AF"/>
    <w:rsid w:val="009B0AE4"/>
    <w:rsid w:val="009B1630"/>
    <w:rsid w:val="009B1AC5"/>
    <w:rsid w:val="009B29C3"/>
    <w:rsid w:val="009B52FF"/>
    <w:rsid w:val="009B74C2"/>
    <w:rsid w:val="009B7A3B"/>
    <w:rsid w:val="009C0191"/>
    <w:rsid w:val="009C55E0"/>
    <w:rsid w:val="009C5C0D"/>
    <w:rsid w:val="009C66BF"/>
    <w:rsid w:val="009C776C"/>
    <w:rsid w:val="009D0AA8"/>
    <w:rsid w:val="009D1324"/>
    <w:rsid w:val="009D49AA"/>
    <w:rsid w:val="009D4D50"/>
    <w:rsid w:val="009D6605"/>
    <w:rsid w:val="009D7234"/>
    <w:rsid w:val="009E08A0"/>
    <w:rsid w:val="009E0D8B"/>
    <w:rsid w:val="009E1A12"/>
    <w:rsid w:val="009E2430"/>
    <w:rsid w:val="009E3E9F"/>
    <w:rsid w:val="009E41F5"/>
    <w:rsid w:val="009E47D6"/>
    <w:rsid w:val="009E5D4B"/>
    <w:rsid w:val="009E6432"/>
    <w:rsid w:val="009E6683"/>
    <w:rsid w:val="009E7B4F"/>
    <w:rsid w:val="009E7C2E"/>
    <w:rsid w:val="009F0EA6"/>
    <w:rsid w:val="009F15D1"/>
    <w:rsid w:val="009F203A"/>
    <w:rsid w:val="009F3C0C"/>
    <w:rsid w:val="009F3E03"/>
    <w:rsid w:val="009F5192"/>
    <w:rsid w:val="009F53F6"/>
    <w:rsid w:val="009F6C77"/>
    <w:rsid w:val="009F7434"/>
    <w:rsid w:val="00A02D77"/>
    <w:rsid w:val="00A044EB"/>
    <w:rsid w:val="00A059FF"/>
    <w:rsid w:val="00A05A36"/>
    <w:rsid w:val="00A07D86"/>
    <w:rsid w:val="00A11A77"/>
    <w:rsid w:val="00A167B2"/>
    <w:rsid w:val="00A17CAA"/>
    <w:rsid w:val="00A2043B"/>
    <w:rsid w:val="00A24ED6"/>
    <w:rsid w:val="00A2542A"/>
    <w:rsid w:val="00A25B4C"/>
    <w:rsid w:val="00A25EC0"/>
    <w:rsid w:val="00A26A87"/>
    <w:rsid w:val="00A3066B"/>
    <w:rsid w:val="00A323CC"/>
    <w:rsid w:val="00A324C9"/>
    <w:rsid w:val="00A32A2B"/>
    <w:rsid w:val="00A33341"/>
    <w:rsid w:val="00A34F27"/>
    <w:rsid w:val="00A35C35"/>
    <w:rsid w:val="00A35E5F"/>
    <w:rsid w:val="00A35FE0"/>
    <w:rsid w:val="00A360A0"/>
    <w:rsid w:val="00A36186"/>
    <w:rsid w:val="00A37185"/>
    <w:rsid w:val="00A4275D"/>
    <w:rsid w:val="00A439BA"/>
    <w:rsid w:val="00A44206"/>
    <w:rsid w:val="00A45A11"/>
    <w:rsid w:val="00A466F1"/>
    <w:rsid w:val="00A50060"/>
    <w:rsid w:val="00A52EDD"/>
    <w:rsid w:val="00A53E8C"/>
    <w:rsid w:val="00A53FAE"/>
    <w:rsid w:val="00A548E0"/>
    <w:rsid w:val="00A572D7"/>
    <w:rsid w:val="00A5D51C"/>
    <w:rsid w:val="00A61C58"/>
    <w:rsid w:val="00A627ED"/>
    <w:rsid w:val="00A628D4"/>
    <w:rsid w:val="00A63174"/>
    <w:rsid w:val="00A6335A"/>
    <w:rsid w:val="00A657D8"/>
    <w:rsid w:val="00A70430"/>
    <w:rsid w:val="00A73450"/>
    <w:rsid w:val="00A7783C"/>
    <w:rsid w:val="00A778A4"/>
    <w:rsid w:val="00A80C55"/>
    <w:rsid w:val="00A826E8"/>
    <w:rsid w:val="00A856CF"/>
    <w:rsid w:val="00A87D19"/>
    <w:rsid w:val="00A9026D"/>
    <w:rsid w:val="00A916B0"/>
    <w:rsid w:val="00A9368A"/>
    <w:rsid w:val="00A94059"/>
    <w:rsid w:val="00A946A0"/>
    <w:rsid w:val="00A9473B"/>
    <w:rsid w:val="00A94A05"/>
    <w:rsid w:val="00A94C0A"/>
    <w:rsid w:val="00A970FD"/>
    <w:rsid w:val="00A9712B"/>
    <w:rsid w:val="00A97BF2"/>
    <w:rsid w:val="00AA03E4"/>
    <w:rsid w:val="00AA5197"/>
    <w:rsid w:val="00AA63F7"/>
    <w:rsid w:val="00AA7295"/>
    <w:rsid w:val="00AB3C4D"/>
    <w:rsid w:val="00AB5E14"/>
    <w:rsid w:val="00AB79E3"/>
    <w:rsid w:val="00AB7AF8"/>
    <w:rsid w:val="00AC06C9"/>
    <w:rsid w:val="00AC5AE1"/>
    <w:rsid w:val="00AD01E9"/>
    <w:rsid w:val="00AD02AB"/>
    <w:rsid w:val="00AD044A"/>
    <w:rsid w:val="00AD0CDA"/>
    <w:rsid w:val="00AD0E8D"/>
    <w:rsid w:val="00AD2249"/>
    <w:rsid w:val="00AD2E4F"/>
    <w:rsid w:val="00AD30EF"/>
    <w:rsid w:val="00AD340C"/>
    <w:rsid w:val="00AD41DC"/>
    <w:rsid w:val="00AD5A53"/>
    <w:rsid w:val="00AD60F2"/>
    <w:rsid w:val="00AD6D11"/>
    <w:rsid w:val="00AE1A84"/>
    <w:rsid w:val="00AE2612"/>
    <w:rsid w:val="00AE3035"/>
    <w:rsid w:val="00AE5044"/>
    <w:rsid w:val="00AE5E55"/>
    <w:rsid w:val="00AE6AF0"/>
    <w:rsid w:val="00AE793D"/>
    <w:rsid w:val="00AF1C0A"/>
    <w:rsid w:val="00AF1E34"/>
    <w:rsid w:val="00AF1F00"/>
    <w:rsid w:val="00AF1FA2"/>
    <w:rsid w:val="00AF5A19"/>
    <w:rsid w:val="00AF6C64"/>
    <w:rsid w:val="00B0560B"/>
    <w:rsid w:val="00B062A5"/>
    <w:rsid w:val="00B104B2"/>
    <w:rsid w:val="00B11685"/>
    <w:rsid w:val="00B13ABA"/>
    <w:rsid w:val="00B13C0E"/>
    <w:rsid w:val="00B151EB"/>
    <w:rsid w:val="00B15F1C"/>
    <w:rsid w:val="00B242AC"/>
    <w:rsid w:val="00B245D2"/>
    <w:rsid w:val="00B25023"/>
    <w:rsid w:val="00B2F432"/>
    <w:rsid w:val="00B302D2"/>
    <w:rsid w:val="00B30725"/>
    <w:rsid w:val="00B34936"/>
    <w:rsid w:val="00B34F26"/>
    <w:rsid w:val="00B35A18"/>
    <w:rsid w:val="00B36E01"/>
    <w:rsid w:val="00B3775E"/>
    <w:rsid w:val="00B40D5A"/>
    <w:rsid w:val="00B40E04"/>
    <w:rsid w:val="00B40F31"/>
    <w:rsid w:val="00B42169"/>
    <w:rsid w:val="00B42897"/>
    <w:rsid w:val="00B43ABE"/>
    <w:rsid w:val="00B446F5"/>
    <w:rsid w:val="00B503ED"/>
    <w:rsid w:val="00B518FE"/>
    <w:rsid w:val="00B55A18"/>
    <w:rsid w:val="00B569D5"/>
    <w:rsid w:val="00B56E63"/>
    <w:rsid w:val="00B6340D"/>
    <w:rsid w:val="00B63A55"/>
    <w:rsid w:val="00B6512D"/>
    <w:rsid w:val="00B656F3"/>
    <w:rsid w:val="00B66892"/>
    <w:rsid w:val="00B66B5E"/>
    <w:rsid w:val="00B721C5"/>
    <w:rsid w:val="00B734C8"/>
    <w:rsid w:val="00B73A74"/>
    <w:rsid w:val="00B74CE2"/>
    <w:rsid w:val="00B74EA9"/>
    <w:rsid w:val="00B764DC"/>
    <w:rsid w:val="00B76579"/>
    <w:rsid w:val="00B76B28"/>
    <w:rsid w:val="00B8045F"/>
    <w:rsid w:val="00B879B2"/>
    <w:rsid w:val="00B87B69"/>
    <w:rsid w:val="00B87D2D"/>
    <w:rsid w:val="00B902EF"/>
    <w:rsid w:val="00B915B2"/>
    <w:rsid w:val="00B91CF0"/>
    <w:rsid w:val="00B9213E"/>
    <w:rsid w:val="00B93FDF"/>
    <w:rsid w:val="00B944A4"/>
    <w:rsid w:val="00BA0C9B"/>
    <w:rsid w:val="00BA281A"/>
    <w:rsid w:val="00BA2CB5"/>
    <w:rsid w:val="00BA47AF"/>
    <w:rsid w:val="00BA4FDB"/>
    <w:rsid w:val="00BA5879"/>
    <w:rsid w:val="00BB193D"/>
    <w:rsid w:val="00BB2A1F"/>
    <w:rsid w:val="00BB2C3D"/>
    <w:rsid w:val="00BB5291"/>
    <w:rsid w:val="00BB7DC4"/>
    <w:rsid w:val="00BC0E65"/>
    <w:rsid w:val="00BC33AD"/>
    <w:rsid w:val="00BC47B7"/>
    <w:rsid w:val="00BC4DA9"/>
    <w:rsid w:val="00BC5537"/>
    <w:rsid w:val="00BC632A"/>
    <w:rsid w:val="00BC74F9"/>
    <w:rsid w:val="00BD0642"/>
    <w:rsid w:val="00BD1302"/>
    <w:rsid w:val="00BD1985"/>
    <w:rsid w:val="00BD1E83"/>
    <w:rsid w:val="00BD202C"/>
    <w:rsid w:val="00BD2900"/>
    <w:rsid w:val="00BD2E63"/>
    <w:rsid w:val="00BD4AC7"/>
    <w:rsid w:val="00BD4D42"/>
    <w:rsid w:val="00BD66A4"/>
    <w:rsid w:val="00BD6BE1"/>
    <w:rsid w:val="00BD7ED8"/>
    <w:rsid w:val="00BE1A91"/>
    <w:rsid w:val="00BE22DD"/>
    <w:rsid w:val="00BE2BAA"/>
    <w:rsid w:val="00BE4AC7"/>
    <w:rsid w:val="00BE6905"/>
    <w:rsid w:val="00BE6CCB"/>
    <w:rsid w:val="00BF096D"/>
    <w:rsid w:val="00BF39F2"/>
    <w:rsid w:val="00BF3DF3"/>
    <w:rsid w:val="00BF43CC"/>
    <w:rsid w:val="00BF4B8B"/>
    <w:rsid w:val="00BF5235"/>
    <w:rsid w:val="00BF5783"/>
    <w:rsid w:val="00C0001A"/>
    <w:rsid w:val="00C0012B"/>
    <w:rsid w:val="00C01B1B"/>
    <w:rsid w:val="00C04B27"/>
    <w:rsid w:val="00C05139"/>
    <w:rsid w:val="00C058A8"/>
    <w:rsid w:val="00C06A9B"/>
    <w:rsid w:val="00C0702A"/>
    <w:rsid w:val="00C10D44"/>
    <w:rsid w:val="00C11828"/>
    <w:rsid w:val="00C11A39"/>
    <w:rsid w:val="00C12B3E"/>
    <w:rsid w:val="00C14B7C"/>
    <w:rsid w:val="00C14BAE"/>
    <w:rsid w:val="00C1690A"/>
    <w:rsid w:val="00C20BF2"/>
    <w:rsid w:val="00C24C30"/>
    <w:rsid w:val="00C264BB"/>
    <w:rsid w:val="00C310B9"/>
    <w:rsid w:val="00C315CC"/>
    <w:rsid w:val="00C319C9"/>
    <w:rsid w:val="00C31AB1"/>
    <w:rsid w:val="00C378C2"/>
    <w:rsid w:val="00C411BE"/>
    <w:rsid w:val="00C4750E"/>
    <w:rsid w:val="00C50A56"/>
    <w:rsid w:val="00C525A5"/>
    <w:rsid w:val="00C53175"/>
    <w:rsid w:val="00C532E0"/>
    <w:rsid w:val="00C54280"/>
    <w:rsid w:val="00C5445A"/>
    <w:rsid w:val="00C549FF"/>
    <w:rsid w:val="00C55007"/>
    <w:rsid w:val="00C564F1"/>
    <w:rsid w:val="00C565CD"/>
    <w:rsid w:val="00C566DD"/>
    <w:rsid w:val="00C56E80"/>
    <w:rsid w:val="00C63CD3"/>
    <w:rsid w:val="00C64ABF"/>
    <w:rsid w:val="00C6624C"/>
    <w:rsid w:val="00C70A6A"/>
    <w:rsid w:val="00C70EF0"/>
    <w:rsid w:val="00C71AE6"/>
    <w:rsid w:val="00C73A50"/>
    <w:rsid w:val="00C768C9"/>
    <w:rsid w:val="00C76CF0"/>
    <w:rsid w:val="00C778F4"/>
    <w:rsid w:val="00C77EC6"/>
    <w:rsid w:val="00C83060"/>
    <w:rsid w:val="00C842C3"/>
    <w:rsid w:val="00C874D4"/>
    <w:rsid w:val="00C878AD"/>
    <w:rsid w:val="00C87E45"/>
    <w:rsid w:val="00C90FCC"/>
    <w:rsid w:val="00C91614"/>
    <w:rsid w:val="00C9270E"/>
    <w:rsid w:val="00C952E8"/>
    <w:rsid w:val="00C96EA5"/>
    <w:rsid w:val="00C97244"/>
    <w:rsid w:val="00CA1049"/>
    <w:rsid w:val="00CA1410"/>
    <w:rsid w:val="00CA323E"/>
    <w:rsid w:val="00CA560E"/>
    <w:rsid w:val="00CA6E1E"/>
    <w:rsid w:val="00CA75EC"/>
    <w:rsid w:val="00CB0694"/>
    <w:rsid w:val="00CB0708"/>
    <w:rsid w:val="00CB2251"/>
    <w:rsid w:val="00CB75BA"/>
    <w:rsid w:val="00CC1869"/>
    <w:rsid w:val="00CC23B7"/>
    <w:rsid w:val="00CC3DBA"/>
    <w:rsid w:val="00CC4C78"/>
    <w:rsid w:val="00CC5A0B"/>
    <w:rsid w:val="00CC70D7"/>
    <w:rsid w:val="00CD0635"/>
    <w:rsid w:val="00CD0B90"/>
    <w:rsid w:val="00CD1609"/>
    <w:rsid w:val="00CD2EC1"/>
    <w:rsid w:val="00CD5E65"/>
    <w:rsid w:val="00CD7FB5"/>
    <w:rsid w:val="00CE14E8"/>
    <w:rsid w:val="00CF113B"/>
    <w:rsid w:val="00CF20B2"/>
    <w:rsid w:val="00CF3410"/>
    <w:rsid w:val="00CF3996"/>
    <w:rsid w:val="00CF442E"/>
    <w:rsid w:val="00CF4D24"/>
    <w:rsid w:val="00CF5E6E"/>
    <w:rsid w:val="00CF61CD"/>
    <w:rsid w:val="00CF6B52"/>
    <w:rsid w:val="00D000EC"/>
    <w:rsid w:val="00D02287"/>
    <w:rsid w:val="00D05165"/>
    <w:rsid w:val="00D053C8"/>
    <w:rsid w:val="00D06CA2"/>
    <w:rsid w:val="00D10553"/>
    <w:rsid w:val="00D1190F"/>
    <w:rsid w:val="00D1524B"/>
    <w:rsid w:val="00D15579"/>
    <w:rsid w:val="00D163CE"/>
    <w:rsid w:val="00D17460"/>
    <w:rsid w:val="00D174F5"/>
    <w:rsid w:val="00D1765F"/>
    <w:rsid w:val="00D1766D"/>
    <w:rsid w:val="00D20572"/>
    <w:rsid w:val="00D247D6"/>
    <w:rsid w:val="00D24C31"/>
    <w:rsid w:val="00D27440"/>
    <w:rsid w:val="00D2756B"/>
    <w:rsid w:val="00D348A0"/>
    <w:rsid w:val="00D36C8B"/>
    <w:rsid w:val="00D36DA9"/>
    <w:rsid w:val="00D36F98"/>
    <w:rsid w:val="00D40377"/>
    <w:rsid w:val="00D4066C"/>
    <w:rsid w:val="00D40AE5"/>
    <w:rsid w:val="00D41DBD"/>
    <w:rsid w:val="00D4394B"/>
    <w:rsid w:val="00D444C2"/>
    <w:rsid w:val="00D4484E"/>
    <w:rsid w:val="00D4625D"/>
    <w:rsid w:val="00D51F47"/>
    <w:rsid w:val="00D54735"/>
    <w:rsid w:val="00D554A3"/>
    <w:rsid w:val="00D555DE"/>
    <w:rsid w:val="00D56891"/>
    <w:rsid w:val="00D60812"/>
    <w:rsid w:val="00D610F9"/>
    <w:rsid w:val="00D63527"/>
    <w:rsid w:val="00D63BB1"/>
    <w:rsid w:val="00D64BE6"/>
    <w:rsid w:val="00D66172"/>
    <w:rsid w:val="00D6796C"/>
    <w:rsid w:val="00D720DD"/>
    <w:rsid w:val="00D72B6D"/>
    <w:rsid w:val="00D72C72"/>
    <w:rsid w:val="00D72EB9"/>
    <w:rsid w:val="00D74486"/>
    <w:rsid w:val="00D76D0A"/>
    <w:rsid w:val="00D7754D"/>
    <w:rsid w:val="00D81334"/>
    <w:rsid w:val="00D83669"/>
    <w:rsid w:val="00D83AB5"/>
    <w:rsid w:val="00D8687A"/>
    <w:rsid w:val="00D87960"/>
    <w:rsid w:val="00D92908"/>
    <w:rsid w:val="00D9533C"/>
    <w:rsid w:val="00D95EBC"/>
    <w:rsid w:val="00D9799C"/>
    <w:rsid w:val="00DA09B1"/>
    <w:rsid w:val="00DA252B"/>
    <w:rsid w:val="00DA34A1"/>
    <w:rsid w:val="00DA3DF5"/>
    <w:rsid w:val="00DA6F58"/>
    <w:rsid w:val="00DA6F67"/>
    <w:rsid w:val="00DA7BE1"/>
    <w:rsid w:val="00DA7DCF"/>
    <w:rsid w:val="00DB2297"/>
    <w:rsid w:val="00DB4B91"/>
    <w:rsid w:val="00DB5889"/>
    <w:rsid w:val="00DB6597"/>
    <w:rsid w:val="00DB6AF0"/>
    <w:rsid w:val="00DC16D7"/>
    <w:rsid w:val="00DC1782"/>
    <w:rsid w:val="00DC42AE"/>
    <w:rsid w:val="00DC6085"/>
    <w:rsid w:val="00DC6B8D"/>
    <w:rsid w:val="00DC7B02"/>
    <w:rsid w:val="00DD0A38"/>
    <w:rsid w:val="00DD1939"/>
    <w:rsid w:val="00DD2E20"/>
    <w:rsid w:val="00DD3914"/>
    <w:rsid w:val="00DD3AD8"/>
    <w:rsid w:val="00DD655E"/>
    <w:rsid w:val="00DD6984"/>
    <w:rsid w:val="00DD6A87"/>
    <w:rsid w:val="00DD7979"/>
    <w:rsid w:val="00DD7DE9"/>
    <w:rsid w:val="00DE25C2"/>
    <w:rsid w:val="00DE280E"/>
    <w:rsid w:val="00DE319D"/>
    <w:rsid w:val="00DE4C6F"/>
    <w:rsid w:val="00DE6F9F"/>
    <w:rsid w:val="00DEA4CF"/>
    <w:rsid w:val="00DF01B2"/>
    <w:rsid w:val="00DF3367"/>
    <w:rsid w:val="00DF4033"/>
    <w:rsid w:val="00E0010B"/>
    <w:rsid w:val="00E02DB9"/>
    <w:rsid w:val="00E0416A"/>
    <w:rsid w:val="00E0453C"/>
    <w:rsid w:val="00E04C9E"/>
    <w:rsid w:val="00E04CCE"/>
    <w:rsid w:val="00E05282"/>
    <w:rsid w:val="00E07610"/>
    <w:rsid w:val="00E120CD"/>
    <w:rsid w:val="00E13610"/>
    <w:rsid w:val="00E14328"/>
    <w:rsid w:val="00E154E6"/>
    <w:rsid w:val="00E16C70"/>
    <w:rsid w:val="00E203BD"/>
    <w:rsid w:val="00E20F93"/>
    <w:rsid w:val="00E21862"/>
    <w:rsid w:val="00E21A7D"/>
    <w:rsid w:val="00E21C19"/>
    <w:rsid w:val="00E224F3"/>
    <w:rsid w:val="00E23316"/>
    <w:rsid w:val="00E23BA0"/>
    <w:rsid w:val="00E244C6"/>
    <w:rsid w:val="00E25442"/>
    <w:rsid w:val="00E25C7F"/>
    <w:rsid w:val="00E26400"/>
    <w:rsid w:val="00E2701B"/>
    <w:rsid w:val="00E27752"/>
    <w:rsid w:val="00E27C69"/>
    <w:rsid w:val="00E3269C"/>
    <w:rsid w:val="00E32FDE"/>
    <w:rsid w:val="00E368A2"/>
    <w:rsid w:val="00E40B99"/>
    <w:rsid w:val="00E41089"/>
    <w:rsid w:val="00E4227E"/>
    <w:rsid w:val="00E430B5"/>
    <w:rsid w:val="00E43211"/>
    <w:rsid w:val="00E43D8A"/>
    <w:rsid w:val="00E44101"/>
    <w:rsid w:val="00E444CB"/>
    <w:rsid w:val="00E44D81"/>
    <w:rsid w:val="00E44E5A"/>
    <w:rsid w:val="00E45651"/>
    <w:rsid w:val="00E46232"/>
    <w:rsid w:val="00E465F1"/>
    <w:rsid w:val="00E46CCA"/>
    <w:rsid w:val="00E51A32"/>
    <w:rsid w:val="00E5250A"/>
    <w:rsid w:val="00E5353D"/>
    <w:rsid w:val="00E53CF6"/>
    <w:rsid w:val="00E572E8"/>
    <w:rsid w:val="00E57409"/>
    <w:rsid w:val="00E61E4F"/>
    <w:rsid w:val="00E64917"/>
    <w:rsid w:val="00E6585C"/>
    <w:rsid w:val="00E66B9D"/>
    <w:rsid w:val="00E66DBE"/>
    <w:rsid w:val="00E67895"/>
    <w:rsid w:val="00E705F1"/>
    <w:rsid w:val="00E70DD0"/>
    <w:rsid w:val="00E716D7"/>
    <w:rsid w:val="00E722E2"/>
    <w:rsid w:val="00E733A1"/>
    <w:rsid w:val="00E75279"/>
    <w:rsid w:val="00E766A1"/>
    <w:rsid w:val="00E76C6C"/>
    <w:rsid w:val="00E76F6B"/>
    <w:rsid w:val="00E77031"/>
    <w:rsid w:val="00E7717D"/>
    <w:rsid w:val="00E7789B"/>
    <w:rsid w:val="00E80649"/>
    <w:rsid w:val="00E807A1"/>
    <w:rsid w:val="00E80DAE"/>
    <w:rsid w:val="00E82861"/>
    <w:rsid w:val="00E8305E"/>
    <w:rsid w:val="00E83D6C"/>
    <w:rsid w:val="00E85615"/>
    <w:rsid w:val="00E8635A"/>
    <w:rsid w:val="00E87AD7"/>
    <w:rsid w:val="00E92DDE"/>
    <w:rsid w:val="00E9323C"/>
    <w:rsid w:val="00E93406"/>
    <w:rsid w:val="00E93B7A"/>
    <w:rsid w:val="00E93CD6"/>
    <w:rsid w:val="00E93E05"/>
    <w:rsid w:val="00E93FCB"/>
    <w:rsid w:val="00E956BB"/>
    <w:rsid w:val="00E9580F"/>
    <w:rsid w:val="00E96941"/>
    <w:rsid w:val="00E96BDB"/>
    <w:rsid w:val="00E96CA8"/>
    <w:rsid w:val="00E97455"/>
    <w:rsid w:val="00EA07C6"/>
    <w:rsid w:val="00EA0F14"/>
    <w:rsid w:val="00EA1B50"/>
    <w:rsid w:val="00EA321F"/>
    <w:rsid w:val="00EA3374"/>
    <w:rsid w:val="00EA45B0"/>
    <w:rsid w:val="00EA4662"/>
    <w:rsid w:val="00EA4867"/>
    <w:rsid w:val="00EA5AD1"/>
    <w:rsid w:val="00EB1B4F"/>
    <w:rsid w:val="00EB71BE"/>
    <w:rsid w:val="00EB7706"/>
    <w:rsid w:val="00EB7DB8"/>
    <w:rsid w:val="00EC1F6E"/>
    <w:rsid w:val="00EC3B8E"/>
    <w:rsid w:val="00EC3C11"/>
    <w:rsid w:val="00EC42A1"/>
    <w:rsid w:val="00EC465F"/>
    <w:rsid w:val="00EC50C4"/>
    <w:rsid w:val="00EC5ED4"/>
    <w:rsid w:val="00ED0DF3"/>
    <w:rsid w:val="00ED293D"/>
    <w:rsid w:val="00ED3428"/>
    <w:rsid w:val="00EE00B4"/>
    <w:rsid w:val="00EE0A2D"/>
    <w:rsid w:val="00EE0BAB"/>
    <w:rsid w:val="00EE1356"/>
    <w:rsid w:val="00EE2379"/>
    <w:rsid w:val="00EE419F"/>
    <w:rsid w:val="00EE43B2"/>
    <w:rsid w:val="00EE6268"/>
    <w:rsid w:val="00EE645B"/>
    <w:rsid w:val="00EE7867"/>
    <w:rsid w:val="00EEC606"/>
    <w:rsid w:val="00EF5775"/>
    <w:rsid w:val="00EF62E9"/>
    <w:rsid w:val="00F00E86"/>
    <w:rsid w:val="00F036B7"/>
    <w:rsid w:val="00F0405F"/>
    <w:rsid w:val="00F06BE9"/>
    <w:rsid w:val="00F07B5E"/>
    <w:rsid w:val="00F12DCD"/>
    <w:rsid w:val="00F1341D"/>
    <w:rsid w:val="00F14BED"/>
    <w:rsid w:val="00F14FEC"/>
    <w:rsid w:val="00F16EF4"/>
    <w:rsid w:val="00F17A14"/>
    <w:rsid w:val="00F17EFD"/>
    <w:rsid w:val="00F21EA6"/>
    <w:rsid w:val="00F22571"/>
    <w:rsid w:val="00F22BFB"/>
    <w:rsid w:val="00F234DA"/>
    <w:rsid w:val="00F23B95"/>
    <w:rsid w:val="00F243BB"/>
    <w:rsid w:val="00F24A60"/>
    <w:rsid w:val="00F30526"/>
    <w:rsid w:val="00F305BF"/>
    <w:rsid w:val="00F30A71"/>
    <w:rsid w:val="00F320AF"/>
    <w:rsid w:val="00F349F5"/>
    <w:rsid w:val="00F36DB6"/>
    <w:rsid w:val="00F426FC"/>
    <w:rsid w:val="00F434AC"/>
    <w:rsid w:val="00F44C22"/>
    <w:rsid w:val="00F456C9"/>
    <w:rsid w:val="00F463BB"/>
    <w:rsid w:val="00F479F3"/>
    <w:rsid w:val="00F47F76"/>
    <w:rsid w:val="00F50914"/>
    <w:rsid w:val="00F51F7E"/>
    <w:rsid w:val="00F542FE"/>
    <w:rsid w:val="00F54853"/>
    <w:rsid w:val="00F54B84"/>
    <w:rsid w:val="00F554B1"/>
    <w:rsid w:val="00F60B4A"/>
    <w:rsid w:val="00F615E4"/>
    <w:rsid w:val="00F62A89"/>
    <w:rsid w:val="00F6471B"/>
    <w:rsid w:val="00F64F0A"/>
    <w:rsid w:val="00F67591"/>
    <w:rsid w:val="00F70C18"/>
    <w:rsid w:val="00F70F30"/>
    <w:rsid w:val="00F73A50"/>
    <w:rsid w:val="00F73BED"/>
    <w:rsid w:val="00F773F2"/>
    <w:rsid w:val="00F77730"/>
    <w:rsid w:val="00F777EA"/>
    <w:rsid w:val="00F779E4"/>
    <w:rsid w:val="00F827E2"/>
    <w:rsid w:val="00F83956"/>
    <w:rsid w:val="00F84A4A"/>
    <w:rsid w:val="00F85511"/>
    <w:rsid w:val="00F8638B"/>
    <w:rsid w:val="00F8652E"/>
    <w:rsid w:val="00F90896"/>
    <w:rsid w:val="00F90EAC"/>
    <w:rsid w:val="00F912D0"/>
    <w:rsid w:val="00F92244"/>
    <w:rsid w:val="00F927C0"/>
    <w:rsid w:val="00F92A64"/>
    <w:rsid w:val="00F9487D"/>
    <w:rsid w:val="00F94E16"/>
    <w:rsid w:val="00F94F6E"/>
    <w:rsid w:val="00F97266"/>
    <w:rsid w:val="00F9776C"/>
    <w:rsid w:val="00FA0B73"/>
    <w:rsid w:val="00FA0E96"/>
    <w:rsid w:val="00FA186B"/>
    <w:rsid w:val="00FA3DFE"/>
    <w:rsid w:val="00FA45AC"/>
    <w:rsid w:val="00FA48E8"/>
    <w:rsid w:val="00FA5A90"/>
    <w:rsid w:val="00FA72F4"/>
    <w:rsid w:val="00FA7398"/>
    <w:rsid w:val="00FB25C0"/>
    <w:rsid w:val="00FB6050"/>
    <w:rsid w:val="00FB7931"/>
    <w:rsid w:val="00FC0288"/>
    <w:rsid w:val="00FC074B"/>
    <w:rsid w:val="00FC16D2"/>
    <w:rsid w:val="00FC1F8A"/>
    <w:rsid w:val="00FC3274"/>
    <w:rsid w:val="00FC550C"/>
    <w:rsid w:val="00FC6951"/>
    <w:rsid w:val="00FD196E"/>
    <w:rsid w:val="00FD65CD"/>
    <w:rsid w:val="00FD6A1E"/>
    <w:rsid w:val="00FD70D9"/>
    <w:rsid w:val="00FE0721"/>
    <w:rsid w:val="00FE0907"/>
    <w:rsid w:val="00FE10F7"/>
    <w:rsid w:val="00FE110C"/>
    <w:rsid w:val="00FE17EC"/>
    <w:rsid w:val="00FE1AD5"/>
    <w:rsid w:val="00FE2317"/>
    <w:rsid w:val="00FE27B3"/>
    <w:rsid w:val="00FE2C85"/>
    <w:rsid w:val="00FE30E9"/>
    <w:rsid w:val="00FE4218"/>
    <w:rsid w:val="00FE69D3"/>
    <w:rsid w:val="00FF21A6"/>
    <w:rsid w:val="00FF2366"/>
    <w:rsid w:val="00FF3A1B"/>
    <w:rsid w:val="00FF4DE0"/>
    <w:rsid w:val="00FF5219"/>
    <w:rsid w:val="0101955F"/>
    <w:rsid w:val="012D294E"/>
    <w:rsid w:val="012E896A"/>
    <w:rsid w:val="015B7001"/>
    <w:rsid w:val="0179A671"/>
    <w:rsid w:val="01A802E3"/>
    <w:rsid w:val="01BF6D99"/>
    <w:rsid w:val="01FB72D2"/>
    <w:rsid w:val="01FEEA78"/>
    <w:rsid w:val="0263F88D"/>
    <w:rsid w:val="02898F90"/>
    <w:rsid w:val="029C6550"/>
    <w:rsid w:val="02B0210C"/>
    <w:rsid w:val="02C6E798"/>
    <w:rsid w:val="02C8EA0E"/>
    <w:rsid w:val="02E2F7FB"/>
    <w:rsid w:val="0303783C"/>
    <w:rsid w:val="031F4795"/>
    <w:rsid w:val="032737D9"/>
    <w:rsid w:val="033892C0"/>
    <w:rsid w:val="03570845"/>
    <w:rsid w:val="036E273B"/>
    <w:rsid w:val="037C5854"/>
    <w:rsid w:val="03A0FA7A"/>
    <w:rsid w:val="03C4493C"/>
    <w:rsid w:val="03D93491"/>
    <w:rsid w:val="03E499C0"/>
    <w:rsid w:val="041635F5"/>
    <w:rsid w:val="041D12C5"/>
    <w:rsid w:val="042EE52A"/>
    <w:rsid w:val="04583216"/>
    <w:rsid w:val="045C1DD6"/>
    <w:rsid w:val="04609AE3"/>
    <w:rsid w:val="047EB100"/>
    <w:rsid w:val="049CF534"/>
    <w:rsid w:val="04BAEDD4"/>
    <w:rsid w:val="051E5330"/>
    <w:rsid w:val="053D3616"/>
    <w:rsid w:val="054E1335"/>
    <w:rsid w:val="055E06C0"/>
    <w:rsid w:val="056487C8"/>
    <w:rsid w:val="056DC4BE"/>
    <w:rsid w:val="0585B933"/>
    <w:rsid w:val="058B675F"/>
    <w:rsid w:val="058D7743"/>
    <w:rsid w:val="05B6576D"/>
    <w:rsid w:val="062FC536"/>
    <w:rsid w:val="063A56EE"/>
    <w:rsid w:val="069AF9DB"/>
    <w:rsid w:val="06B65098"/>
    <w:rsid w:val="06C42248"/>
    <w:rsid w:val="06C79511"/>
    <w:rsid w:val="06CAA006"/>
    <w:rsid w:val="06E78EE7"/>
    <w:rsid w:val="0709F802"/>
    <w:rsid w:val="0717EDFC"/>
    <w:rsid w:val="073448FA"/>
    <w:rsid w:val="073775E6"/>
    <w:rsid w:val="07B80ADF"/>
    <w:rsid w:val="07CD35FB"/>
    <w:rsid w:val="07DB8CFD"/>
    <w:rsid w:val="07DF519A"/>
    <w:rsid w:val="07E5CD48"/>
    <w:rsid w:val="0807D630"/>
    <w:rsid w:val="080C0B5E"/>
    <w:rsid w:val="083D73EF"/>
    <w:rsid w:val="0843F8E6"/>
    <w:rsid w:val="086C2E26"/>
    <w:rsid w:val="0881AFBB"/>
    <w:rsid w:val="090B90DE"/>
    <w:rsid w:val="09113DF3"/>
    <w:rsid w:val="092FF95F"/>
    <w:rsid w:val="0967A056"/>
    <w:rsid w:val="0977DB05"/>
    <w:rsid w:val="09948D96"/>
    <w:rsid w:val="0994E4CB"/>
    <w:rsid w:val="09DF9E2B"/>
    <w:rsid w:val="09F1A5C9"/>
    <w:rsid w:val="09F6B57F"/>
    <w:rsid w:val="0A009D3C"/>
    <w:rsid w:val="0A058CCB"/>
    <w:rsid w:val="0A46A8AE"/>
    <w:rsid w:val="0A4723E5"/>
    <w:rsid w:val="0A5D1BBA"/>
    <w:rsid w:val="0A6E47B5"/>
    <w:rsid w:val="0A72ECB2"/>
    <w:rsid w:val="0A78054B"/>
    <w:rsid w:val="0A8B5834"/>
    <w:rsid w:val="0A915406"/>
    <w:rsid w:val="0AB0338B"/>
    <w:rsid w:val="0AB433C5"/>
    <w:rsid w:val="0ABAD7C3"/>
    <w:rsid w:val="0AC92E01"/>
    <w:rsid w:val="0AE0F637"/>
    <w:rsid w:val="0B1113F0"/>
    <w:rsid w:val="0B3BF308"/>
    <w:rsid w:val="0B5BE017"/>
    <w:rsid w:val="0B6B4EB2"/>
    <w:rsid w:val="0B8EF7AE"/>
    <w:rsid w:val="0B8F368B"/>
    <w:rsid w:val="0BC80B40"/>
    <w:rsid w:val="0BD78639"/>
    <w:rsid w:val="0BEC41E6"/>
    <w:rsid w:val="0C06C923"/>
    <w:rsid w:val="0C072456"/>
    <w:rsid w:val="0C5B487B"/>
    <w:rsid w:val="0C6753A5"/>
    <w:rsid w:val="0C69B8F8"/>
    <w:rsid w:val="0C79BD08"/>
    <w:rsid w:val="0C8FCB1D"/>
    <w:rsid w:val="0CD7F2FD"/>
    <w:rsid w:val="0CDD1F40"/>
    <w:rsid w:val="0D052CD2"/>
    <w:rsid w:val="0D106992"/>
    <w:rsid w:val="0D151805"/>
    <w:rsid w:val="0D2C1620"/>
    <w:rsid w:val="0D5CC959"/>
    <w:rsid w:val="0DB9024B"/>
    <w:rsid w:val="0DC612F2"/>
    <w:rsid w:val="0DD1D6CE"/>
    <w:rsid w:val="0E1087CF"/>
    <w:rsid w:val="0E2A1051"/>
    <w:rsid w:val="0E41A1D9"/>
    <w:rsid w:val="0E594D9D"/>
    <w:rsid w:val="0E5BDE50"/>
    <w:rsid w:val="0E5D731D"/>
    <w:rsid w:val="0E8609C0"/>
    <w:rsid w:val="0E992EFD"/>
    <w:rsid w:val="0E9BA091"/>
    <w:rsid w:val="0EEB7F55"/>
    <w:rsid w:val="0EFEDF4F"/>
    <w:rsid w:val="0F172F02"/>
    <w:rsid w:val="0F1D3D95"/>
    <w:rsid w:val="0F5A001F"/>
    <w:rsid w:val="0F669EC1"/>
    <w:rsid w:val="0FACC99F"/>
    <w:rsid w:val="0FBBBD86"/>
    <w:rsid w:val="0FD34E31"/>
    <w:rsid w:val="0FFA867A"/>
    <w:rsid w:val="10106196"/>
    <w:rsid w:val="10647356"/>
    <w:rsid w:val="10959C40"/>
    <w:rsid w:val="1099DA4D"/>
    <w:rsid w:val="10A24B9F"/>
    <w:rsid w:val="10CCD555"/>
    <w:rsid w:val="11122775"/>
    <w:rsid w:val="113A304B"/>
    <w:rsid w:val="11423BA1"/>
    <w:rsid w:val="11493C50"/>
    <w:rsid w:val="11946A52"/>
    <w:rsid w:val="119E8D76"/>
    <w:rsid w:val="11C61AC9"/>
    <w:rsid w:val="11C92D39"/>
    <w:rsid w:val="1200CBCC"/>
    <w:rsid w:val="12094E97"/>
    <w:rsid w:val="12116B6A"/>
    <w:rsid w:val="12309A7A"/>
    <w:rsid w:val="12467C92"/>
    <w:rsid w:val="1246983C"/>
    <w:rsid w:val="124C0914"/>
    <w:rsid w:val="124FABCB"/>
    <w:rsid w:val="1258046C"/>
    <w:rsid w:val="1264657C"/>
    <w:rsid w:val="12722370"/>
    <w:rsid w:val="129E4813"/>
    <w:rsid w:val="129F913A"/>
    <w:rsid w:val="12FFCD3D"/>
    <w:rsid w:val="1350C7D0"/>
    <w:rsid w:val="135D4809"/>
    <w:rsid w:val="13A85C3D"/>
    <w:rsid w:val="13B44DFF"/>
    <w:rsid w:val="13D55CCC"/>
    <w:rsid w:val="13F153F6"/>
    <w:rsid w:val="1402E6ED"/>
    <w:rsid w:val="140824AB"/>
    <w:rsid w:val="14105D52"/>
    <w:rsid w:val="14145353"/>
    <w:rsid w:val="142E2A74"/>
    <w:rsid w:val="144B018E"/>
    <w:rsid w:val="147DFB9F"/>
    <w:rsid w:val="1485EBCE"/>
    <w:rsid w:val="14A0E43F"/>
    <w:rsid w:val="14A28587"/>
    <w:rsid w:val="14D5389F"/>
    <w:rsid w:val="14D8E081"/>
    <w:rsid w:val="15080D39"/>
    <w:rsid w:val="1520C35E"/>
    <w:rsid w:val="15527CB6"/>
    <w:rsid w:val="15593DA5"/>
    <w:rsid w:val="15666437"/>
    <w:rsid w:val="15745E7F"/>
    <w:rsid w:val="157D63E3"/>
    <w:rsid w:val="15ACB290"/>
    <w:rsid w:val="15C110C2"/>
    <w:rsid w:val="15CB24D4"/>
    <w:rsid w:val="15D5D1D4"/>
    <w:rsid w:val="15DE976A"/>
    <w:rsid w:val="15FEE76E"/>
    <w:rsid w:val="1625F988"/>
    <w:rsid w:val="162C4433"/>
    <w:rsid w:val="163E629D"/>
    <w:rsid w:val="1669BF41"/>
    <w:rsid w:val="16847E6D"/>
    <w:rsid w:val="169DE22A"/>
    <w:rsid w:val="16B9BB1E"/>
    <w:rsid w:val="16FF2FB2"/>
    <w:rsid w:val="170BE9D0"/>
    <w:rsid w:val="170D246B"/>
    <w:rsid w:val="172774D7"/>
    <w:rsid w:val="17367887"/>
    <w:rsid w:val="173BB817"/>
    <w:rsid w:val="175E948D"/>
    <w:rsid w:val="177853C4"/>
    <w:rsid w:val="17B06B23"/>
    <w:rsid w:val="17C9EBE8"/>
    <w:rsid w:val="17D32095"/>
    <w:rsid w:val="17E055A9"/>
    <w:rsid w:val="17FB0933"/>
    <w:rsid w:val="1805CD03"/>
    <w:rsid w:val="18551617"/>
    <w:rsid w:val="185EFEDB"/>
    <w:rsid w:val="187F2B04"/>
    <w:rsid w:val="1882F66C"/>
    <w:rsid w:val="18C4616A"/>
    <w:rsid w:val="18D87E57"/>
    <w:rsid w:val="18F39E45"/>
    <w:rsid w:val="1900E92D"/>
    <w:rsid w:val="195872B9"/>
    <w:rsid w:val="19593EE3"/>
    <w:rsid w:val="196B1D4F"/>
    <w:rsid w:val="1973DE70"/>
    <w:rsid w:val="1976FF60"/>
    <w:rsid w:val="19A0013B"/>
    <w:rsid w:val="19C22EA1"/>
    <w:rsid w:val="19D68F4B"/>
    <w:rsid w:val="1A16EB89"/>
    <w:rsid w:val="1A1CE876"/>
    <w:rsid w:val="1A42BAAA"/>
    <w:rsid w:val="1A4DCDBA"/>
    <w:rsid w:val="1A5C8644"/>
    <w:rsid w:val="1A617304"/>
    <w:rsid w:val="1A6C9345"/>
    <w:rsid w:val="1A89B769"/>
    <w:rsid w:val="1A9AAD3F"/>
    <w:rsid w:val="1AAC15AE"/>
    <w:rsid w:val="1ABD5A94"/>
    <w:rsid w:val="1ACCB861"/>
    <w:rsid w:val="1AD574E0"/>
    <w:rsid w:val="1ADC588F"/>
    <w:rsid w:val="1B062CB7"/>
    <w:rsid w:val="1B194059"/>
    <w:rsid w:val="1B2B01C8"/>
    <w:rsid w:val="1B2C6A5A"/>
    <w:rsid w:val="1B3AD456"/>
    <w:rsid w:val="1B3C0A55"/>
    <w:rsid w:val="1B4A2458"/>
    <w:rsid w:val="1B6F4C8F"/>
    <w:rsid w:val="1B7CC0FC"/>
    <w:rsid w:val="1BC1ABBF"/>
    <w:rsid w:val="1BC8B13C"/>
    <w:rsid w:val="1BD65841"/>
    <w:rsid w:val="1C07218A"/>
    <w:rsid w:val="1C1D092A"/>
    <w:rsid w:val="1C1F674E"/>
    <w:rsid w:val="1C45ADF6"/>
    <w:rsid w:val="1C6BF2FE"/>
    <w:rsid w:val="1CC15C20"/>
    <w:rsid w:val="1CDCED4C"/>
    <w:rsid w:val="1CE8CD91"/>
    <w:rsid w:val="1CF5E17C"/>
    <w:rsid w:val="1D06F856"/>
    <w:rsid w:val="1D255CC1"/>
    <w:rsid w:val="1D31392E"/>
    <w:rsid w:val="1D398F35"/>
    <w:rsid w:val="1D3FB47F"/>
    <w:rsid w:val="1D84875E"/>
    <w:rsid w:val="1DC724B9"/>
    <w:rsid w:val="1E426337"/>
    <w:rsid w:val="1E43DC59"/>
    <w:rsid w:val="1E488B5B"/>
    <w:rsid w:val="1E942FE5"/>
    <w:rsid w:val="1ECC4B30"/>
    <w:rsid w:val="1EE48342"/>
    <w:rsid w:val="1F0D8214"/>
    <w:rsid w:val="1F1BD59D"/>
    <w:rsid w:val="1F2A1A39"/>
    <w:rsid w:val="1F5876C8"/>
    <w:rsid w:val="1F658F53"/>
    <w:rsid w:val="1F893221"/>
    <w:rsid w:val="1FE00D61"/>
    <w:rsid w:val="1FF95BC0"/>
    <w:rsid w:val="1FF9C55B"/>
    <w:rsid w:val="200FF3ED"/>
    <w:rsid w:val="20667E5A"/>
    <w:rsid w:val="20822497"/>
    <w:rsid w:val="20B52DAE"/>
    <w:rsid w:val="20C00280"/>
    <w:rsid w:val="20CCADE1"/>
    <w:rsid w:val="210EDF3C"/>
    <w:rsid w:val="213A2565"/>
    <w:rsid w:val="216502E4"/>
    <w:rsid w:val="21703BE2"/>
    <w:rsid w:val="21A8B682"/>
    <w:rsid w:val="21D703A4"/>
    <w:rsid w:val="21DFEFCD"/>
    <w:rsid w:val="224061D7"/>
    <w:rsid w:val="228883FA"/>
    <w:rsid w:val="229A3C3F"/>
    <w:rsid w:val="22C45478"/>
    <w:rsid w:val="22CF26A1"/>
    <w:rsid w:val="22E10848"/>
    <w:rsid w:val="232B195F"/>
    <w:rsid w:val="234351CE"/>
    <w:rsid w:val="2345C8D0"/>
    <w:rsid w:val="234C390A"/>
    <w:rsid w:val="23512729"/>
    <w:rsid w:val="237B502B"/>
    <w:rsid w:val="237F3E66"/>
    <w:rsid w:val="23AF7D28"/>
    <w:rsid w:val="23BD509D"/>
    <w:rsid w:val="23C41633"/>
    <w:rsid w:val="23C9B5FA"/>
    <w:rsid w:val="23E30214"/>
    <w:rsid w:val="23ECCCD0"/>
    <w:rsid w:val="2401F34D"/>
    <w:rsid w:val="240A7C20"/>
    <w:rsid w:val="24273CBE"/>
    <w:rsid w:val="24302146"/>
    <w:rsid w:val="245542F2"/>
    <w:rsid w:val="246C3B5D"/>
    <w:rsid w:val="24729C86"/>
    <w:rsid w:val="2476ACD1"/>
    <w:rsid w:val="248F8796"/>
    <w:rsid w:val="24948407"/>
    <w:rsid w:val="2496BC0B"/>
    <w:rsid w:val="24AFA42D"/>
    <w:rsid w:val="24B56D05"/>
    <w:rsid w:val="24C4F3B1"/>
    <w:rsid w:val="24D0A9F3"/>
    <w:rsid w:val="24E87D8C"/>
    <w:rsid w:val="24E91B5F"/>
    <w:rsid w:val="24F99EAA"/>
    <w:rsid w:val="251DD996"/>
    <w:rsid w:val="252A51F1"/>
    <w:rsid w:val="252B3611"/>
    <w:rsid w:val="2539481B"/>
    <w:rsid w:val="2540FA76"/>
    <w:rsid w:val="254439B4"/>
    <w:rsid w:val="256B2273"/>
    <w:rsid w:val="25788574"/>
    <w:rsid w:val="259DBAF4"/>
    <w:rsid w:val="25B21C10"/>
    <w:rsid w:val="25C3F140"/>
    <w:rsid w:val="25D8184C"/>
    <w:rsid w:val="25F0C1BB"/>
    <w:rsid w:val="2611E29F"/>
    <w:rsid w:val="261CC12D"/>
    <w:rsid w:val="262A84A8"/>
    <w:rsid w:val="2630C519"/>
    <w:rsid w:val="2641819D"/>
    <w:rsid w:val="26A736C7"/>
    <w:rsid w:val="26BA7489"/>
    <w:rsid w:val="26C0B84E"/>
    <w:rsid w:val="26E9AE4E"/>
    <w:rsid w:val="26F0357F"/>
    <w:rsid w:val="270A0E73"/>
    <w:rsid w:val="271E6BE2"/>
    <w:rsid w:val="27257DEE"/>
    <w:rsid w:val="2727B1E3"/>
    <w:rsid w:val="273C487C"/>
    <w:rsid w:val="273F75ED"/>
    <w:rsid w:val="27874AE1"/>
    <w:rsid w:val="27B6DE49"/>
    <w:rsid w:val="27E82935"/>
    <w:rsid w:val="27E83DC9"/>
    <w:rsid w:val="2838481C"/>
    <w:rsid w:val="28477C29"/>
    <w:rsid w:val="2847FA06"/>
    <w:rsid w:val="28C10E34"/>
    <w:rsid w:val="28C2BA80"/>
    <w:rsid w:val="2906C647"/>
    <w:rsid w:val="2923AC99"/>
    <w:rsid w:val="2931F68A"/>
    <w:rsid w:val="2936F1E7"/>
    <w:rsid w:val="294D970C"/>
    <w:rsid w:val="297C80AD"/>
    <w:rsid w:val="297F3715"/>
    <w:rsid w:val="29AF70A4"/>
    <w:rsid w:val="29AFE87C"/>
    <w:rsid w:val="29DA3747"/>
    <w:rsid w:val="29FF3EAF"/>
    <w:rsid w:val="2A2B48BB"/>
    <w:rsid w:val="2A4E3072"/>
    <w:rsid w:val="2A6D4EA2"/>
    <w:rsid w:val="2A7B6161"/>
    <w:rsid w:val="2AB93EE6"/>
    <w:rsid w:val="2AC51387"/>
    <w:rsid w:val="2AE710C5"/>
    <w:rsid w:val="2AE81744"/>
    <w:rsid w:val="2AF63008"/>
    <w:rsid w:val="2AF6EBC6"/>
    <w:rsid w:val="2B2E9AF2"/>
    <w:rsid w:val="2B344437"/>
    <w:rsid w:val="2B5F9EE2"/>
    <w:rsid w:val="2B64B254"/>
    <w:rsid w:val="2B996A1B"/>
    <w:rsid w:val="2BB8A0C7"/>
    <w:rsid w:val="2BFD65B8"/>
    <w:rsid w:val="2C00C518"/>
    <w:rsid w:val="2C445D59"/>
    <w:rsid w:val="2CB3C826"/>
    <w:rsid w:val="2CDB6662"/>
    <w:rsid w:val="2CE89D0A"/>
    <w:rsid w:val="2CEDC2A4"/>
    <w:rsid w:val="2D1CB907"/>
    <w:rsid w:val="2D3D1E9B"/>
    <w:rsid w:val="2D43A522"/>
    <w:rsid w:val="2D6CE46D"/>
    <w:rsid w:val="2D72E47F"/>
    <w:rsid w:val="2D88F66E"/>
    <w:rsid w:val="2D96139E"/>
    <w:rsid w:val="2DB94220"/>
    <w:rsid w:val="2DC12AD3"/>
    <w:rsid w:val="2E01BC80"/>
    <w:rsid w:val="2E050CCF"/>
    <w:rsid w:val="2E45456E"/>
    <w:rsid w:val="2E78B806"/>
    <w:rsid w:val="2EBFD517"/>
    <w:rsid w:val="2EC42DEA"/>
    <w:rsid w:val="2EE9F19B"/>
    <w:rsid w:val="2F0825BF"/>
    <w:rsid w:val="2F26B1AF"/>
    <w:rsid w:val="2F5AC297"/>
    <w:rsid w:val="2F92C244"/>
    <w:rsid w:val="2F94E1BC"/>
    <w:rsid w:val="2FA951C8"/>
    <w:rsid w:val="2FAE4340"/>
    <w:rsid w:val="2FD7560D"/>
    <w:rsid w:val="2FF2F2E6"/>
    <w:rsid w:val="301AF3D3"/>
    <w:rsid w:val="3020D6BD"/>
    <w:rsid w:val="302675FF"/>
    <w:rsid w:val="30492180"/>
    <w:rsid w:val="30670B17"/>
    <w:rsid w:val="3095CE72"/>
    <w:rsid w:val="30B79085"/>
    <w:rsid w:val="30B90A27"/>
    <w:rsid w:val="30E048AC"/>
    <w:rsid w:val="30EB30D0"/>
    <w:rsid w:val="3185B6EF"/>
    <w:rsid w:val="31968502"/>
    <w:rsid w:val="31AE7A02"/>
    <w:rsid w:val="31C1E577"/>
    <w:rsid w:val="31CCD483"/>
    <w:rsid w:val="31D6D42B"/>
    <w:rsid w:val="31DA1176"/>
    <w:rsid w:val="31ED9C04"/>
    <w:rsid w:val="31F3A0F8"/>
    <w:rsid w:val="31FA5BC4"/>
    <w:rsid w:val="321D3243"/>
    <w:rsid w:val="321FC135"/>
    <w:rsid w:val="3233F42B"/>
    <w:rsid w:val="323B010D"/>
    <w:rsid w:val="32429461"/>
    <w:rsid w:val="327C5FB3"/>
    <w:rsid w:val="3290BEC8"/>
    <w:rsid w:val="32A0B7A2"/>
    <w:rsid w:val="32B42049"/>
    <w:rsid w:val="32B92BA2"/>
    <w:rsid w:val="32C0224C"/>
    <w:rsid w:val="32D105BE"/>
    <w:rsid w:val="32D30F93"/>
    <w:rsid w:val="32D6C3AD"/>
    <w:rsid w:val="32E05432"/>
    <w:rsid w:val="32E2D03B"/>
    <w:rsid w:val="32EEB31E"/>
    <w:rsid w:val="32F91E38"/>
    <w:rsid w:val="333FBC23"/>
    <w:rsid w:val="3343C10C"/>
    <w:rsid w:val="3389872F"/>
    <w:rsid w:val="33AD4B07"/>
    <w:rsid w:val="33B9A4B8"/>
    <w:rsid w:val="33D796E9"/>
    <w:rsid w:val="33E6B0B8"/>
    <w:rsid w:val="33F742BD"/>
    <w:rsid w:val="33FCF5A0"/>
    <w:rsid w:val="34019FCB"/>
    <w:rsid w:val="341F5A70"/>
    <w:rsid w:val="3424FF17"/>
    <w:rsid w:val="34268363"/>
    <w:rsid w:val="3426A22F"/>
    <w:rsid w:val="3433AEAF"/>
    <w:rsid w:val="343D6327"/>
    <w:rsid w:val="344E1351"/>
    <w:rsid w:val="34553899"/>
    <w:rsid w:val="348918B1"/>
    <w:rsid w:val="34EFD9CE"/>
    <w:rsid w:val="3560E604"/>
    <w:rsid w:val="356C3C65"/>
    <w:rsid w:val="357000FA"/>
    <w:rsid w:val="3576AC78"/>
    <w:rsid w:val="35A0DCBF"/>
    <w:rsid w:val="35A7D57F"/>
    <w:rsid w:val="35A85139"/>
    <w:rsid w:val="35A8568D"/>
    <w:rsid w:val="35AF3154"/>
    <w:rsid w:val="35BDC3ED"/>
    <w:rsid w:val="35F361A5"/>
    <w:rsid w:val="35F70651"/>
    <w:rsid w:val="35F7C3D7"/>
    <w:rsid w:val="3604641C"/>
    <w:rsid w:val="3616FA3E"/>
    <w:rsid w:val="361FB377"/>
    <w:rsid w:val="362C2A58"/>
    <w:rsid w:val="367000FD"/>
    <w:rsid w:val="367AFC43"/>
    <w:rsid w:val="369A937F"/>
    <w:rsid w:val="36A1C11F"/>
    <w:rsid w:val="36C832DC"/>
    <w:rsid w:val="36D558C0"/>
    <w:rsid w:val="36DE4296"/>
    <w:rsid w:val="36EC390B"/>
    <w:rsid w:val="36EE92B1"/>
    <w:rsid w:val="36F57838"/>
    <w:rsid w:val="37081799"/>
    <w:rsid w:val="3782F9EA"/>
    <w:rsid w:val="37869094"/>
    <w:rsid w:val="37908CBF"/>
    <w:rsid w:val="3791BB06"/>
    <w:rsid w:val="37B3086E"/>
    <w:rsid w:val="37B57519"/>
    <w:rsid w:val="37EEA62D"/>
    <w:rsid w:val="37F1CB76"/>
    <w:rsid w:val="380E71A3"/>
    <w:rsid w:val="3827EEC7"/>
    <w:rsid w:val="38424BAA"/>
    <w:rsid w:val="3891E96E"/>
    <w:rsid w:val="3893D2DB"/>
    <w:rsid w:val="389AE1C0"/>
    <w:rsid w:val="38A41AB3"/>
    <w:rsid w:val="38B24B3D"/>
    <w:rsid w:val="38B94337"/>
    <w:rsid w:val="38D97F41"/>
    <w:rsid w:val="38ED5AA0"/>
    <w:rsid w:val="38F09E86"/>
    <w:rsid w:val="390D0041"/>
    <w:rsid w:val="391BAF86"/>
    <w:rsid w:val="3960C1D9"/>
    <w:rsid w:val="39737B1F"/>
    <w:rsid w:val="397D0B45"/>
    <w:rsid w:val="398B38C5"/>
    <w:rsid w:val="398EA8E3"/>
    <w:rsid w:val="399491F9"/>
    <w:rsid w:val="39ACF30F"/>
    <w:rsid w:val="39CC00F2"/>
    <w:rsid w:val="39D15BE4"/>
    <w:rsid w:val="39E2561A"/>
    <w:rsid w:val="3A16A44E"/>
    <w:rsid w:val="3A44E9B2"/>
    <w:rsid w:val="3A51018E"/>
    <w:rsid w:val="3AA19BBF"/>
    <w:rsid w:val="3AC2192B"/>
    <w:rsid w:val="3AC998AC"/>
    <w:rsid w:val="3AF730DF"/>
    <w:rsid w:val="3B0FBB5D"/>
    <w:rsid w:val="3B44EA56"/>
    <w:rsid w:val="3B49F65B"/>
    <w:rsid w:val="3B4B2293"/>
    <w:rsid w:val="3B8EECC7"/>
    <w:rsid w:val="3BABF923"/>
    <w:rsid w:val="3BCA1AEB"/>
    <w:rsid w:val="3BD98DD4"/>
    <w:rsid w:val="3BE07F78"/>
    <w:rsid w:val="3BE562FB"/>
    <w:rsid w:val="3BF81AF6"/>
    <w:rsid w:val="3C062C55"/>
    <w:rsid w:val="3C0B62C8"/>
    <w:rsid w:val="3C27DE75"/>
    <w:rsid w:val="3C3AB039"/>
    <w:rsid w:val="3C64F8C9"/>
    <w:rsid w:val="3C6F08B2"/>
    <w:rsid w:val="3C790CB3"/>
    <w:rsid w:val="3C7C07E0"/>
    <w:rsid w:val="3C7E08EA"/>
    <w:rsid w:val="3C90D8E4"/>
    <w:rsid w:val="3C9FFDD8"/>
    <w:rsid w:val="3CBF8102"/>
    <w:rsid w:val="3CFD50CC"/>
    <w:rsid w:val="3D527C82"/>
    <w:rsid w:val="3D73363F"/>
    <w:rsid w:val="3DB47167"/>
    <w:rsid w:val="3DD73E4F"/>
    <w:rsid w:val="3DE2EFF5"/>
    <w:rsid w:val="3DE87DAD"/>
    <w:rsid w:val="3DE8CF09"/>
    <w:rsid w:val="3DE8DFB5"/>
    <w:rsid w:val="3E0F697D"/>
    <w:rsid w:val="3E1B2DEB"/>
    <w:rsid w:val="3E2D621F"/>
    <w:rsid w:val="3E43CDEA"/>
    <w:rsid w:val="3E53A7DD"/>
    <w:rsid w:val="3E5F9892"/>
    <w:rsid w:val="3E67F87D"/>
    <w:rsid w:val="3E8EAA16"/>
    <w:rsid w:val="3EC7EE7E"/>
    <w:rsid w:val="3ECFCD27"/>
    <w:rsid w:val="3ED948BA"/>
    <w:rsid w:val="3F17ED94"/>
    <w:rsid w:val="3F39F306"/>
    <w:rsid w:val="3F49F59F"/>
    <w:rsid w:val="3F7DFC7E"/>
    <w:rsid w:val="3F86171F"/>
    <w:rsid w:val="3FAA245D"/>
    <w:rsid w:val="3FB9C802"/>
    <w:rsid w:val="3FDAEE9D"/>
    <w:rsid w:val="3FE5B8CF"/>
    <w:rsid w:val="3FF578DC"/>
    <w:rsid w:val="40526CC2"/>
    <w:rsid w:val="4085A698"/>
    <w:rsid w:val="408A167A"/>
    <w:rsid w:val="40CE6FD5"/>
    <w:rsid w:val="40CEBECC"/>
    <w:rsid w:val="40D63D20"/>
    <w:rsid w:val="40D8CFDC"/>
    <w:rsid w:val="40F245C0"/>
    <w:rsid w:val="40FA1BAF"/>
    <w:rsid w:val="4150583D"/>
    <w:rsid w:val="417AE81C"/>
    <w:rsid w:val="418A0E4C"/>
    <w:rsid w:val="418EB95A"/>
    <w:rsid w:val="41A4BE2A"/>
    <w:rsid w:val="41ABE3B5"/>
    <w:rsid w:val="41C88CE6"/>
    <w:rsid w:val="41DB3B58"/>
    <w:rsid w:val="41DCD27A"/>
    <w:rsid w:val="41DD91E2"/>
    <w:rsid w:val="41E84D7B"/>
    <w:rsid w:val="42014AC4"/>
    <w:rsid w:val="4202D330"/>
    <w:rsid w:val="422257E8"/>
    <w:rsid w:val="422E0B3B"/>
    <w:rsid w:val="4253482F"/>
    <w:rsid w:val="425D2C3D"/>
    <w:rsid w:val="425F5B02"/>
    <w:rsid w:val="426CD619"/>
    <w:rsid w:val="42DB72F0"/>
    <w:rsid w:val="42FD9956"/>
    <w:rsid w:val="4335D007"/>
    <w:rsid w:val="43459551"/>
    <w:rsid w:val="4356FB1A"/>
    <w:rsid w:val="438644B8"/>
    <w:rsid w:val="439094C2"/>
    <w:rsid w:val="43951E00"/>
    <w:rsid w:val="43A58E23"/>
    <w:rsid w:val="442B488E"/>
    <w:rsid w:val="444EE35F"/>
    <w:rsid w:val="44523FF4"/>
    <w:rsid w:val="446DC49B"/>
    <w:rsid w:val="449EA890"/>
    <w:rsid w:val="44A49F28"/>
    <w:rsid w:val="44B17CE4"/>
    <w:rsid w:val="44C5AAB1"/>
    <w:rsid w:val="44E17E67"/>
    <w:rsid w:val="44FDEEBA"/>
    <w:rsid w:val="453BE430"/>
    <w:rsid w:val="45568E79"/>
    <w:rsid w:val="45721DB8"/>
    <w:rsid w:val="45CFBF05"/>
    <w:rsid w:val="45FD3CD3"/>
    <w:rsid w:val="461058BF"/>
    <w:rsid w:val="462159D9"/>
    <w:rsid w:val="46394C2E"/>
    <w:rsid w:val="463A990C"/>
    <w:rsid w:val="4651357A"/>
    <w:rsid w:val="4668487E"/>
    <w:rsid w:val="4687D392"/>
    <w:rsid w:val="46D2A3F1"/>
    <w:rsid w:val="46D30E58"/>
    <w:rsid w:val="46E3CE82"/>
    <w:rsid w:val="473BFE6A"/>
    <w:rsid w:val="473C2700"/>
    <w:rsid w:val="4754B2DC"/>
    <w:rsid w:val="47566872"/>
    <w:rsid w:val="476D0BC0"/>
    <w:rsid w:val="4779382F"/>
    <w:rsid w:val="47A11162"/>
    <w:rsid w:val="47C5C99D"/>
    <w:rsid w:val="47DC5FF6"/>
    <w:rsid w:val="47FD73A8"/>
    <w:rsid w:val="47FF2EC3"/>
    <w:rsid w:val="48306282"/>
    <w:rsid w:val="484BDB0A"/>
    <w:rsid w:val="484C17CC"/>
    <w:rsid w:val="48535B7D"/>
    <w:rsid w:val="4878391F"/>
    <w:rsid w:val="488E0985"/>
    <w:rsid w:val="48AF39C8"/>
    <w:rsid w:val="48EB42D3"/>
    <w:rsid w:val="49058A01"/>
    <w:rsid w:val="494436B2"/>
    <w:rsid w:val="49962CFB"/>
    <w:rsid w:val="4997BB9D"/>
    <w:rsid w:val="49D9A107"/>
    <w:rsid w:val="49DBF2B0"/>
    <w:rsid w:val="49E483AC"/>
    <w:rsid w:val="4A302C56"/>
    <w:rsid w:val="4A35345E"/>
    <w:rsid w:val="4A9B1798"/>
    <w:rsid w:val="4AD7DAAA"/>
    <w:rsid w:val="4AF7CC37"/>
    <w:rsid w:val="4AFA739C"/>
    <w:rsid w:val="4B17BB5E"/>
    <w:rsid w:val="4B26BE5E"/>
    <w:rsid w:val="4B636983"/>
    <w:rsid w:val="4BA1ADEC"/>
    <w:rsid w:val="4BBEBDA5"/>
    <w:rsid w:val="4BD9160C"/>
    <w:rsid w:val="4BEE125F"/>
    <w:rsid w:val="4BF80FF9"/>
    <w:rsid w:val="4C1C6941"/>
    <w:rsid w:val="4C2CED29"/>
    <w:rsid w:val="4C366379"/>
    <w:rsid w:val="4C37DFE0"/>
    <w:rsid w:val="4C87EDE1"/>
    <w:rsid w:val="4CB1D6E3"/>
    <w:rsid w:val="4CB96F97"/>
    <w:rsid w:val="4CD18F8B"/>
    <w:rsid w:val="4CD7B194"/>
    <w:rsid w:val="4CEE0199"/>
    <w:rsid w:val="4D2287C3"/>
    <w:rsid w:val="4D32A3C7"/>
    <w:rsid w:val="4D6B87C8"/>
    <w:rsid w:val="4D6BC82E"/>
    <w:rsid w:val="4D74F17E"/>
    <w:rsid w:val="4DA7AB05"/>
    <w:rsid w:val="4DB4AEC9"/>
    <w:rsid w:val="4DB6FF8C"/>
    <w:rsid w:val="4E535537"/>
    <w:rsid w:val="4E57E74C"/>
    <w:rsid w:val="4E6D21AD"/>
    <w:rsid w:val="4E7DE5CF"/>
    <w:rsid w:val="4EF0CC72"/>
    <w:rsid w:val="4F161805"/>
    <w:rsid w:val="4F162641"/>
    <w:rsid w:val="4F1B0630"/>
    <w:rsid w:val="4F1D9FC1"/>
    <w:rsid w:val="4F30FD18"/>
    <w:rsid w:val="4F598E65"/>
    <w:rsid w:val="4F5CE653"/>
    <w:rsid w:val="4F70C1E9"/>
    <w:rsid w:val="4FA91B2F"/>
    <w:rsid w:val="4FD03B10"/>
    <w:rsid w:val="4FE056C3"/>
    <w:rsid w:val="500D7171"/>
    <w:rsid w:val="5034E5CA"/>
    <w:rsid w:val="50358B55"/>
    <w:rsid w:val="506A558E"/>
    <w:rsid w:val="508C37BE"/>
    <w:rsid w:val="50947BDB"/>
    <w:rsid w:val="5098D88D"/>
    <w:rsid w:val="509A12E9"/>
    <w:rsid w:val="50A56874"/>
    <w:rsid w:val="50AECF6C"/>
    <w:rsid w:val="50BDFB3F"/>
    <w:rsid w:val="50CB2A08"/>
    <w:rsid w:val="50F9B404"/>
    <w:rsid w:val="510F56E5"/>
    <w:rsid w:val="51242473"/>
    <w:rsid w:val="512659D2"/>
    <w:rsid w:val="512BF51B"/>
    <w:rsid w:val="512F646E"/>
    <w:rsid w:val="5168C46D"/>
    <w:rsid w:val="5176279F"/>
    <w:rsid w:val="5184B97F"/>
    <w:rsid w:val="51D61806"/>
    <w:rsid w:val="51D82284"/>
    <w:rsid w:val="5209F482"/>
    <w:rsid w:val="5260DCBE"/>
    <w:rsid w:val="527CC43D"/>
    <w:rsid w:val="52C72291"/>
    <w:rsid w:val="52F27E4C"/>
    <w:rsid w:val="534C026F"/>
    <w:rsid w:val="53628AE3"/>
    <w:rsid w:val="5368852E"/>
    <w:rsid w:val="538F9FB9"/>
    <w:rsid w:val="53994EE2"/>
    <w:rsid w:val="539C0377"/>
    <w:rsid w:val="539E0C33"/>
    <w:rsid w:val="53A7220A"/>
    <w:rsid w:val="53BBC54B"/>
    <w:rsid w:val="53CD3158"/>
    <w:rsid w:val="5407F1B6"/>
    <w:rsid w:val="54148E86"/>
    <w:rsid w:val="54276A58"/>
    <w:rsid w:val="543AF4E5"/>
    <w:rsid w:val="54448673"/>
    <w:rsid w:val="548B270E"/>
    <w:rsid w:val="5495ED06"/>
    <w:rsid w:val="54BF5337"/>
    <w:rsid w:val="54DB8AE4"/>
    <w:rsid w:val="54DF243B"/>
    <w:rsid w:val="54F18DE8"/>
    <w:rsid w:val="554226F8"/>
    <w:rsid w:val="5557ABCB"/>
    <w:rsid w:val="555B8AF5"/>
    <w:rsid w:val="557C1F78"/>
    <w:rsid w:val="558670A8"/>
    <w:rsid w:val="558F724C"/>
    <w:rsid w:val="55EED61F"/>
    <w:rsid w:val="56198898"/>
    <w:rsid w:val="563E3830"/>
    <w:rsid w:val="5662C547"/>
    <w:rsid w:val="567D1DBB"/>
    <w:rsid w:val="56853878"/>
    <w:rsid w:val="569CA8AA"/>
    <w:rsid w:val="56A60377"/>
    <w:rsid w:val="56B4D735"/>
    <w:rsid w:val="56CBD5E8"/>
    <w:rsid w:val="56D28597"/>
    <w:rsid w:val="56E11111"/>
    <w:rsid w:val="572798D3"/>
    <w:rsid w:val="573393FD"/>
    <w:rsid w:val="5736948C"/>
    <w:rsid w:val="57432F93"/>
    <w:rsid w:val="5773888E"/>
    <w:rsid w:val="579AF03E"/>
    <w:rsid w:val="57AA3F6D"/>
    <w:rsid w:val="57D26127"/>
    <w:rsid w:val="57DE4360"/>
    <w:rsid w:val="57E5E139"/>
    <w:rsid w:val="57E6BC8F"/>
    <w:rsid w:val="5818ECA5"/>
    <w:rsid w:val="584CC3EA"/>
    <w:rsid w:val="587D5AB9"/>
    <w:rsid w:val="58895804"/>
    <w:rsid w:val="58A2A632"/>
    <w:rsid w:val="58A2FE21"/>
    <w:rsid w:val="58A8C059"/>
    <w:rsid w:val="58C02516"/>
    <w:rsid w:val="58C29910"/>
    <w:rsid w:val="58CA3B2D"/>
    <w:rsid w:val="58DF53FD"/>
    <w:rsid w:val="5904660D"/>
    <w:rsid w:val="591388AE"/>
    <w:rsid w:val="591D8847"/>
    <w:rsid w:val="5921B190"/>
    <w:rsid w:val="5926B1EF"/>
    <w:rsid w:val="5961F480"/>
    <w:rsid w:val="5996E18C"/>
    <w:rsid w:val="599FB0FF"/>
    <w:rsid w:val="59A1F99B"/>
    <w:rsid w:val="59A3A49A"/>
    <w:rsid w:val="59A943EC"/>
    <w:rsid w:val="59D52092"/>
    <w:rsid w:val="59E03B96"/>
    <w:rsid w:val="59EB7053"/>
    <w:rsid w:val="59EBFB29"/>
    <w:rsid w:val="59F884B5"/>
    <w:rsid w:val="5A0682BB"/>
    <w:rsid w:val="5A301D19"/>
    <w:rsid w:val="5A65303F"/>
    <w:rsid w:val="5A75D965"/>
    <w:rsid w:val="5A7E8BEC"/>
    <w:rsid w:val="5A81982D"/>
    <w:rsid w:val="5AE60F2C"/>
    <w:rsid w:val="5AE830FF"/>
    <w:rsid w:val="5AEEFDDC"/>
    <w:rsid w:val="5B06905F"/>
    <w:rsid w:val="5B2DFDB4"/>
    <w:rsid w:val="5B6C86CF"/>
    <w:rsid w:val="5B74A3A4"/>
    <w:rsid w:val="5B845720"/>
    <w:rsid w:val="5B8589FA"/>
    <w:rsid w:val="5BB70395"/>
    <w:rsid w:val="5BD0BC30"/>
    <w:rsid w:val="5BE1FD52"/>
    <w:rsid w:val="5BE93A1C"/>
    <w:rsid w:val="5C042AF8"/>
    <w:rsid w:val="5C458648"/>
    <w:rsid w:val="5C51B4A5"/>
    <w:rsid w:val="5C6D5963"/>
    <w:rsid w:val="5C6ECDFC"/>
    <w:rsid w:val="5C7EB7AD"/>
    <w:rsid w:val="5C90B94E"/>
    <w:rsid w:val="5CD50F58"/>
    <w:rsid w:val="5D072562"/>
    <w:rsid w:val="5D36DAD5"/>
    <w:rsid w:val="5D4893D7"/>
    <w:rsid w:val="5D5111ED"/>
    <w:rsid w:val="5D86595E"/>
    <w:rsid w:val="5D9E0832"/>
    <w:rsid w:val="5DBFC27F"/>
    <w:rsid w:val="5DE73311"/>
    <w:rsid w:val="5DF3E0B1"/>
    <w:rsid w:val="5DF7206A"/>
    <w:rsid w:val="5DFBCC0E"/>
    <w:rsid w:val="5E017D47"/>
    <w:rsid w:val="5E1D082F"/>
    <w:rsid w:val="5E247C1D"/>
    <w:rsid w:val="5E2F771A"/>
    <w:rsid w:val="5E5C1F35"/>
    <w:rsid w:val="5E6AC389"/>
    <w:rsid w:val="5E6E0FF2"/>
    <w:rsid w:val="5E8CE149"/>
    <w:rsid w:val="5E8F6E50"/>
    <w:rsid w:val="5EA79B1D"/>
    <w:rsid w:val="5ED988CF"/>
    <w:rsid w:val="5EEB6DB4"/>
    <w:rsid w:val="5EF74441"/>
    <w:rsid w:val="5FDEBBFA"/>
    <w:rsid w:val="5FEDA0A1"/>
    <w:rsid w:val="601A1DD7"/>
    <w:rsid w:val="602D3A15"/>
    <w:rsid w:val="604FC3F4"/>
    <w:rsid w:val="606E2C01"/>
    <w:rsid w:val="60D4656C"/>
    <w:rsid w:val="60DEF808"/>
    <w:rsid w:val="61084B3D"/>
    <w:rsid w:val="6109934A"/>
    <w:rsid w:val="610FC9D4"/>
    <w:rsid w:val="612EE1CA"/>
    <w:rsid w:val="6161E059"/>
    <w:rsid w:val="616D2745"/>
    <w:rsid w:val="61A66F83"/>
    <w:rsid w:val="61A9CBF3"/>
    <w:rsid w:val="61BBCE95"/>
    <w:rsid w:val="61CC75D8"/>
    <w:rsid w:val="61CC8F78"/>
    <w:rsid w:val="624DB0D3"/>
    <w:rsid w:val="625CFD27"/>
    <w:rsid w:val="62640644"/>
    <w:rsid w:val="62705203"/>
    <w:rsid w:val="627BDCD8"/>
    <w:rsid w:val="627C08F7"/>
    <w:rsid w:val="627E6593"/>
    <w:rsid w:val="629F6B39"/>
    <w:rsid w:val="62DBA28F"/>
    <w:rsid w:val="62F07B27"/>
    <w:rsid w:val="630E6451"/>
    <w:rsid w:val="636FAF3D"/>
    <w:rsid w:val="6382E1FF"/>
    <w:rsid w:val="638AB567"/>
    <w:rsid w:val="63908F89"/>
    <w:rsid w:val="6392CEBE"/>
    <w:rsid w:val="63A0CF71"/>
    <w:rsid w:val="63D33B64"/>
    <w:rsid w:val="63EF28E5"/>
    <w:rsid w:val="63FA5709"/>
    <w:rsid w:val="6420EC76"/>
    <w:rsid w:val="6430E4AF"/>
    <w:rsid w:val="644A2674"/>
    <w:rsid w:val="644AF70F"/>
    <w:rsid w:val="644D7603"/>
    <w:rsid w:val="64573EDF"/>
    <w:rsid w:val="6468F0A8"/>
    <w:rsid w:val="646BC09C"/>
    <w:rsid w:val="648E9CB5"/>
    <w:rsid w:val="64BA6D71"/>
    <w:rsid w:val="64CBC972"/>
    <w:rsid w:val="64E3FA26"/>
    <w:rsid w:val="64F63654"/>
    <w:rsid w:val="65699093"/>
    <w:rsid w:val="6576D0B4"/>
    <w:rsid w:val="65C0B5A8"/>
    <w:rsid w:val="65C55D7B"/>
    <w:rsid w:val="65DF6BA7"/>
    <w:rsid w:val="661D2ADC"/>
    <w:rsid w:val="661EF759"/>
    <w:rsid w:val="664BE910"/>
    <w:rsid w:val="66658449"/>
    <w:rsid w:val="66AEC9D3"/>
    <w:rsid w:val="66B67574"/>
    <w:rsid w:val="66D3F71A"/>
    <w:rsid w:val="66D4607E"/>
    <w:rsid w:val="670A66EE"/>
    <w:rsid w:val="670CC289"/>
    <w:rsid w:val="674ACFF4"/>
    <w:rsid w:val="676FCECA"/>
    <w:rsid w:val="677A5548"/>
    <w:rsid w:val="6781F971"/>
    <w:rsid w:val="67959378"/>
    <w:rsid w:val="679F67D7"/>
    <w:rsid w:val="67F5D0EA"/>
    <w:rsid w:val="680B752B"/>
    <w:rsid w:val="68632634"/>
    <w:rsid w:val="6880A9BB"/>
    <w:rsid w:val="688F6452"/>
    <w:rsid w:val="68E56AA8"/>
    <w:rsid w:val="6917636B"/>
    <w:rsid w:val="691C0581"/>
    <w:rsid w:val="692A6077"/>
    <w:rsid w:val="692DBFA4"/>
    <w:rsid w:val="69345902"/>
    <w:rsid w:val="693AD6F6"/>
    <w:rsid w:val="694CA7BC"/>
    <w:rsid w:val="6967EE0B"/>
    <w:rsid w:val="697CC793"/>
    <w:rsid w:val="69BFB6AF"/>
    <w:rsid w:val="69C0BD25"/>
    <w:rsid w:val="69C828C6"/>
    <w:rsid w:val="69D3ECE5"/>
    <w:rsid w:val="6A0FF89A"/>
    <w:rsid w:val="6A166254"/>
    <w:rsid w:val="6A46EAAE"/>
    <w:rsid w:val="6A484E9D"/>
    <w:rsid w:val="6A48501D"/>
    <w:rsid w:val="6A56A868"/>
    <w:rsid w:val="6A701E59"/>
    <w:rsid w:val="6A879601"/>
    <w:rsid w:val="6AEF0DCF"/>
    <w:rsid w:val="6AEFA198"/>
    <w:rsid w:val="6AEFC886"/>
    <w:rsid w:val="6B281F18"/>
    <w:rsid w:val="6B3EA73D"/>
    <w:rsid w:val="6B48A527"/>
    <w:rsid w:val="6B5CA534"/>
    <w:rsid w:val="6B639AD4"/>
    <w:rsid w:val="6B71B4CF"/>
    <w:rsid w:val="6BB14800"/>
    <w:rsid w:val="6BBD06B6"/>
    <w:rsid w:val="6BCCDF65"/>
    <w:rsid w:val="6BD758C7"/>
    <w:rsid w:val="6BE81650"/>
    <w:rsid w:val="6C0899A8"/>
    <w:rsid w:val="6C10964D"/>
    <w:rsid w:val="6C1615BD"/>
    <w:rsid w:val="6C32AEA4"/>
    <w:rsid w:val="6C358A52"/>
    <w:rsid w:val="6C420E4F"/>
    <w:rsid w:val="6C5242B0"/>
    <w:rsid w:val="6C52C9D0"/>
    <w:rsid w:val="6C56B42E"/>
    <w:rsid w:val="6C6F3D32"/>
    <w:rsid w:val="6C8FDDF9"/>
    <w:rsid w:val="6CB35407"/>
    <w:rsid w:val="6CF09E3B"/>
    <w:rsid w:val="6D66A15E"/>
    <w:rsid w:val="6D73D076"/>
    <w:rsid w:val="6D791171"/>
    <w:rsid w:val="6DC8F0B3"/>
    <w:rsid w:val="6DD94152"/>
    <w:rsid w:val="6DDC9940"/>
    <w:rsid w:val="6DF4E3E1"/>
    <w:rsid w:val="6E1CDDE9"/>
    <w:rsid w:val="6E34D529"/>
    <w:rsid w:val="6E601059"/>
    <w:rsid w:val="6E658951"/>
    <w:rsid w:val="6E66B770"/>
    <w:rsid w:val="6E6A9D23"/>
    <w:rsid w:val="6E842258"/>
    <w:rsid w:val="6E962A66"/>
    <w:rsid w:val="6EBE3FDB"/>
    <w:rsid w:val="6EC03EC4"/>
    <w:rsid w:val="6EE6C78D"/>
    <w:rsid w:val="6F010CC0"/>
    <w:rsid w:val="6F21E33D"/>
    <w:rsid w:val="6F3EB34D"/>
    <w:rsid w:val="6F53001F"/>
    <w:rsid w:val="6F6635AA"/>
    <w:rsid w:val="6F737045"/>
    <w:rsid w:val="6FBB09FD"/>
    <w:rsid w:val="6FD14BEA"/>
    <w:rsid w:val="7040EC0A"/>
    <w:rsid w:val="7048EAD3"/>
    <w:rsid w:val="705B960E"/>
    <w:rsid w:val="70662221"/>
    <w:rsid w:val="706A309A"/>
    <w:rsid w:val="707C97A6"/>
    <w:rsid w:val="707F5567"/>
    <w:rsid w:val="70E2CAA5"/>
    <w:rsid w:val="711F64A5"/>
    <w:rsid w:val="712791C2"/>
    <w:rsid w:val="712DA58F"/>
    <w:rsid w:val="7152FC4C"/>
    <w:rsid w:val="7165F902"/>
    <w:rsid w:val="71723B0D"/>
    <w:rsid w:val="719C06B8"/>
    <w:rsid w:val="71D4E508"/>
    <w:rsid w:val="71F90275"/>
    <w:rsid w:val="720DFCB7"/>
    <w:rsid w:val="720ECBAE"/>
    <w:rsid w:val="720EED0B"/>
    <w:rsid w:val="721AA9F9"/>
    <w:rsid w:val="722B0140"/>
    <w:rsid w:val="723F1E61"/>
    <w:rsid w:val="724200A2"/>
    <w:rsid w:val="724F4D32"/>
    <w:rsid w:val="725933AF"/>
    <w:rsid w:val="7277E06D"/>
    <w:rsid w:val="72798A09"/>
    <w:rsid w:val="7284B6DD"/>
    <w:rsid w:val="72927D62"/>
    <w:rsid w:val="72CD100B"/>
    <w:rsid w:val="72F50019"/>
    <w:rsid w:val="7305A00D"/>
    <w:rsid w:val="730CDE93"/>
    <w:rsid w:val="7319BF1F"/>
    <w:rsid w:val="73242097"/>
    <w:rsid w:val="73662AB7"/>
    <w:rsid w:val="73DBC0B7"/>
    <w:rsid w:val="73E1652A"/>
    <w:rsid w:val="74074523"/>
    <w:rsid w:val="74208925"/>
    <w:rsid w:val="74431520"/>
    <w:rsid w:val="7457C157"/>
    <w:rsid w:val="746860F4"/>
    <w:rsid w:val="7487B5A4"/>
    <w:rsid w:val="74971B0C"/>
    <w:rsid w:val="7499C0B9"/>
    <w:rsid w:val="74C3BFC3"/>
    <w:rsid w:val="74E02F17"/>
    <w:rsid w:val="751BB209"/>
    <w:rsid w:val="75200A56"/>
    <w:rsid w:val="75437D45"/>
    <w:rsid w:val="7544920C"/>
    <w:rsid w:val="757640A8"/>
    <w:rsid w:val="75B0D0E2"/>
    <w:rsid w:val="75BA23F7"/>
    <w:rsid w:val="75D88289"/>
    <w:rsid w:val="76017BBB"/>
    <w:rsid w:val="76055C31"/>
    <w:rsid w:val="76080A16"/>
    <w:rsid w:val="760EB419"/>
    <w:rsid w:val="76279636"/>
    <w:rsid w:val="7671B7DB"/>
    <w:rsid w:val="7681AAFE"/>
    <w:rsid w:val="7682684F"/>
    <w:rsid w:val="76A30872"/>
    <w:rsid w:val="76C74125"/>
    <w:rsid w:val="76D8F898"/>
    <w:rsid w:val="77297780"/>
    <w:rsid w:val="773959B3"/>
    <w:rsid w:val="77865D76"/>
    <w:rsid w:val="778A3E76"/>
    <w:rsid w:val="77B45582"/>
    <w:rsid w:val="77B83CA2"/>
    <w:rsid w:val="77CBB7E6"/>
    <w:rsid w:val="77E3B155"/>
    <w:rsid w:val="77E531E5"/>
    <w:rsid w:val="781F1FD8"/>
    <w:rsid w:val="782B31ED"/>
    <w:rsid w:val="7837BED4"/>
    <w:rsid w:val="78694A04"/>
    <w:rsid w:val="78710B35"/>
    <w:rsid w:val="7873CEE7"/>
    <w:rsid w:val="789A1D2C"/>
    <w:rsid w:val="78CAAB71"/>
    <w:rsid w:val="78D82557"/>
    <w:rsid w:val="78E0D10E"/>
    <w:rsid w:val="79086C0D"/>
    <w:rsid w:val="79092F69"/>
    <w:rsid w:val="7930CDA4"/>
    <w:rsid w:val="79515764"/>
    <w:rsid w:val="797D047A"/>
    <w:rsid w:val="7982D622"/>
    <w:rsid w:val="798341D5"/>
    <w:rsid w:val="7991B083"/>
    <w:rsid w:val="79A3B0FC"/>
    <w:rsid w:val="79AE5443"/>
    <w:rsid w:val="79AF2A53"/>
    <w:rsid w:val="79C6AC0B"/>
    <w:rsid w:val="79CF2B03"/>
    <w:rsid w:val="79D02FD5"/>
    <w:rsid w:val="79D7F5A3"/>
    <w:rsid w:val="7A019C02"/>
    <w:rsid w:val="7A0FE10E"/>
    <w:rsid w:val="7A277B90"/>
    <w:rsid w:val="7A37491F"/>
    <w:rsid w:val="7A4465BF"/>
    <w:rsid w:val="7A4DC9B6"/>
    <w:rsid w:val="7A4E44D5"/>
    <w:rsid w:val="7A4FBF78"/>
    <w:rsid w:val="7A511C5C"/>
    <w:rsid w:val="7A5314F2"/>
    <w:rsid w:val="7A58646E"/>
    <w:rsid w:val="7A65FFEF"/>
    <w:rsid w:val="7A94A056"/>
    <w:rsid w:val="7A94ED2F"/>
    <w:rsid w:val="7ABC79C9"/>
    <w:rsid w:val="7AE85C31"/>
    <w:rsid w:val="7AE8707F"/>
    <w:rsid w:val="7B0217BB"/>
    <w:rsid w:val="7B14CFCE"/>
    <w:rsid w:val="7B412CBF"/>
    <w:rsid w:val="7B4A1025"/>
    <w:rsid w:val="7B815F84"/>
    <w:rsid w:val="7BEC87FC"/>
    <w:rsid w:val="7C14EA25"/>
    <w:rsid w:val="7C23B8F4"/>
    <w:rsid w:val="7C2D7EF5"/>
    <w:rsid w:val="7C3A486A"/>
    <w:rsid w:val="7C54AF63"/>
    <w:rsid w:val="7C56A5E8"/>
    <w:rsid w:val="7C9F8C30"/>
    <w:rsid w:val="7CB7F1CB"/>
    <w:rsid w:val="7CC30016"/>
    <w:rsid w:val="7CD61451"/>
    <w:rsid w:val="7CE6A8F7"/>
    <w:rsid w:val="7CF3FE8B"/>
    <w:rsid w:val="7CF8FA2D"/>
    <w:rsid w:val="7D00E5DA"/>
    <w:rsid w:val="7D041B53"/>
    <w:rsid w:val="7D2718CF"/>
    <w:rsid w:val="7D6E4CD7"/>
    <w:rsid w:val="7DD5356A"/>
    <w:rsid w:val="7DDDF900"/>
    <w:rsid w:val="7E0C8130"/>
    <w:rsid w:val="7E502B94"/>
    <w:rsid w:val="7E5A67D7"/>
    <w:rsid w:val="7E5B691D"/>
    <w:rsid w:val="7E748A12"/>
    <w:rsid w:val="7E9152BA"/>
    <w:rsid w:val="7EA737F8"/>
    <w:rsid w:val="7EAF0C9F"/>
    <w:rsid w:val="7ED2D387"/>
    <w:rsid w:val="7F008A42"/>
    <w:rsid w:val="7F1315CF"/>
    <w:rsid w:val="7F470A6E"/>
    <w:rsid w:val="7F4B841D"/>
    <w:rsid w:val="7F5F9650"/>
    <w:rsid w:val="7F7D701F"/>
    <w:rsid w:val="7F820010"/>
    <w:rsid w:val="7F92B7FD"/>
    <w:rsid w:val="7FA3F0E4"/>
    <w:rsid w:val="7FE9BF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0FD8B"/>
  <w15:chartTrackingRefBased/>
  <w15:docId w15:val="{F4FB8F4A-7B2B-4699-8DA7-0B4E4FC3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F6290"/>
    <w:rPr>
      <w:rFonts w:ascii="Tahoma" w:hAnsi="Tahoma" w:cs="Tahoma"/>
      <w:sz w:val="16"/>
      <w:szCs w:val="16"/>
    </w:rPr>
  </w:style>
  <w:style w:type="character" w:styleId="Hyperlink">
    <w:name w:val="Hyperlink"/>
    <w:rsid w:val="00F43962"/>
    <w:rPr>
      <w:color w:val="0000FF"/>
      <w:u w:val="single"/>
    </w:rPr>
  </w:style>
  <w:style w:type="paragraph" w:styleId="Header">
    <w:name w:val="header"/>
    <w:basedOn w:val="Normal"/>
    <w:rsid w:val="00636326"/>
    <w:pPr>
      <w:tabs>
        <w:tab w:val="center" w:pos="4320"/>
        <w:tab w:val="right" w:pos="8640"/>
      </w:tabs>
    </w:pPr>
  </w:style>
  <w:style w:type="paragraph" w:styleId="Footer">
    <w:name w:val="footer"/>
    <w:basedOn w:val="Normal"/>
    <w:link w:val="FooterChar"/>
    <w:uiPriority w:val="99"/>
    <w:rsid w:val="00636326"/>
    <w:pPr>
      <w:tabs>
        <w:tab w:val="center" w:pos="4320"/>
        <w:tab w:val="right" w:pos="8640"/>
      </w:tabs>
    </w:pPr>
  </w:style>
  <w:style w:type="character" w:customStyle="1" w:styleId="FooterChar">
    <w:name w:val="Footer Char"/>
    <w:link w:val="Footer"/>
    <w:uiPriority w:val="99"/>
    <w:rsid w:val="00D63BB1"/>
    <w:rPr>
      <w:sz w:val="24"/>
      <w:szCs w:val="24"/>
    </w:rPr>
  </w:style>
  <w:style w:type="paragraph" w:styleId="ListParagraph">
    <w:name w:val="List Paragraph"/>
    <w:basedOn w:val="Normal"/>
    <w:uiPriority w:val="34"/>
    <w:qFormat/>
    <w:rsid w:val="00D60812"/>
    <w:pPr>
      <w:ind w:left="720"/>
    </w:pPr>
  </w:style>
  <w:style w:type="paragraph" w:customStyle="1" w:styleId="Default">
    <w:name w:val="Default"/>
    <w:rsid w:val="004B76F7"/>
    <w:pPr>
      <w:autoSpaceDE w:val="0"/>
      <w:autoSpaceDN w:val="0"/>
      <w:adjustRightInd w:val="0"/>
    </w:pPr>
    <w:rPr>
      <w:rFonts w:ascii="Calibri" w:hAnsi="Calibri" w:cs="Calibri"/>
      <w:color w:val="000000"/>
      <w:sz w:val="24"/>
      <w:szCs w:val="24"/>
    </w:rPr>
  </w:style>
  <w:style w:type="numbering" w:customStyle="1" w:styleId="Style1">
    <w:name w:val="Style1"/>
    <w:rsid w:val="00FE0721"/>
    <w:pPr>
      <w:numPr>
        <w:numId w:val="28"/>
      </w:numPr>
    </w:pPr>
  </w:style>
  <w:style w:type="numbering" w:customStyle="1" w:styleId="Style2">
    <w:name w:val="Style2"/>
    <w:rsid w:val="006449EB"/>
    <w:pPr>
      <w:numPr>
        <w:numId w:val="30"/>
      </w:numPr>
    </w:pPr>
  </w:style>
  <w:style w:type="character" w:styleId="CommentReference">
    <w:name w:val="annotation reference"/>
    <w:basedOn w:val="DefaultParagraphFont"/>
    <w:uiPriority w:val="99"/>
    <w:rsid w:val="000A5F7B"/>
    <w:rPr>
      <w:sz w:val="16"/>
      <w:szCs w:val="16"/>
    </w:rPr>
  </w:style>
  <w:style w:type="paragraph" w:styleId="CommentText">
    <w:name w:val="annotation text"/>
    <w:basedOn w:val="Normal"/>
    <w:link w:val="CommentTextChar"/>
    <w:uiPriority w:val="99"/>
    <w:rsid w:val="000A5F7B"/>
    <w:rPr>
      <w:sz w:val="20"/>
      <w:szCs w:val="20"/>
    </w:rPr>
  </w:style>
  <w:style w:type="character" w:customStyle="1" w:styleId="CommentTextChar">
    <w:name w:val="Comment Text Char"/>
    <w:basedOn w:val="DefaultParagraphFont"/>
    <w:link w:val="CommentText"/>
    <w:uiPriority w:val="99"/>
    <w:rsid w:val="000A5F7B"/>
  </w:style>
  <w:style w:type="paragraph" w:styleId="CommentSubject">
    <w:name w:val="annotation subject"/>
    <w:basedOn w:val="CommentText"/>
    <w:next w:val="CommentText"/>
    <w:link w:val="CommentSubjectChar"/>
    <w:rsid w:val="000A5F7B"/>
    <w:rPr>
      <w:b/>
      <w:bCs/>
    </w:rPr>
  </w:style>
  <w:style w:type="character" w:customStyle="1" w:styleId="CommentSubjectChar">
    <w:name w:val="Comment Subject Char"/>
    <w:basedOn w:val="CommentTextChar"/>
    <w:link w:val="CommentSubject"/>
    <w:rsid w:val="000A5F7B"/>
    <w:rPr>
      <w:b/>
      <w:bCs/>
    </w:rPr>
  </w:style>
  <w:style w:type="character" w:styleId="UnresolvedMention">
    <w:name w:val="Unresolved Mention"/>
    <w:basedOn w:val="DefaultParagraphFont"/>
    <w:uiPriority w:val="99"/>
    <w:semiHidden/>
    <w:unhideWhenUsed/>
    <w:rsid w:val="00F16EF4"/>
    <w:rPr>
      <w:color w:val="605E5C"/>
      <w:shd w:val="clear" w:color="auto" w:fill="E1DFDD"/>
    </w:rPr>
  </w:style>
  <w:style w:type="character" w:styleId="FollowedHyperlink">
    <w:name w:val="FollowedHyperlink"/>
    <w:basedOn w:val="DefaultParagraphFont"/>
    <w:rsid w:val="00A946A0"/>
    <w:rPr>
      <w:color w:val="954F72" w:themeColor="followedHyperlink"/>
      <w:u w:val="single"/>
    </w:rPr>
  </w:style>
  <w:style w:type="paragraph" w:styleId="NormalWeb">
    <w:name w:val="Normal (Web)"/>
    <w:basedOn w:val="Normal"/>
    <w:uiPriority w:val="99"/>
    <w:unhideWhenUsed/>
    <w:rsid w:val="00653D32"/>
    <w:pPr>
      <w:spacing w:before="100" w:beforeAutospacing="1" w:after="100" w:afterAutospacing="1"/>
    </w:pPr>
  </w:style>
  <w:style w:type="character" w:styleId="Strong">
    <w:name w:val="Strong"/>
    <w:basedOn w:val="DefaultParagraphFont"/>
    <w:uiPriority w:val="22"/>
    <w:qFormat/>
    <w:rsid w:val="00653D32"/>
    <w:rPr>
      <w:b/>
      <w:bCs/>
    </w:rPr>
  </w:style>
  <w:style w:type="paragraph" w:styleId="Revision">
    <w:name w:val="Revision"/>
    <w:hidden/>
    <w:uiPriority w:val="99"/>
    <w:semiHidden/>
    <w:rsid w:val="00E572E8"/>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sid w:val="002379A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476202">
      <w:bodyDiv w:val="1"/>
      <w:marLeft w:val="0"/>
      <w:marRight w:val="0"/>
      <w:marTop w:val="0"/>
      <w:marBottom w:val="0"/>
      <w:divBdr>
        <w:top w:val="none" w:sz="0" w:space="0" w:color="auto"/>
        <w:left w:val="none" w:sz="0" w:space="0" w:color="auto"/>
        <w:bottom w:val="none" w:sz="0" w:space="0" w:color="auto"/>
        <w:right w:val="none" w:sz="0" w:space="0" w:color="auto"/>
      </w:divBdr>
    </w:div>
    <w:div w:id="392049615">
      <w:bodyDiv w:val="1"/>
      <w:marLeft w:val="0"/>
      <w:marRight w:val="0"/>
      <w:marTop w:val="0"/>
      <w:marBottom w:val="0"/>
      <w:divBdr>
        <w:top w:val="none" w:sz="0" w:space="0" w:color="auto"/>
        <w:left w:val="none" w:sz="0" w:space="0" w:color="auto"/>
        <w:bottom w:val="none" w:sz="0" w:space="0" w:color="auto"/>
        <w:right w:val="none" w:sz="0" w:space="0" w:color="auto"/>
      </w:divBdr>
    </w:div>
    <w:div w:id="562911576">
      <w:bodyDiv w:val="1"/>
      <w:marLeft w:val="0"/>
      <w:marRight w:val="0"/>
      <w:marTop w:val="0"/>
      <w:marBottom w:val="0"/>
      <w:divBdr>
        <w:top w:val="none" w:sz="0" w:space="0" w:color="auto"/>
        <w:left w:val="none" w:sz="0" w:space="0" w:color="auto"/>
        <w:bottom w:val="none" w:sz="0" w:space="0" w:color="auto"/>
        <w:right w:val="none" w:sz="0" w:space="0" w:color="auto"/>
      </w:divBdr>
    </w:div>
    <w:div w:id="1407417260">
      <w:bodyDiv w:val="1"/>
      <w:marLeft w:val="0"/>
      <w:marRight w:val="0"/>
      <w:marTop w:val="0"/>
      <w:marBottom w:val="0"/>
      <w:divBdr>
        <w:top w:val="none" w:sz="0" w:space="0" w:color="auto"/>
        <w:left w:val="none" w:sz="0" w:space="0" w:color="auto"/>
        <w:bottom w:val="none" w:sz="0" w:space="0" w:color="auto"/>
        <w:right w:val="none" w:sz="0" w:space="0" w:color="auto"/>
      </w:divBdr>
    </w:div>
    <w:div w:id="1610427754">
      <w:bodyDiv w:val="1"/>
      <w:marLeft w:val="0"/>
      <w:marRight w:val="0"/>
      <w:marTop w:val="0"/>
      <w:marBottom w:val="0"/>
      <w:divBdr>
        <w:top w:val="none" w:sz="0" w:space="0" w:color="auto"/>
        <w:left w:val="none" w:sz="0" w:space="0" w:color="auto"/>
        <w:bottom w:val="none" w:sz="0" w:space="0" w:color="auto"/>
        <w:right w:val="none" w:sz="0" w:space="0" w:color="auto"/>
      </w:divBdr>
    </w:div>
    <w:div w:id="1861310931">
      <w:bodyDiv w:val="1"/>
      <w:marLeft w:val="0"/>
      <w:marRight w:val="0"/>
      <w:marTop w:val="0"/>
      <w:marBottom w:val="0"/>
      <w:divBdr>
        <w:top w:val="none" w:sz="0" w:space="0" w:color="auto"/>
        <w:left w:val="none" w:sz="0" w:space="0" w:color="auto"/>
        <w:bottom w:val="none" w:sz="0" w:space="0" w:color="auto"/>
        <w:right w:val="none" w:sz="0" w:space="0" w:color="auto"/>
      </w:divBdr>
    </w:div>
    <w:div w:id="208818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j/89345408967?pwd=AABxapoZOh343UgOXwTfeCHgKVzCr3.1"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20/10/relationships/intelligence" Target="intelligence2.xml"/></Relationships>
</file>

<file path=word/documenttasks/documenttasks1.xml><?xml version="1.0" encoding="utf-8"?>
<t:Tasks xmlns:t="http://schemas.microsoft.com/office/tasks/2019/documenttasks" xmlns:oel="http://schemas.microsoft.com/office/2019/extlst">
  <t:Task id="{48712851-199E-4554-8CD6-2318708C29A8}">
    <t:Anchor>
      <t:Comment id="243049387"/>
    </t:Anchor>
    <t:History>
      <t:Event id="{859D63C3-B6E5-49E5-B12C-883CBF2CED20}" time="2025-11-17T20:06:00.273Z">
        <t:Attribution userId="S::lsteadman@swrpc.org::e033ac6c-4589-47c9-8730-a68a6fcdbd9b" userProvider="AD" userName="Lisa Steadman"/>
        <t:Anchor>
          <t:Comment id="243049387"/>
        </t:Anchor>
        <t:Create/>
      </t:Event>
      <t:Event id="{BBD5B41B-519D-4EDF-8243-DE487F0884F4}" time="2025-11-17T20:06:00.273Z">
        <t:Attribution userId="S::lsteadman@swrpc.org::e033ac6c-4589-47c9-8730-a68a6fcdbd9b" userProvider="AD" userName="Lisa Steadman"/>
        <t:Anchor>
          <t:Comment id="243049387"/>
        </t:Anchor>
        <t:Assign userId="S::jbmack@swrpc.org::4852f720-93a4-49c7-8203-2f55bdc548bb" userProvider="AD" userName="J.B. Mack"/>
      </t:Event>
      <t:Event id="{E90E09EC-37E7-461F-8943-B2FDFA53C379}" time="2025-11-17T20:06:00.273Z">
        <t:Attribution userId="S::lsteadman@swrpc.org::e033ac6c-4589-47c9-8730-a68a6fcdbd9b" userProvider="AD" userName="Lisa Steadman"/>
        <t:Anchor>
          <t:Comment id="243049387"/>
        </t:Anchor>
        <t:SetTitle title="@J.B. Mack Ready for Review"/>
      </t:Event>
      <t:Event id="{D22C6B9B-4A4E-4D73-B807-4021054438F8}" time="2025-11-18T17:59:52.862Z">
        <t:Attribution userId="S::lsteadman@swrpc.org::e033ac6c-4589-47c9-8730-a68a6fcdbd9b" userProvider="AD" userName="Lisa Steadman"/>
        <t:Progress percentComplete="100"/>
      </t:Event>
      <t:Event id="{ACA1EAEF-5FB4-45CA-847F-633CFAF2AA49}" time="2025-11-18T19:41:32.313Z">
        <t:Attribution userId="S::jbmack@swrpc.org::4852f720-93a4-49c7-8203-2f55bdc548bb" userProvider="AD" userName="J.B. Mack"/>
        <t:Progress percentComplete="0"/>
      </t:Event>
      <t:Event id="{8074472E-F2D0-4FF3-A31E-949FA2B7DF58}" time="2025-11-18T19:46:26.053Z">
        <t:Attribution userId="S::jbmack@swrpc.org::4852f720-93a4-49c7-8203-2f55bdc548bb" userProvider="AD" userName="J.B. Mack"/>
        <t:Anchor>
          <t:Comment id="87733352"/>
        </t:Anchor>
        <t:UnassignAll/>
      </t:Event>
      <t:Event id="{1F437D5E-9673-41D1-9EE2-C9E8646F17B4}" time="2025-11-18T19:46:26.053Z">
        <t:Attribution userId="S::jbmack@swrpc.org::4852f720-93a4-49c7-8203-2f55bdc548bb" userProvider="AD" userName="J.B. Mack"/>
        <t:Anchor>
          <t:Comment id="87733352"/>
        </t:Anchor>
        <t:Assign userId="S::lsteadman@swrpc.org::e033ac6c-4589-47c9-8730-a68a6fcdbd9b" userProvider="AD" userName="Lisa Steadman"/>
      </t:Event>
      <t:Event id="{19B5A2DE-2C9D-407B-A510-8372FD68F70E}" time="2025-11-18T20:19:31.729Z">
        <t:Attribution userId="S::lsteadman@swrpc.org::e033ac6c-4589-47c9-8730-a68a6fcdbd9b" userProvider="AD" userName="Lisa Steadman"/>
        <t:Progress percentComplete="100"/>
      </t:Event>
    </t:History>
  </t:Task>
  <t:Task id="{FDCDEEE5-48C2-49E3-9104-BB8C65238E30}">
    <t:Anchor>
      <t:Comment id="1965459202"/>
    </t:Anchor>
    <t:History>
      <t:Event id="{2B43B7C5-EE76-4F9F-9183-9332C51DFE19}" time="2025-06-09T13:57:21.195Z">
        <t:Attribution userId="S::jbmack@swrpc.org::4852f720-93a4-49c7-8203-2f55bdc548bb" userProvider="AD" userName="J.B. Mack"/>
        <t:Anchor>
          <t:Comment id="1965459202"/>
        </t:Anchor>
        <t:Create/>
      </t:Event>
      <t:Event id="{67818301-99DA-4DD1-928C-FFD7B3431FF8}" time="2025-06-09T13:57:21.195Z">
        <t:Attribution userId="S::jbmack@swrpc.org::4852f720-93a4-49c7-8203-2f55bdc548bb" userProvider="AD" userName="J.B. Mack"/>
        <t:Anchor>
          <t:Comment id="1965459202"/>
        </t:Anchor>
        <t:Assign userId="S::tjohnson@swrpc.org::caa91903-cdeb-4cae-8ac8-f5a6d3204a45" userProvider="AD" userName="Terry Johnson"/>
      </t:Event>
      <t:Event id="{242D0C64-69A4-485E-853A-9ADAD155D218}" time="2025-06-09T13:57:21.195Z">
        <t:Attribution userId="S::jbmack@swrpc.org::4852f720-93a4-49c7-8203-2f55bdc548bb" userProvider="AD" userName="J.B. Mack"/>
        <t:Anchor>
          <t:Comment id="1965459202"/>
        </t:Anchor>
        <t:SetTitle title="@Terry Johnson do you know if we are anticipating a need to transfer additional funds between the 5310 recipients?"/>
      </t:Event>
    </t:History>
  </t:Task>
  <t:Task id="{D555F08A-68E9-4093-A689-B41DA3A0FC9E}">
    <t:Anchor>
      <t:Comment id="2000062960"/>
    </t:Anchor>
    <t:History>
      <t:Event id="{96E29DF1-B2FE-451C-A9B2-832532A64A73}" time="2026-03-17T14:29:30.806Z">
        <t:Attribution userId="S::jbmack@swrpc.org::4852f720-93a4-49c7-8203-2f55bdc548bb" userProvider="AD" userName="J.B. Mack"/>
        <t:Anchor>
          <t:Comment id="2000062960"/>
        </t:Anchor>
        <t:Create/>
      </t:Event>
      <t:Event id="{FF4BEB38-5969-4338-B03A-B913B3BEE21D}" time="2026-03-17T14:29:30.806Z">
        <t:Attribution userId="S::jbmack@swrpc.org::4852f720-93a4-49c7-8203-2f55bdc548bb" userProvider="AD" userName="J.B. Mack"/>
        <t:Anchor>
          <t:Comment id="2000062960"/>
        </t:Anchor>
        <t:Assign userId="S::lsteadman@swrpc.org::e033ac6c-4589-47c9-8730-a68a6fcdbd9b" userProvider="AD" userName="Lisa Steadman"/>
      </t:Event>
      <t:Event id="{095D6CB8-ABCC-4A98-9A59-6ECF5555C9C1}" time="2026-03-17T14:29:30.806Z">
        <t:Attribution userId="S::jbmack@swrpc.org::4852f720-93a4-49c7-8203-2f55bdc548bb" userProvider="AD" userName="J.B. Mack"/>
        <t:Anchor>
          <t:Comment id="2000062960"/>
        </t:Anchor>
        <t:SetTitle title="@Lisa Steadman It seems like Charlie has missed a lot of meetings of late. Do you know why? Is a check-in warranted?"/>
      </t:Event>
      <t:Event id="{3AB93AF0-C265-4593-A219-8CB3E6843CE3}" time="2026-03-17T18:40:16.925Z">
        <t:Attribution userId="S::lsteadman@swrpc.org::e033ac6c-4589-47c9-8730-a68a6fcdbd9b" userProvider="AD" userName="Lisa Steadma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F9075C2478364C8928B25691C95D98" ma:contentTypeVersion="17" ma:contentTypeDescription="Create a new document." ma:contentTypeScope="" ma:versionID="8ca0007a405e63a04960cdd72ba920e5">
  <xsd:schema xmlns:xsd="http://www.w3.org/2001/XMLSchema" xmlns:xs="http://www.w3.org/2001/XMLSchema" xmlns:p="http://schemas.microsoft.com/office/2006/metadata/properties" xmlns:ns2="c5f9f9b8-3300-4868-9d9a-5f58b779183a" xmlns:ns3="341a2710-347c-42d5-a1d1-d834b99e102e" targetNamespace="http://schemas.microsoft.com/office/2006/metadata/properties" ma:root="true" ma:fieldsID="3cc237d26d88dbf43a9bd055bc7b0347" ns2:_="" ns3:_="">
    <xsd:import namespace="c5f9f9b8-3300-4868-9d9a-5f58b779183a"/>
    <xsd:import namespace="341a2710-347c-42d5-a1d1-d834b99e102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Readme"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f9f9b8-3300-4868-9d9a-5f58b7791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2a1b82e-40d4-40e7-b69a-f537defa2bc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Readme" ma:index="22" nillable="true" ma:displayName="Readme" ma:format="Dropdown" ma:internalName="Readme">
      <xsd:simpleType>
        <xsd:restriction base="dms:Text">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1a2710-347c-42d5-a1d1-d834b99e102e"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e97f466-2816-40f5-be64-c6cd6c341f68}" ma:internalName="TaxCatchAll" ma:showField="CatchAllData" ma:web="341a2710-347c-42d5-a1d1-d834b99e102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5f9f9b8-3300-4868-9d9a-5f58b779183a">
      <Terms xmlns="http://schemas.microsoft.com/office/infopath/2007/PartnerControls"/>
    </lcf76f155ced4ddcb4097134ff3c332f>
    <TaxCatchAll xmlns="341a2710-347c-42d5-a1d1-d834b99e102e" xsi:nil="true"/>
    <Readme xmlns="c5f9f9b8-3300-4868-9d9a-5f58b779183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A0BBF8-64C0-4ABE-924F-EFDB0698F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f9f9b8-3300-4868-9d9a-5f58b779183a"/>
    <ds:schemaRef ds:uri="341a2710-347c-42d5-a1d1-d834b99e10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B51699-41D0-4C30-B4A4-F94A62029446}">
  <ds:schemaRefs>
    <ds:schemaRef ds:uri="http://schemas.openxmlformats.org/officeDocument/2006/bibliography"/>
  </ds:schemaRefs>
</ds:datastoreItem>
</file>

<file path=customXml/itemProps3.xml><?xml version="1.0" encoding="utf-8"?>
<ds:datastoreItem xmlns:ds="http://schemas.openxmlformats.org/officeDocument/2006/customXml" ds:itemID="{EE072756-2EAA-49F8-8CB6-6EF7FA1ADDF0}">
  <ds:schemaRefs>
    <ds:schemaRef ds:uri="http://schemas.microsoft.com/office/2006/metadata/properties"/>
    <ds:schemaRef ds:uri="http://schemas.microsoft.com/office/infopath/2007/PartnerControls"/>
    <ds:schemaRef ds:uri="c5f9f9b8-3300-4868-9d9a-5f58b779183a"/>
    <ds:schemaRef ds:uri="341a2710-347c-42d5-a1d1-d834b99e102e"/>
  </ds:schemaRefs>
</ds:datastoreItem>
</file>

<file path=customXml/itemProps4.xml><?xml version="1.0" encoding="utf-8"?>
<ds:datastoreItem xmlns:ds="http://schemas.openxmlformats.org/officeDocument/2006/customXml" ds:itemID="{DCDCDC0F-60EC-42AE-84A0-1876FE5B95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688</Words>
  <Characters>14358</Characters>
  <Application>Microsoft Office Word</Application>
  <DocSecurity>0</DocSecurity>
  <Lines>208</Lines>
  <Paragraphs>84</Paragraphs>
  <ScaleCrop>false</ScaleCrop>
  <Company/>
  <LinksUpToDate>false</LinksUpToDate>
  <CharactersWithSpaces>16962</CharactersWithSpaces>
  <SharedDoc>false</SharedDoc>
  <HLinks>
    <vt:vector size="48" baseType="variant">
      <vt:variant>
        <vt:i4>7929967</vt:i4>
      </vt:variant>
      <vt:variant>
        <vt:i4>0</vt:i4>
      </vt:variant>
      <vt:variant>
        <vt:i4>0</vt:i4>
      </vt:variant>
      <vt:variant>
        <vt:i4>5</vt:i4>
      </vt:variant>
      <vt:variant>
        <vt:lpwstr>https://us02web.zoom.us/j/89345408967?pwd=AABxapoZOh343UgOXwTfeCHgKVzCr3.1</vt:lpwstr>
      </vt:variant>
      <vt:variant>
        <vt:lpwstr/>
      </vt:variant>
      <vt:variant>
        <vt:i4>1769532</vt:i4>
      </vt:variant>
      <vt:variant>
        <vt:i4>18</vt:i4>
      </vt:variant>
      <vt:variant>
        <vt:i4>0</vt:i4>
      </vt:variant>
      <vt:variant>
        <vt:i4>5</vt:i4>
      </vt:variant>
      <vt:variant>
        <vt:lpwstr>mailto:cgross@swrpc.org</vt:lpwstr>
      </vt:variant>
      <vt:variant>
        <vt:lpwstr/>
      </vt:variant>
      <vt:variant>
        <vt:i4>1769532</vt:i4>
      </vt:variant>
      <vt:variant>
        <vt:i4>15</vt:i4>
      </vt:variant>
      <vt:variant>
        <vt:i4>0</vt:i4>
      </vt:variant>
      <vt:variant>
        <vt:i4>5</vt:i4>
      </vt:variant>
      <vt:variant>
        <vt:lpwstr>mailto:cgross@swrpc.org</vt:lpwstr>
      </vt:variant>
      <vt:variant>
        <vt:lpwstr/>
      </vt:variant>
      <vt:variant>
        <vt:i4>1769532</vt:i4>
      </vt:variant>
      <vt:variant>
        <vt:i4>12</vt:i4>
      </vt:variant>
      <vt:variant>
        <vt:i4>0</vt:i4>
      </vt:variant>
      <vt:variant>
        <vt:i4>5</vt:i4>
      </vt:variant>
      <vt:variant>
        <vt:lpwstr>mailto:cgross@swrpc.org</vt:lpwstr>
      </vt:variant>
      <vt:variant>
        <vt:lpwstr/>
      </vt:variant>
      <vt:variant>
        <vt:i4>1769532</vt:i4>
      </vt:variant>
      <vt:variant>
        <vt:i4>9</vt:i4>
      </vt:variant>
      <vt:variant>
        <vt:i4>0</vt:i4>
      </vt:variant>
      <vt:variant>
        <vt:i4>5</vt:i4>
      </vt:variant>
      <vt:variant>
        <vt:lpwstr>mailto:cgross@swrpc.org</vt:lpwstr>
      </vt:variant>
      <vt:variant>
        <vt:lpwstr/>
      </vt:variant>
      <vt:variant>
        <vt:i4>1769532</vt:i4>
      </vt:variant>
      <vt:variant>
        <vt:i4>6</vt:i4>
      </vt:variant>
      <vt:variant>
        <vt:i4>0</vt:i4>
      </vt:variant>
      <vt:variant>
        <vt:i4>5</vt:i4>
      </vt:variant>
      <vt:variant>
        <vt:lpwstr>mailto:cgross@swrpc.org</vt:lpwstr>
      </vt:variant>
      <vt:variant>
        <vt:lpwstr/>
      </vt:variant>
      <vt:variant>
        <vt:i4>1769532</vt:i4>
      </vt:variant>
      <vt:variant>
        <vt:i4>3</vt:i4>
      </vt:variant>
      <vt:variant>
        <vt:i4>0</vt:i4>
      </vt:variant>
      <vt:variant>
        <vt:i4>5</vt:i4>
      </vt:variant>
      <vt:variant>
        <vt:lpwstr>mailto:cgross@swrpc.org</vt:lpwstr>
      </vt:variant>
      <vt:variant>
        <vt:lpwstr/>
      </vt:variant>
      <vt:variant>
        <vt:i4>7471170</vt:i4>
      </vt:variant>
      <vt:variant>
        <vt:i4>0</vt:i4>
      </vt:variant>
      <vt:variant>
        <vt:i4>0</vt:i4>
      </vt:variant>
      <vt:variant>
        <vt:i4>5</vt:i4>
      </vt:variant>
      <vt:variant>
        <vt:lpwstr>mailto:lsteadman@swrp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Bill</dc:creator>
  <cp:keywords/>
  <cp:lastModifiedBy>Lisa Steadman</cp:lastModifiedBy>
  <cp:revision>327</cp:revision>
  <cp:lastPrinted>2025-08-30T20:46:00Z</cp:lastPrinted>
  <dcterms:created xsi:type="dcterms:W3CDTF">2025-10-17T19:32:00Z</dcterms:created>
  <dcterms:modified xsi:type="dcterms:W3CDTF">2026-03-2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9075C2478364C8928B25691C95D98</vt:lpwstr>
  </property>
  <property fmtid="{D5CDD505-2E9C-101B-9397-08002B2CF9AE}" pid="3" name="Order">
    <vt:r8>50312400</vt:r8>
  </property>
  <property fmtid="{D5CDD505-2E9C-101B-9397-08002B2CF9AE}" pid="4" name="MediaServiceImageTags">
    <vt:lpwstr/>
  </property>
  <property fmtid="{D5CDD505-2E9C-101B-9397-08002B2CF9AE}" pid="5" name="docLang">
    <vt:lpwstr>en</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